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ded.xml" ContentType="application/vnd.openxmlformats-officedocument.wordprocessingml.commentsExtended+xml"/>
  <Override PartName="/word/commentsIds.xml" ContentType="application/vnd.openxmlformats-officedocument.wordprocessingml.commentsId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F0A4597" w14:textId="172D57E3" w:rsidR="006D3765" w:rsidRPr="00D368BA" w:rsidRDefault="006D3765" w:rsidP="00001D5E">
      <w:pPr>
        <w:spacing w:line="360" w:lineRule="auto"/>
        <w:jc w:val="center"/>
        <w:rPr>
          <w:b/>
          <w:caps/>
          <w:sz w:val="36"/>
          <w:szCs w:val="36"/>
        </w:rPr>
      </w:pPr>
      <w:bookmarkStart w:id="0" w:name="_GoBack"/>
      <w:bookmarkEnd w:id="0"/>
    </w:p>
    <w:p w14:paraId="49FCDF47" w14:textId="0C36CD37" w:rsidR="00A21C89" w:rsidRPr="00D368BA" w:rsidRDefault="00837CF0" w:rsidP="00A21C89">
      <w:pPr>
        <w:spacing w:line="360" w:lineRule="auto"/>
        <w:jc w:val="center"/>
        <w:rPr>
          <w:b/>
          <w:sz w:val="36"/>
          <w:szCs w:val="36"/>
        </w:rPr>
      </w:pPr>
      <w:r w:rsidRPr="00D368BA">
        <w:rPr>
          <w:b/>
          <w:sz w:val="36"/>
          <w:szCs w:val="36"/>
        </w:rPr>
        <w:t xml:space="preserve">Supporting </w:t>
      </w:r>
      <w:r w:rsidR="00537CF3" w:rsidRPr="00D368BA">
        <w:rPr>
          <w:b/>
          <w:sz w:val="36"/>
          <w:szCs w:val="36"/>
        </w:rPr>
        <w:t>Statement</w:t>
      </w:r>
      <w:r w:rsidRPr="00D368BA">
        <w:rPr>
          <w:b/>
          <w:sz w:val="36"/>
          <w:szCs w:val="36"/>
        </w:rPr>
        <w:t xml:space="preserve"> for OMB Clearance for</w:t>
      </w:r>
      <w:r w:rsidR="00CD7976" w:rsidRPr="00D368BA">
        <w:rPr>
          <w:b/>
          <w:sz w:val="36"/>
          <w:szCs w:val="36"/>
        </w:rPr>
        <w:br/>
      </w:r>
      <w:r w:rsidR="00373327" w:rsidRPr="00D368BA">
        <w:rPr>
          <w:b/>
          <w:sz w:val="36"/>
          <w:szCs w:val="36"/>
        </w:rPr>
        <w:t>Office of Medicare Hearings and Appeals (OMHA)</w:t>
      </w:r>
      <w:r w:rsidR="00373327" w:rsidRPr="00D368BA">
        <w:rPr>
          <w:b/>
          <w:sz w:val="36"/>
          <w:szCs w:val="36"/>
        </w:rPr>
        <w:br/>
        <w:t>Appellant Climate Survey</w:t>
      </w:r>
    </w:p>
    <w:p w14:paraId="2D6B7433" w14:textId="77777777" w:rsidR="00373327" w:rsidRPr="00D368BA" w:rsidRDefault="00373327" w:rsidP="00A21C89">
      <w:pPr>
        <w:spacing w:line="360" w:lineRule="auto"/>
        <w:jc w:val="center"/>
        <w:rPr>
          <w:b/>
          <w:sz w:val="36"/>
          <w:szCs w:val="36"/>
        </w:rPr>
      </w:pPr>
    </w:p>
    <w:p w14:paraId="050E7147" w14:textId="77777777" w:rsidR="00837CF0" w:rsidRPr="00D368BA" w:rsidRDefault="00837CF0" w:rsidP="00A21C89">
      <w:pPr>
        <w:spacing w:line="360" w:lineRule="auto"/>
        <w:jc w:val="center"/>
        <w:rPr>
          <w:b/>
          <w:sz w:val="36"/>
          <w:szCs w:val="36"/>
        </w:rPr>
      </w:pPr>
      <w:bookmarkStart w:id="1" w:name="_Hlk487284424"/>
      <w:r w:rsidRPr="00D368BA">
        <w:rPr>
          <w:b/>
          <w:sz w:val="36"/>
          <w:szCs w:val="36"/>
        </w:rPr>
        <w:t xml:space="preserve">Part </w:t>
      </w:r>
      <w:r w:rsidR="00AB1624" w:rsidRPr="00D368BA">
        <w:rPr>
          <w:b/>
          <w:sz w:val="36"/>
          <w:szCs w:val="36"/>
        </w:rPr>
        <w:t>B</w:t>
      </w:r>
      <w:r w:rsidR="00A21C89" w:rsidRPr="00D368BA">
        <w:rPr>
          <w:b/>
          <w:sz w:val="36"/>
          <w:szCs w:val="36"/>
        </w:rPr>
        <w:t>:</w:t>
      </w:r>
      <w:r w:rsidR="00101EB5" w:rsidRPr="00D368BA">
        <w:t xml:space="preserve"> </w:t>
      </w:r>
      <w:r w:rsidR="00CD1A50" w:rsidRPr="00D368BA">
        <w:rPr>
          <w:b/>
          <w:sz w:val="36"/>
          <w:szCs w:val="36"/>
        </w:rPr>
        <w:t>Collections of Information Employing</w:t>
      </w:r>
      <w:r w:rsidR="00CD1A50" w:rsidRPr="00D368BA">
        <w:rPr>
          <w:b/>
          <w:sz w:val="36"/>
          <w:szCs w:val="36"/>
        </w:rPr>
        <w:br/>
        <w:t>Statistical Methods</w:t>
      </w:r>
    </w:p>
    <w:bookmarkEnd w:id="1"/>
    <w:p w14:paraId="161C530A" w14:textId="77777777" w:rsidR="00837CF0" w:rsidRPr="00D368BA" w:rsidRDefault="00837CF0" w:rsidP="00837CF0">
      <w:pPr>
        <w:spacing w:line="360" w:lineRule="auto"/>
        <w:jc w:val="center"/>
        <w:rPr>
          <w:b/>
          <w:sz w:val="36"/>
          <w:szCs w:val="36"/>
        </w:rPr>
      </w:pPr>
    </w:p>
    <w:p w14:paraId="40779641" w14:textId="77777777" w:rsidR="00373327" w:rsidRPr="00D368BA" w:rsidRDefault="00373327" w:rsidP="00373327">
      <w:pPr>
        <w:spacing w:line="360" w:lineRule="auto"/>
        <w:jc w:val="center"/>
        <w:rPr>
          <w:b/>
          <w:sz w:val="36"/>
          <w:szCs w:val="36"/>
        </w:rPr>
      </w:pPr>
      <w:bookmarkStart w:id="2" w:name="_Toc339621277"/>
      <w:bookmarkStart w:id="3" w:name="_Toc339617093"/>
      <w:bookmarkStart w:id="4" w:name="_Toc339616922"/>
    </w:p>
    <w:p w14:paraId="45A36D74" w14:textId="55277619" w:rsidR="00373327" w:rsidRPr="00D368BA" w:rsidRDefault="00373327" w:rsidP="00373327">
      <w:pPr>
        <w:spacing w:line="360" w:lineRule="auto"/>
        <w:jc w:val="center"/>
        <w:rPr>
          <w:b/>
          <w:sz w:val="36"/>
          <w:szCs w:val="36"/>
        </w:rPr>
      </w:pPr>
    </w:p>
    <w:p w14:paraId="5B908AC5" w14:textId="77777777" w:rsidR="00373327" w:rsidRPr="00D368BA" w:rsidRDefault="00373327" w:rsidP="00373327">
      <w:pPr>
        <w:spacing w:line="360" w:lineRule="auto"/>
        <w:jc w:val="center"/>
        <w:rPr>
          <w:b/>
          <w:sz w:val="36"/>
          <w:szCs w:val="36"/>
        </w:rPr>
      </w:pPr>
    </w:p>
    <w:p w14:paraId="653761D1" w14:textId="764AE08E" w:rsidR="00373327" w:rsidRPr="00D368BA" w:rsidRDefault="00A82D2F" w:rsidP="00373327">
      <w:pPr>
        <w:spacing w:line="360" w:lineRule="auto"/>
        <w:jc w:val="center"/>
        <w:rPr>
          <w:b/>
          <w:sz w:val="36"/>
          <w:szCs w:val="36"/>
        </w:rPr>
      </w:pPr>
      <w:r>
        <w:rPr>
          <w:b/>
          <w:sz w:val="36"/>
          <w:szCs w:val="36"/>
        </w:rPr>
        <w:t>May 21, 2018</w:t>
      </w:r>
    </w:p>
    <w:p w14:paraId="18B06E3D" w14:textId="77777777" w:rsidR="00373327" w:rsidRPr="00D368BA" w:rsidRDefault="00373327" w:rsidP="00373327">
      <w:pPr>
        <w:spacing w:line="360" w:lineRule="auto"/>
        <w:rPr>
          <w:b/>
          <w:sz w:val="36"/>
          <w:szCs w:val="36"/>
        </w:rPr>
      </w:pPr>
    </w:p>
    <w:p w14:paraId="4381CF6F" w14:textId="77777777" w:rsidR="00373327" w:rsidRPr="00D368BA" w:rsidRDefault="00373327" w:rsidP="00373327">
      <w:pPr>
        <w:spacing w:line="320" w:lineRule="atLeast"/>
        <w:jc w:val="center"/>
        <w:rPr>
          <w:szCs w:val="24"/>
        </w:rPr>
      </w:pPr>
    </w:p>
    <w:p w14:paraId="65FFB4C8" w14:textId="77777777" w:rsidR="00373327" w:rsidRPr="00D368BA" w:rsidRDefault="00373327" w:rsidP="00373327">
      <w:pPr>
        <w:spacing w:line="320" w:lineRule="atLeast"/>
        <w:jc w:val="center"/>
        <w:rPr>
          <w:szCs w:val="24"/>
        </w:rPr>
      </w:pPr>
    </w:p>
    <w:p w14:paraId="1DC7463C" w14:textId="77777777" w:rsidR="00373327" w:rsidRPr="00D368BA" w:rsidRDefault="00373327" w:rsidP="00373327">
      <w:pPr>
        <w:spacing w:line="320" w:lineRule="atLeast"/>
        <w:jc w:val="center"/>
        <w:rPr>
          <w:szCs w:val="24"/>
        </w:rPr>
      </w:pPr>
    </w:p>
    <w:p w14:paraId="00DE1CA8" w14:textId="319597D4" w:rsidR="00373327" w:rsidRPr="00D368BA" w:rsidRDefault="00D901C6" w:rsidP="00373327">
      <w:pPr>
        <w:spacing w:line="240" w:lineRule="auto"/>
        <w:jc w:val="center"/>
        <w:rPr>
          <w:sz w:val="32"/>
          <w:szCs w:val="36"/>
        </w:rPr>
      </w:pPr>
      <w:r>
        <w:rPr>
          <w:sz w:val="32"/>
          <w:szCs w:val="36"/>
        </w:rPr>
        <w:t>Carla McGregor</w:t>
      </w:r>
    </w:p>
    <w:p w14:paraId="168E4DCE" w14:textId="77777777" w:rsidR="00D0131F" w:rsidRDefault="00D0131F" w:rsidP="00373327">
      <w:pPr>
        <w:spacing w:line="240" w:lineRule="auto"/>
        <w:jc w:val="center"/>
        <w:rPr>
          <w:sz w:val="32"/>
          <w:szCs w:val="36"/>
        </w:rPr>
      </w:pPr>
      <w:r>
        <w:rPr>
          <w:sz w:val="32"/>
          <w:szCs w:val="36"/>
        </w:rPr>
        <w:t xml:space="preserve">U.S. </w:t>
      </w:r>
      <w:r w:rsidR="00373327" w:rsidRPr="00D368BA">
        <w:rPr>
          <w:sz w:val="32"/>
          <w:szCs w:val="36"/>
        </w:rPr>
        <w:t>Department of Health &amp; Human Services</w:t>
      </w:r>
    </w:p>
    <w:p w14:paraId="63FDF6A0" w14:textId="2CA485C6" w:rsidR="00373327" w:rsidRDefault="00D0131F" w:rsidP="00373327">
      <w:pPr>
        <w:spacing w:line="240" w:lineRule="auto"/>
        <w:jc w:val="center"/>
        <w:rPr>
          <w:sz w:val="32"/>
          <w:szCs w:val="36"/>
        </w:rPr>
      </w:pPr>
      <w:r>
        <w:rPr>
          <w:sz w:val="32"/>
          <w:szCs w:val="36"/>
        </w:rPr>
        <w:t>Office of the Secretary</w:t>
      </w:r>
      <w:r w:rsidR="00373327" w:rsidRPr="00D368BA">
        <w:rPr>
          <w:sz w:val="32"/>
          <w:szCs w:val="36"/>
        </w:rPr>
        <w:t xml:space="preserve"> </w:t>
      </w:r>
      <w:r w:rsidR="00373327" w:rsidRPr="00D368BA">
        <w:rPr>
          <w:sz w:val="32"/>
          <w:szCs w:val="36"/>
        </w:rPr>
        <w:br/>
        <w:t>Office of Medicare Hearings and Appeals</w:t>
      </w:r>
    </w:p>
    <w:p w14:paraId="6108021A" w14:textId="77777777" w:rsidR="00C66561" w:rsidRPr="00D368BA" w:rsidRDefault="00C66561" w:rsidP="00373327">
      <w:pPr>
        <w:spacing w:line="240" w:lineRule="auto"/>
        <w:jc w:val="center"/>
        <w:rPr>
          <w:sz w:val="32"/>
          <w:szCs w:val="36"/>
        </w:rPr>
      </w:pPr>
    </w:p>
    <w:p w14:paraId="20EB4EAA" w14:textId="52EE7D9A" w:rsidR="00373327" w:rsidRDefault="00373327" w:rsidP="00373327">
      <w:pPr>
        <w:spacing w:line="240" w:lineRule="auto"/>
        <w:jc w:val="center"/>
        <w:rPr>
          <w:sz w:val="32"/>
          <w:szCs w:val="36"/>
        </w:rPr>
      </w:pPr>
    </w:p>
    <w:p w14:paraId="7E359C55" w14:textId="2BC94C1E" w:rsidR="00373327" w:rsidRPr="00D368BA" w:rsidRDefault="00D901C6" w:rsidP="00C66561">
      <w:pPr>
        <w:spacing w:line="240" w:lineRule="auto"/>
        <w:jc w:val="center"/>
        <w:rPr>
          <w:sz w:val="32"/>
          <w:szCs w:val="36"/>
        </w:rPr>
      </w:pPr>
      <w:r>
        <w:rPr>
          <w:sz w:val="32"/>
          <w:szCs w:val="36"/>
        </w:rPr>
        <w:t>2511 Jefferson Davis Highway, Suite 2001</w:t>
      </w:r>
    </w:p>
    <w:p w14:paraId="69BB5B24" w14:textId="1C715F05" w:rsidR="00373327" w:rsidRPr="00D368BA" w:rsidRDefault="00D901C6" w:rsidP="00373327">
      <w:pPr>
        <w:spacing w:line="240" w:lineRule="auto"/>
        <w:jc w:val="center"/>
        <w:rPr>
          <w:sz w:val="32"/>
          <w:szCs w:val="36"/>
        </w:rPr>
      </w:pPr>
      <w:r>
        <w:rPr>
          <w:sz w:val="32"/>
          <w:szCs w:val="36"/>
        </w:rPr>
        <w:t>Arlington</w:t>
      </w:r>
      <w:r w:rsidR="00373327" w:rsidRPr="00D368BA">
        <w:rPr>
          <w:sz w:val="32"/>
          <w:szCs w:val="36"/>
        </w:rPr>
        <w:t>, VA</w:t>
      </w:r>
      <w:r w:rsidR="005A457E" w:rsidRPr="00D368BA">
        <w:rPr>
          <w:sz w:val="32"/>
          <w:szCs w:val="36"/>
        </w:rPr>
        <w:t xml:space="preserve"> </w:t>
      </w:r>
      <w:r w:rsidR="00373327" w:rsidRPr="00D368BA">
        <w:rPr>
          <w:sz w:val="32"/>
          <w:szCs w:val="36"/>
        </w:rPr>
        <w:t>22</w:t>
      </w:r>
      <w:r>
        <w:rPr>
          <w:sz w:val="32"/>
          <w:szCs w:val="36"/>
        </w:rPr>
        <w:t>202</w:t>
      </w:r>
    </w:p>
    <w:p w14:paraId="53A4746E" w14:textId="4456F7F1" w:rsidR="00373327" w:rsidRPr="00D368BA" w:rsidRDefault="00373327" w:rsidP="00373327">
      <w:pPr>
        <w:spacing w:line="240" w:lineRule="auto"/>
        <w:jc w:val="center"/>
        <w:rPr>
          <w:sz w:val="32"/>
          <w:szCs w:val="36"/>
        </w:rPr>
      </w:pPr>
      <w:r w:rsidRPr="00D368BA">
        <w:rPr>
          <w:sz w:val="32"/>
          <w:szCs w:val="36"/>
        </w:rPr>
        <w:t>Telephone: 571-777-274</w:t>
      </w:r>
      <w:r w:rsidR="00D901C6">
        <w:rPr>
          <w:sz w:val="32"/>
          <w:szCs w:val="36"/>
        </w:rPr>
        <w:t>9</w:t>
      </w:r>
    </w:p>
    <w:p w14:paraId="67137F91" w14:textId="5772AA12" w:rsidR="00373327" w:rsidRPr="00D368BA" w:rsidRDefault="00373327" w:rsidP="00373327">
      <w:pPr>
        <w:spacing w:line="240" w:lineRule="auto"/>
        <w:jc w:val="center"/>
        <w:rPr>
          <w:sz w:val="32"/>
          <w:szCs w:val="36"/>
        </w:rPr>
        <w:sectPr w:rsidR="00373327" w:rsidRPr="00D368BA" w:rsidSect="00B05BFF">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pgNumType w:fmt="lowerRoman" w:start="1"/>
          <w:cols w:space="720"/>
          <w:titlePg/>
          <w:docGrid w:linePitch="360"/>
        </w:sectPr>
      </w:pPr>
      <w:r w:rsidRPr="00D368BA">
        <w:rPr>
          <w:sz w:val="32"/>
          <w:szCs w:val="36"/>
        </w:rPr>
        <w:t xml:space="preserve">Email: </w:t>
      </w:r>
      <w:r w:rsidR="00D901C6">
        <w:rPr>
          <w:sz w:val="32"/>
          <w:szCs w:val="36"/>
        </w:rPr>
        <w:t>Carla.McGregor</w:t>
      </w:r>
      <w:r w:rsidRPr="00D368BA">
        <w:rPr>
          <w:sz w:val="32"/>
          <w:szCs w:val="36"/>
        </w:rPr>
        <w:t>@hhs.gov</w:t>
      </w:r>
    </w:p>
    <w:p w14:paraId="6477084C" w14:textId="77777777" w:rsidR="00981A47" w:rsidRPr="00D368BA" w:rsidRDefault="00981A47" w:rsidP="00CD1A50">
      <w:pPr>
        <w:pStyle w:val="TC-TableofContentsHeading"/>
        <w:spacing w:after="0"/>
        <w:ind w:left="0"/>
        <w:jc w:val="left"/>
        <w:rPr>
          <w:rFonts w:ascii="Times New Roman" w:hAnsi="Times New Roman"/>
        </w:rPr>
      </w:pPr>
      <w:r w:rsidRPr="00D368BA">
        <w:rPr>
          <w:rFonts w:ascii="Times New Roman" w:hAnsi="Times New Roman"/>
        </w:rPr>
        <w:lastRenderedPageBreak/>
        <w:t>Table of Contents</w:t>
      </w:r>
      <w:bookmarkEnd w:id="2"/>
      <w:bookmarkEnd w:id="3"/>
      <w:bookmarkEnd w:id="4"/>
    </w:p>
    <w:p w14:paraId="4586485D" w14:textId="77777777" w:rsidR="00981A47" w:rsidRPr="00D368BA" w:rsidRDefault="00981A47" w:rsidP="000B60DD">
      <w:pPr>
        <w:tabs>
          <w:tab w:val="left" w:pos="1080"/>
          <w:tab w:val="right" w:leader="dot" w:pos="9360"/>
        </w:tabs>
        <w:spacing w:line="240" w:lineRule="auto"/>
        <w:ind w:left="1080" w:hanging="1080"/>
      </w:pPr>
      <w:r w:rsidRPr="00D368BA">
        <w:fldChar w:fldCharType="begin"/>
      </w:r>
      <w:r w:rsidRPr="00D368BA">
        <w:instrText xml:space="preserve"> TOC \o "1-3" \h \z \u </w:instrText>
      </w:r>
      <w:r w:rsidRPr="00D368BA">
        <w:fldChar w:fldCharType="separate"/>
      </w:r>
    </w:p>
    <w:p w14:paraId="4B93022F" w14:textId="77777777" w:rsidR="00981A47" w:rsidRPr="00D368BA" w:rsidRDefault="0099228D" w:rsidP="000B60DD">
      <w:pPr>
        <w:tabs>
          <w:tab w:val="left" w:pos="1080"/>
          <w:tab w:val="right" w:leader="dot" w:pos="9360"/>
        </w:tabs>
        <w:spacing w:line="240" w:lineRule="auto"/>
        <w:ind w:left="1080" w:hanging="1080"/>
        <w:rPr>
          <w:b/>
        </w:rPr>
      </w:pPr>
      <w:r w:rsidRPr="00D368BA">
        <w:rPr>
          <w:b/>
        </w:rPr>
        <w:t xml:space="preserve">Part </w:t>
      </w:r>
      <w:hyperlink w:anchor="_Toc339621302" w:history="1">
        <w:r w:rsidR="00617596" w:rsidRPr="00D368BA">
          <w:rPr>
            <w:rStyle w:val="Hyperlink"/>
            <w:b/>
          </w:rPr>
          <w:t>B.</w:t>
        </w:r>
        <w:r w:rsidR="00617596" w:rsidRPr="00D368BA">
          <w:rPr>
            <w:rStyle w:val="Hyperlink"/>
          </w:rPr>
          <w:tab/>
        </w:r>
        <w:r w:rsidR="00981A47" w:rsidRPr="00D368BA">
          <w:rPr>
            <w:rStyle w:val="Hyperlink"/>
            <w:b/>
          </w:rPr>
          <w:t>Collections of Information Employing Statistical Methods</w:t>
        </w:r>
        <w:r w:rsidR="00981A47" w:rsidRPr="00D368BA">
          <w:rPr>
            <w:rStyle w:val="Hyperlink"/>
            <w:webHidden/>
          </w:rPr>
          <w:tab/>
          <w:t>B-</w:t>
        </w:r>
      </w:hyperlink>
      <w:r w:rsidR="00DE4F02" w:rsidRPr="00D368BA">
        <w:rPr>
          <w:rStyle w:val="Hyperlink"/>
          <w:color w:val="auto"/>
          <w:u w:val="none"/>
        </w:rPr>
        <w:t>1</w:t>
      </w:r>
    </w:p>
    <w:p w14:paraId="61C79C37" w14:textId="77777777" w:rsidR="00617596" w:rsidRPr="00D368BA" w:rsidRDefault="00617596" w:rsidP="000B60DD">
      <w:pPr>
        <w:tabs>
          <w:tab w:val="left" w:pos="1080"/>
          <w:tab w:val="right" w:leader="dot" w:pos="9360"/>
        </w:tabs>
        <w:spacing w:line="240" w:lineRule="auto"/>
        <w:ind w:left="1080" w:hanging="1080"/>
        <w:rPr>
          <w:b/>
        </w:rPr>
      </w:pPr>
    </w:p>
    <w:p w14:paraId="41C0CD56" w14:textId="3DE4EE8F" w:rsidR="00981A47" w:rsidRPr="00D368BA" w:rsidRDefault="006F08A4" w:rsidP="00366604">
      <w:pPr>
        <w:tabs>
          <w:tab w:val="left" w:pos="1080"/>
          <w:tab w:val="left" w:pos="1620"/>
          <w:tab w:val="right" w:leader="dot" w:pos="9360"/>
        </w:tabs>
        <w:spacing w:line="240" w:lineRule="auto"/>
        <w:ind w:left="1080" w:hanging="1080"/>
      </w:pPr>
      <w:r w:rsidRPr="00D368BA">
        <w:t>B.1</w:t>
      </w:r>
      <w:r w:rsidR="0003285F" w:rsidRPr="00D368BA">
        <w:tab/>
      </w:r>
      <w:r w:rsidR="00981A47" w:rsidRPr="00D368BA">
        <w:t>Respondent U</w:t>
      </w:r>
      <w:r w:rsidR="0068397C" w:rsidRPr="00D368BA">
        <w:t>niverse and Sampling Methods</w:t>
      </w:r>
      <w:r w:rsidR="0068397C" w:rsidRPr="00D368BA">
        <w:tab/>
        <w:t>B-</w:t>
      </w:r>
      <w:r w:rsidR="00C3404C" w:rsidRPr="00D368BA">
        <w:t>1</w:t>
      </w:r>
    </w:p>
    <w:p w14:paraId="1C92308A" w14:textId="00E9EE65" w:rsidR="00981A47" w:rsidRPr="00D368BA" w:rsidRDefault="006F08A4" w:rsidP="000B60DD">
      <w:pPr>
        <w:tabs>
          <w:tab w:val="left" w:pos="1080"/>
          <w:tab w:val="right" w:leader="dot" w:pos="9360"/>
        </w:tabs>
        <w:spacing w:line="240" w:lineRule="auto"/>
        <w:ind w:left="1080" w:hanging="1080"/>
      </w:pPr>
      <w:r w:rsidRPr="00D368BA">
        <w:t>B.2</w:t>
      </w:r>
      <w:r w:rsidRPr="00D368BA">
        <w:tab/>
      </w:r>
      <w:r w:rsidR="00981A47" w:rsidRPr="00D368BA">
        <w:t>Procedures for t</w:t>
      </w:r>
      <w:r w:rsidR="00D04E3D" w:rsidRPr="00D368BA">
        <w:t>he Collection of Informa</w:t>
      </w:r>
      <w:r w:rsidR="0068397C" w:rsidRPr="00D368BA">
        <w:t>tion</w:t>
      </w:r>
      <w:r w:rsidR="0068397C" w:rsidRPr="00D368BA">
        <w:tab/>
        <w:t>B-</w:t>
      </w:r>
      <w:r w:rsidR="00C3404C" w:rsidRPr="00D368BA">
        <w:t>3</w:t>
      </w:r>
    </w:p>
    <w:p w14:paraId="2F5CDEDF" w14:textId="0FD7C088" w:rsidR="00981A47" w:rsidRPr="00D368BA" w:rsidRDefault="006F08A4" w:rsidP="000B60DD">
      <w:pPr>
        <w:tabs>
          <w:tab w:val="left" w:pos="1080"/>
          <w:tab w:val="right" w:leader="dot" w:pos="9360"/>
        </w:tabs>
        <w:spacing w:line="240" w:lineRule="auto"/>
        <w:ind w:left="1080" w:hanging="1080"/>
      </w:pPr>
      <w:r w:rsidRPr="00D368BA">
        <w:t>B.3</w:t>
      </w:r>
      <w:r w:rsidRPr="00D368BA">
        <w:tab/>
      </w:r>
      <w:r w:rsidR="00981A47" w:rsidRPr="00D368BA">
        <w:t>Methods to Maximize the Response Rates and to Deal with Non</w:t>
      </w:r>
      <w:r w:rsidR="00D30846" w:rsidRPr="00D368BA">
        <w:t>-R</w:t>
      </w:r>
      <w:r w:rsidR="00981A47" w:rsidRPr="00D368BA">
        <w:t>esponse</w:t>
      </w:r>
      <w:r w:rsidR="00981A47" w:rsidRPr="00D368BA">
        <w:tab/>
        <w:t>B-</w:t>
      </w:r>
      <w:r w:rsidR="00C3404C" w:rsidRPr="00D368BA">
        <w:t>5</w:t>
      </w:r>
    </w:p>
    <w:p w14:paraId="18DEE875" w14:textId="3BFB0C63" w:rsidR="00981A47" w:rsidRPr="00D368BA" w:rsidRDefault="006F08A4" w:rsidP="000B60DD">
      <w:pPr>
        <w:tabs>
          <w:tab w:val="left" w:pos="1080"/>
          <w:tab w:val="right" w:leader="dot" w:pos="9360"/>
        </w:tabs>
        <w:spacing w:line="240" w:lineRule="auto"/>
        <w:ind w:left="1080" w:hanging="1080"/>
      </w:pPr>
      <w:r w:rsidRPr="00D368BA">
        <w:t>B.4</w:t>
      </w:r>
      <w:r w:rsidRPr="00D368BA">
        <w:tab/>
      </w:r>
      <w:r w:rsidR="00981A47" w:rsidRPr="00D368BA">
        <w:t>Test of Procedures or Methods to be Undertaken</w:t>
      </w:r>
      <w:r w:rsidR="00981A47" w:rsidRPr="00D368BA">
        <w:tab/>
        <w:t>B-</w:t>
      </w:r>
      <w:r w:rsidR="00C3404C" w:rsidRPr="00D368BA">
        <w:t>7</w:t>
      </w:r>
    </w:p>
    <w:p w14:paraId="3A888302" w14:textId="0AA5C16B" w:rsidR="006F08A4" w:rsidRPr="00D368BA" w:rsidRDefault="006F08A4" w:rsidP="000B60DD">
      <w:pPr>
        <w:tabs>
          <w:tab w:val="left" w:pos="1080"/>
          <w:tab w:val="right" w:leader="dot" w:pos="9360"/>
        </w:tabs>
        <w:spacing w:line="240" w:lineRule="auto"/>
        <w:ind w:left="1080" w:hanging="1080"/>
      </w:pPr>
      <w:r w:rsidRPr="00D368BA">
        <w:t>B.5</w:t>
      </w:r>
      <w:r w:rsidRPr="00D368BA">
        <w:tab/>
      </w:r>
      <w:r w:rsidR="00981A47" w:rsidRPr="00D368BA">
        <w:t xml:space="preserve">Individuals Consulted on Statistical Aspects and Individuals </w:t>
      </w:r>
      <w:r w:rsidR="0003285F" w:rsidRPr="00D368BA">
        <w:t>Collecting</w:t>
      </w:r>
      <w:r w:rsidR="0003285F" w:rsidRPr="00D368BA">
        <w:br/>
      </w:r>
      <w:r w:rsidR="00981A47" w:rsidRPr="00D368BA">
        <w:t>and/or Analyzing Data</w:t>
      </w:r>
      <w:r w:rsidR="00981A47" w:rsidRPr="00D368BA">
        <w:tab/>
        <w:t>B-</w:t>
      </w:r>
      <w:r w:rsidR="00981A47" w:rsidRPr="00D368BA">
        <w:fldChar w:fldCharType="end"/>
      </w:r>
      <w:r w:rsidR="00C3404C" w:rsidRPr="00D368BA">
        <w:t>7</w:t>
      </w:r>
    </w:p>
    <w:p w14:paraId="2216A78A" w14:textId="77777777" w:rsidR="006F08A4" w:rsidRPr="00D368BA" w:rsidRDefault="006F08A4" w:rsidP="00AB32BC">
      <w:pPr>
        <w:tabs>
          <w:tab w:val="right" w:leader="dot" w:pos="9360"/>
        </w:tabs>
        <w:spacing w:line="240" w:lineRule="auto"/>
        <w:jc w:val="center"/>
        <w:rPr>
          <w:b/>
        </w:rPr>
      </w:pPr>
    </w:p>
    <w:p w14:paraId="5A261B5E" w14:textId="77777777" w:rsidR="00617596" w:rsidRPr="00D368BA" w:rsidRDefault="00981A47" w:rsidP="00AB32BC">
      <w:pPr>
        <w:tabs>
          <w:tab w:val="right" w:leader="dot" w:pos="9360"/>
        </w:tabs>
        <w:spacing w:line="240" w:lineRule="auto"/>
        <w:rPr>
          <w:b/>
        </w:rPr>
      </w:pPr>
      <w:r w:rsidRPr="00D368BA">
        <w:rPr>
          <w:b/>
        </w:rPr>
        <w:t>Tables</w:t>
      </w:r>
    </w:p>
    <w:p w14:paraId="02F4D4DF" w14:textId="77777777" w:rsidR="00981A47" w:rsidRPr="00D368BA" w:rsidRDefault="00981A47" w:rsidP="00AB32BC">
      <w:pPr>
        <w:tabs>
          <w:tab w:val="right" w:leader="dot" w:pos="9360"/>
        </w:tabs>
        <w:spacing w:line="240" w:lineRule="auto"/>
        <w:rPr>
          <w:b/>
          <w:webHidden/>
        </w:rPr>
      </w:pPr>
    </w:p>
    <w:p w14:paraId="78BEFF3E" w14:textId="687C6EAB" w:rsidR="002368BA" w:rsidRPr="00D368BA" w:rsidRDefault="004E4989" w:rsidP="00062462">
      <w:pPr>
        <w:tabs>
          <w:tab w:val="left" w:pos="1080"/>
          <w:tab w:val="right" w:leader="dot" w:pos="9360"/>
        </w:tabs>
        <w:spacing w:line="240" w:lineRule="auto"/>
        <w:ind w:left="1080" w:hanging="1080"/>
        <w:rPr>
          <w:webHidden/>
        </w:rPr>
      </w:pPr>
      <w:r w:rsidRPr="00D368BA">
        <w:t>Table B1</w:t>
      </w:r>
      <w:r w:rsidR="00062462" w:rsidRPr="00D368BA">
        <w:t>.</w:t>
      </w:r>
      <w:r w:rsidR="00062462" w:rsidRPr="00D368BA">
        <w:tab/>
      </w:r>
      <w:r w:rsidR="002368BA" w:rsidRPr="00D368BA">
        <w:t>Random Stratified Sample per Year</w:t>
      </w:r>
      <w:r w:rsidR="00062462" w:rsidRPr="00D368BA">
        <w:rPr>
          <w:webHidden/>
        </w:rPr>
        <w:tab/>
        <w:t>B-</w:t>
      </w:r>
      <w:r w:rsidR="002368BA" w:rsidRPr="00D368BA">
        <w:rPr>
          <w:webHidden/>
        </w:rPr>
        <w:t>3</w:t>
      </w:r>
    </w:p>
    <w:p w14:paraId="05971BD3" w14:textId="7CB63432" w:rsidR="00062462" w:rsidRPr="00D368BA" w:rsidRDefault="002368BA" w:rsidP="00062462">
      <w:pPr>
        <w:tabs>
          <w:tab w:val="left" w:pos="1080"/>
          <w:tab w:val="right" w:leader="dot" w:pos="9360"/>
        </w:tabs>
        <w:spacing w:line="240" w:lineRule="auto"/>
        <w:ind w:left="1080" w:hanging="1080"/>
        <w:rPr>
          <w:webHidden/>
        </w:rPr>
      </w:pPr>
      <w:r w:rsidRPr="00D368BA">
        <w:t>Table B2.</w:t>
      </w:r>
      <w:r w:rsidRPr="00D368BA">
        <w:tab/>
        <w:t>Total Number of Appellants OMHA Contacted Given an 80% Response Rate</w:t>
      </w:r>
      <w:r w:rsidRPr="00D368BA">
        <w:rPr>
          <w:webHidden/>
        </w:rPr>
        <w:tab/>
        <w:t>B-3</w:t>
      </w:r>
    </w:p>
    <w:p w14:paraId="2C03CA52" w14:textId="01C80585" w:rsidR="000B60DD" w:rsidRPr="00D368BA" w:rsidRDefault="00E42B6C" w:rsidP="00366604">
      <w:pPr>
        <w:tabs>
          <w:tab w:val="left" w:pos="1080"/>
          <w:tab w:val="right" w:leader="dot" w:pos="9360"/>
        </w:tabs>
        <w:spacing w:line="240" w:lineRule="auto"/>
        <w:ind w:left="1080" w:hanging="1080"/>
        <w:rPr>
          <w:webHidden/>
        </w:rPr>
      </w:pPr>
      <w:r w:rsidRPr="00D368BA">
        <w:t>Table B</w:t>
      </w:r>
      <w:r w:rsidR="002368BA" w:rsidRPr="00D368BA">
        <w:t>3</w:t>
      </w:r>
      <w:r w:rsidRPr="00D368BA">
        <w:t>.</w:t>
      </w:r>
      <w:r w:rsidRPr="00D368BA">
        <w:tab/>
        <w:t>Research Team Contact Information</w:t>
      </w:r>
      <w:r w:rsidRPr="00D368BA">
        <w:rPr>
          <w:webHidden/>
        </w:rPr>
        <w:tab/>
        <w:t>B-</w:t>
      </w:r>
      <w:r w:rsidR="002368BA" w:rsidRPr="00D368BA">
        <w:rPr>
          <w:webHidden/>
        </w:rPr>
        <w:t>7</w:t>
      </w:r>
    </w:p>
    <w:p w14:paraId="28756D17" w14:textId="77777777" w:rsidR="000B60DD" w:rsidRPr="00D368BA" w:rsidRDefault="006C6789" w:rsidP="00E42B6C">
      <w:pPr>
        <w:tabs>
          <w:tab w:val="left" w:pos="1440"/>
          <w:tab w:val="right" w:leader="dot" w:pos="9360"/>
        </w:tabs>
        <w:spacing w:line="240" w:lineRule="auto"/>
        <w:ind w:left="1440" w:hanging="1260"/>
        <w:rPr>
          <w:webHidden/>
        </w:rPr>
      </w:pPr>
      <w:r w:rsidRPr="00D368BA">
        <w:rPr>
          <w:webHidden/>
        </w:rPr>
        <w:br/>
      </w:r>
    </w:p>
    <w:p w14:paraId="3BE6DD84" w14:textId="77777777" w:rsidR="000B60DD" w:rsidRPr="009C4246" w:rsidRDefault="000B60DD" w:rsidP="000B60DD">
      <w:pPr>
        <w:spacing w:line="480" w:lineRule="auto"/>
        <w:rPr>
          <w:b/>
        </w:rPr>
      </w:pPr>
      <w:r w:rsidRPr="009C4246">
        <w:rPr>
          <w:b/>
        </w:rPr>
        <w:t>Appendices</w:t>
      </w:r>
    </w:p>
    <w:p w14:paraId="03F4AFCB" w14:textId="77777777" w:rsidR="009C4246" w:rsidRPr="00D368BA" w:rsidRDefault="009C4246" w:rsidP="009C4246">
      <w:pPr>
        <w:tabs>
          <w:tab w:val="left" w:pos="270"/>
          <w:tab w:val="left" w:leader="dot" w:pos="7830"/>
        </w:tabs>
        <w:spacing w:line="240" w:lineRule="auto"/>
        <w:rPr>
          <w:bCs/>
        </w:rPr>
      </w:pPr>
      <w:r w:rsidRPr="00D368BA">
        <w:rPr>
          <w:bCs/>
        </w:rPr>
        <w:t>Appendix B1.  Appellant Climate Survey-English</w:t>
      </w:r>
    </w:p>
    <w:p w14:paraId="5D08AD80" w14:textId="77777777" w:rsidR="009C4246" w:rsidRPr="00D368BA" w:rsidRDefault="009C4246" w:rsidP="009C4246">
      <w:pPr>
        <w:tabs>
          <w:tab w:val="left" w:pos="270"/>
          <w:tab w:val="left" w:leader="dot" w:pos="7830"/>
        </w:tabs>
        <w:spacing w:line="240" w:lineRule="auto"/>
        <w:rPr>
          <w:bCs/>
        </w:rPr>
      </w:pPr>
      <w:r w:rsidRPr="00D368BA">
        <w:rPr>
          <w:bCs/>
        </w:rPr>
        <w:t>Appendix B2.  Appellant Climate Survey-Spanish</w:t>
      </w:r>
    </w:p>
    <w:p w14:paraId="30F4EE87" w14:textId="77777777" w:rsidR="009C4246" w:rsidRPr="00D368BA" w:rsidRDefault="009C4246" w:rsidP="009C4246">
      <w:pPr>
        <w:tabs>
          <w:tab w:val="left" w:pos="270"/>
          <w:tab w:val="left" w:leader="dot" w:pos="7830"/>
        </w:tabs>
        <w:spacing w:line="240" w:lineRule="auto"/>
        <w:rPr>
          <w:bCs/>
        </w:rPr>
      </w:pPr>
    </w:p>
    <w:p w14:paraId="3F6F8184" w14:textId="77777777" w:rsidR="009C4246" w:rsidRPr="00D368BA" w:rsidRDefault="009C4246" w:rsidP="009C4246">
      <w:pPr>
        <w:pStyle w:val="TOC1"/>
        <w:tabs>
          <w:tab w:val="clear" w:pos="1440"/>
          <w:tab w:val="clear" w:pos="8640"/>
          <w:tab w:val="left" w:pos="1620"/>
          <w:tab w:val="left" w:leader="dot" w:pos="7830"/>
        </w:tabs>
        <w:spacing w:line="240" w:lineRule="auto"/>
        <w:ind w:left="0" w:firstLine="0"/>
        <w:rPr>
          <w:bCs/>
        </w:rPr>
      </w:pPr>
      <w:r w:rsidRPr="00D368BA">
        <w:rPr>
          <w:bCs/>
        </w:rPr>
        <w:t>Appendix C1.</w:t>
      </w:r>
      <w:r w:rsidRPr="00D368BA">
        <w:rPr>
          <w:bCs/>
        </w:rPr>
        <w:tab/>
        <w:t>Introductory Letter-English</w:t>
      </w:r>
    </w:p>
    <w:p w14:paraId="33C881F1" w14:textId="77777777" w:rsidR="009C4246" w:rsidRPr="00D368BA" w:rsidRDefault="009C4246" w:rsidP="009C4246">
      <w:pPr>
        <w:pStyle w:val="TOC1"/>
        <w:tabs>
          <w:tab w:val="clear" w:pos="1440"/>
          <w:tab w:val="clear" w:pos="8640"/>
          <w:tab w:val="left" w:pos="1620"/>
          <w:tab w:val="left" w:leader="dot" w:pos="7830"/>
        </w:tabs>
        <w:spacing w:line="240" w:lineRule="auto"/>
        <w:ind w:left="0" w:firstLine="0"/>
        <w:rPr>
          <w:bCs/>
        </w:rPr>
      </w:pPr>
      <w:r w:rsidRPr="00D368BA">
        <w:rPr>
          <w:bCs/>
        </w:rPr>
        <w:t>Appendix C2.</w:t>
      </w:r>
      <w:r w:rsidRPr="00D368BA">
        <w:rPr>
          <w:bCs/>
        </w:rPr>
        <w:tab/>
        <w:t>Introductory Letter-Spanish</w:t>
      </w:r>
    </w:p>
    <w:p w14:paraId="2E2DBDFD" w14:textId="77777777" w:rsidR="009C4246" w:rsidRPr="00D368BA" w:rsidRDefault="009C4246" w:rsidP="009C4246">
      <w:pPr>
        <w:pStyle w:val="TOC1"/>
        <w:tabs>
          <w:tab w:val="clear" w:pos="1440"/>
          <w:tab w:val="clear" w:pos="8640"/>
          <w:tab w:val="left" w:pos="1620"/>
          <w:tab w:val="left" w:leader="dot" w:pos="7830"/>
        </w:tabs>
        <w:spacing w:line="240" w:lineRule="auto"/>
        <w:ind w:left="0" w:firstLine="0"/>
        <w:rPr>
          <w:bCs/>
        </w:rPr>
      </w:pPr>
      <w:r w:rsidRPr="00D368BA">
        <w:rPr>
          <w:bCs/>
        </w:rPr>
        <w:t>Appendix C3.</w:t>
      </w:r>
      <w:r w:rsidRPr="00D368BA">
        <w:rPr>
          <w:bCs/>
        </w:rPr>
        <w:tab/>
        <w:t>Reminder Phone Script-English</w:t>
      </w:r>
    </w:p>
    <w:p w14:paraId="2BDE58AC" w14:textId="77777777" w:rsidR="009C4246" w:rsidRPr="00D368BA" w:rsidRDefault="009C4246" w:rsidP="009C4246">
      <w:pPr>
        <w:pStyle w:val="TOC1"/>
        <w:tabs>
          <w:tab w:val="clear" w:pos="1440"/>
          <w:tab w:val="clear" w:pos="8640"/>
          <w:tab w:val="left" w:pos="1620"/>
          <w:tab w:val="left" w:leader="dot" w:pos="7830"/>
        </w:tabs>
        <w:spacing w:line="240" w:lineRule="auto"/>
        <w:ind w:left="0" w:firstLine="0"/>
        <w:rPr>
          <w:bCs/>
        </w:rPr>
      </w:pPr>
      <w:r w:rsidRPr="00D368BA">
        <w:rPr>
          <w:bCs/>
        </w:rPr>
        <w:t>Appendix C4.</w:t>
      </w:r>
      <w:r w:rsidRPr="00D368BA">
        <w:rPr>
          <w:bCs/>
        </w:rPr>
        <w:tab/>
        <w:t>Reminder Phone Script-Spanish</w:t>
      </w:r>
    </w:p>
    <w:p w14:paraId="0BFC7616" w14:textId="77777777" w:rsidR="009C4246" w:rsidRPr="00D368BA" w:rsidRDefault="009C4246" w:rsidP="009C4246">
      <w:pPr>
        <w:pStyle w:val="TOC1"/>
        <w:tabs>
          <w:tab w:val="clear" w:pos="1440"/>
          <w:tab w:val="clear" w:pos="8640"/>
          <w:tab w:val="left" w:pos="1620"/>
          <w:tab w:val="left" w:leader="dot" w:pos="7830"/>
        </w:tabs>
        <w:spacing w:line="240" w:lineRule="auto"/>
        <w:ind w:left="0" w:firstLine="0"/>
        <w:rPr>
          <w:bCs/>
        </w:rPr>
      </w:pPr>
      <w:r w:rsidRPr="00D368BA">
        <w:rPr>
          <w:bCs/>
        </w:rPr>
        <w:t>Appendix C5.</w:t>
      </w:r>
      <w:r w:rsidRPr="00D368BA">
        <w:rPr>
          <w:bCs/>
        </w:rPr>
        <w:tab/>
        <w:t>Reminder Letter-English</w:t>
      </w:r>
    </w:p>
    <w:p w14:paraId="2A4EA98E" w14:textId="1CADA6A7" w:rsidR="00186250" w:rsidRPr="00D368BA" w:rsidRDefault="009C4246" w:rsidP="007866A0">
      <w:pPr>
        <w:pStyle w:val="TOC1"/>
        <w:tabs>
          <w:tab w:val="clear" w:pos="1440"/>
          <w:tab w:val="clear" w:pos="8640"/>
          <w:tab w:val="left" w:pos="1620"/>
          <w:tab w:val="left" w:leader="dot" w:pos="7830"/>
        </w:tabs>
        <w:spacing w:line="240" w:lineRule="auto"/>
        <w:ind w:left="0" w:firstLine="0"/>
        <w:rPr>
          <w:bCs/>
        </w:rPr>
      </w:pPr>
      <w:r w:rsidRPr="00D368BA">
        <w:rPr>
          <w:bCs/>
        </w:rPr>
        <w:t>Appendix C6.</w:t>
      </w:r>
      <w:r w:rsidRPr="00D368BA">
        <w:rPr>
          <w:bCs/>
        </w:rPr>
        <w:tab/>
        <w:t>Reminder Letter-Spanish</w:t>
      </w:r>
    </w:p>
    <w:p w14:paraId="63D3BD56" w14:textId="77777777" w:rsidR="00182A60" w:rsidRPr="00D368BA" w:rsidRDefault="00182A60" w:rsidP="009D0CD3">
      <w:pPr>
        <w:tabs>
          <w:tab w:val="left" w:pos="1440"/>
          <w:tab w:val="right" w:leader="dot" w:pos="8640"/>
          <w:tab w:val="left" w:pos="8910"/>
        </w:tabs>
        <w:spacing w:line="240" w:lineRule="auto"/>
        <w:ind w:right="1080"/>
      </w:pPr>
    </w:p>
    <w:p w14:paraId="4D1385C7" w14:textId="77777777" w:rsidR="00182A60" w:rsidRPr="00D368BA" w:rsidRDefault="00182A60" w:rsidP="00182A60">
      <w:pPr>
        <w:pStyle w:val="TOC1"/>
        <w:tabs>
          <w:tab w:val="left" w:leader="dot" w:pos="7830"/>
        </w:tabs>
        <w:spacing w:line="240" w:lineRule="auto"/>
        <w:ind w:left="0" w:hanging="1080"/>
      </w:pPr>
    </w:p>
    <w:p w14:paraId="00FFEE9A" w14:textId="77777777" w:rsidR="00182A60" w:rsidRPr="00D368BA" w:rsidRDefault="00182A60" w:rsidP="00044E40">
      <w:pPr>
        <w:spacing w:line="240" w:lineRule="auto"/>
        <w:rPr>
          <w:szCs w:val="24"/>
        </w:rPr>
        <w:sectPr w:rsidR="00182A60" w:rsidRPr="00D368BA" w:rsidSect="00DE4F02">
          <w:footerReference w:type="default" r:id="rId18"/>
          <w:pgSz w:w="12240" w:h="15840" w:code="1"/>
          <w:pgMar w:top="1440" w:right="1440" w:bottom="1440" w:left="1440" w:header="720" w:footer="576" w:gutter="0"/>
          <w:pgNumType w:start="0"/>
          <w:cols w:space="720"/>
          <w:docGrid w:linePitch="360"/>
        </w:sectPr>
      </w:pPr>
    </w:p>
    <w:p w14:paraId="75712C1C" w14:textId="77777777" w:rsidR="00B06525" w:rsidRPr="00D368BA" w:rsidRDefault="00B06525" w:rsidP="00161A77">
      <w:pPr>
        <w:pStyle w:val="Heading1"/>
        <w:numPr>
          <w:ilvl w:val="0"/>
          <w:numId w:val="11"/>
        </w:numPr>
        <w:tabs>
          <w:tab w:val="clear" w:pos="1152"/>
          <w:tab w:val="left" w:pos="720"/>
        </w:tabs>
        <w:ind w:left="720" w:hanging="720"/>
        <w:rPr>
          <w:rFonts w:ascii="Times New Roman" w:hAnsi="Times New Roman"/>
          <w:bCs/>
          <w:color w:val="auto"/>
          <w:sz w:val="24"/>
        </w:rPr>
      </w:pPr>
      <w:bookmarkStart w:id="5" w:name="_Toc282506041"/>
      <w:bookmarkStart w:id="6" w:name="_Toc339621302"/>
      <w:r w:rsidRPr="00D368BA">
        <w:rPr>
          <w:rFonts w:ascii="Times New Roman" w:hAnsi="Times New Roman"/>
          <w:bCs/>
          <w:color w:val="auto"/>
          <w:sz w:val="24"/>
        </w:rPr>
        <w:t>COLLECTIONS OF INFORMATION EMPLOYING STATISTICAL METHODS</w:t>
      </w:r>
      <w:bookmarkEnd w:id="5"/>
      <w:bookmarkEnd w:id="6"/>
    </w:p>
    <w:p w14:paraId="11B627C9" w14:textId="77777777" w:rsidR="00F45ED3" w:rsidRPr="00D368BA" w:rsidRDefault="00B06525" w:rsidP="009D0CD3">
      <w:pPr>
        <w:pStyle w:val="Heading2"/>
        <w:tabs>
          <w:tab w:val="clear" w:pos="1152"/>
          <w:tab w:val="left" w:pos="720"/>
        </w:tabs>
        <w:spacing w:line="240" w:lineRule="auto"/>
        <w:ind w:left="720" w:hanging="720"/>
      </w:pPr>
      <w:bookmarkStart w:id="7" w:name="_Toc282506042"/>
      <w:r w:rsidRPr="00D368BA">
        <w:rPr>
          <w:rFonts w:ascii="Times New Roman" w:hAnsi="Times New Roman"/>
          <w:color w:val="auto"/>
          <w:sz w:val="24"/>
          <w:szCs w:val="24"/>
        </w:rPr>
        <w:t>B.1</w:t>
      </w:r>
      <w:r w:rsidRPr="00D368BA">
        <w:rPr>
          <w:rFonts w:ascii="Times New Roman" w:hAnsi="Times New Roman"/>
          <w:color w:val="auto"/>
          <w:sz w:val="24"/>
          <w:szCs w:val="24"/>
        </w:rPr>
        <w:tab/>
      </w:r>
      <w:bookmarkEnd w:id="7"/>
      <w:r w:rsidRPr="00D368BA">
        <w:rPr>
          <w:rFonts w:ascii="Times New Roman" w:hAnsi="Times New Roman"/>
          <w:color w:val="auto"/>
          <w:sz w:val="24"/>
          <w:szCs w:val="24"/>
        </w:rPr>
        <w:t xml:space="preserve">Describe (including a numerical estimate) the potential </w:t>
      </w:r>
      <w:r w:rsidR="00D35A00" w:rsidRPr="00D368BA">
        <w:rPr>
          <w:rFonts w:ascii="Times New Roman" w:hAnsi="Times New Roman"/>
          <w:color w:val="auto"/>
          <w:sz w:val="24"/>
          <w:szCs w:val="24"/>
        </w:rPr>
        <w:t>respondent universe and any sam</w:t>
      </w:r>
      <w:r w:rsidRPr="00D368BA">
        <w:rPr>
          <w:rFonts w:ascii="Times New Roman" w:hAnsi="Times New Roman"/>
          <w:color w:val="auto"/>
          <w:sz w:val="24"/>
          <w:szCs w:val="24"/>
        </w:rPr>
        <w:t xml:space="preserve">pling or other respondent selection method to be used. Data on the number of entities (e.g., establishments, State and local government units, households, or persons) in the universe covered by </w:t>
      </w:r>
      <w:r w:rsidR="00D35A00" w:rsidRPr="00D368BA">
        <w:rPr>
          <w:rFonts w:ascii="Times New Roman" w:hAnsi="Times New Roman"/>
          <w:color w:val="auto"/>
          <w:sz w:val="24"/>
          <w:szCs w:val="24"/>
        </w:rPr>
        <w:t>the collection and in the corre</w:t>
      </w:r>
      <w:r w:rsidRPr="00D368BA">
        <w:rPr>
          <w:rFonts w:ascii="Times New Roman" w:hAnsi="Times New Roman"/>
          <w:color w:val="auto"/>
          <w:sz w:val="24"/>
          <w:szCs w:val="24"/>
        </w:rPr>
        <w:t>sponding sample are to be provi</w:t>
      </w:r>
      <w:r w:rsidR="00D35A00" w:rsidRPr="00D368BA">
        <w:rPr>
          <w:rFonts w:ascii="Times New Roman" w:hAnsi="Times New Roman"/>
          <w:color w:val="auto"/>
          <w:sz w:val="24"/>
          <w:szCs w:val="24"/>
        </w:rPr>
        <w:t>ded in tabular form for the uni</w:t>
      </w:r>
      <w:r w:rsidRPr="00D368BA">
        <w:rPr>
          <w:rFonts w:ascii="Times New Roman" w:hAnsi="Times New Roman"/>
          <w:color w:val="auto"/>
          <w:sz w:val="24"/>
          <w:szCs w:val="24"/>
        </w:rPr>
        <w:t>verse as a whole and for each of the strata in the proposed sample. Indicate expected response rates for the collection as a whole. If the collection had been conducted previously, include the actual response rate achieved during the last collection.</w:t>
      </w:r>
    </w:p>
    <w:p w14:paraId="1421018B" w14:textId="77777777" w:rsidR="00356AD3" w:rsidRPr="00D368BA" w:rsidRDefault="00356AD3" w:rsidP="00534914">
      <w:pPr>
        <w:pStyle w:val="P1-StandPara"/>
        <w:spacing w:line="480" w:lineRule="auto"/>
        <w:ind w:right="-86" w:firstLine="720"/>
        <w:rPr>
          <w:b/>
          <w:szCs w:val="24"/>
        </w:rPr>
      </w:pPr>
      <w:r w:rsidRPr="00D368BA">
        <w:rPr>
          <w:b/>
          <w:szCs w:val="24"/>
        </w:rPr>
        <w:t>B.1.a Sampling</w:t>
      </w:r>
    </w:p>
    <w:p w14:paraId="03DE05B7" w14:textId="47BFE479" w:rsidR="000B3F08" w:rsidRPr="00D368BA" w:rsidRDefault="000B3F08" w:rsidP="000B3F08">
      <w:pPr>
        <w:pStyle w:val="P1-StandPara"/>
        <w:spacing w:line="480" w:lineRule="auto"/>
        <w:ind w:right="-86" w:firstLine="720"/>
        <w:rPr>
          <w:szCs w:val="24"/>
          <w:highlight w:val="yellow"/>
        </w:rPr>
      </w:pPr>
      <w:r w:rsidRPr="00D368BA">
        <w:rPr>
          <w:szCs w:val="24"/>
        </w:rPr>
        <w:t xml:space="preserve">The purpose of this study is to improve the service that </w:t>
      </w:r>
      <w:r w:rsidR="005A457E" w:rsidRPr="00D368BA">
        <w:rPr>
          <w:szCs w:val="24"/>
        </w:rPr>
        <w:t xml:space="preserve">the </w:t>
      </w:r>
      <w:r w:rsidR="005A457E" w:rsidRPr="00D368BA">
        <w:t>Office of Medicare Hearings and Appeals (OMHA)</w:t>
      </w:r>
      <w:r w:rsidRPr="00D368BA">
        <w:rPr>
          <w:szCs w:val="24"/>
        </w:rPr>
        <w:t xml:space="preserve"> provides to its appellants. The survey will gauge appellants’ satisfaction with this service along with the overall appeals experience. By identifying areas of success as well as areas for improvement, OMHA will be able to continuously improve its existing processes. The information obtained could lead to reallocation of resources, revisions in certain agency processes, and development of guidance related to the agency’s customer services. </w:t>
      </w:r>
      <w:r w:rsidR="007866A0" w:rsidRPr="00D368BA">
        <w:t>OMHA will collect information from two appellant types: (1) individuals disagreeing with and appealing payment decisions regarding Medicare coverage (beneficiaries), and (2) providers or suppliers appealing payment decisions regarding Medicare coverage for items and services furnished to beneficiaries (non-beneficiaries).</w:t>
      </w:r>
    </w:p>
    <w:p w14:paraId="146155DA" w14:textId="146DEB89" w:rsidR="001242CB" w:rsidRPr="00D368BA" w:rsidRDefault="00DA1B44" w:rsidP="000B3F08">
      <w:pPr>
        <w:spacing w:line="480" w:lineRule="auto"/>
        <w:ind w:firstLine="720"/>
        <w:rPr>
          <w:szCs w:val="24"/>
        </w:rPr>
      </w:pPr>
      <w:r w:rsidRPr="00D368BA">
        <w:rPr>
          <w:szCs w:val="24"/>
        </w:rPr>
        <w:t xml:space="preserve">The </w:t>
      </w:r>
      <w:r w:rsidR="000F1D5E">
        <w:rPr>
          <w:szCs w:val="24"/>
        </w:rPr>
        <w:t xml:space="preserve">potential </w:t>
      </w:r>
      <w:r w:rsidRPr="00D368BA">
        <w:rPr>
          <w:szCs w:val="24"/>
        </w:rPr>
        <w:t>respondent univ</w:t>
      </w:r>
      <w:r w:rsidR="0094312D" w:rsidRPr="00D368BA">
        <w:rPr>
          <w:szCs w:val="24"/>
        </w:rPr>
        <w:t xml:space="preserve">erse </w:t>
      </w:r>
      <w:r w:rsidR="00C83189" w:rsidRPr="00D368BA">
        <w:rPr>
          <w:szCs w:val="24"/>
        </w:rPr>
        <w:t>includes</w:t>
      </w:r>
      <w:r w:rsidR="0094312D" w:rsidRPr="00D368BA">
        <w:rPr>
          <w:szCs w:val="24"/>
        </w:rPr>
        <w:t xml:space="preserve"> </w:t>
      </w:r>
      <w:r w:rsidR="00D214E4" w:rsidRPr="00D368BA">
        <w:rPr>
          <w:szCs w:val="24"/>
        </w:rPr>
        <w:t xml:space="preserve">a total of </w:t>
      </w:r>
      <w:r w:rsidR="001242CB" w:rsidRPr="00D368BA">
        <w:rPr>
          <w:szCs w:val="24"/>
        </w:rPr>
        <w:t xml:space="preserve">approximately </w:t>
      </w:r>
      <w:r w:rsidR="009D780C" w:rsidRPr="00D368BA">
        <w:rPr>
          <w:szCs w:val="24"/>
        </w:rPr>
        <w:t>6</w:t>
      </w:r>
      <w:r w:rsidR="00F01691" w:rsidRPr="00D368BA">
        <w:rPr>
          <w:szCs w:val="24"/>
        </w:rPr>
        <w:t>,</w:t>
      </w:r>
      <w:r w:rsidR="009D780C" w:rsidRPr="00D368BA">
        <w:rPr>
          <w:szCs w:val="24"/>
        </w:rPr>
        <w:t>400</w:t>
      </w:r>
      <w:r w:rsidR="0094312D" w:rsidRPr="00D368BA">
        <w:rPr>
          <w:szCs w:val="24"/>
        </w:rPr>
        <w:t xml:space="preserve"> </w:t>
      </w:r>
      <w:r w:rsidR="009D780C" w:rsidRPr="00D368BA">
        <w:rPr>
          <w:szCs w:val="24"/>
        </w:rPr>
        <w:t>appellants</w:t>
      </w:r>
      <w:r w:rsidR="00292C98">
        <w:rPr>
          <w:szCs w:val="24"/>
        </w:rPr>
        <w:t xml:space="preserve"> compiled from OMHA administrative records of appeal filings. Each appellant may have filed </w:t>
      </w:r>
      <w:r w:rsidR="009D780C" w:rsidRPr="00D368BA">
        <w:rPr>
          <w:szCs w:val="24"/>
        </w:rPr>
        <w:t xml:space="preserve">one or multiple appeals </w:t>
      </w:r>
      <w:r w:rsidR="00292C98">
        <w:rPr>
          <w:szCs w:val="24"/>
        </w:rPr>
        <w:t xml:space="preserve">during the </w:t>
      </w:r>
      <w:r w:rsidR="00101EBC" w:rsidRPr="00D368BA">
        <w:rPr>
          <w:szCs w:val="24"/>
        </w:rPr>
        <w:t>fiscal year</w:t>
      </w:r>
      <w:r w:rsidR="00292C98">
        <w:rPr>
          <w:szCs w:val="24"/>
        </w:rPr>
        <w:t xml:space="preserve"> measured</w:t>
      </w:r>
      <w:r w:rsidR="0094312D" w:rsidRPr="00D368BA">
        <w:rPr>
          <w:szCs w:val="24"/>
        </w:rPr>
        <w:t>.</w:t>
      </w:r>
      <w:r w:rsidR="00101EBC" w:rsidRPr="00D368BA">
        <w:rPr>
          <w:rStyle w:val="FootnoteReference"/>
          <w:szCs w:val="24"/>
        </w:rPr>
        <w:footnoteReference w:id="2"/>
      </w:r>
      <w:r w:rsidR="0094312D" w:rsidRPr="00D368BA">
        <w:rPr>
          <w:szCs w:val="24"/>
        </w:rPr>
        <w:t xml:space="preserve"> </w:t>
      </w:r>
      <w:r w:rsidR="00101EBC" w:rsidRPr="00D368BA">
        <w:rPr>
          <w:szCs w:val="24"/>
        </w:rPr>
        <w:t xml:space="preserve">The sample for this survey </w:t>
      </w:r>
      <w:r w:rsidR="00292C98">
        <w:rPr>
          <w:szCs w:val="24"/>
        </w:rPr>
        <w:t>was selected</w:t>
      </w:r>
      <w:r w:rsidR="00292C98" w:rsidRPr="00D368BA">
        <w:rPr>
          <w:szCs w:val="24"/>
        </w:rPr>
        <w:t xml:space="preserve"> </w:t>
      </w:r>
      <w:r w:rsidR="00292C98">
        <w:rPr>
          <w:szCs w:val="24"/>
        </w:rPr>
        <w:t xml:space="preserve">to include only </w:t>
      </w:r>
      <w:r w:rsidR="009D780C" w:rsidRPr="00D368BA">
        <w:rPr>
          <w:szCs w:val="24"/>
        </w:rPr>
        <w:t xml:space="preserve">appellants with a </w:t>
      </w:r>
      <w:r w:rsidR="00101EBC" w:rsidRPr="00D368BA">
        <w:rPr>
          <w:szCs w:val="24"/>
        </w:rPr>
        <w:t xml:space="preserve">“closed” </w:t>
      </w:r>
      <w:r w:rsidR="009D780C" w:rsidRPr="00D368BA">
        <w:rPr>
          <w:szCs w:val="24"/>
        </w:rPr>
        <w:t xml:space="preserve">appeal </w:t>
      </w:r>
      <w:r w:rsidR="00101EBC" w:rsidRPr="00D368BA">
        <w:rPr>
          <w:szCs w:val="24"/>
        </w:rPr>
        <w:t xml:space="preserve">during </w:t>
      </w:r>
      <w:r w:rsidR="008F389F" w:rsidRPr="00D368BA">
        <w:rPr>
          <w:szCs w:val="24"/>
        </w:rPr>
        <w:t>the first</w:t>
      </w:r>
      <w:r w:rsidR="00101EBC" w:rsidRPr="00D368BA">
        <w:rPr>
          <w:szCs w:val="24"/>
        </w:rPr>
        <w:t xml:space="preserve"> </w:t>
      </w:r>
      <w:r w:rsidR="00A31812">
        <w:rPr>
          <w:szCs w:val="24"/>
        </w:rPr>
        <w:t>6</w:t>
      </w:r>
      <w:r w:rsidR="00101EBC" w:rsidRPr="00D368BA">
        <w:rPr>
          <w:szCs w:val="24"/>
        </w:rPr>
        <w:t xml:space="preserve"> month</w:t>
      </w:r>
      <w:r w:rsidR="008F389F" w:rsidRPr="00D368BA">
        <w:rPr>
          <w:szCs w:val="24"/>
        </w:rPr>
        <w:t>s of the fiscal year (October through March)</w:t>
      </w:r>
      <w:r w:rsidR="00101EBC" w:rsidRPr="00D368BA">
        <w:rPr>
          <w:szCs w:val="24"/>
        </w:rPr>
        <w:t xml:space="preserve">, resulting in a sample of </w:t>
      </w:r>
      <w:r w:rsidR="009D780C" w:rsidRPr="00D368BA">
        <w:rPr>
          <w:szCs w:val="24"/>
        </w:rPr>
        <w:t>approximately 3</w:t>
      </w:r>
      <w:r w:rsidR="00F01691" w:rsidRPr="00D368BA">
        <w:rPr>
          <w:szCs w:val="24"/>
        </w:rPr>
        <w:t>,</w:t>
      </w:r>
      <w:r w:rsidR="009D780C" w:rsidRPr="00D368BA">
        <w:rPr>
          <w:szCs w:val="24"/>
        </w:rPr>
        <w:t>200</w:t>
      </w:r>
      <w:r w:rsidR="00F01691" w:rsidRPr="00D368BA">
        <w:rPr>
          <w:szCs w:val="24"/>
        </w:rPr>
        <w:t xml:space="preserve"> </w:t>
      </w:r>
      <w:r w:rsidR="009D780C" w:rsidRPr="00D368BA">
        <w:rPr>
          <w:szCs w:val="24"/>
        </w:rPr>
        <w:t>appellants</w:t>
      </w:r>
      <w:r w:rsidR="00101EBC" w:rsidRPr="00D368BA">
        <w:rPr>
          <w:szCs w:val="24"/>
        </w:rPr>
        <w:t xml:space="preserve">. </w:t>
      </w:r>
      <w:r w:rsidR="001242CB" w:rsidRPr="00D368BA">
        <w:rPr>
          <w:szCs w:val="24"/>
        </w:rPr>
        <w:t xml:space="preserve">OMHA is focusing on a non-redundant appellant universe so </w:t>
      </w:r>
      <w:r w:rsidR="00D71A7C">
        <w:rPr>
          <w:szCs w:val="24"/>
        </w:rPr>
        <w:t xml:space="preserve">that individuals or entities filing one or two </w:t>
      </w:r>
      <w:r w:rsidR="00A1768A">
        <w:rPr>
          <w:szCs w:val="24"/>
        </w:rPr>
        <w:t xml:space="preserve"> appeals</w:t>
      </w:r>
      <w:r w:rsidR="00D71A7C">
        <w:rPr>
          <w:szCs w:val="24"/>
        </w:rPr>
        <w:t xml:space="preserve"> </w:t>
      </w:r>
      <w:r w:rsidR="00091145">
        <w:rPr>
          <w:szCs w:val="24"/>
        </w:rPr>
        <w:t xml:space="preserve">are represented in the sample as well as </w:t>
      </w:r>
      <w:r w:rsidR="001242CB" w:rsidRPr="00D368BA">
        <w:rPr>
          <w:szCs w:val="24"/>
        </w:rPr>
        <w:t xml:space="preserve">large entities that </w:t>
      </w:r>
      <w:r w:rsidR="009D780C" w:rsidRPr="00D368BA">
        <w:rPr>
          <w:szCs w:val="24"/>
        </w:rPr>
        <w:t>account for</w:t>
      </w:r>
      <w:r w:rsidR="001242CB" w:rsidRPr="00D368BA">
        <w:rPr>
          <w:szCs w:val="24"/>
        </w:rPr>
        <w:t xml:space="preserve"> the vast majority of appeals (i.e.</w:t>
      </w:r>
      <w:r w:rsidR="005A457E" w:rsidRPr="00D368BA">
        <w:rPr>
          <w:szCs w:val="24"/>
        </w:rPr>
        <w:t>,</w:t>
      </w:r>
      <w:r w:rsidR="001242CB" w:rsidRPr="00D368BA">
        <w:rPr>
          <w:szCs w:val="24"/>
        </w:rPr>
        <w:t xml:space="preserve"> providers or suppliers</w:t>
      </w:r>
      <w:r w:rsidR="005A457E" w:rsidRPr="00D368BA">
        <w:rPr>
          <w:szCs w:val="24"/>
        </w:rPr>
        <w:t>, who</w:t>
      </w:r>
      <w:r w:rsidR="001242CB" w:rsidRPr="00D368BA">
        <w:rPr>
          <w:szCs w:val="24"/>
        </w:rPr>
        <w:t xml:space="preserve"> file approximately 82</w:t>
      </w:r>
      <w:r w:rsidR="00817523">
        <w:rPr>
          <w:szCs w:val="24"/>
        </w:rPr>
        <w:t xml:space="preserve"> percent</w:t>
      </w:r>
      <w:r w:rsidR="001242CB" w:rsidRPr="00D368BA">
        <w:rPr>
          <w:szCs w:val="24"/>
        </w:rPr>
        <w:t xml:space="preserve"> of appeals</w:t>
      </w:r>
      <w:r w:rsidR="005A457E" w:rsidRPr="00D368BA">
        <w:rPr>
          <w:szCs w:val="24"/>
        </w:rPr>
        <w:t>;</w:t>
      </w:r>
      <w:r w:rsidR="001242CB" w:rsidRPr="00D368BA">
        <w:rPr>
          <w:szCs w:val="24"/>
        </w:rPr>
        <w:t xml:space="preserve"> typically</w:t>
      </w:r>
      <w:r w:rsidR="005A457E" w:rsidRPr="00D368BA">
        <w:rPr>
          <w:szCs w:val="24"/>
        </w:rPr>
        <w:t>,</w:t>
      </w:r>
      <w:r w:rsidR="001242CB" w:rsidRPr="00D368BA">
        <w:rPr>
          <w:szCs w:val="24"/>
        </w:rPr>
        <w:t xml:space="preserve"> a single provider or supplier files multiple appeals throughout the year)</w:t>
      </w:r>
      <w:r w:rsidR="00DB18D5">
        <w:rPr>
          <w:szCs w:val="24"/>
        </w:rPr>
        <w:t xml:space="preserve"> are included</w:t>
      </w:r>
      <w:r w:rsidR="001242CB" w:rsidRPr="00D368BA">
        <w:rPr>
          <w:szCs w:val="24"/>
        </w:rPr>
        <w:t xml:space="preserve">. </w:t>
      </w:r>
    </w:p>
    <w:p w14:paraId="32AADD31" w14:textId="750F5089" w:rsidR="00DA1B44" w:rsidRPr="00D368BA" w:rsidRDefault="00DA1B44" w:rsidP="000B3F08">
      <w:pPr>
        <w:spacing w:line="480" w:lineRule="auto"/>
        <w:ind w:firstLine="720"/>
        <w:rPr>
          <w:szCs w:val="24"/>
        </w:rPr>
      </w:pPr>
      <w:r w:rsidRPr="00D368BA">
        <w:rPr>
          <w:szCs w:val="24"/>
        </w:rPr>
        <w:t>Based on initial analysis of the population, there are roughly</w:t>
      </w:r>
      <w:r w:rsidRPr="00D368BA" w:rsidDel="008F389F">
        <w:rPr>
          <w:szCs w:val="24"/>
        </w:rPr>
        <w:t xml:space="preserve"> </w:t>
      </w:r>
      <w:r w:rsidR="008F389F" w:rsidRPr="00D368BA">
        <w:rPr>
          <w:szCs w:val="24"/>
        </w:rPr>
        <w:t>3,200</w:t>
      </w:r>
      <w:r w:rsidRPr="00D368BA">
        <w:rPr>
          <w:szCs w:val="24"/>
        </w:rPr>
        <w:t xml:space="preserve"> non-redundant appellants whose cases have been closed in the </w:t>
      </w:r>
      <w:r w:rsidR="003A5E1A" w:rsidRPr="00D368BA">
        <w:rPr>
          <w:szCs w:val="24"/>
        </w:rPr>
        <w:t xml:space="preserve">first </w:t>
      </w:r>
      <w:r w:rsidR="00E809B7">
        <w:rPr>
          <w:szCs w:val="24"/>
        </w:rPr>
        <w:t>6</w:t>
      </w:r>
      <w:r w:rsidRPr="00D368BA">
        <w:rPr>
          <w:szCs w:val="24"/>
        </w:rPr>
        <w:t xml:space="preserve"> months</w:t>
      </w:r>
      <w:r w:rsidR="003A5E1A" w:rsidRPr="00D368BA">
        <w:rPr>
          <w:szCs w:val="24"/>
        </w:rPr>
        <w:t xml:space="preserve"> of the fiscal year</w:t>
      </w:r>
      <w:r w:rsidRPr="00D368BA">
        <w:rPr>
          <w:szCs w:val="24"/>
        </w:rPr>
        <w:t>.</w:t>
      </w:r>
      <w:r w:rsidR="005A457E" w:rsidRPr="00D368BA">
        <w:rPr>
          <w:szCs w:val="24"/>
        </w:rPr>
        <w:t xml:space="preserve"> </w:t>
      </w:r>
      <w:r w:rsidRPr="00D368BA">
        <w:rPr>
          <w:szCs w:val="24"/>
        </w:rPr>
        <w:t>The focus of this study is on appellant satisfaction with the existing process, and therefore it is important to treat each appellant</w:t>
      </w:r>
      <w:r w:rsidR="004F7D24" w:rsidRPr="00D368BA">
        <w:rPr>
          <w:szCs w:val="24"/>
        </w:rPr>
        <w:t>—</w:t>
      </w:r>
      <w:r w:rsidRPr="00D368BA">
        <w:rPr>
          <w:szCs w:val="24"/>
        </w:rPr>
        <w:t>regardless of type</w:t>
      </w:r>
      <w:r w:rsidR="004F7D24" w:rsidRPr="00D368BA">
        <w:rPr>
          <w:szCs w:val="24"/>
        </w:rPr>
        <w:t>—</w:t>
      </w:r>
      <w:r w:rsidRPr="00D368BA">
        <w:rPr>
          <w:szCs w:val="24"/>
        </w:rPr>
        <w:t>as an individual entity.</w:t>
      </w:r>
      <w:r w:rsidR="000B3F08" w:rsidRPr="00D368BA">
        <w:rPr>
          <w:szCs w:val="24"/>
        </w:rPr>
        <w:t xml:space="preserve"> </w:t>
      </w:r>
    </w:p>
    <w:p w14:paraId="39AE341B" w14:textId="08F2A748" w:rsidR="007077CA" w:rsidRPr="00D368BA" w:rsidRDefault="00356AD3" w:rsidP="006A3FE9">
      <w:pPr>
        <w:spacing w:line="240" w:lineRule="auto"/>
        <w:ind w:firstLine="720"/>
        <w:rPr>
          <w:b/>
          <w:szCs w:val="24"/>
        </w:rPr>
      </w:pPr>
      <w:r w:rsidRPr="00D368BA">
        <w:rPr>
          <w:b/>
          <w:szCs w:val="24"/>
        </w:rPr>
        <w:t xml:space="preserve">B.1.b </w:t>
      </w:r>
      <w:r w:rsidR="007077CA" w:rsidRPr="00D368BA">
        <w:rPr>
          <w:b/>
          <w:szCs w:val="24"/>
        </w:rPr>
        <w:t>Expected Response Rates</w:t>
      </w:r>
    </w:p>
    <w:p w14:paraId="6B11C1ED" w14:textId="77777777" w:rsidR="007077CA" w:rsidRPr="00D368BA" w:rsidRDefault="007077CA" w:rsidP="007077CA">
      <w:pPr>
        <w:tabs>
          <w:tab w:val="left" w:pos="0"/>
          <w:tab w:val="left" w:pos="288"/>
          <w:tab w:val="left" w:pos="475"/>
          <w:tab w:val="left" w:pos="662"/>
        </w:tabs>
        <w:spacing w:line="240" w:lineRule="auto"/>
        <w:rPr>
          <w:b/>
          <w:szCs w:val="24"/>
        </w:rPr>
      </w:pPr>
    </w:p>
    <w:p w14:paraId="7190A9FF" w14:textId="67919DBD" w:rsidR="00CC6BF5" w:rsidRPr="00D368BA" w:rsidRDefault="001131DC" w:rsidP="00CC6BF5">
      <w:pPr>
        <w:spacing w:line="480" w:lineRule="auto"/>
        <w:ind w:firstLine="720"/>
      </w:pPr>
      <w:bookmarkStart w:id="8" w:name="_Toc282506043"/>
      <w:r>
        <w:t xml:space="preserve">OMHA expects to achieve a response rate of 80 percent or higher for the Appellant Climate Survey. </w:t>
      </w:r>
      <w:r w:rsidR="009446C6" w:rsidRPr="00D368BA">
        <w:t>Assumin</w:t>
      </w:r>
      <w:r w:rsidR="00F97A86" w:rsidRPr="00D368BA">
        <w:t>g that 80</w:t>
      </w:r>
      <w:r w:rsidR="00FC075D">
        <w:t xml:space="preserve"> percent</w:t>
      </w:r>
      <w:r w:rsidR="00F97A86" w:rsidRPr="00D368BA">
        <w:t xml:space="preserve"> </w:t>
      </w:r>
      <w:r w:rsidR="009446C6" w:rsidRPr="00D368BA">
        <w:t xml:space="preserve">respond to the Appellant Climate Survey, </w:t>
      </w:r>
      <w:r w:rsidR="00FE6B59">
        <w:t xml:space="preserve">as expected, </w:t>
      </w:r>
      <w:r w:rsidR="009446C6" w:rsidRPr="00D368BA">
        <w:t>t</w:t>
      </w:r>
      <w:r w:rsidR="00F96407" w:rsidRPr="00D368BA">
        <w:t xml:space="preserve">he total estimated </w:t>
      </w:r>
      <w:r w:rsidR="00CC6BF5" w:rsidRPr="00D368BA">
        <w:t>sample size needed is 500</w:t>
      </w:r>
      <w:r>
        <w:t xml:space="preserve"> to ensure there are 400</w:t>
      </w:r>
      <w:r w:rsidR="00A00160">
        <w:t xml:space="preserve"> respondent appellants</w:t>
      </w:r>
      <w:r w:rsidR="00CC6BF5" w:rsidRPr="00D368BA">
        <w:t xml:space="preserve">. </w:t>
      </w:r>
      <w:r w:rsidR="008E7FFD">
        <w:t>The sample size of 500 includes an expected</w:t>
      </w:r>
      <w:r w:rsidR="00CC6BF5" w:rsidRPr="00D368BA">
        <w:t xml:space="preserve"> 400 respondents and 100</w:t>
      </w:r>
      <w:r w:rsidR="00F96407" w:rsidRPr="00D368BA">
        <w:t xml:space="preserve"> non-respondents. </w:t>
      </w:r>
      <w:r w:rsidR="009446C6" w:rsidRPr="00D368BA">
        <w:t>T</w:t>
      </w:r>
      <w:r w:rsidR="00F96407" w:rsidRPr="00D368BA">
        <w:t>he resulting respondent sam</w:t>
      </w:r>
      <w:r w:rsidR="00CC6BF5" w:rsidRPr="00D368BA">
        <w:t xml:space="preserve">ple will include approximately </w:t>
      </w:r>
      <w:r w:rsidR="009446C6" w:rsidRPr="00D368BA">
        <w:t>200 beneficiaries and 200 non-beneficiaries</w:t>
      </w:r>
      <w:r w:rsidR="00957342">
        <w:t xml:space="preserve"> given that the sample will be selected so that there are 250 beneficiaries and 250 non-beneficiaries</w:t>
      </w:r>
      <w:r w:rsidR="00B05BFF" w:rsidRPr="00D368BA">
        <w:t>.</w:t>
      </w:r>
    </w:p>
    <w:p w14:paraId="1CE1B90A" w14:textId="77777777" w:rsidR="001356A5" w:rsidRPr="00D368BA" w:rsidRDefault="001356A5" w:rsidP="00CC6BF5">
      <w:pPr>
        <w:pStyle w:val="P1-StandPara"/>
        <w:spacing w:line="240" w:lineRule="auto"/>
        <w:ind w:right="-86" w:firstLine="0"/>
      </w:pPr>
    </w:p>
    <w:p w14:paraId="5B30D38C" w14:textId="77777777" w:rsidR="00B06525" w:rsidRPr="00D368BA" w:rsidRDefault="00B06525" w:rsidP="00E06FC9">
      <w:pPr>
        <w:pStyle w:val="Heading2"/>
        <w:tabs>
          <w:tab w:val="clear" w:pos="1152"/>
          <w:tab w:val="left" w:pos="720"/>
        </w:tabs>
        <w:spacing w:after="0" w:line="480" w:lineRule="auto"/>
        <w:ind w:left="720" w:hanging="720"/>
        <w:rPr>
          <w:rFonts w:ascii="Times New Roman" w:hAnsi="Times New Roman"/>
          <w:color w:val="auto"/>
          <w:sz w:val="24"/>
          <w:szCs w:val="24"/>
        </w:rPr>
      </w:pPr>
      <w:r w:rsidRPr="00D368BA">
        <w:rPr>
          <w:rFonts w:ascii="Times New Roman" w:hAnsi="Times New Roman"/>
          <w:color w:val="auto"/>
          <w:sz w:val="24"/>
          <w:szCs w:val="24"/>
        </w:rPr>
        <w:t>B.2</w:t>
      </w:r>
      <w:r w:rsidRPr="00D368BA">
        <w:rPr>
          <w:rFonts w:ascii="Times New Roman" w:hAnsi="Times New Roman"/>
          <w:color w:val="auto"/>
          <w:sz w:val="24"/>
          <w:szCs w:val="24"/>
        </w:rPr>
        <w:tab/>
      </w:r>
      <w:bookmarkEnd w:id="8"/>
      <w:r w:rsidRPr="00D368BA">
        <w:rPr>
          <w:rFonts w:ascii="Times New Roman" w:hAnsi="Times New Roman"/>
          <w:color w:val="auto"/>
          <w:sz w:val="24"/>
          <w:szCs w:val="24"/>
        </w:rPr>
        <w:t>Describe the procedures for the collection of information including:</w:t>
      </w:r>
    </w:p>
    <w:p w14:paraId="5B49BF7D" w14:textId="2D56C97F" w:rsidR="00E06FC9" w:rsidRDefault="00100790" w:rsidP="00E06FC9">
      <w:pPr>
        <w:pStyle w:val="Normalcontinued"/>
        <w:ind w:firstLine="720"/>
        <w:rPr>
          <w:szCs w:val="24"/>
        </w:rPr>
      </w:pPr>
      <w:r w:rsidRPr="00D368BA">
        <w:rPr>
          <w:b/>
          <w:szCs w:val="24"/>
        </w:rPr>
        <w:t xml:space="preserve">B.2.a </w:t>
      </w:r>
      <w:r w:rsidR="00B06525" w:rsidRPr="00D368BA">
        <w:rPr>
          <w:b/>
          <w:szCs w:val="24"/>
        </w:rPr>
        <w:t>Statistical methodology for stratification and sample selection</w:t>
      </w:r>
    </w:p>
    <w:p w14:paraId="0D35B15B" w14:textId="06EEDB15" w:rsidR="008F389F" w:rsidRPr="00D368BA" w:rsidRDefault="008F389F" w:rsidP="00C861F5">
      <w:pPr>
        <w:pStyle w:val="Normalcontinued"/>
        <w:ind w:firstLine="720"/>
        <w:rPr>
          <w:szCs w:val="24"/>
        </w:rPr>
      </w:pPr>
      <w:r w:rsidRPr="00D368BA">
        <w:rPr>
          <w:szCs w:val="24"/>
        </w:rPr>
        <w:t xml:space="preserve">In order to ensure that the </w:t>
      </w:r>
      <w:r w:rsidR="00C861F5">
        <w:rPr>
          <w:szCs w:val="24"/>
        </w:rPr>
        <w:t xml:space="preserve">appellant </w:t>
      </w:r>
      <w:r w:rsidRPr="00D368BA">
        <w:rPr>
          <w:szCs w:val="24"/>
        </w:rPr>
        <w:t xml:space="preserve">sample is representative of the </w:t>
      </w:r>
      <w:r w:rsidR="00C861F5">
        <w:rPr>
          <w:szCs w:val="24"/>
        </w:rPr>
        <w:t>target universe described in the previous section</w:t>
      </w:r>
      <w:r w:rsidRPr="00D368BA">
        <w:rPr>
          <w:szCs w:val="24"/>
        </w:rPr>
        <w:t xml:space="preserve">, OMHA randomly stratifies the </w:t>
      </w:r>
      <w:r w:rsidR="00C861F5">
        <w:rPr>
          <w:szCs w:val="24"/>
        </w:rPr>
        <w:t xml:space="preserve">appellant </w:t>
      </w:r>
      <w:r w:rsidRPr="00D368BA">
        <w:rPr>
          <w:szCs w:val="24"/>
        </w:rPr>
        <w:t>sample by appellant type and</w:t>
      </w:r>
      <w:r w:rsidR="009D780C" w:rsidRPr="00D368BA">
        <w:rPr>
          <w:szCs w:val="24"/>
        </w:rPr>
        <w:t xml:space="preserve"> </w:t>
      </w:r>
      <w:r w:rsidR="00D160A2" w:rsidRPr="00D368BA">
        <w:rPr>
          <w:szCs w:val="24"/>
        </w:rPr>
        <w:t>M</w:t>
      </w:r>
      <w:r w:rsidR="009D780C" w:rsidRPr="00D368BA">
        <w:rPr>
          <w:szCs w:val="24"/>
        </w:rPr>
        <w:t>edicare part</w:t>
      </w:r>
      <w:r w:rsidRPr="00D368BA">
        <w:rPr>
          <w:szCs w:val="24"/>
        </w:rPr>
        <w:t xml:space="preserve">. </w:t>
      </w:r>
      <w:r w:rsidR="00C861F5">
        <w:rPr>
          <w:szCs w:val="24"/>
        </w:rPr>
        <w:t xml:space="preserve">An equal number of appellants will be sampled from each appellant type. The appellant sample will also be selected so that the number in each </w:t>
      </w:r>
      <w:r w:rsidR="009D780C" w:rsidRPr="00D368BA">
        <w:rPr>
          <w:szCs w:val="24"/>
        </w:rPr>
        <w:t xml:space="preserve">Medicare </w:t>
      </w:r>
      <w:r w:rsidR="00C861F5" w:rsidRPr="00D368BA">
        <w:rPr>
          <w:szCs w:val="24"/>
        </w:rPr>
        <w:t>strat</w:t>
      </w:r>
      <w:r w:rsidR="00C861F5">
        <w:rPr>
          <w:szCs w:val="24"/>
        </w:rPr>
        <w:t>um</w:t>
      </w:r>
      <w:r w:rsidR="00C861F5" w:rsidRPr="00D368BA">
        <w:rPr>
          <w:szCs w:val="24"/>
        </w:rPr>
        <w:t xml:space="preserve"> </w:t>
      </w:r>
      <w:r w:rsidR="00C861F5">
        <w:rPr>
          <w:szCs w:val="24"/>
        </w:rPr>
        <w:t xml:space="preserve">is </w:t>
      </w:r>
      <w:r w:rsidR="009D780C" w:rsidRPr="00D368BA">
        <w:rPr>
          <w:szCs w:val="24"/>
        </w:rPr>
        <w:t>reflect</w:t>
      </w:r>
      <w:r w:rsidR="00C861F5">
        <w:rPr>
          <w:szCs w:val="24"/>
        </w:rPr>
        <w:t>ive of</w:t>
      </w:r>
      <w:r w:rsidR="009D780C" w:rsidRPr="00D368BA">
        <w:rPr>
          <w:szCs w:val="24"/>
        </w:rPr>
        <w:t xml:space="preserve"> population proportions</w:t>
      </w:r>
      <w:r w:rsidR="00C861F5">
        <w:rPr>
          <w:szCs w:val="24"/>
        </w:rPr>
        <w:t xml:space="preserve"> of Appellants by Medicare </w:t>
      </w:r>
      <w:r w:rsidR="00931087">
        <w:rPr>
          <w:szCs w:val="24"/>
        </w:rPr>
        <w:t>P</w:t>
      </w:r>
      <w:r w:rsidR="00C861F5">
        <w:rPr>
          <w:szCs w:val="24"/>
        </w:rPr>
        <w:t>art</w:t>
      </w:r>
      <w:r w:rsidR="009D780C" w:rsidRPr="00D368BA">
        <w:rPr>
          <w:szCs w:val="24"/>
        </w:rPr>
        <w:t xml:space="preserve">. </w:t>
      </w:r>
      <w:r w:rsidRPr="00D368BA">
        <w:rPr>
          <w:szCs w:val="24"/>
        </w:rPr>
        <w:t xml:space="preserve">There are five types of Medicare Parts: (1) Part A (hospital insurance), (2) Part B (medical insurance), (3) Part C (private health insurance plans), (4) Part D (prescription drug coverage), and (5) Other (a combination of Income Related Monthly Adjustment Amounts and “Entitlement” Hearings). Given the percentage distribution of the entire population by these factors, a final stratified random sample includes the number of completed surveys listed below (see Table B1). A total sample of 500, including beneficiaries and non-beneficiaries (i.e., providers and suppliers), will be recruited each year (2018, 2019, and 2020) for participation in the survey. </w:t>
      </w:r>
      <w:r w:rsidR="00C861F5">
        <w:rPr>
          <w:szCs w:val="24"/>
        </w:rPr>
        <w:t>Given an 80</w:t>
      </w:r>
      <w:r w:rsidR="002D7885">
        <w:rPr>
          <w:szCs w:val="24"/>
        </w:rPr>
        <w:t xml:space="preserve"> percent</w:t>
      </w:r>
      <w:r w:rsidR="00C861F5">
        <w:rPr>
          <w:szCs w:val="24"/>
        </w:rPr>
        <w:t xml:space="preserve"> response rate, </w:t>
      </w:r>
      <w:r w:rsidR="00335EC1">
        <w:rPr>
          <w:szCs w:val="24"/>
        </w:rPr>
        <w:t xml:space="preserve">we expect to obtain completed </w:t>
      </w:r>
      <w:r w:rsidR="00556891">
        <w:rPr>
          <w:szCs w:val="24"/>
        </w:rPr>
        <w:t xml:space="preserve">interviews or questionnaires </w:t>
      </w:r>
      <w:r w:rsidR="00D0131F">
        <w:rPr>
          <w:szCs w:val="24"/>
        </w:rPr>
        <w:t>from</w:t>
      </w:r>
      <w:r w:rsidR="00556891">
        <w:rPr>
          <w:szCs w:val="24"/>
        </w:rPr>
        <w:t xml:space="preserve"> </w:t>
      </w:r>
      <w:r w:rsidR="00C861F5">
        <w:rPr>
          <w:szCs w:val="24"/>
        </w:rPr>
        <w:t>a total of 400 Appellants (Table B2).</w:t>
      </w:r>
    </w:p>
    <w:p w14:paraId="0BF09E2F" w14:textId="2978223A" w:rsidR="008F389F" w:rsidRPr="00D368BA" w:rsidRDefault="008F389F" w:rsidP="008F389F">
      <w:pPr>
        <w:pStyle w:val="TableHeaderRow"/>
        <w:rPr>
          <w:i/>
          <w:highlight w:val="yellow"/>
        </w:rPr>
      </w:pPr>
      <w:r w:rsidRPr="00D368BA">
        <w:t>Table B1. Random Stratified Sample per Year</w:t>
      </w:r>
      <w:r w:rsidRPr="00D368BA">
        <w:rPr>
          <w:rStyle w:val="FootnoteReference"/>
          <w:szCs w:val="24"/>
        </w:rPr>
        <w:footnoteReference w:id="3"/>
      </w:r>
    </w:p>
    <w:tbl>
      <w:tblPr>
        <w:tblStyle w:val="TableGrid"/>
        <w:tblW w:w="3782"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E0" w:firstRow="1" w:lastRow="1" w:firstColumn="1" w:lastColumn="0" w:noHBand="0" w:noVBand="1"/>
      </w:tblPr>
      <w:tblGrid>
        <w:gridCol w:w="1473"/>
        <w:gridCol w:w="1475"/>
        <w:gridCol w:w="1292"/>
        <w:gridCol w:w="1582"/>
        <w:gridCol w:w="1421"/>
      </w:tblGrid>
      <w:tr w:rsidR="008F389F" w:rsidRPr="00D368BA" w14:paraId="5E4A9C1B" w14:textId="77777777" w:rsidTr="00AF11D2">
        <w:trPr>
          <w:trHeight w:val="20"/>
        </w:trPr>
        <w:tc>
          <w:tcPr>
            <w:tcW w:w="2035" w:type="pct"/>
            <w:gridSpan w:val="2"/>
            <w:vMerge w:val="restart"/>
          </w:tcPr>
          <w:p w14:paraId="28F119E9" w14:textId="77777777" w:rsidR="008F389F" w:rsidRPr="00D368BA" w:rsidRDefault="008F389F" w:rsidP="008F389F">
            <w:pPr>
              <w:rPr>
                <w:rFonts w:ascii="Arial Narrow" w:hAnsi="Arial Narrow"/>
                <w:sz w:val="20"/>
              </w:rPr>
            </w:pPr>
          </w:p>
        </w:tc>
        <w:tc>
          <w:tcPr>
            <w:tcW w:w="2965" w:type="pct"/>
            <w:gridSpan w:val="3"/>
            <w:shd w:val="clear" w:color="auto" w:fill="D9D9D9" w:themeFill="background1" w:themeFillShade="D9"/>
            <w:vAlign w:val="center"/>
          </w:tcPr>
          <w:p w14:paraId="447BD942" w14:textId="77777777" w:rsidR="008F389F" w:rsidRPr="00D368BA" w:rsidRDefault="008F389F" w:rsidP="008F389F">
            <w:pPr>
              <w:pStyle w:val="TableText"/>
              <w:jc w:val="center"/>
              <w:rPr>
                <w:rFonts w:ascii="Arial Narrow" w:hAnsi="Arial Narrow"/>
                <w:b/>
                <w:sz w:val="20"/>
              </w:rPr>
            </w:pPr>
            <w:r w:rsidRPr="00D368BA">
              <w:rPr>
                <w:rFonts w:ascii="Arial Narrow" w:hAnsi="Arial Narrow"/>
                <w:b/>
                <w:sz w:val="20"/>
              </w:rPr>
              <w:t>Appellant Type</w:t>
            </w:r>
          </w:p>
        </w:tc>
      </w:tr>
      <w:tr w:rsidR="008F389F" w:rsidRPr="00D368BA" w14:paraId="47170EA7" w14:textId="77777777" w:rsidTr="00AF11D2">
        <w:trPr>
          <w:trHeight w:val="20"/>
        </w:trPr>
        <w:tc>
          <w:tcPr>
            <w:tcW w:w="2035" w:type="pct"/>
            <w:gridSpan w:val="2"/>
            <w:vMerge/>
          </w:tcPr>
          <w:p w14:paraId="6F539D8F" w14:textId="77777777" w:rsidR="008F389F" w:rsidRPr="00D368BA" w:rsidRDefault="008F389F" w:rsidP="008F389F">
            <w:pPr>
              <w:rPr>
                <w:rFonts w:ascii="Arial Narrow" w:hAnsi="Arial Narrow" w:cs="Times New Roman"/>
                <w:sz w:val="20"/>
                <w:szCs w:val="20"/>
              </w:rPr>
            </w:pPr>
          </w:p>
        </w:tc>
        <w:tc>
          <w:tcPr>
            <w:tcW w:w="892" w:type="pct"/>
            <w:shd w:val="clear" w:color="auto" w:fill="D9D9D9" w:themeFill="background1" w:themeFillShade="D9"/>
          </w:tcPr>
          <w:p w14:paraId="75D06A69" w14:textId="3C1E817B" w:rsidR="008F389F" w:rsidRPr="00D368BA" w:rsidRDefault="008F389F" w:rsidP="008F389F">
            <w:pPr>
              <w:pStyle w:val="TableText"/>
              <w:jc w:val="center"/>
              <w:rPr>
                <w:rFonts w:ascii="Arial Narrow" w:hAnsi="Arial Narrow"/>
                <w:b/>
                <w:sz w:val="20"/>
              </w:rPr>
            </w:pPr>
            <w:r w:rsidRPr="00D368BA">
              <w:rPr>
                <w:rFonts w:ascii="Arial Narrow" w:hAnsi="Arial Narrow"/>
                <w:b/>
                <w:sz w:val="20"/>
              </w:rPr>
              <w:t>Ben</w:t>
            </w:r>
            <w:r w:rsidR="00FC1B01" w:rsidRPr="00D368BA">
              <w:rPr>
                <w:rFonts w:ascii="Arial Narrow" w:hAnsi="Arial Narrow"/>
                <w:b/>
                <w:sz w:val="20"/>
              </w:rPr>
              <w:t>e</w:t>
            </w:r>
            <w:r w:rsidRPr="00D368BA">
              <w:rPr>
                <w:rFonts w:ascii="Arial Narrow" w:hAnsi="Arial Narrow"/>
                <w:b/>
                <w:sz w:val="20"/>
              </w:rPr>
              <w:t>ficiary</w:t>
            </w:r>
          </w:p>
        </w:tc>
        <w:tc>
          <w:tcPr>
            <w:tcW w:w="1092" w:type="pct"/>
            <w:shd w:val="clear" w:color="auto" w:fill="D9D9D9" w:themeFill="background1" w:themeFillShade="D9"/>
          </w:tcPr>
          <w:p w14:paraId="578F3AE6" w14:textId="77777777" w:rsidR="008F389F" w:rsidRPr="00D368BA" w:rsidRDefault="008F389F" w:rsidP="008F389F">
            <w:pPr>
              <w:pStyle w:val="TableText"/>
              <w:jc w:val="center"/>
              <w:rPr>
                <w:rFonts w:ascii="Arial Narrow" w:hAnsi="Arial Narrow"/>
                <w:b/>
                <w:sz w:val="20"/>
              </w:rPr>
            </w:pPr>
            <w:r w:rsidRPr="00D368BA">
              <w:rPr>
                <w:rFonts w:ascii="Arial Narrow" w:hAnsi="Arial Narrow"/>
                <w:b/>
                <w:sz w:val="20"/>
              </w:rPr>
              <w:t>Non-Beneficiary</w:t>
            </w:r>
          </w:p>
        </w:tc>
        <w:tc>
          <w:tcPr>
            <w:tcW w:w="980" w:type="pct"/>
            <w:shd w:val="clear" w:color="auto" w:fill="D9D9D9" w:themeFill="background1" w:themeFillShade="D9"/>
          </w:tcPr>
          <w:p w14:paraId="2CD37407" w14:textId="77777777" w:rsidR="008F389F" w:rsidRPr="00D368BA" w:rsidRDefault="008F389F" w:rsidP="008F389F">
            <w:pPr>
              <w:pStyle w:val="TableText"/>
              <w:jc w:val="center"/>
              <w:rPr>
                <w:rFonts w:ascii="Arial Narrow" w:hAnsi="Arial Narrow"/>
                <w:b/>
                <w:sz w:val="20"/>
              </w:rPr>
            </w:pPr>
            <w:r w:rsidRPr="00D368BA">
              <w:rPr>
                <w:rFonts w:ascii="Arial Narrow" w:hAnsi="Arial Narrow"/>
                <w:b/>
                <w:sz w:val="20"/>
              </w:rPr>
              <w:t>Total</w:t>
            </w:r>
          </w:p>
        </w:tc>
      </w:tr>
      <w:tr w:rsidR="008F389F" w:rsidRPr="00D368BA" w14:paraId="3A0B749F" w14:textId="77777777" w:rsidTr="00AF11D2">
        <w:trPr>
          <w:trHeight w:val="20"/>
        </w:trPr>
        <w:tc>
          <w:tcPr>
            <w:tcW w:w="1017" w:type="pct"/>
            <w:vMerge w:val="restart"/>
            <w:shd w:val="clear" w:color="auto" w:fill="D9D9D9" w:themeFill="background1" w:themeFillShade="D9"/>
          </w:tcPr>
          <w:p w14:paraId="5A99FBE7" w14:textId="77777777" w:rsidR="008F389F" w:rsidRPr="00D368BA" w:rsidRDefault="008F389F" w:rsidP="008F389F">
            <w:pPr>
              <w:rPr>
                <w:rFonts w:ascii="Arial Narrow" w:hAnsi="Arial Narrow"/>
                <w:b/>
                <w:sz w:val="20"/>
              </w:rPr>
            </w:pPr>
            <w:r w:rsidRPr="00D368BA">
              <w:rPr>
                <w:rFonts w:ascii="Arial Narrow" w:hAnsi="Arial Narrow"/>
                <w:b/>
                <w:sz w:val="20"/>
              </w:rPr>
              <w:t>Medicare Part</w:t>
            </w:r>
          </w:p>
        </w:tc>
        <w:tc>
          <w:tcPr>
            <w:tcW w:w="1018" w:type="pct"/>
            <w:shd w:val="clear" w:color="auto" w:fill="D9D9D9" w:themeFill="background1" w:themeFillShade="D9"/>
          </w:tcPr>
          <w:p w14:paraId="6061A196" w14:textId="77777777" w:rsidR="008F389F" w:rsidRPr="00D368BA" w:rsidRDefault="008F389F" w:rsidP="008F389F">
            <w:pPr>
              <w:rPr>
                <w:rFonts w:ascii="Arial Narrow" w:hAnsi="Arial Narrow"/>
                <w:b/>
                <w:sz w:val="20"/>
              </w:rPr>
            </w:pPr>
            <w:r w:rsidRPr="00D368BA">
              <w:rPr>
                <w:rFonts w:ascii="Arial Narrow" w:hAnsi="Arial Narrow"/>
                <w:b/>
                <w:sz w:val="20"/>
              </w:rPr>
              <w:t>A</w:t>
            </w:r>
          </w:p>
        </w:tc>
        <w:tc>
          <w:tcPr>
            <w:tcW w:w="892" w:type="pct"/>
            <w:vAlign w:val="bottom"/>
          </w:tcPr>
          <w:p w14:paraId="1C80DB13" w14:textId="77777777" w:rsidR="008F389F" w:rsidRPr="00D368BA" w:rsidRDefault="008F389F" w:rsidP="008F389F">
            <w:pPr>
              <w:pStyle w:val="TableText"/>
              <w:jc w:val="center"/>
              <w:rPr>
                <w:rFonts w:ascii="Arial Narrow" w:hAnsi="Arial Narrow"/>
                <w:sz w:val="20"/>
                <w:szCs w:val="20"/>
              </w:rPr>
            </w:pPr>
            <w:r w:rsidRPr="00D368BA">
              <w:rPr>
                <w:rFonts w:ascii="Arial Narrow" w:hAnsi="Arial Narrow" w:cs="Calibri"/>
                <w:color w:val="000000"/>
                <w:sz w:val="20"/>
                <w:szCs w:val="20"/>
              </w:rPr>
              <w:t>23</w:t>
            </w:r>
          </w:p>
        </w:tc>
        <w:tc>
          <w:tcPr>
            <w:tcW w:w="1092" w:type="pct"/>
            <w:vAlign w:val="bottom"/>
          </w:tcPr>
          <w:p w14:paraId="16612ABE" w14:textId="77777777" w:rsidR="008F389F" w:rsidRPr="00D368BA" w:rsidRDefault="008F389F" w:rsidP="008F389F">
            <w:pPr>
              <w:pStyle w:val="TableText"/>
              <w:jc w:val="center"/>
              <w:rPr>
                <w:rFonts w:ascii="Arial Narrow" w:hAnsi="Arial Narrow"/>
                <w:sz w:val="20"/>
                <w:szCs w:val="20"/>
              </w:rPr>
            </w:pPr>
            <w:r w:rsidRPr="00D368BA">
              <w:rPr>
                <w:rFonts w:ascii="Arial Narrow" w:hAnsi="Arial Narrow" w:cs="Calibri"/>
                <w:color w:val="000000"/>
                <w:sz w:val="20"/>
                <w:szCs w:val="20"/>
              </w:rPr>
              <w:t>103</w:t>
            </w:r>
          </w:p>
        </w:tc>
        <w:tc>
          <w:tcPr>
            <w:tcW w:w="980" w:type="pct"/>
            <w:vAlign w:val="bottom"/>
          </w:tcPr>
          <w:p w14:paraId="28B16F66" w14:textId="77777777" w:rsidR="008F389F" w:rsidRPr="00D368BA" w:rsidRDefault="008F389F" w:rsidP="008F389F">
            <w:pPr>
              <w:pStyle w:val="TableText"/>
              <w:jc w:val="center"/>
              <w:rPr>
                <w:rFonts w:ascii="Arial Narrow" w:hAnsi="Arial Narrow"/>
                <w:b/>
                <w:sz w:val="20"/>
                <w:szCs w:val="20"/>
              </w:rPr>
            </w:pPr>
            <w:r w:rsidRPr="00D368BA">
              <w:rPr>
                <w:rFonts w:ascii="Arial Narrow" w:hAnsi="Arial Narrow" w:cs="Calibri"/>
                <w:color w:val="000000"/>
                <w:sz w:val="20"/>
                <w:szCs w:val="20"/>
              </w:rPr>
              <w:t>126</w:t>
            </w:r>
          </w:p>
        </w:tc>
      </w:tr>
      <w:tr w:rsidR="008F389F" w:rsidRPr="00D368BA" w14:paraId="249A42E0" w14:textId="77777777" w:rsidTr="00AF11D2">
        <w:trPr>
          <w:trHeight w:val="20"/>
        </w:trPr>
        <w:tc>
          <w:tcPr>
            <w:tcW w:w="1017" w:type="pct"/>
            <w:vMerge/>
            <w:shd w:val="clear" w:color="auto" w:fill="D9D9D9" w:themeFill="background1" w:themeFillShade="D9"/>
          </w:tcPr>
          <w:p w14:paraId="6485C60F" w14:textId="77777777" w:rsidR="008F389F" w:rsidRPr="00D368BA" w:rsidRDefault="008F389F" w:rsidP="008F389F">
            <w:pPr>
              <w:rPr>
                <w:rFonts w:ascii="Arial Narrow" w:hAnsi="Arial Narrow"/>
                <w:b/>
                <w:sz w:val="20"/>
              </w:rPr>
            </w:pPr>
          </w:p>
        </w:tc>
        <w:tc>
          <w:tcPr>
            <w:tcW w:w="1018" w:type="pct"/>
            <w:shd w:val="clear" w:color="auto" w:fill="D9D9D9" w:themeFill="background1" w:themeFillShade="D9"/>
          </w:tcPr>
          <w:p w14:paraId="7B0C2688" w14:textId="77777777" w:rsidR="008F389F" w:rsidRPr="00D368BA" w:rsidRDefault="008F389F" w:rsidP="008F389F">
            <w:pPr>
              <w:rPr>
                <w:rFonts w:ascii="Arial Narrow" w:hAnsi="Arial Narrow" w:cs="Times New Roman"/>
                <w:b/>
                <w:sz w:val="20"/>
                <w:szCs w:val="20"/>
              </w:rPr>
            </w:pPr>
            <w:r w:rsidRPr="00D368BA">
              <w:rPr>
                <w:rFonts w:ascii="Arial Narrow" w:hAnsi="Arial Narrow" w:cs="Times New Roman"/>
                <w:b/>
                <w:sz w:val="20"/>
                <w:szCs w:val="20"/>
              </w:rPr>
              <w:t>B</w:t>
            </w:r>
          </w:p>
        </w:tc>
        <w:tc>
          <w:tcPr>
            <w:tcW w:w="892" w:type="pct"/>
            <w:vAlign w:val="bottom"/>
          </w:tcPr>
          <w:p w14:paraId="1C2F1DA1" w14:textId="77777777" w:rsidR="008F389F" w:rsidRPr="00D368BA" w:rsidRDefault="008F389F" w:rsidP="008F389F">
            <w:pPr>
              <w:pStyle w:val="TableText"/>
              <w:jc w:val="center"/>
              <w:rPr>
                <w:rFonts w:ascii="Arial Narrow" w:hAnsi="Arial Narrow"/>
                <w:sz w:val="20"/>
                <w:szCs w:val="20"/>
              </w:rPr>
            </w:pPr>
            <w:r w:rsidRPr="00D368BA">
              <w:rPr>
                <w:rFonts w:ascii="Arial Narrow" w:hAnsi="Arial Narrow" w:cs="Calibri"/>
                <w:color w:val="000000"/>
                <w:sz w:val="20"/>
                <w:szCs w:val="20"/>
              </w:rPr>
              <w:t>78</w:t>
            </w:r>
          </w:p>
        </w:tc>
        <w:tc>
          <w:tcPr>
            <w:tcW w:w="1092" w:type="pct"/>
            <w:vAlign w:val="bottom"/>
          </w:tcPr>
          <w:p w14:paraId="56906475" w14:textId="77777777" w:rsidR="008F389F" w:rsidRPr="00D368BA" w:rsidRDefault="008F389F" w:rsidP="008F389F">
            <w:pPr>
              <w:pStyle w:val="TableText"/>
              <w:jc w:val="center"/>
              <w:rPr>
                <w:rFonts w:ascii="Arial Narrow" w:hAnsi="Arial Narrow"/>
                <w:sz w:val="20"/>
                <w:szCs w:val="20"/>
              </w:rPr>
            </w:pPr>
            <w:r w:rsidRPr="00D368BA">
              <w:rPr>
                <w:rFonts w:ascii="Arial Narrow" w:hAnsi="Arial Narrow" w:cs="Calibri"/>
                <w:color w:val="000000"/>
                <w:sz w:val="20"/>
                <w:szCs w:val="20"/>
              </w:rPr>
              <w:t>119</w:t>
            </w:r>
          </w:p>
        </w:tc>
        <w:tc>
          <w:tcPr>
            <w:tcW w:w="980" w:type="pct"/>
            <w:vAlign w:val="bottom"/>
          </w:tcPr>
          <w:p w14:paraId="7C6AB477" w14:textId="77777777" w:rsidR="008F389F" w:rsidRPr="00D368BA" w:rsidRDefault="008F389F" w:rsidP="008F389F">
            <w:pPr>
              <w:pStyle w:val="TableText"/>
              <w:jc w:val="center"/>
              <w:rPr>
                <w:rFonts w:ascii="Arial Narrow" w:hAnsi="Arial Narrow"/>
                <w:b/>
                <w:sz w:val="20"/>
                <w:szCs w:val="20"/>
              </w:rPr>
            </w:pPr>
            <w:r w:rsidRPr="00D368BA">
              <w:rPr>
                <w:rFonts w:ascii="Arial Narrow" w:hAnsi="Arial Narrow" w:cs="Calibri"/>
                <w:color w:val="000000"/>
                <w:sz w:val="20"/>
                <w:szCs w:val="20"/>
              </w:rPr>
              <w:t>197</w:t>
            </w:r>
          </w:p>
        </w:tc>
      </w:tr>
      <w:tr w:rsidR="008F389F" w:rsidRPr="00D368BA" w14:paraId="34D4AA74" w14:textId="77777777" w:rsidTr="00AF11D2">
        <w:trPr>
          <w:trHeight w:val="20"/>
        </w:trPr>
        <w:tc>
          <w:tcPr>
            <w:tcW w:w="1017" w:type="pct"/>
            <w:vMerge/>
            <w:shd w:val="clear" w:color="auto" w:fill="D9D9D9" w:themeFill="background1" w:themeFillShade="D9"/>
          </w:tcPr>
          <w:p w14:paraId="4D0458C7" w14:textId="77777777" w:rsidR="008F389F" w:rsidRPr="00D368BA" w:rsidRDefault="008F389F" w:rsidP="008F389F">
            <w:pPr>
              <w:pStyle w:val="TableText"/>
              <w:rPr>
                <w:rFonts w:ascii="Arial Narrow" w:hAnsi="Arial Narrow"/>
                <w:b/>
                <w:sz w:val="20"/>
              </w:rPr>
            </w:pPr>
          </w:p>
        </w:tc>
        <w:tc>
          <w:tcPr>
            <w:tcW w:w="1018" w:type="pct"/>
            <w:shd w:val="clear" w:color="auto" w:fill="D9D9D9" w:themeFill="background1" w:themeFillShade="D9"/>
          </w:tcPr>
          <w:p w14:paraId="3ACE961F" w14:textId="77777777" w:rsidR="008F389F" w:rsidRPr="00D368BA" w:rsidRDefault="008F389F" w:rsidP="008F389F">
            <w:pPr>
              <w:pStyle w:val="TableText"/>
              <w:rPr>
                <w:rFonts w:ascii="Arial Narrow" w:hAnsi="Arial Narrow" w:cs="Times New Roman"/>
                <w:b/>
                <w:sz w:val="20"/>
                <w:szCs w:val="20"/>
              </w:rPr>
            </w:pPr>
            <w:r w:rsidRPr="00D368BA">
              <w:rPr>
                <w:rFonts w:ascii="Arial Narrow" w:hAnsi="Arial Narrow" w:cs="Times New Roman"/>
                <w:b/>
                <w:sz w:val="20"/>
                <w:szCs w:val="20"/>
              </w:rPr>
              <w:t>C</w:t>
            </w:r>
          </w:p>
        </w:tc>
        <w:tc>
          <w:tcPr>
            <w:tcW w:w="892" w:type="pct"/>
            <w:vAlign w:val="bottom"/>
          </w:tcPr>
          <w:p w14:paraId="2261F636" w14:textId="77777777" w:rsidR="008F389F" w:rsidRPr="00D368BA" w:rsidRDefault="008F389F" w:rsidP="008F389F">
            <w:pPr>
              <w:pStyle w:val="TableText"/>
              <w:jc w:val="center"/>
              <w:rPr>
                <w:rFonts w:ascii="Arial Narrow" w:hAnsi="Arial Narrow"/>
                <w:sz w:val="20"/>
                <w:szCs w:val="20"/>
              </w:rPr>
            </w:pPr>
            <w:r w:rsidRPr="00D368BA">
              <w:rPr>
                <w:rFonts w:ascii="Arial Narrow" w:hAnsi="Arial Narrow" w:cs="Calibri"/>
                <w:color w:val="000000"/>
                <w:sz w:val="20"/>
                <w:szCs w:val="20"/>
              </w:rPr>
              <w:t>105</w:t>
            </w:r>
          </w:p>
        </w:tc>
        <w:tc>
          <w:tcPr>
            <w:tcW w:w="1092" w:type="pct"/>
            <w:vAlign w:val="bottom"/>
          </w:tcPr>
          <w:p w14:paraId="232F2C04" w14:textId="77777777" w:rsidR="008F389F" w:rsidRPr="00D368BA" w:rsidRDefault="008F389F" w:rsidP="008F389F">
            <w:pPr>
              <w:pStyle w:val="TableText"/>
              <w:jc w:val="center"/>
              <w:rPr>
                <w:rFonts w:ascii="Arial Narrow" w:hAnsi="Arial Narrow"/>
                <w:sz w:val="20"/>
                <w:szCs w:val="20"/>
              </w:rPr>
            </w:pPr>
            <w:r w:rsidRPr="00D368BA">
              <w:rPr>
                <w:rFonts w:ascii="Arial Narrow" w:hAnsi="Arial Narrow" w:cs="Calibri"/>
                <w:color w:val="000000"/>
                <w:sz w:val="20"/>
                <w:szCs w:val="20"/>
              </w:rPr>
              <w:t>2</w:t>
            </w:r>
          </w:p>
        </w:tc>
        <w:tc>
          <w:tcPr>
            <w:tcW w:w="980" w:type="pct"/>
            <w:vAlign w:val="bottom"/>
          </w:tcPr>
          <w:p w14:paraId="63B86A58" w14:textId="77777777" w:rsidR="008F389F" w:rsidRPr="00D368BA" w:rsidRDefault="008F389F" w:rsidP="008F389F">
            <w:pPr>
              <w:pStyle w:val="TableText"/>
              <w:jc w:val="center"/>
              <w:rPr>
                <w:rFonts w:ascii="Arial Narrow" w:hAnsi="Arial Narrow"/>
                <w:b/>
                <w:sz w:val="20"/>
                <w:szCs w:val="20"/>
              </w:rPr>
            </w:pPr>
            <w:r w:rsidRPr="00D368BA">
              <w:rPr>
                <w:rFonts w:ascii="Arial Narrow" w:hAnsi="Arial Narrow" w:cs="Calibri"/>
                <w:color w:val="000000"/>
                <w:sz w:val="20"/>
                <w:szCs w:val="20"/>
              </w:rPr>
              <w:t>107</w:t>
            </w:r>
          </w:p>
        </w:tc>
      </w:tr>
      <w:tr w:rsidR="008F389F" w:rsidRPr="00D368BA" w14:paraId="40DEDEA2" w14:textId="77777777" w:rsidTr="00AF11D2">
        <w:trPr>
          <w:trHeight w:val="20"/>
        </w:trPr>
        <w:tc>
          <w:tcPr>
            <w:tcW w:w="1017" w:type="pct"/>
            <w:vMerge/>
            <w:shd w:val="clear" w:color="auto" w:fill="D9D9D9" w:themeFill="background1" w:themeFillShade="D9"/>
          </w:tcPr>
          <w:p w14:paraId="5D9C00FA" w14:textId="77777777" w:rsidR="008F389F" w:rsidRPr="00D368BA" w:rsidRDefault="008F389F" w:rsidP="008F389F">
            <w:pPr>
              <w:pStyle w:val="TableText"/>
              <w:rPr>
                <w:rFonts w:ascii="Arial Narrow" w:hAnsi="Arial Narrow"/>
                <w:b/>
                <w:sz w:val="20"/>
              </w:rPr>
            </w:pPr>
          </w:p>
        </w:tc>
        <w:tc>
          <w:tcPr>
            <w:tcW w:w="1018" w:type="pct"/>
            <w:shd w:val="clear" w:color="auto" w:fill="D9D9D9" w:themeFill="background1" w:themeFillShade="D9"/>
          </w:tcPr>
          <w:p w14:paraId="44DE52AF" w14:textId="77777777" w:rsidR="008F389F" w:rsidRPr="00D368BA" w:rsidRDefault="008F389F" w:rsidP="008F389F">
            <w:pPr>
              <w:pStyle w:val="TableText"/>
              <w:rPr>
                <w:rFonts w:ascii="Arial Narrow" w:hAnsi="Arial Narrow" w:cs="Times New Roman"/>
                <w:b/>
                <w:sz w:val="20"/>
                <w:szCs w:val="20"/>
              </w:rPr>
            </w:pPr>
            <w:r w:rsidRPr="00D368BA">
              <w:rPr>
                <w:rFonts w:ascii="Arial Narrow" w:hAnsi="Arial Narrow" w:cs="Times New Roman"/>
                <w:b/>
                <w:sz w:val="20"/>
                <w:szCs w:val="20"/>
              </w:rPr>
              <w:t>D</w:t>
            </w:r>
          </w:p>
        </w:tc>
        <w:tc>
          <w:tcPr>
            <w:tcW w:w="892" w:type="pct"/>
            <w:vAlign w:val="bottom"/>
          </w:tcPr>
          <w:p w14:paraId="2016D194" w14:textId="77777777" w:rsidR="008F389F" w:rsidRPr="00D368BA" w:rsidRDefault="008F389F" w:rsidP="008F389F">
            <w:pPr>
              <w:pStyle w:val="TableText"/>
              <w:jc w:val="center"/>
              <w:rPr>
                <w:rFonts w:ascii="Arial Narrow" w:hAnsi="Arial Narrow"/>
                <w:sz w:val="20"/>
                <w:szCs w:val="20"/>
              </w:rPr>
            </w:pPr>
            <w:r w:rsidRPr="00D368BA">
              <w:rPr>
                <w:rFonts w:ascii="Arial Narrow" w:hAnsi="Arial Narrow" w:cs="Calibri"/>
                <w:color w:val="000000"/>
                <w:sz w:val="20"/>
                <w:szCs w:val="20"/>
              </w:rPr>
              <w:t>41</w:t>
            </w:r>
          </w:p>
        </w:tc>
        <w:tc>
          <w:tcPr>
            <w:tcW w:w="1092" w:type="pct"/>
            <w:vAlign w:val="bottom"/>
          </w:tcPr>
          <w:p w14:paraId="2672D19D" w14:textId="77777777" w:rsidR="008F389F" w:rsidRPr="00D368BA" w:rsidRDefault="008F389F" w:rsidP="008F389F">
            <w:pPr>
              <w:pStyle w:val="TableText"/>
              <w:jc w:val="center"/>
              <w:rPr>
                <w:rFonts w:ascii="Arial Narrow" w:hAnsi="Arial Narrow"/>
                <w:sz w:val="20"/>
                <w:szCs w:val="20"/>
              </w:rPr>
            </w:pPr>
            <w:r w:rsidRPr="00D368BA">
              <w:rPr>
                <w:rFonts w:ascii="Arial Narrow" w:hAnsi="Arial Narrow" w:cs="Calibri"/>
                <w:color w:val="000000"/>
                <w:sz w:val="20"/>
                <w:szCs w:val="20"/>
              </w:rPr>
              <w:t>24</w:t>
            </w:r>
          </w:p>
        </w:tc>
        <w:tc>
          <w:tcPr>
            <w:tcW w:w="980" w:type="pct"/>
            <w:vAlign w:val="bottom"/>
          </w:tcPr>
          <w:p w14:paraId="1DE04C61" w14:textId="77777777" w:rsidR="008F389F" w:rsidRPr="00D368BA" w:rsidRDefault="008F389F" w:rsidP="008F389F">
            <w:pPr>
              <w:pStyle w:val="TableText"/>
              <w:jc w:val="center"/>
              <w:rPr>
                <w:rFonts w:ascii="Arial Narrow" w:hAnsi="Arial Narrow"/>
                <w:b/>
                <w:sz w:val="20"/>
                <w:szCs w:val="20"/>
              </w:rPr>
            </w:pPr>
            <w:r w:rsidRPr="00D368BA">
              <w:rPr>
                <w:rFonts w:ascii="Arial Narrow" w:hAnsi="Arial Narrow" w:cs="Calibri"/>
                <w:color w:val="000000"/>
                <w:sz w:val="20"/>
                <w:szCs w:val="20"/>
              </w:rPr>
              <w:t>65</w:t>
            </w:r>
          </w:p>
        </w:tc>
      </w:tr>
      <w:tr w:rsidR="008F389F" w:rsidRPr="00D368BA" w14:paraId="782AEE0F" w14:textId="77777777" w:rsidTr="00AF11D2">
        <w:trPr>
          <w:trHeight w:val="20"/>
        </w:trPr>
        <w:tc>
          <w:tcPr>
            <w:tcW w:w="1017" w:type="pct"/>
            <w:vMerge/>
            <w:shd w:val="clear" w:color="auto" w:fill="D9D9D9" w:themeFill="background1" w:themeFillShade="D9"/>
          </w:tcPr>
          <w:p w14:paraId="410FCBF0" w14:textId="77777777" w:rsidR="008F389F" w:rsidRPr="00D368BA" w:rsidRDefault="008F389F" w:rsidP="008F389F">
            <w:pPr>
              <w:pStyle w:val="TableText"/>
              <w:rPr>
                <w:rFonts w:ascii="Arial Narrow" w:hAnsi="Arial Narrow"/>
                <w:b/>
                <w:sz w:val="20"/>
              </w:rPr>
            </w:pPr>
          </w:p>
        </w:tc>
        <w:tc>
          <w:tcPr>
            <w:tcW w:w="1018" w:type="pct"/>
            <w:shd w:val="clear" w:color="auto" w:fill="D9D9D9" w:themeFill="background1" w:themeFillShade="D9"/>
          </w:tcPr>
          <w:p w14:paraId="160F7CEC" w14:textId="77777777" w:rsidR="008F389F" w:rsidRPr="00D368BA" w:rsidRDefault="008F389F" w:rsidP="008F389F">
            <w:pPr>
              <w:pStyle w:val="TableText"/>
              <w:rPr>
                <w:rFonts w:ascii="Arial Narrow" w:hAnsi="Arial Narrow" w:cs="Times New Roman"/>
                <w:b/>
                <w:sz w:val="20"/>
                <w:szCs w:val="20"/>
              </w:rPr>
            </w:pPr>
            <w:r w:rsidRPr="00D368BA">
              <w:rPr>
                <w:rFonts w:ascii="Arial Narrow" w:hAnsi="Arial Narrow" w:cs="Times New Roman"/>
                <w:b/>
                <w:sz w:val="20"/>
                <w:szCs w:val="20"/>
              </w:rPr>
              <w:t>Other</w:t>
            </w:r>
          </w:p>
        </w:tc>
        <w:tc>
          <w:tcPr>
            <w:tcW w:w="892" w:type="pct"/>
            <w:vAlign w:val="bottom"/>
          </w:tcPr>
          <w:p w14:paraId="6B382F31" w14:textId="77777777" w:rsidR="008F389F" w:rsidRPr="00D368BA" w:rsidRDefault="008F389F" w:rsidP="008F389F">
            <w:pPr>
              <w:pStyle w:val="TableText"/>
              <w:jc w:val="center"/>
              <w:rPr>
                <w:rFonts w:ascii="Arial Narrow" w:hAnsi="Arial Narrow"/>
                <w:sz w:val="20"/>
                <w:szCs w:val="20"/>
              </w:rPr>
            </w:pPr>
            <w:r w:rsidRPr="00D368BA">
              <w:rPr>
                <w:rFonts w:ascii="Arial Narrow" w:hAnsi="Arial Narrow" w:cs="Calibri"/>
                <w:color w:val="000000"/>
                <w:sz w:val="20"/>
                <w:szCs w:val="20"/>
              </w:rPr>
              <w:t>3</w:t>
            </w:r>
          </w:p>
        </w:tc>
        <w:tc>
          <w:tcPr>
            <w:tcW w:w="1092" w:type="pct"/>
            <w:vAlign w:val="bottom"/>
          </w:tcPr>
          <w:p w14:paraId="65775340" w14:textId="77777777" w:rsidR="008F389F" w:rsidRPr="00D368BA" w:rsidRDefault="008F389F" w:rsidP="008F389F">
            <w:pPr>
              <w:pStyle w:val="TableText"/>
              <w:jc w:val="center"/>
              <w:rPr>
                <w:rFonts w:ascii="Arial Narrow" w:hAnsi="Arial Narrow"/>
                <w:sz w:val="20"/>
                <w:szCs w:val="20"/>
              </w:rPr>
            </w:pPr>
            <w:r w:rsidRPr="00D368BA">
              <w:rPr>
                <w:rFonts w:ascii="Arial Narrow" w:hAnsi="Arial Narrow" w:cs="Calibri"/>
                <w:color w:val="000000"/>
                <w:sz w:val="20"/>
                <w:szCs w:val="20"/>
              </w:rPr>
              <w:t>2</w:t>
            </w:r>
          </w:p>
        </w:tc>
        <w:tc>
          <w:tcPr>
            <w:tcW w:w="980" w:type="pct"/>
            <w:vAlign w:val="bottom"/>
          </w:tcPr>
          <w:p w14:paraId="2DC1A02F" w14:textId="77777777" w:rsidR="008F389F" w:rsidRPr="00D368BA" w:rsidRDefault="008F389F" w:rsidP="008F389F">
            <w:pPr>
              <w:pStyle w:val="TableText"/>
              <w:jc w:val="center"/>
              <w:rPr>
                <w:rFonts w:ascii="Arial Narrow" w:hAnsi="Arial Narrow"/>
                <w:b/>
                <w:sz w:val="20"/>
                <w:szCs w:val="20"/>
              </w:rPr>
            </w:pPr>
            <w:r w:rsidRPr="00D368BA">
              <w:rPr>
                <w:rFonts w:ascii="Arial Narrow" w:hAnsi="Arial Narrow" w:cs="Calibri"/>
                <w:color w:val="000000"/>
                <w:sz w:val="20"/>
                <w:szCs w:val="20"/>
              </w:rPr>
              <w:t>5</w:t>
            </w:r>
          </w:p>
        </w:tc>
      </w:tr>
      <w:tr w:rsidR="008F389F" w:rsidRPr="00D368BA" w14:paraId="447E8B5B" w14:textId="77777777" w:rsidTr="00AF11D2">
        <w:trPr>
          <w:trHeight w:val="20"/>
        </w:trPr>
        <w:tc>
          <w:tcPr>
            <w:tcW w:w="1017" w:type="pct"/>
            <w:vMerge/>
            <w:shd w:val="clear" w:color="auto" w:fill="D9D9D9" w:themeFill="background1" w:themeFillShade="D9"/>
          </w:tcPr>
          <w:p w14:paraId="21FB9E20" w14:textId="77777777" w:rsidR="008F389F" w:rsidRPr="00D368BA" w:rsidRDefault="008F389F" w:rsidP="008F389F">
            <w:pPr>
              <w:pStyle w:val="TableText"/>
              <w:rPr>
                <w:rFonts w:ascii="Arial Narrow" w:hAnsi="Arial Narrow"/>
                <w:b/>
                <w:sz w:val="20"/>
              </w:rPr>
            </w:pPr>
          </w:p>
        </w:tc>
        <w:tc>
          <w:tcPr>
            <w:tcW w:w="1018" w:type="pct"/>
            <w:shd w:val="clear" w:color="auto" w:fill="D9D9D9" w:themeFill="background1" w:themeFillShade="D9"/>
          </w:tcPr>
          <w:p w14:paraId="4CEE0206" w14:textId="77777777" w:rsidR="008F389F" w:rsidRPr="00D368BA" w:rsidRDefault="008F389F" w:rsidP="008F389F">
            <w:pPr>
              <w:pStyle w:val="TableText"/>
              <w:rPr>
                <w:rFonts w:ascii="Arial Narrow" w:hAnsi="Arial Narrow"/>
                <w:b/>
                <w:sz w:val="20"/>
              </w:rPr>
            </w:pPr>
            <w:r w:rsidRPr="00D368BA">
              <w:rPr>
                <w:rFonts w:ascii="Arial Narrow" w:hAnsi="Arial Narrow"/>
                <w:b/>
                <w:sz w:val="20"/>
              </w:rPr>
              <w:t>Total</w:t>
            </w:r>
          </w:p>
        </w:tc>
        <w:tc>
          <w:tcPr>
            <w:tcW w:w="892" w:type="pct"/>
          </w:tcPr>
          <w:p w14:paraId="61D07632" w14:textId="77777777" w:rsidR="008F389F" w:rsidRPr="00D368BA" w:rsidRDefault="008F389F" w:rsidP="008F389F">
            <w:pPr>
              <w:pStyle w:val="TableText"/>
              <w:jc w:val="center"/>
              <w:rPr>
                <w:rFonts w:ascii="Arial Narrow" w:hAnsi="Arial Narrow"/>
                <w:b/>
                <w:sz w:val="20"/>
                <w:szCs w:val="20"/>
              </w:rPr>
            </w:pPr>
            <w:r w:rsidRPr="00D368BA">
              <w:rPr>
                <w:rFonts w:ascii="Arial Narrow" w:hAnsi="Arial Narrow"/>
                <w:b/>
                <w:sz w:val="20"/>
                <w:szCs w:val="20"/>
              </w:rPr>
              <w:t>250</w:t>
            </w:r>
          </w:p>
        </w:tc>
        <w:tc>
          <w:tcPr>
            <w:tcW w:w="1092" w:type="pct"/>
          </w:tcPr>
          <w:p w14:paraId="15534A16" w14:textId="77777777" w:rsidR="008F389F" w:rsidRPr="00D368BA" w:rsidRDefault="008F389F" w:rsidP="008F389F">
            <w:pPr>
              <w:pStyle w:val="TableText"/>
              <w:jc w:val="center"/>
              <w:rPr>
                <w:rFonts w:ascii="Arial Narrow" w:hAnsi="Arial Narrow"/>
                <w:b/>
                <w:sz w:val="20"/>
                <w:szCs w:val="20"/>
              </w:rPr>
            </w:pPr>
            <w:r w:rsidRPr="00D368BA">
              <w:rPr>
                <w:rFonts w:ascii="Arial Narrow" w:hAnsi="Arial Narrow"/>
                <w:b/>
                <w:sz w:val="20"/>
                <w:szCs w:val="20"/>
              </w:rPr>
              <w:t>250</w:t>
            </w:r>
          </w:p>
        </w:tc>
        <w:tc>
          <w:tcPr>
            <w:tcW w:w="980" w:type="pct"/>
          </w:tcPr>
          <w:p w14:paraId="374DF360" w14:textId="77777777" w:rsidR="008F389F" w:rsidRPr="00D368BA" w:rsidRDefault="008F389F" w:rsidP="008F389F">
            <w:pPr>
              <w:pStyle w:val="TableText"/>
              <w:jc w:val="center"/>
              <w:rPr>
                <w:rFonts w:ascii="Arial Narrow" w:hAnsi="Arial Narrow"/>
                <w:b/>
                <w:sz w:val="20"/>
                <w:szCs w:val="20"/>
              </w:rPr>
            </w:pPr>
            <w:r w:rsidRPr="00D368BA">
              <w:rPr>
                <w:rFonts w:ascii="Arial Narrow" w:hAnsi="Arial Narrow"/>
                <w:b/>
                <w:sz w:val="20"/>
                <w:szCs w:val="20"/>
              </w:rPr>
              <w:t>500</w:t>
            </w:r>
          </w:p>
        </w:tc>
      </w:tr>
    </w:tbl>
    <w:p w14:paraId="45B507F6" w14:textId="77777777" w:rsidR="008F389F" w:rsidRPr="00D368BA" w:rsidRDefault="008F389F" w:rsidP="008F389F">
      <w:pPr>
        <w:pStyle w:val="P1-StandPara"/>
        <w:spacing w:line="240" w:lineRule="auto"/>
        <w:ind w:right="-86" w:firstLine="0"/>
      </w:pPr>
    </w:p>
    <w:p w14:paraId="4CFF4368" w14:textId="14575766" w:rsidR="008F389F" w:rsidRPr="00D368BA" w:rsidRDefault="008F389F" w:rsidP="008F389F">
      <w:pPr>
        <w:pStyle w:val="TableHeaderRow"/>
        <w:rPr>
          <w:i/>
          <w:highlight w:val="yellow"/>
        </w:rPr>
      </w:pPr>
      <w:r w:rsidRPr="00D368BA">
        <w:t>Table B2. Total Number of Appellants OMHA Contacted Given an 80</w:t>
      </w:r>
      <w:r w:rsidR="00F165F0">
        <w:t xml:space="preserve"> Percent</w:t>
      </w:r>
      <w:r w:rsidRPr="00D368BA">
        <w:t xml:space="preserve"> Response Rate</w:t>
      </w:r>
    </w:p>
    <w:tbl>
      <w:tblPr>
        <w:tblStyle w:val="TableGrid"/>
        <w:tblW w:w="3782"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E0" w:firstRow="1" w:lastRow="1" w:firstColumn="1" w:lastColumn="0" w:noHBand="0" w:noVBand="1"/>
      </w:tblPr>
      <w:tblGrid>
        <w:gridCol w:w="1473"/>
        <w:gridCol w:w="1475"/>
        <w:gridCol w:w="1292"/>
        <w:gridCol w:w="1582"/>
        <w:gridCol w:w="1421"/>
      </w:tblGrid>
      <w:tr w:rsidR="008F389F" w:rsidRPr="00D368BA" w14:paraId="0556F1F5" w14:textId="77777777" w:rsidTr="00AF11D2">
        <w:trPr>
          <w:trHeight w:val="20"/>
        </w:trPr>
        <w:tc>
          <w:tcPr>
            <w:tcW w:w="2035" w:type="pct"/>
            <w:gridSpan w:val="2"/>
            <w:vMerge w:val="restart"/>
          </w:tcPr>
          <w:p w14:paraId="77C9BADA" w14:textId="77777777" w:rsidR="008F389F" w:rsidRPr="00D368BA" w:rsidRDefault="008F389F" w:rsidP="008F389F">
            <w:pPr>
              <w:rPr>
                <w:rFonts w:ascii="Arial Narrow" w:hAnsi="Arial Narrow"/>
                <w:sz w:val="20"/>
              </w:rPr>
            </w:pPr>
          </w:p>
        </w:tc>
        <w:tc>
          <w:tcPr>
            <w:tcW w:w="2965" w:type="pct"/>
            <w:gridSpan w:val="3"/>
            <w:shd w:val="clear" w:color="auto" w:fill="D9D9D9" w:themeFill="background1" w:themeFillShade="D9"/>
            <w:vAlign w:val="center"/>
          </w:tcPr>
          <w:p w14:paraId="111247BE" w14:textId="77777777" w:rsidR="008F389F" w:rsidRPr="00D368BA" w:rsidRDefault="008F389F" w:rsidP="008F389F">
            <w:pPr>
              <w:pStyle w:val="TableText"/>
              <w:jc w:val="center"/>
              <w:rPr>
                <w:rFonts w:ascii="Arial Narrow" w:hAnsi="Arial Narrow"/>
                <w:b/>
                <w:sz w:val="20"/>
              </w:rPr>
            </w:pPr>
            <w:r w:rsidRPr="00D368BA">
              <w:rPr>
                <w:rFonts w:ascii="Arial Narrow" w:hAnsi="Arial Narrow"/>
                <w:b/>
                <w:sz w:val="20"/>
              </w:rPr>
              <w:t>Appellant Type</w:t>
            </w:r>
          </w:p>
        </w:tc>
      </w:tr>
      <w:tr w:rsidR="008F389F" w:rsidRPr="00D368BA" w14:paraId="66582977" w14:textId="77777777" w:rsidTr="00AF11D2">
        <w:trPr>
          <w:trHeight w:val="20"/>
        </w:trPr>
        <w:tc>
          <w:tcPr>
            <w:tcW w:w="2035" w:type="pct"/>
            <w:gridSpan w:val="2"/>
            <w:vMerge/>
          </w:tcPr>
          <w:p w14:paraId="738D04BD" w14:textId="77777777" w:rsidR="008F389F" w:rsidRPr="00D368BA" w:rsidRDefault="008F389F" w:rsidP="008F389F">
            <w:pPr>
              <w:rPr>
                <w:rFonts w:ascii="Arial Narrow" w:hAnsi="Arial Narrow" w:cs="Times New Roman"/>
                <w:sz w:val="20"/>
                <w:szCs w:val="20"/>
              </w:rPr>
            </w:pPr>
          </w:p>
        </w:tc>
        <w:tc>
          <w:tcPr>
            <w:tcW w:w="892" w:type="pct"/>
            <w:shd w:val="clear" w:color="auto" w:fill="D9D9D9" w:themeFill="background1" w:themeFillShade="D9"/>
          </w:tcPr>
          <w:p w14:paraId="03FBC478" w14:textId="0A9D8CCE" w:rsidR="008F389F" w:rsidRPr="00D368BA" w:rsidRDefault="008F389F" w:rsidP="008F389F">
            <w:pPr>
              <w:pStyle w:val="TableText"/>
              <w:jc w:val="center"/>
              <w:rPr>
                <w:rFonts w:ascii="Arial Narrow" w:hAnsi="Arial Narrow"/>
                <w:b/>
                <w:sz w:val="20"/>
              </w:rPr>
            </w:pPr>
            <w:r w:rsidRPr="00D368BA">
              <w:rPr>
                <w:rFonts w:ascii="Arial Narrow" w:hAnsi="Arial Narrow"/>
                <w:b/>
                <w:sz w:val="20"/>
              </w:rPr>
              <w:t>Ben</w:t>
            </w:r>
            <w:r w:rsidR="00FC1B01" w:rsidRPr="00D368BA">
              <w:rPr>
                <w:rFonts w:ascii="Arial Narrow" w:hAnsi="Arial Narrow"/>
                <w:b/>
                <w:sz w:val="20"/>
              </w:rPr>
              <w:t>e</w:t>
            </w:r>
            <w:r w:rsidRPr="00D368BA">
              <w:rPr>
                <w:rFonts w:ascii="Arial Narrow" w:hAnsi="Arial Narrow"/>
                <w:b/>
                <w:sz w:val="20"/>
              </w:rPr>
              <w:t>ficiary</w:t>
            </w:r>
          </w:p>
        </w:tc>
        <w:tc>
          <w:tcPr>
            <w:tcW w:w="1092" w:type="pct"/>
            <w:shd w:val="clear" w:color="auto" w:fill="D9D9D9" w:themeFill="background1" w:themeFillShade="D9"/>
          </w:tcPr>
          <w:p w14:paraId="6CACE22B" w14:textId="77777777" w:rsidR="008F389F" w:rsidRPr="00D368BA" w:rsidRDefault="008F389F" w:rsidP="008F389F">
            <w:pPr>
              <w:pStyle w:val="TableText"/>
              <w:jc w:val="center"/>
              <w:rPr>
                <w:rFonts w:ascii="Arial Narrow" w:hAnsi="Arial Narrow"/>
                <w:b/>
                <w:sz w:val="20"/>
              </w:rPr>
            </w:pPr>
            <w:r w:rsidRPr="00D368BA">
              <w:rPr>
                <w:rFonts w:ascii="Arial Narrow" w:hAnsi="Arial Narrow"/>
                <w:b/>
                <w:sz w:val="20"/>
              </w:rPr>
              <w:t>Non-Beneficiary</w:t>
            </w:r>
          </w:p>
        </w:tc>
        <w:tc>
          <w:tcPr>
            <w:tcW w:w="980" w:type="pct"/>
            <w:shd w:val="clear" w:color="auto" w:fill="D9D9D9" w:themeFill="background1" w:themeFillShade="D9"/>
          </w:tcPr>
          <w:p w14:paraId="3F6D7CC3" w14:textId="77777777" w:rsidR="008F389F" w:rsidRPr="00D368BA" w:rsidRDefault="008F389F" w:rsidP="008F389F">
            <w:pPr>
              <w:pStyle w:val="TableText"/>
              <w:jc w:val="center"/>
              <w:rPr>
                <w:rFonts w:ascii="Arial Narrow" w:hAnsi="Arial Narrow"/>
                <w:b/>
                <w:sz w:val="20"/>
              </w:rPr>
            </w:pPr>
            <w:r w:rsidRPr="00D368BA">
              <w:rPr>
                <w:rFonts w:ascii="Arial Narrow" w:hAnsi="Arial Narrow"/>
                <w:b/>
                <w:sz w:val="20"/>
              </w:rPr>
              <w:t>Total</w:t>
            </w:r>
          </w:p>
        </w:tc>
      </w:tr>
      <w:tr w:rsidR="008F389F" w:rsidRPr="00D368BA" w14:paraId="17705D5A" w14:textId="77777777" w:rsidTr="00AF11D2">
        <w:trPr>
          <w:trHeight w:val="20"/>
        </w:trPr>
        <w:tc>
          <w:tcPr>
            <w:tcW w:w="1017" w:type="pct"/>
            <w:vMerge w:val="restart"/>
            <w:shd w:val="clear" w:color="auto" w:fill="D9D9D9" w:themeFill="background1" w:themeFillShade="D9"/>
          </w:tcPr>
          <w:p w14:paraId="5F3BB842" w14:textId="77777777" w:rsidR="008F389F" w:rsidRPr="00D368BA" w:rsidRDefault="008F389F" w:rsidP="008F389F">
            <w:pPr>
              <w:rPr>
                <w:rFonts w:ascii="Arial Narrow" w:hAnsi="Arial Narrow"/>
                <w:b/>
                <w:sz w:val="20"/>
              </w:rPr>
            </w:pPr>
            <w:r w:rsidRPr="00D368BA">
              <w:rPr>
                <w:rFonts w:ascii="Arial Narrow" w:hAnsi="Arial Narrow"/>
                <w:b/>
                <w:sz w:val="20"/>
              </w:rPr>
              <w:t>Medicare Part</w:t>
            </w:r>
          </w:p>
        </w:tc>
        <w:tc>
          <w:tcPr>
            <w:tcW w:w="1018" w:type="pct"/>
            <w:shd w:val="clear" w:color="auto" w:fill="D9D9D9" w:themeFill="background1" w:themeFillShade="D9"/>
          </w:tcPr>
          <w:p w14:paraId="1118A9C0" w14:textId="77777777" w:rsidR="008F389F" w:rsidRPr="00D368BA" w:rsidRDefault="008F389F" w:rsidP="008F389F">
            <w:pPr>
              <w:rPr>
                <w:rFonts w:ascii="Arial Narrow" w:hAnsi="Arial Narrow"/>
                <w:b/>
                <w:sz w:val="20"/>
              </w:rPr>
            </w:pPr>
            <w:r w:rsidRPr="00D368BA">
              <w:rPr>
                <w:rFonts w:ascii="Arial Narrow" w:hAnsi="Arial Narrow"/>
                <w:b/>
                <w:sz w:val="20"/>
              </w:rPr>
              <w:t>A</w:t>
            </w:r>
          </w:p>
        </w:tc>
        <w:tc>
          <w:tcPr>
            <w:tcW w:w="892" w:type="pct"/>
            <w:vAlign w:val="bottom"/>
          </w:tcPr>
          <w:p w14:paraId="7A34E232" w14:textId="77777777" w:rsidR="008F389F" w:rsidRPr="00D368BA" w:rsidRDefault="008F389F" w:rsidP="008F389F">
            <w:pPr>
              <w:pStyle w:val="TableText"/>
              <w:jc w:val="center"/>
              <w:rPr>
                <w:rFonts w:ascii="Arial Narrow" w:hAnsi="Arial Narrow"/>
                <w:sz w:val="20"/>
                <w:szCs w:val="20"/>
              </w:rPr>
            </w:pPr>
            <w:r w:rsidRPr="00D368BA">
              <w:rPr>
                <w:rFonts w:ascii="Arial Narrow" w:hAnsi="Arial Narrow" w:cs="Calibri"/>
                <w:color w:val="000000"/>
                <w:sz w:val="20"/>
                <w:szCs w:val="20"/>
              </w:rPr>
              <w:t>18</w:t>
            </w:r>
          </w:p>
        </w:tc>
        <w:tc>
          <w:tcPr>
            <w:tcW w:w="1092" w:type="pct"/>
            <w:vAlign w:val="bottom"/>
          </w:tcPr>
          <w:p w14:paraId="59D681E3" w14:textId="77777777" w:rsidR="008F389F" w:rsidRPr="00D368BA" w:rsidRDefault="008F389F" w:rsidP="008F389F">
            <w:pPr>
              <w:pStyle w:val="TableText"/>
              <w:jc w:val="center"/>
              <w:rPr>
                <w:rFonts w:ascii="Arial Narrow" w:hAnsi="Arial Narrow"/>
                <w:sz w:val="20"/>
                <w:szCs w:val="20"/>
              </w:rPr>
            </w:pPr>
            <w:r w:rsidRPr="00D368BA">
              <w:rPr>
                <w:rFonts w:ascii="Arial Narrow" w:hAnsi="Arial Narrow" w:cs="Calibri"/>
                <w:color w:val="000000"/>
                <w:sz w:val="20"/>
                <w:szCs w:val="20"/>
              </w:rPr>
              <w:t>82</w:t>
            </w:r>
          </w:p>
        </w:tc>
        <w:tc>
          <w:tcPr>
            <w:tcW w:w="980" w:type="pct"/>
            <w:vAlign w:val="bottom"/>
          </w:tcPr>
          <w:p w14:paraId="1541C6B2" w14:textId="77777777" w:rsidR="008F389F" w:rsidRPr="00D368BA" w:rsidRDefault="008F389F" w:rsidP="008F389F">
            <w:pPr>
              <w:pStyle w:val="TableText"/>
              <w:jc w:val="center"/>
              <w:rPr>
                <w:rFonts w:ascii="Arial Narrow" w:hAnsi="Arial Narrow"/>
                <w:b/>
                <w:sz w:val="20"/>
                <w:szCs w:val="20"/>
              </w:rPr>
            </w:pPr>
            <w:r w:rsidRPr="00D368BA">
              <w:rPr>
                <w:rFonts w:ascii="Arial Narrow" w:hAnsi="Arial Narrow" w:cs="Calibri"/>
                <w:color w:val="000000"/>
                <w:sz w:val="20"/>
                <w:szCs w:val="20"/>
              </w:rPr>
              <w:t>100</w:t>
            </w:r>
          </w:p>
        </w:tc>
      </w:tr>
      <w:tr w:rsidR="008F389F" w:rsidRPr="00D368BA" w14:paraId="1770491E" w14:textId="77777777" w:rsidTr="00AF11D2">
        <w:trPr>
          <w:trHeight w:val="20"/>
        </w:trPr>
        <w:tc>
          <w:tcPr>
            <w:tcW w:w="1017" w:type="pct"/>
            <w:vMerge/>
            <w:shd w:val="clear" w:color="auto" w:fill="D9D9D9" w:themeFill="background1" w:themeFillShade="D9"/>
          </w:tcPr>
          <w:p w14:paraId="4CBA127F" w14:textId="77777777" w:rsidR="008F389F" w:rsidRPr="00D368BA" w:rsidRDefault="008F389F" w:rsidP="008F389F">
            <w:pPr>
              <w:rPr>
                <w:rFonts w:ascii="Arial Narrow" w:hAnsi="Arial Narrow"/>
                <w:b/>
                <w:sz w:val="20"/>
              </w:rPr>
            </w:pPr>
          </w:p>
        </w:tc>
        <w:tc>
          <w:tcPr>
            <w:tcW w:w="1018" w:type="pct"/>
            <w:shd w:val="clear" w:color="auto" w:fill="D9D9D9" w:themeFill="background1" w:themeFillShade="D9"/>
          </w:tcPr>
          <w:p w14:paraId="196472F2" w14:textId="77777777" w:rsidR="008F389F" w:rsidRPr="00D368BA" w:rsidRDefault="008F389F" w:rsidP="008F389F">
            <w:pPr>
              <w:rPr>
                <w:rFonts w:ascii="Arial Narrow" w:hAnsi="Arial Narrow" w:cs="Times New Roman"/>
                <w:b/>
                <w:sz w:val="20"/>
                <w:szCs w:val="20"/>
              </w:rPr>
            </w:pPr>
            <w:r w:rsidRPr="00D368BA">
              <w:rPr>
                <w:rFonts w:ascii="Arial Narrow" w:hAnsi="Arial Narrow" w:cs="Times New Roman"/>
                <w:b/>
                <w:sz w:val="20"/>
                <w:szCs w:val="20"/>
              </w:rPr>
              <w:t>B</w:t>
            </w:r>
          </w:p>
        </w:tc>
        <w:tc>
          <w:tcPr>
            <w:tcW w:w="892" w:type="pct"/>
            <w:vAlign w:val="bottom"/>
          </w:tcPr>
          <w:p w14:paraId="3D9A7B77" w14:textId="77777777" w:rsidR="008F389F" w:rsidRPr="00D368BA" w:rsidRDefault="008F389F" w:rsidP="008F389F">
            <w:pPr>
              <w:pStyle w:val="TableText"/>
              <w:jc w:val="center"/>
              <w:rPr>
                <w:rFonts w:ascii="Arial Narrow" w:hAnsi="Arial Narrow"/>
                <w:sz w:val="20"/>
                <w:szCs w:val="20"/>
              </w:rPr>
            </w:pPr>
            <w:r w:rsidRPr="00D368BA">
              <w:rPr>
                <w:rFonts w:ascii="Arial Narrow" w:hAnsi="Arial Narrow" w:cs="Calibri"/>
                <w:color w:val="000000"/>
                <w:sz w:val="20"/>
                <w:szCs w:val="20"/>
              </w:rPr>
              <w:t>63</w:t>
            </w:r>
          </w:p>
        </w:tc>
        <w:tc>
          <w:tcPr>
            <w:tcW w:w="1092" w:type="pct"/>
            <w:vAlign w:val="bottom"/>
          </w:tcPr>
          <w:p w14:paraId="6A7F5DFE" w14:textId="77777777" w:rsidR="008F389F" w:rsidRPr="00D368BA" w:rsidRDefault="008F389F" w:rsidP="008F389F">
            <w:pPr>
              <w:pStyle w:val="TableText"/>
              <w:jc w:val="center"/>
              <w:rPr>
                <w:rFonts w:ascii="Arial Narrow" w:hAnsi="Arial Narrow"/>
                <w:sz w:val="20"/>
                <w:szCs w:val="20"/>
              </w:rPr>
            </w:pPr>
            <w:r w:rsidRPr="00D368BA">
              <w:rPr>
                <w:rFonts w:ascii="Arial Narrow" w:hAnsi="Arial Narrow" w:cs="Calibri"/>
                <w:color w:val="000000"/>
                <w:sz w:val="20"/>
                <w:szCs w:val="20"/>
              </w:rPr>
              <w:t>95</w:t>
            </w:r>
          </w:p>
        </w:tc>
        <w:tc>
          <w:tcPr>
            <w:tcW w:w="980" w:type="pct"/>
            <w:vAlign w:val="bottom"/>
          </w:tcPr>
          <w:p w14:paraId="3345CA57" w14:textId="77777777" w:rsidR="008F389F" w:rsidRPr="00D368BA" w:rsidRDefault="008F389F" w:rsidP="008F389F">
            <w:pPr>
              <w:pStyle w:val="TableText"/>
              <w:jc w:val="center"/>
              <w:rPr>
                <w:rFonts w:ascii="Arial Narrow" w:hAnsi="Arial Narrow"/>
                <w:b/>
                <w:sz w:val="20"/>
                <w:szCs w:val="20"/>
              </w:rPr>
            </w:pPr>
            <w:r w:rsidRPr="00D368BA">
              <w:rPr>
                <w:rFonts w:ascii="Arial Narrow" w:hAnsi="Arial Narrow" w:cs="Calibri"/>
                <w:color w:val="000000"/>
                <w:sz w:val="20"/>
                <w:szCs w:val="20"/>
              </w:rPr>
              <w:t>158</w:t>
            </w:r>
          </w:p>
        </w:tc>
      </w:tr>
      <w:tr w:rsidR="008F389F" w:rsidRPr="00D368BA" w14:paraId="296937F3" w14:textId="77777777" w:rsidTr="00AF11D2">
        <w:trPr>
          <w:trHeight w:val="20"/>
        </w:trPr>
        <w:tc>
          <w:tcPr>
            <w:tcW w:w="1017" w:type="pct"/>
            <w:vMerge/>
            <w:shd w:val="clear" w:color="auto" w:fill="D9D9D9" w:themeFill="background1" w:themeFillShade="D9"/>
          </w:tcPr>
          <w:p w14:paraId="49B1D1C0" w14:textId="77777777" w:rsidR="008F389F" w:rsidRPr="00D368BA" w:rsidRDefault="008F389F" w:rsidP="008F389F">
            <w:pPr>
              <w:pStyle w:val="TableText"/>
              <w:rPr>
                <w:rFonts w:ascii="Arial Narrow" w:hAnsi="Arial Narrow"/>
                <w:b/>
                <w:sz w:val="20"/>
              </w:rPr>
            </w:pPr>
          </w:p>
        </w:tc>
        <w:tc>
          <w:tcPr>
            <w:tcW w:w="1018" w:type="pct"/>
            <w:shd w:val="clear" w:color="auto" w:fill="D9D9D9" w:themeFill="background1" w:themeFillShade="D9"/>
          </w:tcPr>
          <w:p w14:paraId="45C88206" w14:textId="77777777" w:rsidR="008F389F" w:rsidRPr="00D368BA" w:rsidRDefault="008F389F" w:rsidP="008F389F">
            <w:pPr>
              <w:pStyle w:val="TableText"/>
              <w:rPr>
                <w:rFonts w:ascii="Arial Narrow" w:hAnsi="Arial Narrow" w:cs="Times New Roman"/>
                <w:b/>
                <w:sz w:val="20"/>
                <w:szCs w:val="20"/>
              </w:rPr>
            </w:pPr>
            <w:r w:rsidRPr="00D368BA">
              <w:rPr>
                <w:rFonts w:ascii="Arial Narrow" w:hAnsi="Arial Narrow" w:cs="Times New Roman"/>
                <w:b/>
                <w:sz w:val="20"/>
                <w:szCs w:val="20"/>
              </w:rPr>
              <w:t>C</w:t>
            </w:r>
          </w:p>
        </w:tc>
        <w:tc>
          <w:tcPr>
            <w:tcW w:w="892" w:type="pct"/>
            <w:vAlign w:val="bottom"/>
          </w:tcPr>
          <w:p w14:paraId="383100C3" w14:textId="77777777" w:rsidR="008F389F" w:rsidRPr="00D368BA" w:rsidRDefault="008F389F" w:rsidP="008F389F">
            <w:pPr>
              <w:pStyle w:val="TableText"/>
              <w:jc w:val="center"/>
              <w:rPr>
                <w:rFonts w:ascii="Arial Narrow" w:hAnsi="Arial Narrow"/>
                <w:sz w:val="20"/>
                <w:szCs w:val="20"/>
              </w:rPr>
            </w:pPr>
            <w:r w:rsidRPr="00D368BA">
              <w:rPr>
                <w:rFonts w:ascii="Arial Narrow" w:hAnsi="Arial Narrow" w:cs="Calibri"/>
                <w:color w:val="000000"/>
                <w:sz w:val="20"/>
                <w:szCs w:val="20"/>
              </w:rPr>
              <w:t>84</w:t>
            </w:r>
          </w:p>
        </w:tc>
        <w:tc>
          <w:tcPr>
            <w:tcW w:w="1092" w:type="pct"/>
            <w:vAlign w:val="bottom"/>
          </w:tcPr>
          <w:p w14:paraId="4AF717D9" w14:textId="77777777" w:rsidR="008F389F" w:rsidRPr="00D368BA" w:rsidRDefault="008F389F" w:rsidP="008F389F">
            <w:pPr>
              <w:pStyle w:val="TableText"/>
              <w:jc w:val="center"/>
              <w:rPr>
                <w:rFonts w:ascii="Arial Narrow" w:hAnsi="Arial Narrow"/>
                <w:sz w:val="20"/>
                <w:szCs w:val="20"/>
              </w:rPr>
            </w:pPr>
            <w:r w:rsidRPr="00D368BA">
              <w:rPr>
                <w:rFonts w:ascii="Arial Narrow" w:hAnsi="Arial Narrow" w:cs="Calibri"/>
                <w:color w:val="000000"/>
                <w:sz w:val="20"/>
                <w:szCs w:val="20"/>
              </w:rPr>
              <w:t>2</w:t>
            </w:r>
          </w:p>
        </w:tc>
        <w:tc>
          <w:tcPr>
            <w:tcW w:w="980" w:type="pct"/>
            <w:vAlign w:val="bottom"/>
          </w:tcPr>
          <w:p w14:paraId="045AC5F7" w14:textId="77777777" w:rsidR="008F389F" w:rsidRPr="00D368BA" w:rsidRDefault="008F389F" w:rsidP="008F389F">
            <w:pPr>
              <w:pStyle w:val="TableText"/>
              <w:jc w:val="center"/>
              <w:rPr>
                <w:rFonts w:ascii="Arial Narrow" w:hAnsi="Arial Narrow"/>
                <w:b/>
                <w:sz w:val="20"/>
                <w:szCs w:val="20"/>
              </w:rPr>
            </w:pPr>
            <w:r w:rsidRPr="00D368BA">
              <w:rPr>
                <w:rFonts w:ascii="Arial Narrow" w:hAnsi="Arial Narrow" w:cs="Calibri"/>
                <w:color w:val="000000"/>
                <w:sz w:val="20"/>
                <w:szCs w:val="20"/>
              </w:rPr>
              <w:t>86</w:t>
            </w:r>
          </w:p>
        </w:tc>
      </w:tr>
      <w:tr w:rsidR="008F389F" w:rsidRPr="00D368BA" w14:paraId="302ABC34" w14:textId="77777777" w:rsidTr="00AF11D2">
        <w:trPr>
          <w:trHeight w:val="20"/>
        </w:trPr>
        <w:tc>
          <w:tcPr>
            <w:tcW w:w="1017" w:type="pct"/>
            <w:vMerge/>
            <w:shd w:val="clear" w:color="auto" w:fill="D9D9D9" w:themeFill="background1" w:themeFillShade="D9"/>
          </w:tcPr>
          <w:p w14:paraId="449426FD" w14:textId="77777777" w:rsidR="008F389F" w:rsidRPr="00D368BA" w:rsidRDefault="008F389F" w:rsidP="008F389F">
            <w:pPr>
              <w:pStyle w:val="TableText"/>
              <w:rPr>
                <w:rFonts w:ascii="Arial Narrow" w:hAnsi="Arial Narrow"/>
                <w:b/>
                <w:sz w:val="20"/>
              </w:rPr>
            </w:pPr>
          </w:p>
        </w:tc>
        <w:tc>
          <w:tcPr>
            <w:tcW w:w="1018" w:type="pct"/>
            <w:shd w:val="clear" w:color="auto" w:fill="D9D9D9" w:themeFill="background1" w:themeFillShade="D9"/>
          </w:tcPr>
          <w:p w14:paraId="02A89D38" w14:textId="77777777" w:rsidR="008F389F" w:rsidRPr="00D368BA" w:rsidRDefault="008F389F" w:rsidP="008F389F">
            <w:pPr>
              <w:pStyle w:val="TableText"/>
              <w:rPr>
                <w:rFonts w:ascii="Arial Narrow" w:hAnsi="Arial Narrow" w:cs="Times New Roman"/>
                <w:b/>
                <w:sz w:val="20"/>
                <w:szCs w:val="20"/>
              </w:rPr>
            </w:pPr>
            <w:r w:rsidRPr="00D368BA">
              <w:rPr>
                <w:rFonts w:ascii="Arial Narrow" w:hAnsi="Arial Narrow" w:cs="Times New Roman"/>
                <w:b/>
                <w:sz w:val="20"/>
                <w:szCs w:val="20"/>
              </w:rPr>
              <w:t>D</w:t>
            </w:r>
          </w:p>
        </w:tc>
        <w:tc>
          <w:tcPr>
            <w:tcW w:w="892" w:type="pct"/>
            <w:vAlign w:val="bottom"/>
          </w:tcPr>
          <w:p w14:paraId="19A410A3" w14:textId="77777777" w:rsidR="008F389F" w:rsidRPr="00D368BA" w:rsidRDefault="008F389F" w:rsidP="008F389F">
            <w:pPr>
              <w:pStyle w:val="TableText"/>
              <w:jc w:val="center"/>
              <w:rPr>
                <w:rFonts w:ascii="Arial Narrow" w:hAnsi="Arial Narrow"/>
                <w:sz w:val="20"/>
                <w:szCs w:val="20"/>
              </w:rPr>
            </w:pPr>
            <w:r w:rsidRPr="00D368BA">
              <w:rPr>
                <w:rFonts w:ascii="Arial Narrow" w:hAnsi="Arial Narrow" w:cs="Calibri"/>
                <w:color w:val="000000"/>
                <w:sz w:val="20"/>
                <w:szCs w:val="20"/>
              </w:rPr>
              <w:t>33</w:t>
            </w:r>
          </w:p>
        </w:tc>
        <w:tc>
          <w:tcPr>
            <w:tcW w:w="1092" w:type="pct"/>
            <w:vAlign w:val="bottom"/>
          </w:tcPr>
          <w:p w14:paraId="461F05E6" w14:textId="77777777" w:rsidR="008F389F" w:rsidRPr="00D368BA" w:rsidRDefault="008F389F" w:rsidP="008F389F">
            <w:pPr>
              <w:pStyle w:val="TableText"/>
              <w:jc w:val="center"/>
              <w:rPr>
                <w:rFonts w:ascii="Arial Narrow" w:hAnsi="Arial Narrow"/>
                <w:sz w:val="20"/>
                <w:szCs w:val="20"/>
              </w:rPr>
            </w:pPr>
            <w:r w:rsidRPr="00D368BA">
              <w:rPr>
                <w:rFonts w:ascii="Arial Narrow" w:hAnsi="Arial Narrow" w:cs="Calibri"/>
                <w:color w:val="000000"/>
                <w:sz w:val="20"/>
                <w:szCs w:val="20"/>
              </w:rPr>
              <w:t>19</w:t>
            </w:r>
          </w:p>
        </w:tc>
        <w:tc>
          <w:tcPr>
            <w:tcW w:w="980" w:type="pct"/>
            <w:vAlign w:val="bottom"/>
          </w:tcPr>
          <w:p w14:paraId="2F321A61" w14:textId="77777777" w:rsidR="008F389F" w:rsidRPr="00D368BA" w:rsidRDefault="008F389F" w:rsidP="008F389F">
            <w:pPr>
              <w:pStyle w:val="TableText"/>
              <w:jc w:val="center"/>
              <w:rPr>
                <w:rFonts w:ascii="Arial Narrow" w:hAnsi="Arial Narrow"/>
                <w:b/>
                <w:sz w:val="20"/>
                <w:szCs w:val="20"/>
              </w:rPr>
            </w:pPr>
            <w:r w:rsidRPr="00D368BA">
              <w:rPr>
                <w:rFonts w:ascii="Arial Narrow" w:hAnsi="Arial Narrow" w:cs="Calibri"/>
                <w:color w:val="000000"/>
                <w:sz w:val="20"/>
                <w:szCs w:val="20"/>
              </w:rPr>
              <w:t>52</w:t>
            </w:r>
          </w:p>
        </w:tc>
      </w:tr>
      <w:tr w:rsidR="008F389F" w:rsidRPr="00D368BA" w14:paraId="34E9341F" w14:textId="77777777" w:rsidTr="00AF11D2">
        <w:trPr>
          <w:trHeight w:val="20"/>
        </w:trPr>
        <w:tc>
          <w:tcPr>
            <w:tcW w:w="1017" w:type="pct"/>
            <w:vMerge/>
            <w:shd w:val="clear" w:color="auto" w:fill="D9D9D9" w:themeFill="background1" w:themeFillShade="D9"/>
          </w:tcPr>
          <w:p w14:paraId="7282DCDF" w14:textId="77777777" w:rsidR="008F389F" w:rsidRPr="00D368BA" w:rsidRDefault="008F389F" w:rsidP="008F389F">
            <w:pPr>
              <w:pStyle w:val="TableText"/>
              <w:rPr>
                <w:rFonts w:ascii="Arial Narrow" w:hAnsi="Arial Narrow"/>
                <w:b/>
                <w:sz w:val="20"/>
              </w:rPr>
            </w:pPr>
          </w:p>
        </w:tc>
        <w:tc>
          <w:tcPr>
            <w:tcW w:w="1018" w:type="pct"/>
            <w:shd w:val="clear" w:color="auto" w:fill="D9D9D9" w:themeFill="background1" w:themeFillShade="D9"/>
          </w:tcPr>
          <w:p w14:paraId="216049E1" w14:textId="77777777" w:rsidR="008F389F" w:rsidRPr="00D368BA" w:rsidRDefault="008F389F" w:rsidP="008F389F">
            <w:pPr>
              <w:pStyle w:val="TableText"/>
              <w:rPr>
                <w:rFonts w:ascii="Arial Narrow" w:hAnsi="Arial Narrow" w:cs="Times New Roman"/>
                <w:b/>
                <w:sz w:val="20"/>
                <w:szCs w:val="20"/>
              </w:rPr>
            </w:pPr>
            <w:r w:rsidRPr="00D368BA">
              <w:rPr>
                <w:rFonts w:ascii="Arial Narrow" w:hAnsi="Arial Narrow" w:cs="Times New Roman"/>
                <w:b/>
                <w:sz w:val="20"/>
                <w:szCs w:val="20"/>
              </w:rPr>
              <w:t>Other</w:t>
            </w:r>
          </w:p>
        </w:tc>
        <w:tc>
          <w:tcPr>
            <w:tcW w:w="892" w:type="pct"/>
            <w:vAlign w:val="bottom"/>
          </w:tcPr>
          <w:p w14:paraId="05FF01C0" w14:textId="77777777" w:rsidR="008F389F" w:rsidRPr="00D368BA" w:rsidRDefault="008F389F" w:rsidP="008F389F">
            <w:pPr>
              <w:pStyle w:val="TableText"/>
              <w:jc w:val="center"/>
              <w:rPr>
                <w:rFonts w:ascii="Arial Narrow" w:hAnsi="Arial Narrow"/>
                <w:sz w:val="20"/>
                <w:szCs w:val="20"/>
              </w:rPr>
            </w:pPr>
            <w:r w:rsidRPr="00D368BA">
              <w:rPr>
                <w:rFonts w:ascii="Arial Narrow" w:hAnsi="Arial Narrow" w:cs="Calibri"/>
                <w:color w:val="000000"/>
                <w:sz w:val="20"/>
                <w:szCs w:val="20"/>
              </w:rPr>
              <w:t>2</w:t>
            </w:r>
          </w:p>
        </w:tc>
        <w:tc>
          <w:tcPr>
            <w:tcW w:w="1092" w:type="pct"/>
            <w:vAlign w:val="bottom"/>
          </w:tcPr>
          <w:p w14:paraId="22F2E164" w14:textId="77777777" w:rsidR="008F389F" w:rsidRPr="00D368BA" w:rsidRDefault="008F389F" w:rsidP="008F389F">
            <w:pPr>
              <w:pStyle w:val="TableText"/>
              <w:jc w:val="center"/>
              <w:rPr>
                <w:rFonts w:ascii="Arial Narrow" w:hAnsi="Arial Narrow"/>
                <w:sz w:val="20"/>
                <w:szCs w:val="20"/>
              </w:rPr>
            </w:pPr>
            <w:r w:rsidRPr="00D368BA">
              <w:rPr>
                <w:rFonts w:ascii="Arial Narrow" w:hAnsi="Arial Narrow" w:cs="Calibri"/>
                <w:color w:val="000000"/>
                <w:sz w:val="20"/>
                <w:szCs w:val="20"/>
              </w:rPr>
              <w:t>2</w:t>
            </w:r>
          </w:p>
        </w:tc>
        <w:tc>
          <w:tcPr>
            <w:tcW w:w="980" w:type="pct"/>
            <w:vAlign w:val="bottom"/>
          </w:tcPr>
          <w:p w14:paraId="5ABD8D79" w14:textId="77777777" w:rsidR="008F389F" w:rsidRPr="00D368BA" w:rsidRDefault="008F389F" w:rsidP="008F389F">
            <w:pPr>
              <w:pStyle w:val="TableText"/>
              <w:jc w:val="center"/>
              <w:rPr>
                <w:rFonts w:ascii="Arial Narrow" w:hAnsi="Arial Narrow"/>
                <w:b/>
                <w:sz w:val="20"/>
                <w:szCs w:val="20"/>
              </w:rPr>
            </w:pPr>
            <w:r w:rsidRPr="00D368BA">
              <w:rPr>
                <w:rFonts w:ascii="Arial Narrow" w:hAnsi="Arial Narrow" w:cs="Calibri"/>
                <w:color w:val="000000"/>
                <w:sz w:val="20"/>
                <w:szCs w:val="20"/>
              </w:rPr>
              <w:t>4</w:t>
            </w:r>
          </w:p>
        </w:tc>
      </w:tr>
      <w:tr w:rsidR="008F389F" w:rsidRPr="00D368BA" w14:paraId="7BC02EC6" w14:textId="77777777" w:rsidTr="00AF11D2">
        <w:trPr>
          <w:trHeight w:val="20"/>
        </w:trPr>
        <w:tc>
          <w:tcPr>
            <w:tcW w:w="1017" w:type="pct"/>
            <w:vMerge/>
            <w:shd w:val="clear" w:color="auto" w:fill="D9D9D9" w:themeFill="background1" w:themeFillShade="D9"/>
          </w:tcPr>
          <w:p w14:paraId="718168F1" w14:textId="77777777" w:rsidR="008F389F" w:rsidRPr="00D368BA" w:rsidRDefault="008F389F" w:rsidP="008F389F">
            <w:pPr>
              <w:pStyle w:val="TableText"/>
              <w:rPr>
                <w:rFonts w:ascii="Arial Narrow" w:hAnsi="Arial Narrow"/>
                <w:b/>
                <w:sz w:val="20"/>
              </w:rPr>
            </w:pPr>
          </w:p>
        </w:tc>
        <w:tc>
          <w:tcPr>
            <w:tcW w:w="1018" w:type="pct"/>
            <w:shd w:val="clear" w:color="auto" w:fill="D9D9D9" w:themeFill="background1" w:themeFillShade="D9"/>
          </w:tcPr>
          <w:p w14:paraId="0CA3E408" w14:textId="77777777" w:rsidR="008F389F" w:rsidRPr="00D368BA" w:rsidRDefault="008F389F" w:rsidP="008F389F">
            <w:pPr>
              <w:pStyle w:val="TableText"/>
              <w:rPr>
                <w:rFonts w:ascii="Arial Narrow" w:hAnsi="Arial Narrow"/>
                <w:b/>
                <w:sz w:val="20"/>
              </w:rPr>
            </w:pPr>
            <w:r w:rsidRPr="00D368BA">
              <w:rPr>
                <w:rFonts w:ascii="Arial Narrow" w:hAnsi="Arial Narrow"/>
                <w:b/>
                <w:sz w:val="20"/>
              </w:rPr>
              <w:t>Total</w:t>
            </w:r>
          </w:p>
        </w:tc>
        <w:tc>
          <w:tcPr>
            <w:tcW w:w="892" w:type="pct"/>
          </w:tcPr>
          <w:p w14:paraId="066FD1C3" w14:textId="77777777" w:rsidR="008F389F" w:rsidRPr="00D368BA" w:rsidRDefault="008F389F" w:rsidP="008F389F">
            <w:pPr>
              <w:pStyle w:val="TableText"/>
              <w:jc w:val="center"/>
              <w:rPr>
                <w:rFonts w:ascii="Arial Narrow" w:hAnsi="Arial Narrow"/>
                <w:b/>
                <w:sz w:val="20"/>
                <w:szCs w:val="20"/>
              </w:rPr>
            </w:pPr>
            <w:r w:rsidRPr="00D368BA">
              <w:rPr>
                <w:rFonts w:ascii="Arial Narrow" w:hAnsi="Arial Narrow"/>
                <w:b/>
                <w:sz w:val="20"/>
                <w:szCs w:val="20"/>
              </w:rPr>
              <w:t>200</w:t>
            </w:r>
          </w:p>
        </w:tc>
        <w:tc>
          <w:tcPr>
            <w:tcW w:w="1092" w:type="pct"/>
          </w:tcPr>
          <w:p w14:paraId="0ACEEAED" w14:textId="77777777" w:rsidR="008F389F" w:rsidRPr="00D368BA" w:rsidRDefault="008F389F" w:rsidP="008F389F">
            <w:pPr>
              <w:pStyle w:val="TableText"/>
              <w:jc w:val="center"/>
              <w:rPr>
                <w:rFonts w:ascii="Arial Narrow" w:hAnsi="Arial Narrow"/>
                <w:b/>
                <w:sz w:val="20"/>
                <w:szCs w:val="20"/>
              </w:rPr>
            </w:pPr>
            <w:r w:rsidRPr="00D368BA">
              <w:rPr>
                <w:rFonts w:ascii="Arial Narrow" w:hAnsi="Arial Narrow"/>
                <w:b/>
                <w:sz w:val="20"/>
                <w:szCs w:val="20"/>
              </w:rPr>
              <w:t>200</w:t>
            </w:r>
          </w:p>
        </w:tc>
        <w:tc>
          <w:tcPr>
            <w:tcW w:w="980" w:type="pct"/>
          </w:tcPr>
          <w:p w14:paraId="3F174BB5" w14:textId="77777777" w:rsidR="008F389F" w:rsidRPr="00D368BA" w:rsidRDefault="008F389F" w:rsidP="008F389F">
            <w:pPr>
              <w:pStyle w:val="TableText"/>
              <w:jc w:val="center"/>
              <w:rPr>
                <w:rFonts w:ascii="Arial Narrow" w:hAnsi="Arial Narrow"/>
                <w:b/>
                <w:sz w:val="20"/>
                <w:szCs w:val="20"/>
              </w:rPr>
            </w:pPr>
            <w:r w:rsidRPr="00D368BA">
              <w:rPr>
                <w:rFonts w:ascii="Arial Narrow" w:hAnsi="Arial Narrow"/>
                <w:b/>
                <w:sz w:val="20"/>
                <w:szCs w:val="20"/>
              </w:rPr>
              <w:t>400</w:t>
            </w:r>
          </w:p>
        </w:tc>
      </w:tr>
    </w:tbl>
    <w:p w14:paraId="16CF61D6" w14:textId="77777777" w:rsidR="008F389F" w:rsidRPr="00D368BA" w:rsidRDefault="008F389F" w:rsidP="008F389F">
      <w:pPr>
        <w:pStyle w:val="P1-StandPara"/>
        <w:spacing w:line="240" w:lineRule="auto"/>
        <w:ind w:right="-86" w:firstLine="0"/>
      </w:pPr>
    </w:p>
    <w:p w14:paraId="2CE9049E" w14:textId="77777777" w:rsidR="008F389F" w:rsidRPr="00D368BA" w:rsidRDefault="008F389F" w:rsidP="008F389F">
      <w:pPr>
        <w:pStyle w:val="P1-StandPara"/>
        <w:spacing w:line="240" w:lineRule="auto"/>
        <w:ind w:right="-86" w:firstLine="0"/>
      </w:pPr>
    </w:p>
    <w:p w14:paraId="0D4B7C1C" w14:textId="1F36AFA8" w:rsidR="00EE2A68" w:rsidRPr="00D368BA" w:rsidRDefault="00DF4689" w:rsidP="009D780C">
      <w:pPr>
        <w:pStyle w:val="Normalcontinued"/>
        <w:ind w:left="720"/>
        <w:rPr>
          <w:b/>
          <w:szCs w:val="24"/>
          <w:highlight w:val="yellow"/>
        </w:rPr>
      </w:pPr>
      <w:r w:rsidRPr="0003093C">
        <w:rPr>
          <w:b/>
          <w:szCs w:val="24"/>
        </w:rPr>
        <w:t>B.2.b Estimation procedure</w:t>
      </w:r>
    </w:p>
    <w:p w14:paraId="0FFD6FEA" w14:textId="56D8BC70" w:rsidR="009D780C" w:rsidRPr="00B03E37" w:rsidRDefault="00C861F5" w:rsidP="00B03E37">
      <w:pPr>
        <w:spacing w:line="480" w:lineRule="auto"/>
        <w:ind w:firstLine="720"/>
      </w:pPr>
      <w:r>
        <w:t>Data collected from the sample of appellants will be used to produce estimates that are representative of all appellants in the target universe. Sampling weights which account for the stratified sampling design and adjust for potential nonresponse and coverage errors will be used to calculate estimates</w:t>
      </w:r>
      <w:r w:rsidR="0011671F">
        <w:t xml:space="preserve"> and standard errors</w:t>
      </w:r>
      <w:r>
        <w:t xml:space="preserve"> and conduct hypothesis testing.</w:t>
      </w:r>
      <w:r w:rsidR="009505E1" w:rsidRPr="00B03E37">
        <w:t xml:space="preserve"> </w:t>
      </w:r>
    </w:p>
    <w:p w14:paraId="79256E9F" w14:textId="77777777" w:rsidR="005D53F9" w:rsidRPr="00B03E37" w:rsidRDefault="005D53F9" w:rsidP="009D780C"/>
    <w:p w14:paraId="4446D982" w14:textId="77777777" w:rsidR="00AD4C18" w:rsidRPr="00B03E37" w:rsidRDefault="00DF4689" w:rsidP="00DF4689">
      <w:pPr>
        <w:pStyle w:val="Normalcontinued"/>
        <w:spacing w:line="240" w:lineRule="auto"/>
        <w:ind w:left="720"/>
        <w:rPr>
          <w:b/>
          <w:szCs w:val="24"/>
        </w:rPr>
      </w:pPr>
      <w:r w:rsidRPr="00B03E37">
        <w:rPr>
          <w:b/>
          <w:szCs w:val="24"/>
        </w:rPr>
        <w:t>B.2.c Degree of accuracy needed for the purpose described in the justification</w:t>
      </w:r>
    </w:p>
    <w:p w14:paraId="6433C31D" w14:textId="77777777" w:rsidR="00521E7A" w:rsidRDefault="00521E7A" w:rsidP="00AD4C18">
      <w:pPr>
        <w:spacing w:line="480" w:lineRule="auto"/>
        <w:ind w:firstLine="720"/>
        <w:rPr>
          <w:szCs w:val="24"/>
        </w:rPr>
      </w:pPr>
    </w:p>
    <w:p w14:paraId="13F553B8" w14:textId="75C0A251" w:rsidR="00EC3AF9" w:rsidRPr="002920F5" w:rsidRDefault="00AD4C18" w:rsidP="002920F5">
      <w:pPr>
        <w:spacing w:line="480" w:lineRule="auto"/>
        <w:ind w:firstLine="720"/>
        <w:rPr>
          <w:szCs w:val="24"/>
        </w:rPr>
      </w:pPr>
      <w:r w:rsidRPr="002920F5">
        <w:rPr>
          <w:szCs w:val="24"/>
        </w:rPr>
        <w:t>OMHA derived its total sample size</w:t>
      </w:r>
      <w:r w:rsidR="00521E7A">
        <w:rPr>
          <w:szCs w:val="24"/>
        </w:rPr>
        <w:t xml:space="preserve"> to ensure adequate statistical power for calculating estimates representative of the target universe. OMHA will select a sample of 500 appellants and expects to obtain data from 400 respondents. This sample is expected to produce representative estimates</w:t>
      </w:r>
      <w:r w:rsidR="00AD2623">
        <w:rPr>
          <w:szCs w:val="24"/>
        </w:rPr>
        <w:t xml:space="preserve"> for the overall sample (all 400 respondents),</w:t>
      </w:r>
      <w:r w:rsidR="00521E7A">
        <w:rPr>
          <w:szCs w:val="24"/>
        </w:rPr>
        <w:t xml:space="preserve"> with 95</w:t>
      </w:r>
      <w:r w:rsidR="004C433C">
        <w:rPr>
          <w:szCs w:val="24"/>
        </w:rPr>
        <w:t xml:space="preserve"> percent</w:t>
      </w:r>
      <w:r w:rsidR="00521E7A">
        <w:rPr>
          <w:szCs w:val="24"/>
        </w:rPr>
        <w:t xml:space="preserve"> confidence intervals of +/- 5 percentage points or less depending on the outcome. For subgroup analyses, occurring at the beneficiary and non-beneficiary levels, the sample </w:t>
      </w:r>
      <w:r w:rsidR="00BC5569">
        <w:rPr>
          <w:szCs w:val="24"/>
        </w:rPr>
        <w:t xml:space="preserve">is expected to </w:t>
      </w:r>
      <w:r w:rsidR="00521E7A">
        <w:rPr>
          <w:szCs w:val="24"/>
        </w:rPr>
        <w:t>produce estimates with 95</w:t>
      </w:r>
      <w:r w:rsidR="00214EBF">
        <w:rPr>
          <w:szCs w:val="24"/>
        </w:rPr>
        <w:t xml:space="preserve"> percent</w:t>
      </w:r>
      <w:r w:rsidR="00521E7A">
        <w:rPr>
          <w:szCs w:val="24"/>
        </w:rPr>
        <w:t xml:space="preserve"> confidence intervals of +/- 7 percentage points or less depending on the outcome.</w:t>
      </w:r>
      <w:r w:rsidR="00B15273">
        <w:rPr>
          <w:rStyle w:val="FootnoteReference"/>
          <w:szCs w:val="24"/>
        </w:rPr>
        <w:footnoteReference w:id="4"/>
      </w:r>
    </w:p>
    <w:p w14:paraId="21CE63F6" w14:textId="26D749EE" w:rsidR="00770654" w:rsidRDefault="00DF4689" w:rsidP="00AD4C18">
      <w:pPr>
        <w:pStyle w:val="Normalcontinued"/>
        <w:spacing w:line="240" w:lineRule="auto"/>
        <w:ind w:left="720"/>
        <w:rPr>
          <w:b/>
          <w:szCs w:val="24"/>
        </w:rPr>
      </w:pPr>
      <w:r w:rsidRPr="002920F5">
        <w:rPr>
          <w:b/>
          <w:szCs w:val="24"/>
        </w:rPr>
        <w:br/>
        <w:t>B.2.d Unusual problems requiring specialized sampling procedures</w:t>
      </w:r>
    </w:p>
    <w:p w14:paraId="2C3BE46D" w14:textId="321DEE21" w:rsidR="00521E7A" w:rsidRDefault="00521E7A" w:rsidP="002920F5"/>
    <w:p w14:paraId="4145420D" w14:textId="3EF3F4C0" w:rsidR="00521E7A" w:rsidRPr="002920F5" w:rsidRDefault="00521E7A" w:rsidP="002920F5">
      <w:pPr>
        <w:spacing w:line="480" w:lineRule="auto"/>
        <w:ind w:firstLine="720"/>
      </w:pPr>
      <w:r w:rsidRPr="00C428BC">
        <w:rPr>
          <w:szCs w:val="24"/>
        </w:rPr>
        <w:t>OMHA does not anticipate unusual problems that require the usage of specialized sampling procedures.</w:t>
      </w:r>
    </w:p>
    <w:p w14:paraId="1CC6B2FC" w14:textId="77777777" w:rsidR="002920F5" w:rsidRDefault="00DF4689" w:rsidP="00DF4689">
      <w:pPr>
        <w:pStyle w:val="Normalcontinued"/>
        <w:spacing w:line="240" w:lineRule="auto"/>
        <w:ind w:left="720"/>
        <w:rPr>
          <w:b/>
          <w:szCs w:val="24"/>
        </w:rPr>
      </w:pPr>
      <w:r w:rsidRPr="002920F5">
        <w:rPr>
          <w:b/>
          <w:szCs w:val="24"/>
        </w:rPr>
        <w:br/>
        <w:t>B.2.e Any use of periodic (less frequent than annual) data collection cycles to reduce burden</w:t>
      </w:r>
    </w:p>
    <w:p w14:paraId="5909AC29" w14:textId="77777777" w:rsidR="002920F5" w:rsidRDefault="002920F5" w:rsidP="00DF4689">
      <w:pPr>
        <w:pStyle w:val="Normalcontinued"/>
        <w:spacing w:line="240" w:lineRule="auto"/>
        <w:ind w:left="720"/>
        <w:rPr>
          <w:b/>
          <w:szCs w:val="24"/>
        </w:rPr>
      </w:pPr>
    </w:p>
    <w:p w14:paraId="363685C0" w14:textId="77777777" w:rsidR="00AF11D2" w:rsidRDefault="00AF11D2" w:rsidP="00AF11D2">
      <w:pPr>
        <w:pStyle w:val="Normalcontinued"/>
        <w:ind w:firstLine="720"/>
        <w:rPr>
          <w:szCs w:val="24"/>
        </w:rPr>
      </w:pPr>
      <w:r w:rsidRPr="00C428BC">
        <w:rPr>
          <w:szCs w:val="24"/>
        </w:rPr>
        <w:t xml:space="preserve">OMHA does not </w:t>
      </w:r>
      <w:r>
        <w:rPr>
          <w:szCs w:val="24"/>
        </w:rPr>
        <w:t>plan to use data collection cycles that are less frequent than annual. D</w:t>
      </w:r>
      <w:r w:rsidR="002920F5">
        <w:rPr>
          <w:szCs w:val="24"/>
        </w:rPr>
        <w:t xml:space="preserve">ata collection will be conducted annually. </w:t>
      </w:r>
    </w:p>
    <w:p w14:paraId="502D6B2C" w14:textId="5C98CF93" w:rsidR="00777FB6" w:rsidRPr="00D368BA" w:rsidRDefault="000A415F" w:rsidP="00AF11D2">
      <w:pPr>
        <w:pStyle w:val="Normalcontinued"/>
        <w:ind w:firstLine="720"/>
        <w:rPr>
          <w:b/>
          <w:szCs w:val="24"/>
        </w:rPr>
      </w:pPr>
      <w:r w:rsidRPr="00D368BA">
        <w:rPr>
          <w:b/>
          <w:szCs w:val="24"/>
        </w:rPr>
        <w:t>B.2.</w:t>
      </w:r>
      <w:r w:rsidR="00100790" w:rsidRPr="00D368BA">
        <w:rPr>
          <w:b/>
          <w:szCs w:val="24"/>
        </w:rPr>
        <w:t>f</w:t>
      </w:r>
      <w:r w:rsidRPr="00D368BA">
        <w:rPr>
          <w:b/>
          <w:szCs w:val="24"/>
        </w:rPr>
        <w:t xml:space="preserve"> General data collection procedures</w:t>
      </w:r>
    </w:p>
    <w:p w14:paraId="1F4AD9D8" w14:textId="0599BE7B" w:rsidR="00943BEB" w:rsidRPr="00D368BA" w:rsidRDefault="00FC1B01" w:rsidP="00943BEB">
      <w:pPr>
        <w:spacing w:line="480" w:lineRule="auto"/>
        <w:ind w:firstLine="720"/>
        <w:rPr>
          <w:szCs w:val="24"/>
        </w:rPr>
      </w:pPr>
      <w:r w:rsidRPr="00D368BA">
        <w:rPr>
          <w:szCs w:val="24"/>
        </w:rPr>
        <w:t>A</w:t>
      </w:r>
      <w:r w:rsidR="00943BEB" w:rsidRPr="00D368BA">
        <w:rPr>
          <w:szCs w:val="24"/>
        </w:rPr>
        <w:t xml:space="preserve"> new sample is </w:t>
      </w:r>
      <w:r w:rsidR="003A5E1A" w:rsidRPr="00D368BA">
        <w:rPr>
          <w:szCs w:val="24"/>
        </w:rPr>
        <w:t>drawn</w:t>
      </w:r>
      <w:r w:rsidRPr="00D368BA">
        <w:rPr>
          <w:szCs w:val="24"/>
        </w:rPr>
        <w:t xml:space="preserve"> in each survey cycle</w:t>
      </w:r>
      <w:r w:rsidR="00943BEB" w:rsidRPr="00D368BA">
        <w:rPr>
          <w:szCs w:val="24"/>
        </w:rPr>
        <w:t xml:space="preserve">. </w:t>
      </w:r>
      <w:r w:rsidR="003A5E1A" w:rsidRPr="00D368BA">
        <w:rPr>
          <w:szCs w:val="24"/>
        </w:rPr>
        <w:t xml:space="preserve">Appellants may be randomly selected in one or more of the years that the survey is conducted. </w:t>
      </w:r>
      <w:r w:rsidR="00943BEB" w:rsidRPr="00D368BA">
        <w:rPr>
          <w:szCs w:val="24"/>
        </w:rPr>
        <w:t>A stratified random sample based on the two factors identified above</w:t>
      </w:r>
      <w:r w:rsidRPr="00D368BA">
        <w:rPr>
          <w:szCs w:val="24"/>
        </w:rPr>
        <w:t>—</w:t>
      </w:r>
      <w:r w:rsidR="00943BEB" w:rsidRPr="00D368BA">
        <w:rPr>
          <w:szCs w:val="24"/>
        </w:rPr>
        <w:t>appellant type and Medicare Part</w:t>
      </w:r>
      <w:r w:rsidRPr="00D368BA">
        <w:rPr>
          <w:szCs w:val="24"/>
        </w:rPr>
        <w:t>—</w:t>
      </w:r>
      <w:r w:rsidR="00943BEB" w:rsidRPr="00D368BA">
        <w:rPr>
          <w:szCs w:val="24"/>
        </w:rPr>
        <w:t>is used to obtain the most representative data possible.</w:t>
      </w:r>
    </w:p>
    <w:p w14:paraId="3742988A" w14:textId="39578E88" w:rsidR="00943BEB" w:rsidRPr="00D368BA" w:rsidRDefault="00A4523E" w:rsidP="00943BEB">
      <w:pPr>
        <w:spacing w:line="480" w:lineRule="auto"/>
        <w:ind w:firstLine="360"/>
        <w:rPr>
          <w:szCs w:val="24"/>
        </w:rPr>
      </w:pPr>
      <w:r>
        <w:rPr>
          <w:szCs w:val="24"/>
        </w:rPr>
        <w:t xml:space="preserve">The data collection </w:t>
      </w:r>
      <w:r w:rsidR="00943BEB" w:rsidRPr="00D368BA">
        <w:rPr>
          <w:szCs w:val="24"/>
        </w:rPr>
        <w:t xml:space="preserve">process will occur in the following </w:t>
      </w:r>
      <w:r>
        <w:rPr>
          <w:szCs w:val="24"/>
        </w:rPr>
        <w:t>manner</w:t>
      </w:r>
      <w:r w:rsidR="00943BEB" w:rsidRPr="00D368BA">
        <w:rPr>
          <w:szCs w:val="24"/>
        </w:rPr>
        <w:t>:</w:t>
      </w:r>
    </w:p>
    <w:p w14:paraId="4397FF75" w14:textId="2A3A7563" w:rsidR="00943BEB" w:rsidRPr="00D368BA" w:rsidRDefault="00943BEB" w:rsidP="00943BEB">
      <w:pPr>
        <w:pStyle w:val="ListParagraph"/>
        <w:numPr>
          <w:ilvl w:val="0"/>
          <w:numId w:val="32"/>
        </w:numPr>
        <w:spacing w:line="480" w:lineRule="auto"/>
        <w:rPr>
          <w:rFonts w:ascii="Times New Roman" w:hAnsi="Times New Roman" w:cs="Times New Roman"/>
          <w:sz w:val="24"/>
          <w:szCs w:val="24"/>
        </w:rPr>
      </w:pPr>
      <w:r w:rsidRPr="00D368BA">
        <w:rPr>
          <w:rFonts w:ascii="Times New Roman" w:hAnsi="Times New Roman" w:cs="Times New Roman"/>
          <w:sz w:val="24"/>
          <w:szCs w:val="24"/>
        </w:rPr>
        <w:t xml:space="preserve">At the beginning of each survey cycle, OMHA obtains a list of all unique appellants who have had an appeal </w:t>
      </w:r>
      <w:r w:rsidR="003A5E1A" w:rsidRPr="00D368BA">
        <w:rPr>
          <w:rFonts w:ascii="Times New Roman" w:hAnsi="Times New Roman" w:cs="Times New Roman"/>
          <w:sz w:val="24"/>
          <w:szCs w:val="24"/>
        </w:rPr>
        <w:t xml:space="preserve">closed during the first </w:t>
      </w:r>
      <w:r w:rsidR="00CD65FF">
        <w:rPr>
          <w:rFonts w:ascii="Times New Roman" w:hAnsi="Times New Roman" w:cs="Times New Roman"/>
          <w:sz w:val="24"/>
          <w:szCs w:val="24"/>
        </w:rPr>
        <w:t>6</w:t>
      </w:r>
      <w:r w:rsidR="003A5E1A" w:rsidRPr="00D368BA">
        <w:rPr>
          <w:rFonts w:ascii="Times New Roman" w:hAnsi="Times New Roman" w:cs="Times New Roman"/>
          <w:sz w:val="24"/>
          <w:szCs w:val="24"/>
        </w:rPr>
        <w:t xml:space="preserve"> months of the fiscal year</w:t>
      </w:r>
      <w:r w:rsidRPr="00D368BA">
        <w:rPr>
          <w:rFonts w:ascii="Times New Roman" w:hAnsi="Times New Roman" w:cs="Times New Roman"/>
          <w:sz w:val="24"/>
          <w:szCs w:val="24"/>
        </w:rPr>
        <w:t>.</w:t>
      </w:r>
      <w:r w:rsidR="005A457E" w:rsidRPr="00D368BA">
        <w:rPr>
          <w:rFonts w:ascii="Times New Roman" w:hAnsi="Times New Roman" w:cs="Times New Roman"/>
          <w:sz w:val="24"/>
          <w:szCs w:val="24"/>
        </w:rPr>
        <w:t xml:space="preserve"> </w:t>
      </w:r>
      <w:r w:rsidR="00F073C3" w:rsidRPr="00D368BA">
        <w:rPr>
          <w:rFonts w:ascii="Times New Roman" w:hAnsi="Times New Roman" w:cs="Times New Roman"/>
          <w:sz w:val="24"/>
          <w:szCs w:val="24"/>
        </w:rPr>
        <w:t>The sample</w:t>
      </w:r>
      <w:r w:rsidR="00F45233" w:rsidRPr="00D368BA">
        <w:rPr>
          <w:rFonts w:ascii="Times New Roman" w:hAnsi="Times New Roman" w:cs="Times New Roman"/>
          <w:sz w:val="24"/>
          <w:szCs w:val="24"/>
        </w:rPr>
        <w:t xml:space="preserve"> will be stratifi</w:t>
      </w:r>
      <w:r w:rsidR="00F073C3" w:rsidRPr="00D368BA">
        <w:rPr>
          <w:rFonts w:ascii="Times New Roman" w:hAnsi="Times New Roman" w:cs="Times New Roman"/>
          <w:sz w:val="24"/>
          <w:szCs w:val="24"/>
        </w:rPr>
        <w:t>ed by</w:t>
      </w:r>
      <w:r w:rsidR="00F45233" w:rsidRPr="00D368BA">
        <w:rPr>
          <w:rFonts w:ascii="Times New Roman" w:hAnsi="Times New Roman" w:cs="Times New Roman"/>
          <w:sz w:val="24"/>
          <w:szCs w:val="24"/>
        </w:rPr>
        <w:t xml:space="preserve"> </w:t>
      </w:r>
      <w:r w:rsidR="00F073C3" w:rsidRPr="00D368BA">
        <w:rPr>
          <w:rFonts w:ascii="Times New Roman" w:hAnsi="Times New Roman" w:cs="Times New Roman"/>
          <w:sz w:val="24"/>
          <w:szCs w:val="24"/>
        </w:rPr>
        <w:t>appellant type (beneficiary and non-beneficiary) and Medicare Part (Part A, Part B, Part C, Part D, and Other)</w:t>
      </w:r>
      <w:r w:rsidR="00F45233" w:rsidRPr="00D368BA">
        <w:rPr>
          <w:rFonts w:ascii="Times New Roman" w:hAnsi="Times New Roman" w:cs="Times New Roman"/>
          <w:sz w:val="24"/>
          <w:szCs w:val="24"/>
        </w:rPr>
        <w:t>. A total</w:t>
      </w:r>
      <w:r w:rsidR="00F073C3" w:rsidRPr="00D368BA">
        <w:rPr>
          <w:rFonts w:ascii="Times New Roman" w:hAnsi="Times New Roman" w:cs="Times New Roman"/>
          <w:sz w:val="24"/>
          <w:szCs w:val="24"/>
        </w:rPr>
        <w:t xml:space="preserve"> sample size of </w:t>
      </w:r>
      <w:r w:rsidR="00101EBC" w:rsidRPr="00D368BA">
        <w:rPr>
          <w:rFonts w:ascii="Times New Roman" w:hAnsi="Times New Roman" w:cs="Times New Roman"/>
          <w:sz w:val="24"/>
          <w:szCs w:val="24"/>
        </w:rPr>
        <w:t>500</w:t>
      </w:r>
      <w:r w:rsidR="00F45233" w:rsidRPr="00D368BA">
        <w:rPr>
          <w:rFonts w:ascii="Times New Roman" w:hAnsi="Times New Roman" w:cs="Times New Roman"/>
          <w:sz w:val="24"/>
          <w:szCs w:val="24"/>
        </w:rPr>
        <w:t xml:space="preserve"> will be randomly selected</w:t>
      </w:r>
      <w:r w:rsidR="00B817DC" w:rsidRPr="00D368BA">
        <w:rPr>
          <w:rFonts w:ascii="Times New Roman" w:hAnsi="Times New Roman" w:cs="Times New Roman"/>
          <w:sz w:val="24"/>
          <w:szCs w:val="24"/>
        </w:rPr>
        <w:t>,</w:t>
      </w:r>
      <w:r w:rsidR="00F45233" w:rsidRPr="00D368BA">
        <w:rPr>
          <w:rFonts w:ascii="Times New Roman" w:hAnsi="Times New Roman" w:cs="Times New Roman"/>
          <w:sz w:val="24"/>
          <w:szCs w:val="24"/>
        </w:rPr>
        <w:t xml:space="preserve"> inc</w:t>
      </w:r>
      <w:r w:rsidR="00F073C3" w:rsidRPr="00D368BA">
        <w:rPr>
          <w:rFonts w:ascii="Times New Roman" w:hAnsi="Times New Roman" w:cs="Times New Roman"/>
          <w:sz w:val="24"/>
          <w:szCs w:val="24"/>
        </w:rPr>
        <w:t xml:space="preserve">luding estimated sample sizes of </w:t>
      </w:r>
      <w:r w:rsidR="00101EBC" w:rsidRPr="00D368BA">
        <w:rPr>
          <w:rFonts w:ascii="Times New Roman" w:hAnsi="Times New Roman" w:cs="Times New Roman"/>
          <w:sz w:val="24"/>
          <w:szCs w:val="24"/>
        </w:rPr>
        <w:t>250</w:t>
      </w:r>
      <w:r w:rsidR="00F073C3" w:rsidRPr="00D368BA">
        <w:rPr>
          <w:rFonts w:ascii="Times New Roman" w:hAnsi="Times New Roman" w:cs="Times New Roman"/>
          <w:sz w:val="24"/>
          <w:szCs w:val="24"/>
        </w:rPr>
        <w:t xml:space="preserve"> beneficiaries and </w:t>
      </w:r>
      <w:r w:rsidR="00101EBC" w:rsidRPr="00D368BA">
        <w:rPr>
          <w:rFonts w:ascii="Times New Roman" w:hAnsi="Times New Roman" w:cs="Times New Roman"/>
          <w:sz w:val="24"/>
          <w:szCs w:val="24"/>
        </w:rPr>
        <w:t>250</w:t>
      </w:r>
      <w:r w:rsidR="00F073C3" w:rsidRPr="00D368BA">
        <w:rPr>
          <w:rFonts w:ascii="Times New Roman" w:hAnsi="Times New Roman" w:cs="Times New Roman"/>
          <w:sz w:val="24"/>
          <w:szCs w:val="24"/>
        </w:rPr>
        <w:t xml:space="preserve"> non-beneficiaries</w:t>
      </w:r>
      <w:r w:rsidR="00F45233" w:rsidRPr="00D368BA">
        <w:rPr>
          <w:rFonts w:ascii="Times New Roman" w:hAnsi="Times New Roman" w:cs="Times New Roman"/>
          <w:sz w:val="24"/>
          <w:szCs w:val="24"/>
        </w:rPr>
        <w:t xml:space="preserve">. </w:t>
      </w:r>
    </w:p>
    <w:p w14:paraId="49AADE97" w14:textId="57B4840A" w:rsidR="00943BEB" w:rsidRPr="00D368BA" w:rsidRDefault="00186250" w:rsidP="00943BEB">
      <w:pPr>
        <w:pStyle w:val="ListParagraph"/>
        <w:numPr>
          <w:ilvl w:val="0"/>
          <w:numId w:val="32"/>
        </w:numPr>
        <w:spacing w:line="480" w:lineRule="auto"/>
        <w:rPr>
          <w:rFonts w:ascii="Times New Roman" w:hAnsi="Times New Roman" w:cs="Times New Roman"/>
          <w:sz w:val="24"/>
          <w:szCs w:val="24"/>
        </w:rPr>
      </w:pPr>
      <w:r w:rsidRPr="00D368BA">
        <w:rPr>
          <w:rFonts w:ascii="Times New Roman" w:hAnsi="Times New Roman" w:cs="Times New Roman"/>
          <w:sz w:val="24"/>
          <w:szCs w:val="24"/>
        </w:rPr>
        <w:t>Appellants</w:t>
      </w:r>
      <w:r w:rsidR="00693A23" w:rsidRPr="00D368BA">
        <w:rPr>
          <w:rFonts w:ascii="Times New Roman" w:hAnsi="Times New Roman" w:cs="Times New Roman"/>
          <w:sz w:val="24"/>
          <w:szCs w:val="24"/>
        </w:rPr>
        <w:t xml:space="preserve"> selected for participation in the </w:t>
      </w:r>
      <w:r w:rsidRPr="00D368BA">
        <w:rPr>
          <w:rFonts w:ascii="Times New Roman" w:hAnsi="Times New Roman" w:cs="Times New Roman"/>
          <w:sz w:val="24"/>
          <w:szCs w:val="24"/>
        </w:rPr>
        <w:t>Appellant Climate</w:t>
      </w:r>
      <w:r w:rsidR="00693A23" w:rsidRPr="00D368BA">
        <w:rPr>
          <w:rFonts w:ascii="Times New Roman" w:hAnsi="Times New Roman" w:cs="Times New Roman"/>
          <w:sz w:val="24"/>
          <w:szCs w:val="24"/>
        </w:rPr>
        <w:t xml:space="preserve"> Survey wi</w:t>
      </w:r>
      <w:r w:rsidRPr="00D368BA">
        <w:rPr>
          <w:rFonts w:ascii="Times New Roman" w:hAnsi="Times New Roman" w:cs="Times New Roman"/>
          <w:sz w:val="24"/>
          <w:szCs w:val="24"/>
        </w:rPr>
        <w:t xml:space="preserve">ll be notified of the study by </w:t>
      </w:r>
      <w:r w:rsidR="00693A23" w:rsidRPr="00D368BA">
        <w:rPr>
          <w:rFonts w:ascii="Times New Roman" w:hAnsi="Times New Roman" w:cs="Times New Roman"/>
          <w:sz w:val="24"/>
          <w:szCs w:val="24"/>
        </w:rPr>
        <w:t>mail</w:t>
      </w:r>
      <w:r w:rsidR="00943BEB" w:rsidRPr="00D368BA">
        <w:rPr>
          <w:rFonts w:ascii="Times New Roman" w:hAnsi="Times New Roman" w:cs="Times New Roman"/>
          <w:sz w:val="24"/>
          <w:szCs w:val="24"/>
        </w:rPr>
        <w:t xml:space="preserve"> (Appendices</w:t>
      </w:r>
      <w:r w:rsidRPr="00D368BA">
        <w:rPr>
          <w:rFonts w:ascii="Times New Roman" w:hAnsi="Times New Roman" w:cs="Times New Roman"/>
          <w:sz w:val="24"/>
          <w:szCs w:val="24"/>
        </w:rPr>
        <w:t xml:space="preserve"> C1</w:t>
      </w:r>
      <w:r w:rsidR="00943BEB" w:rsidRPr="00D368BA">
        <w:rPr>
          <w:rFonts w:ascii="Times New Roman" w:hAnsi="Times New Roman" w:cs="Times New Roman"/>
          <w:sz w:val="24"/>
          <w:szCs w:val="24"/>
        </w:rPr>
        <w:t xml:space="preserve"> and C2</w:t>
      </w:r>
      <w:r w:rsidR="00693A23" w:rsidRPr="00D368BA">
        <w:rPr>
          <w:rFonts w:ascii="Times New Roman" w:hAnsi="Times New Roman" w:cs="Times New Roman"/>
          <w:sz w:val="24"/>
          <w:szCs w:val="24"/>
        </w:rPr>
        <w:t>)</w:t>
      </w:r>
      <w:r w:rsidR="00943BEB" w:rsidRPr="00D368BA">
        <w:rPr>
          <w:rFonts w:ascii="Times New Roman" w:hAnsi="Times New Roman" w:cs="Times New Roman"/>
          <w:sz w:val="24"/>
          <w:szCs w:val="24"/>
        </w:rPr>
        <w:t xml:space="preserve"> and</w:t>
      </w:r>
      <w:r w:rsidR="00694590" w:rsidRPr="00D368BA">
        <w:rPr>
          <w:rFonts w:ascii="Times New Roman" w:hAnsi="Times New Roman" w:cs="Times New Roman"/>
          <w:sz w:val="24"/>
          <w:szCs w:val="24"/>
        </w:rPr>
        <w:t xml:space="preserve"> provide</w:t>
      </w:r>
      <w:r w:rsidR="00943BEB" w:rsidRPr="00D368BA">
        <w:rPr>
          <w:rFonts w:ascii="Times New Roman" w:hAnsi="Times New Roman" w:cs="Times New Roman"/>
          <w:sz w:val="24"/>
          <w:szCs w:val="24"/>
        </w:rPr>
        <w:t>d</w:t>
      </w:r>
      <w:r w:rsidR="00694590" w:rsidRPr="00D368BA">
        <w:rPr>
          <w:rFonts w:ascii="Times New Roman" w:hAnsi="Times New Roman" w:cs="Times New Roman"/>
          <w:sz w:val="24"/>
          <w:szCs w:val="24"/>
        </w:rPr>
        <w:t xml:space="preserve"> </w:t>
      </w:r>
      <w:r w:rsidR="00F45233" w:rsidRPr="00D368BA">
        <w:rPr>
          <w:rFonts w:ascii="Times New Roman" w:hAnsi="Times New Roman" w:cs="Times New Roman"/>
          <w:sz w:val="24"/>
          <w:szCs w:val="24"/>
        </w:rPr>
        <w:t>information</w:t>
      </w:r>
      <w:r w:rsidR="00193BAE" w:rsidRPr="00D368BA">
        <w:rPr>
          <w:rFonts w:ascii="Times New Roman" w:hAnsi="Times New Roman" w:cs="Times New Roman"/>
          <w:sz w:val="24"/>
          <w:szCs w:val="24"/>
        </w:rPr>
        <w:t xml:space="preserve"> </w:t>
      </w:r>
      <w:r w:rsidR="00FB71F3" w:rsidRPr="00D368BA">
        <w:rPr>
          <w:rFonts w:ascii="Times New Roman" w:hAnsi="Times New Roman" w:cs="Times New Roman"/>
          <w:sz w:val="24"/>
          <w:szCs w:val="24"/>
        </w:rPr>
        <w:t xml:space="preserve">necessary </w:t>
      </w:r>
      <w:r w:rsidR="00694590" w:rsidRPr="00D368BA">
        <w:rPr>
          <w:rFonts w:ascii="Times New Roman" w:hAnsi="Times New Roman" w:cs="Times New Roman"/>
          <w:sz w:val="24"/>
          <w:szCs w:val="24"/>
        </w:rPr>
        <w:t xml:space="preserve">to complete the </w:t>
      </w:r>
      <w:r w:rsidR="00943BEB" w:rsidRPr="00D368BA">
        <w:rPr>
          <w:rFonts w:ascii="Times New Roman" w:hAnsi="Times New Roman" w:cs="Times New Roman"/>
          <w:sz w:val="24"/>
          <w:szCs w:val="24"/>
        </w:rPr>
        <w:t xml:space="preserve">web </w:t>
      </w:r>
      <w:r w:rsidR="00694590" w:rsidRPr="00D368BA">
        <w:rPr>
          <w:rFonts w:ascii="Times New Roman" w:hAnsi="Times New Roman" w:cs="Times New Roman"/>
          <w:sz w:val="24"/>
          <w:szCs w:val="24"/>
        </w:rPr>
        <w:t>survey.</w:t>
      </w:r>
      <w:r w:rsidR="00F45233" w:rsidRPr="00D368BA">
        <w:rPr>
          <w:rFonts w:ascii="Times New Roman" w:hAnsi="Times New Roman" w:cs="Times New Roman"/>
          <w:sz w:val="24"/>
          <w:szCs w:val="24"/>
        </w:rPr>
        <w:t xml:space="preserve"> </w:t>
      </w:r>
      <w:bookmarkStart w:id="9" w:name="_Hlk485198313"/>
      <w:r w:rsidR="00943BEB" w:rsidRPr="00D368BA">
        <w:rPr>
          <w:rFonts w:ascii="Times New Roman" w:hAnsi="Times New Roman" w:cs="Times New Roman"/>
          <w:sz w:val="24"/>
          <w:szCs w:val="24"/>
        </w:rPr>
        <w:t>These letters contain official signatures and labels to verify the organization’s intent and professionalism.</w:t>
      </w:r>
      <w:r w:rsidR="005A457E" w:rsidRPr="00D368BA">
        <w:rPr>
          <w:szCs w:val="24"/>
        </w:rPr>
        <w:t xml:space="preserve"> </w:t>
      </w:r>
    </w:p>
    <w:p w14:paraId="4D6EFA40" w14:textId="2919BBED" w:rsidR="00943BEB" w:rsidRPr="00D368BA" w:rsidRDefault="00943BEB" w:rsidP="00943BEB">
      <w:pPr>
        <w:pStyle w:val="ListParagraph"/>
        <w:numPr>
          <w:ilvl w:val="0"/>
          <w:numId w:val="32"/>
        </w:numPr>
        <w:spacing w:line="480" w:lineRule="auto"/>
        <w:rPr>
          <w:rFonts w:ascii="Times New Roman" w:hAnsi="Times New Roman" w:cs="Times New Roman"/>
          <w:sz w:val="24"/>
          <w:szCs w:val="24"/>
        </w:rPr>
      </w:pPr>
      <w:r w:rsidRPr="00D368BA">
        <w:rPr>
          <w:rFonts w:ascii="Times New Roman" w:hAnsi="Times New Roman" w:cs="Times New Roman"/>
          <w:sz w:val="24"/>
          <w:szCs w:val="24"/>
        </w:rPr>
        <w:t xml:space="preserve">If the appellant does not complete the web survey within </w:t>
      </w:r>
      <w:r w:rsidR="006D122B">
        <w:rPr>
          <w:rFonts w:ascii="Times New Roman" w:hAnsi="Times New Roman" w:cs="Times New Roman"/>
          <w:sz w:val="24"/>
          <w:szCs w:val="24"/>
        </w:rPr>
        <w:t>1</w:t>
      </w:r>
      <w:r w:rsidRPr="00D368BA">
        <w:rPr>
          <w:rFonts w:ascii="Times New Roman" w:hAnsi="Times New Roman" w:cs="Times New Roman"/>
          <w:sz w:val="24"/>
          <w:szCs w:val="24"/>
        </w:rPr>
        <w:t xml:space="preserve"> week, appellants may be contacted up to 14 times by telephone (Appendices C3 and C4) and receive up to </w:t>
      </w:r>
      <w:r w:rsidR="006D122B">
        <w:rPr>
          <w:rFonts w:ascii="Times New Roman" w:hAnsi="Times New Roman" w:cs="Times New Roman"/>
          <w:sz w:val="24"/>
          <w:szCs w:val="24"/>
        </w:rPr>
        <w:t>3</w:t>
      </w:r>
      <w:r w:rsidRPr="00D368BA">
        <w:rPr>
          <w:rFonts w:ascii="Times New Roman" w:hAnsi="Times New Roman" w:cs="Times New Roman"/>
          <w:sz w:val="24"/>
          <w:szCs w:val="24"/>
        </w:rPr>
        <w:t xml:space="preserve"> voicemails (Appendix C3 and C4) as reminder</w:t>
      </w:r>
      <w:r w:rsidR="00FC1B01" w:rsidRPr="00D368BA">
        <w:rPr>
          <w:rFonts w:ascii="Times New Roman" w:hAnsi="Times New Roman" w:cs="Times New Roman"/>
          <w:sz w:val="24"/>
          <w:szCs w:val="24"/>
        </w:rPr>
        <w:t>s</w:t>
      </w:r>
      <w:r w:rsidRPr="00D368BA">
        <w:rPr>
          <w:rFonts w:ascii="Times New Roman" w:hAnsi="Times New Roman" w:cs="Times New Roman"/>
          <w:sz w:val="24"/>
          <w:szCs w:val="24"/>
        </w:rPr>
        <w:t xml:space="preserve"> and encouragement to complete the Appellant Climate Survey via the web. The Appellant Climate Survey may be completed by telephone during a reminder telephone call attempt</w:t>
      </w:r>
      <w:r w:rsidR="00FC1B01" w:rsidRPr="00D368BA">
        <w:rPr>
          <w:rFonts w:ascii="Times New Roman" w:hAnsi="Times New Roman" w:cs="Times New Roman"/>
          <w:sz w:val="24"/>
          <w:szCs w:val="24"/>
        </w:rPr>
        <w:t>,</w:t>
      </w:r>
      <w:r w:rsidRPr="00D368BA">
        <w:rPr>
          <w:rFonts w:ascii="Times New Roman" w:hAnsi="Times New Roman" w:cs="Times New Roman"/>
          <w:sz w:val="24"/>
          <w:szCs w:val="24"/>
        </w:rPr>
        <w:t xml:space="preserve"> depending on the appellant’s preference and availability. </w:t>
      </w:r>
    </w:p>
    <w:p w14:paraId="3D45BEA2" w14:textId="5B4B43CB" w:rsidR="00101EBC" w:rsidRPr="00D368BA" w:rsidRDefault="00943BEB" w:rsidP="00101EBC">
      <w:pPr>
        <w:pStyle w:val="ListParagraph"/>
        <w:numPr>
          <w:ilvl w:val="0"/>
          <w:numId w:val="32"/>
        </w:numPr>
        <w:spacing w:after="0" w:line="480" w:lineRule="auto"/>
        <w:rPr>
          <w:rFonts w:ascii="Times New Roman" w:hAnsi="Times New Roman" w:cs="Times New Roman"/>
          <w:sz w:val="24"/>
          <w:szCs w:val="24"/>
        </w:rPr>
      </w:pPr>
      <w:r w:rsidRPr="00D368BA">
        <w:rPr>
          <w:rFonts w:ascii="Times New Roman" w:hAnsi="Times New Roman" w:cs="Times New Roman"/>
          <w:sz w:val="24"/>
          <w:szCs w:val="24"/>
        </w:rPr>
        <w:t xml:space="preserve">Appellants who do not complete the survey after </w:t>
      </w:r>
      <w:r w:rsidR="001707EA">
        <w:rPr>
          <w:rFonts w:ascii="Times New Roman" w:hAnsi="Times New Roman" w:cs="Times New Roman"/>
          <w:sz w:val="24"/>
          <w:szCs w:val="24"/>
        </w:rPr>
        <w:t>1</w:t>
      </w:r>
      <w:r w:rsidRPr="00D368BA">
        <w:rPr>
          <w:rFonts w:ascii="Times New Roman" w:hAnsi="Times New Roman" w:cs="Times New Roman"/>
          <w:sz w:val="24"/>
          <w:szCs w:val="24"/>
        </w:rPr>
        <w:t xml:space="preserve"> month of call attempts will be sent a reminder letter (Appendices C5 and C6) that will include a hard</w:t>
      </w:r>
      <w:r w:rsidR="001707EA">
        <w:rPr>
          <w:rFonts w:ascii="Times New Roman" w:hAnsi="Times New Roman" w:cs="Times New Roman"/>
          <w:sz w:val="24"/>
          <w:szCs w:val="24"/>
        </w:rPr>
        <w:t xml:space="preserve"> </w:t>
      </w:r>
      <w:r w:rsidRPr="00D368BA">
        <w:rPr>
          <w:rFonts w:ascii="Times New Roman" w:hAnsi="Times New Roman" w:cs="Times New Roman"/>
          <w:sz w:val="24"/>
          <w:szCs w:val="24"/>
        </w:rPr>
        <w:t>copy of the Appellant Climate Survey and a return envelope with prepaid postage. The letter will encourage the appellant to complete the hard</w:t>
      </w:r>
      <w:r w:rsidR="001707EA">
        <w:rPr>
          <w:rFonts w:ascii="Times New Roman" w:hAnsi="Times New Roman" w:cs="Times New Roman"/>
          <w:sz w:val="24"/>
          <w:szCs w:val="24"/>
        </w:rPr>
        <w:t xml:space="preserve"> </w:t>
      </w:r>
      <w:r w:rsidRPr="00D368BA">
        <w:rPr>
          <w:rFonts w:ascii="Times New Roman" w:hAnsi="Times New Roman" w:cs="Times New Roman"/>
          <w:sz w:val="24"/>
          <w:szCs w:val="24"/>
        </w:rPr>
        <w:t>copy version of the Appellant Climate Survey and return the survey by mail.</w:t>
      </w:r>
      <w:bookmarkEnd w:id="9"/>
    </w:p>
    <w:p w14:paraId="254E09D0" w14:textId="13B707B3" w:rsidR="00943BEB" w:rsidRPr="00D368BA" w:rsidRDefault="00943BEB" w:rsidP="00101EBC">
      <w:pPr>
        <w:pStyle w:val="ListParagraph"/>
        <w:numPr>
          <w:ilvl w:val="0"/>
          <w:numId w:val="32"/>
        </w:numPr>
        <w:spacing w:after="0" w:line="480" w:lineRule="auto"/>
        <w:rPr>
          <w:rFonts w:ascii="Times New Roman" w:hAnsi="Times New Roman" w:cs="Times New Roman"/>
          <w:sz w:val="24"/>
          <w:szCs w:val="24"/>
        </w:rPr>
      </w:pPr>
      <w:r w:rsidRPr="00D368BA">
        <w:rPr>
          <w:rFonts w:ascii="Times New Roman" w:hAnsi="Times New Roman" w:cs="Times New Roman"/>
          <w:sz w:val="24"/>
          <w:szCs w:val="24"/>
        </w:rPr>
        <w:t xml:space="preserve">Telephone </w:t>
      </w:r>
      <w:r w:rsidR="00101EBC" w:rsidRPr="00D368BA">
        <w:rPr>
          <w:rFonts w:ascii="Times New Roman" w:hAnsi="Times New Roman" w:cs="Times New Roman"/>
          <w:sz w:val="24"/>
          <w:szCs w:val="24"/>
        </w:rPr>
        <w:t>and</w:t>
      </w:r>
      <w:r w:rsidRPr="00D368BA">
        <w:rPr>
          <w:rFonts w:ascii="Times New Roman" w:hAnsi="Times New Roman" w:cs="Times New Roman"/>
          <w:sz w:val="24"/>
          <w:szCs w:val="24"/>
        </w:rPr>
        <w:t xml:space="preserve"> web-based responses </w:t>
      </w:r>
      <w:r w:rsidR="00E74681" w:rsidRPr="00D368BA">
        <w:rPr>
          <w:rFonts w:ascii="Times New Roman" w:hAnsi="Times New Roman" w:cs="Times New Roman"/>
          <w:sz w:val="24"/>
          <w:szCs w:val="24"/>
        </w:rPr>
        <w:t>will be</w:t>
      </w:r>
      <w:r w:rsidRPr="00D368BA">
        <w:rPr>
          <w:rFonts w:ascii="Times New Roman" w:hAnsi="Times New Roman" w:cs="Times New Roman"/>
          <w:sz w:val="24"/>
          <w:szCs w:val="24"/>
        </w:rPr>
        <w:t xml:space="preserve"> stored electronically and downloaded into a Microsoft Excel or SPSS database. Mailed responses will be manually entered into the database.</w:t>
      </w:r>
    </w:p>
    <w:p w14:paraId="6521E78C" w14:textId="77777777" w:rsidR="00B06525" w:rsidRPr="00D368BA" w:rsidRDefault="00B06525" w:rsidP="009D0CD3">
      <w:pPr>
        <w:pStyle w:val="Heading2"/>
        <w:tabs>
          <w:tab w:val="clear" w:pos="1152"/>
          <w:tab w:val="left" w:pos="720"/>
        </w:tabs>
        <w:spacing w:after="0" w:line="240" w:lineRule="auto"/>
        <w:ind w:left="720" w:hanging="720"/>
        <w:rPr>
          <w:rFonts w:ascii="Times New Roman" w:hAnsi="Times New Roman"/>
          <w:color w:val="auto"/>
          <w:sz w:val="24"/>
          <w:szCs w:val="24"/>
        </w:rPr>
      </w:pPr>
      <w:bookmarkStart w:id="10" w:name="_Toc282506044"/>
      <w:r w:rsidRPr="00D368BA">
        <w:rPr>
          <w:rFonts w:ascii="Times New Roman" w:hAnsi="Times New Roman"/>
          <w:color w:val="auto"/>
          <w:sz w:val="24"/>
          <w:szCs w:val="24"/>
        </w:rPr>
        <w:t>B.3</w:t>
      </w:r>
      <w:r w:rsidRPr="00D368BA">
        <w:rPr>
          <w:rFonts w:ascii="Times New Roman" w:hAnsi="Times New Roman"/>
          <w:color w:val="auto"/>
          <w:sz w:val="24"/>
          <w:szCs w:val="24"/>
        </w:rPr>
        <w:tab/>
      </w:r>
      <w:bookmarkEnd w:id="10"/>
      <w:r w:rsidRPr="00D368BA">
        <w:rPr>
          <w:rFonts w:ascii="Times New Roman" w:hAnsi="Times New Roman"/>
          <w:color w:val="auto"/>
          <w:sz w:val="24"/>
          <w:szCs w:val="24"/>
        </w:rPr>
        <w:t>Describe methods to maximize response rates and to deal with issues of non-response. The accuracy and reliability of information collected must be shown to be adequate for intended uses. For collections based on sampling, a special justification must be provided for any collection that will not yield "reliable" data that can be generalized to the universe studied.</w:t>
      </w:r>
    </w:p>
    <w:p w14:paraId="60BCD221" w14:textId="77777777" w:rsidR="00420080" w:rsidRPr="00D368BA" w:rsidRDefault="00420080" w:rsidP="0002728D">
      <w:pPr>
        <w:spacing w:line="240" w:lineRule="auto"/>
        <w:rPr>
          <w:szCs w:val="24"/>
        </w:rPr>
      </w:pPr>
    </w:p>
    <w:p w14:paraId="2F9365AD" w14:textId="730DE946" w:rsidR="00E463A6" w:rsidRPr="00D368BA" w:rsidRDefault="00F45ED3" w:rsidP="00796469">
      <w:pPr>
        <w:spacing w:line="480" w:lineRule="auto"/>
        <w:ind w:firstLine="720"/>
        <w:rPr>
          <w:szCs w:val="24"/>
          <w:highlight w:val="yellow"/>
        </w:rPr>
      </w:pPr>
      <w:r w:rsidRPr="00D368BA">
        <w:rPr>
          <w:szCs w:val="24"/>
        </w:rPr>
        <w:t xml:space="preserve">Overall response rate projections </w:t>
      </w:r>
      <w:r w:rsidR="009B7ECD" w:rsidRPr="00D368BA">
        <w:rPr>
          <w:szCs w:val="24"/>
        </w:rPr>
        <w:t xml:space="preserve">are </w:t>
      </w:r>
      <w:r w:rsidRPr="00D368BA">
        <w:rPr>
          <w:szCs w:val="24"/>
        </w:rPr>
        <w:t xml:space="preserve">presented </w:t>
      </w:r>
      <w:r w:rsidR="009B7ECD" w:rsidRPr="00D368BA">
        <w:rPr>
          <w:szCs w:val="24"/>
        </w:rPr>
        <w:t>above</w:t>
      </w:r>
      <w:r w:rsidR="00246BEE" w:rsidRPr="00D368BA">
        <w:rPr>
          <w:szCs w:val="24"/>
        </w:rPr>
        <w:t xml:space="preserve"> in </w:t>
      </w:r>
      <w:r w:rsidR="000A65E6" w:rsidRPr="00D368BA">
        <w:rPr>
          <w:szCs w:val="24"/>
        </w:rPr>
        <w:t xml:space="preserve">section </w:t>
      </w:r>
      <w:r w:rsidR="00246BEE" w:rsidRPr="00D368BA">
        <w:rPr>
          <w:szCs w:val="24"/>
        </w:rPr>
        <w:t>B.1.b</w:t>
      </w:r>
      <w:r w:rsidRPr="00D368BA">
        <w:rPr>
          <w:szCs w:val="24"/>
        </w:rPr>
        <w:t>. Achieving the specified response rate</w:t>
      </w:r>
      <w:r w:rsidR="007B0422" w:rsidRPr="00D368BA">
        <w:rPr>
          <w:szCs w:val="24"/>
        </w:rPr>
        <w:t>s</w:t>
      </w:r>
      <w:r w:rsidRPr="00D368BA">
        <w:rPr>
          <w:szCs w:val="24"/>
        </w:rPr>
        <w:t xml:space="preserve"> involve</w:t>
      </w:r>
      <w:r w:rsidR="00DF1A07" w:rsidRPr="00D368BA">
        <w:rPr>
          <w:szCs w:val="24"/>
        </w:rPr>
        <w:t>s</w:t>
      </w:r>
      <w:r w:rsidRPr="00D368BA">
        <w:rPr>
          <w:szCs w:val="24"/>
        </w:rPr>
        <w:t xml:space="preserve"> using procedures described below</w:t>
      </w:r>
      <w:r w:rsidR="001337FF" w:rsidRPr="00D368BA">
        <w:rPr>
          <w:szCs w:val="24"/>
        </w:rPr>
        <w:t xml:space="preserve"> to secure participation once the potential respondents have been identified</w:t>
      </w:r>
      <w:r w:rsidRPr="00D368BA">
        <w:rPr>
          <w:szCs w:val="24"/>
        </w:rPr>
        <w:t>.</w:t>
      </w:r>
      <w:r w:rsidR="00F96407" w:rsidRPr="00D368BA">
        <w:rPr>
          <w:szCs w:val="24"/>
        </w:rPr>
        <w:t xml:space="preserve"> </w:t>
      </w:r>
      <w:r w:rsidR="00E463A6" w:rsidRPr="00D368BA">
        <w:rPr>
          <w:szCs w:val="24"/>
        </w:rPr>
        <w:t>The Appellant Climate Survey is designed to achieve the highest practical rates of response, commensurate with the importance of survey uses, time constraints, respondent burden</w:t>
      </w:r>
      <w:r w:rsidR="00D368BA" w:rsidRPr="00D368BA">
        <w:rPr>
          <w:szCs w:val="24"/>
        </w:rPr>
        <w:t>,</w:t>
      </w:r>
      <w:r w:rsidR="00E463A6" w:rsidRPr="00D368BA">
        <w:rPr>
          <w:szCs w:val="24"/>
        </w:rPr>
        <w:t xml:space="preserve"> and data collection costs.</w:t>
      </w:r>
      <w:r w:rsidR="00796469" w:rsidRPr="00D368BA">
        <w:rPr>
          <w:szCs w:val="24"/>
        </w:rPr>
        <w:t xml:space="preserve"> </w:t>
      </w:r>
      <w:r w:rsidR="0003093C">
        <w:rPr>
          <w:szCs w:val="24"/>
        </w:rPr>
        <w:t>I</w:t>
      </w:r>
      <w:r w:rsidR="00796469" w:rsidRPr="00D368BA">
        <w:rPr>
          <w:szCs w:val="24"/>
        </w:rPr>
        <w:t>n the event that an 80</w:t>
      </w:r>
      <w:r w:rsidR="00B82C9B">
        <w:rPr>
          <w:szCs w:val="24"/>
        </w:rPr>
        <w:t xml:space="preserve"> percent</w:t>
      </w:r>
      <w:r w:rsidR="00796469" w:rsidRPr="00D368BA">
        <w:rPr>
          <w:szCs w:val="24"/>
        </w:rPr>
        <w:t xml:space="preserve"> response rate is not obtained, a non-response bias analysis will be conducted.</w:t>
      </w:r>
      <w:r w:rsidR="00DA0030" w:rsidRPr="00D368BA" w:rsidDel="00DA0030">
        <w:rPr>
          <w:rStyle w:val="FootnoteReference"/>
          <w:szCs w:val="24"/>
        </w:rPr>
        <w:t xml:space="preserve"> </w:t>
      </w:r>
    </w:p>
    <w:p w14:paraId="20C4F886" w14:textId="6DFE991C" w:rsidR="00F45ED3" w:rsidRPr="00D368BA" w:rsidRDefault="00832D16" w:rsidP="00CA02DD">
      <w:pPr>
        <w:spacing w:line="480" w:lineRule="auto"/>
        <w:ind w:firstLine="720"/>
        <w:rPr>
          <w:szCs w:val="24"/>
        </w:rPr>
      </w:pPr>
      <w:r w:rsidRPr="00D368BA">
        <w:rPr>
          <w:szCs w:val="24"/>
        </w:rPr>
        <w:t>T</w:t>
      </w:r>
      <w:r w:rsidR="006B593D" w:rsidRPr="00D368BA">
        <w:rPr>
          <w:szCs w:val="24"/>
        </w:rPr>
        <w:t>he</w:t>
      </w:r>
      <w:r w:rsidR="006E5950" w:rsidRPr="00D368BA">
        <w:rPr>
          <w:szCs w:val="24"/>
        </w:rPr>
        <w:t xml:space="preserve"> recruitment </w:t>
      </w:r>
      <w:r w:rsidR="00F45ED3" w:rsidRPr="00D368BA">
        <w:rPr>
          <w:szCs w:val="24"/>
        </w:rPr>
        <w:t>procedures</w:t>
      </w:r>
      <w:r w:rsidR="006E5950" w:rsidRPr="00D368BA">
        <w:rPr>
          <w:szCs w:val="24"/>
        </w:rPr>
        <w:t xml:space="preserve"> designed </w:t>
      </w:r>
      <w:r w:rsidR="00F45ED3" w:rsidRPr="00D368BA">
        <w:rPr>
          <w:szCs w:val="24"/>
        </w:rPr>
        <w:t>to maximize the number of</w:t>
      </w:r>
      <w:r w:rsidR="00450B61" w:rsidRPr="00D368BA">
        <w:rPr>
          <w:szCs w:val="24"/>
        </w:rPr>
        <w:t xml:space="preserve"> sampled</w:t>
      </w:r>
      <w:r w:rsidR="00F45ED3" w:rsidRPr="00D368BA">
        <w:rPr>
          <w:szCs w:val="24"/>
        </w:rPr>
        <w:t xml:space="preserve"> </w:t>
      </w:r>
      <w:r w:rsidR="00E463A6" w:rsidRPr="00D368BA">
        <w:rPr>
          <w:szCs w:val="24"/>
        </w:rPr>
        <w:t>appellants</w:t>
      </w:r>
      <w:r w:rsidR="00F45ED3" w:rsidRPr="00D368BA">
        <w:rPr>
          <w:szCs w:val="24"/>
        </w:rPr>
        <w:t xml:space="preserve"> who complete the </w:t>
      </w:r>
      <w:r w:rsidR="00E463A6" w:rsidRPr="00D368BA">
        <w:rPr>
          <w:szCs w:val="24"/>
        </w:rPr>
        <w:t>Appellant Climate Survey</w:t>
      </w:r>
      <w:r w:rsidR="006B593D" w:rsidRPr="00D368BA">
        <w:rPr>
          <w:szCs w:val="24"/>
        </w:rPr>
        <w:t xml:space="preserve"> </w:t>
      </w:r>
      <w:r w:rsidRPr="00D368BA">
        <w:rPr>
          <w:szCs w:val="24"/>
        </w:rPr>
        <w:t>are</w:t>
      </w:r>
      <w:r w:rsidR="006B593D" w:rsidRPr="00D368BA">
        <w:rPr>
          <w:szCs w:val="24"/>
        </w:rPr>
        <w:t xml:space="preserve"> described</w:t>
      </w:r>
      <w:r w:rsidRPr="00D368BA">
        <w:rPr>
          <w:szCs w:val="24"/>
        </w:rPr>
        <w:t xml:space="preserve"> below</w:t>
      </w:r>
      <w:r w:rsidR="00D368BA" w:rsidRPr="00D368BA">
        <w:rPr>
          <w:szCs w:val="24"/>
        </w:rPr>
        <w:t>.</w:t>
      </w:r>
    </w:p>
    <w:p w14:paraId="3F7EE3FA" w14:textId="0D3DA097" w:rsidR="00F45ED3" w:rsidRPr="00D368BA" w:rsidRDefault="0087513E" w:rsidP="0004426C">
      <w:pPr>
        <w:pStyle w:val="N1-1stBullet"/>
      </w:pPr>
      <w:r w:rsidRPr="00D368BA">
        <w:t xml:space="preserve">The </w:t>
      </w:r>
      <w:r w:rsidR="00E463A6" w:rsidRPr="00D368BA">
        <w:t xml:space="preserve">introductory </w:t>
      </w:r>
      <w:r w:rsidRPr="00D368BA">
        <w:t xml:space="preserve">letters inviting </w:t>
      </w:r>
      <w:r w:rsidR="00E463A6" w:rsidRPr="00D368BA">
        <w:t>appellants</w:t>
      </w:r>
      <w:r w:rsidR="00F45ED3" w:rsidRPr="00D368BA">
        <w:t xml:space="preserve"> to participate in the </w:t>
      </w:r>
      <w:r w:rsidR="00E463A6" w:rsidRPr="00D368BA">
        <w:t>Appellant Climate Survey</w:t>
      </w:r>
      <w:r w:rsidR="003E0523" w:rsidRPr="00D368BA">
        <w:t xml:space="preserve"> </w:t>
      </w:r>
      <w:r w:rsidR="00982C97" w:rsidRPr="00D368BA">
        <w:t xml:space="preserve">will be </w:t>
      </w:r>
      <w:r w:rsidR="00F45ED3" w:rsidRPr="00D368BA">
        <w:t xml:space="preserve">carefully developed to emphasize the importance of this study and how the information will help </w:t>
      </w:r>
      <w:r w:rsidR="00E463A6" w:rsidRPr="00D368BA">
        <w:t>OMHA improve the appeals process</w:t>
      </w:r>
      <w:r w:rsidR="00D368BA" w:rsidRPr="00D368BA">
        <w:t>,</w:t>
      </w:r>
      <w:r w:rsidR="0004426C" w:rsidRPr="00D368BA">
        <w:t xml:space="preserve"> and to maximize cooperation through advance warning</w:t>
      </w:r>
      <w:r w:rsidR="00F45ED3" w:rsidRPr="00D368BA">
        <w:t xml:space="preserve">. </w:t>
      </w:r>
      <w:r w:rsidR="00B9017E">
        <w:t xml:space="preserve"> In addition, </w:t>
      </w:r>
      <w:r w:rsidR="0004426C" w:rsidRPr="00D368BA">
        <w:t xml:space="preserve">letters will </w:t>
      </w:r>
      <w:r w:rsidR="00B9017E">
        <w:t xml:space="preserve">be placed on </w:t>
      </w:r>
      <w:r w:rsidR="0004426C" w:rsidRPr="00D368BA">
        <w:rPr>
          <w:szCs w:val="24"/>
        </w:rPr>
        <w:t xml:space="preserve">official </w:t>
      </w:r>
      <w:r w:rsidR="00D368BA" w:rsidRPr="00D368BA">
        <w:rPr>
          <w:szCs w:val="24"/>
        </w:rPr>
        <w:t>U.S. Department of Health and Human Services (</w:t>
      </w:r>
      <w:r w:rsidR="0004426C" w:rsidRPr="00D368BA">
        <w:rPr>
          <w:szCs w:val="24"/>
        </w:rPr>
        <w:t>HHS</w:t>
      </w:r>
      <w:r w:rsidR="00D368BA" w:rsidRPr="00D368BA">
        <w:rPr>
          <w:szCs w:val="24"/>
        </w:rPr>
        <w:t>)</w:t>
      </w:r>
      <w:r w:rsidR="0004426C" w:rsidRPr="00D368BA">
        <w:rPr>
          <w:szCs w:val="24"/>
        </w:rPr>
        <w:t xml:space="preserve"> OMHA letterhead signed by the Chief Administrative Law Judge</w:t>
      </w:r>
      <w:r w:rsidR="00B9017E">
        <w:rPr>
          <w:szCs w:val="24"/>
        </w:rPr>
        <w:t>.</w:t>
      </w:r>
      <w:r w:rsidR="0004426C" w:rsidRPr="00D368BA">
        <w:rPr>
          <w:szCs w:val="24"/>
        </w:rPr>
        <w:t xml:space="preserve"> </w:t>
      </w:r>
    </w:p>
    <w:p w14:paraId="7BF2D6B9" w14:textId="5FC53E44" w:rsidR="00F45ED3" w:rsidRPr="00D368BA" w:rsidRDefault="00FE4DF7" w:rsidP="005602DF">
      <w:pPr>
        <w:pStyle w:val="N1-1stBullet"/>
        <w:tabs>
          <w:tab w:val="clear" w:pos="1152"/>
          <w:tab w:val="num" w:pos="1080"/>
        </w:tabs>
        <w:spacing w:after="120" w:line="240" w:lineRule="auto"/>
        <w:ind w:left="1080" w:hanging="504"/>
        <w:rPr>
          <w:szCs w:val="24"/>
        </w:rPr>
      </w:pPr>
      <w:r w:rsidRPr="00D368BA">
        <w:rPr>
          <w:szCs w:val="24"/>
        </w:rPr>
        <w:t>A</w:t>
      </w:r>
      <w:r w:rsidR="00F45ED3" w:rsidRPr="00D368BA">
        <w:rPr>
          <w:szCs w:val="24"/>
        </w:rPr>
        <w:t xml:space="preserve"> toll</w:t>
      </w:r>
      <w:r w:rsidR="004B22D7" w:rsidRPr="00D368BA">
        <w:rPr>
          <w:szCs w:val="24"/>
        </w:rPr>
        <w:t>-</w:t>
      </w:r>
      <w:r w:rsidR="00F45ED3" w:rsidRPr="00D368BA">
        <w:rPr>
          <w:szCs w:val="24"/>
        </w:rPr>
        <w:t xml:space="preserve">free number and </w:t>
      </w:r>
      <w:r w:rsidR="0035494F" w:rsidRPr="00D368BA">
        <w:rPr>
          <w:szCs w:val="24"/>
        </w:rPr>
        <w:t xml:space="preserve">study email address </w:t>
      </w:r>
      <w:r w:rsidRPr="00D368BA">
        <w:rPr>
          <w:szCs w:val="24"/>
        </w:rPr>
        <w:t xml:space="preserve">will be provided </w:t>
      </w:r>
      <w:r w:rsidR="0035494F" w:rsidRPr="00D368BA">
        <w:rPr>
          <w:szCs w:val="24"/>
        </w:rPr>
        <w:t xml:space="preserve">so </w:t>
      </w:r>
      <w:r w:rsidR="00E463A6" w:rsidRPr="00D368BA">
        <w:rPr>
          <w:szCs w:val="24"/>
        </w:rPr>
        <w:t>appellants</w:t>
      </w:r>
      <w:r w:rsidR="00F45ED3" w:rsidRPr="00D368BA">
        <w:rPr>
          <w:szCs w:val="24"/>
        </w:rPr>
        <w:t xml:space="preserve"> can r</w:t>
      </w:r>
      <w:r w:rsidR="00E463A6" w:rsidRPr="00D368BA">
        <w:rPr>
          <w:szCs w:val="24"/>
        </w:rPr>
        <w:t>eceive assistance with the survey</w:t>
      </w:r>
      <w:r w:rsidR="00F45ED3" w:rsidRPr="00D368BA">
        <w:rPr>
          <w:szCs w:val="24"/>
        </w:rPr>
        <w:t>.</w:t>
      </w:r>
      <w:r w:rsidR="00E463A6" w:rsidRPr="00D368BA">
        <w:rPr>
          <w:szCs w:val="24"/>
        </w:rPr>
        <w:t xml:space="preserve"> English and Spanish speakers will be </w:t>
      </w:r>
      <w:r w:rsidR="00D368BA" w:rsidRPr="00D368BA">
        <w:rPr>
          <w:szCs w:val="24"/>
        </w:rPr>
        <w:t>available</w:t>
      </w:r>
      <w:r w:rsidR="00E463A6" w:rsidRPr="00D368BA">
        <w:rPr>
          <w:szCs w:val="24"/>
        </w:rPr>
        <w:t xml:space="preserve"> to respond to questions and concerns.</w:t>
      </w:r>
    </w:p>
    <w:p w14:paraId="2E24662D" w14:textId="3507D8D7" w:rsidR="00F45ED3" w:rsidRPr="00D368BA" w:rsidRDefault="0087513E" w:rsidP="005602DF">
      <w:pPr>
        <w:pStyle w:val="N1-1stBullet"/>
        <w:tabs>
          <w:tab w:val="clear" w:pos="1152"/>
          <w:tab w:val="num" w:pos="1080"/>
        </w:tabs>
        <w:spacing w:after="120" w:line="240" w:lineRule="auto"/>
        <w:ind w:left="1080" w:hanging="504"/>
        <w:rPr>
          <w:szCs w:val="24"/>
        </w:rPr>
      </w:pPr>
      <w:r w:rsidRPr="00D368BA">
        <w:rPr>
          <w:szCs w:val="24"/>
        </w:rPr>
        <w:t xml:space="preserve">Sampled </w:t>
      </w:r>
      <w:r w:rsidR="00E463A6" w:rsidRPr="00D368BA">
        <w:rPr>
          <w:szCs w:val="24"/>
        </w:rPr>
        <w:t>appellants</w:t>
      </w:r>
      <w:r w:rsidR="00F45ED3" w:rsidRPr="00D368BA">
        <w:rPr>
          <w:szCs w:val="24"/>
        </w:rPr>
        <w:t xml:space="preserve"> will have the option of completing the </w:t>
      </w:r>
      <w:r w:rsidR="00E463A6" w:rsidRPr="00D368BA">
        <w:rPr>
          <w:szCs w:val="24"/>
        </w:rPr>
        <w:t>Appellant Climate Survey</w:t>
      </w:r>
      <w:r w:rsidR="00F45ED3" w:rsidRPr="00D368BA">
        <w:rPr>
          <w:szCs w:val="24"/>
        </w:rPr>
        <w:t xml:space="preserve"> as a </w:t>
      </w:r>
      <w:r w:rsidR="0003093C">
        <w:rPr>
          <w:szCs w:val="24"/>
        </w:rPr>
        <w:t xml:space="preserve">web, </w:t>
      </w:r>
      <w:r w:rsidR="00F45ED3" w:rsidRPr="00D368BA">
        <w:rPr>
          <w:szCs w:val="24"/>
        </w:rPr>
        <w:t>telephone</w:t>
      </w:r>
      <w:r w:rsidR="00863433">
        <w:rPr>
          <w:szCs w:val="24"/>
        </w:rPr>
        <w:t>,</w:t>
      </w:r>
      <w:r w:rsidR="00F45ED3" w:rsidRPr="00D368BA">
        <w:rPr>
          <w:szCs w:val="24"/>
        </w:rPr>
        <w:t xml:space="preserve"> </w:t>
      </w:r>
      <w:r w:rsidR="0043516E">
        <w:rPr>
          <w:szCs w:val="24"/>
        </w:rPr>
        <w:t>or</w:t>
      </w:r>
      <w:r w:rsidR="00E463A6" w:rsidRPr="00D368BA">
        <w:rPr>
          <w:szCs w:val="24"/>
        </w:rPr>
        <w:t xml:space="preserve"> mail-in </w:t>
      </w:r>
      <w:r w:rsidR="00F45ED3" w:rsidRPr="00D368BA">
        <w:rPr>
          <w:szCs w:val="24"/>
        </w:rPr>
        <w:t xml:space="preserve">survey. </w:t>
      </w:r>
    </w:p>
    <w:p w14:paraId="133A5819" w14:textId="5720BE05" w:rsidR="00162D5B" w:rsidRPr="00D368BA" w:rsidRDefault="00162D5B" w:rsidP="00D368BA">
      <w:pPr>
        <w:pStyle w:val="N1-1stBullet"/>
        <w:tabs>
          <w:tab w:val="clear" w:pos="1152"/>
          <w:tab w:val="num" w:pos="1080"/>
        </w:tabs>
        <w:ind w:left="1080" w:hanging="504"/>
      </w:pPr>
      <w:r w:rsidRPr="00D368BA">
        <w:rPr>
          <w:szCs w:val="24"/>
        </w:rPr>
        <w:t xml:space="preserve">A training for telephone interviewers will be conducted. The training, specific to this study, will include an overview of the project, a review of the research questions the study will address, a primer on interviewing practices and procedures, and techniques for encouraging respondent candor. </w:t>
      </w:r>
    </w:p>
    <w:p w14:paraId="1E26A427" w14:textId="28536CE1" w:rsidR="00162D5B" w:rsidRPr="00D368BA" w:rsidRDefault="00162D5B" w:rsidP="00162D5B">
      <w:pPr>
        <w:pStyle w:val="N1-1stBullet"/>
        <w:tabs>
          <w:tab w:val="clear" w:pos="1152"/>
          <w:tab w:val="num" w:pos="1080"/>
        </w:tabs>
        <w:spacing w:after="120" w:line="240" w:lineRule="auto"/>
        <w:ind w:left="1080" w:hanging="504"/>
        <w:rPr>
          <w:szCs w:val="24"/>
        </w:rPr>
      </w:pPr>
      <w:r w:rsidRPr="00D368BA">
        <w:rPr>
          <w:szCs w:val="24"/>
        </w:rPr>
        <w:t>A core set of interviewers with experience conducting telephone interviews, particularly interviewers who have proven their ability to obtain cooperation from a high proportion of sample members, will be employed.</w:t>
      </w:r>
    </w:p>
    <w:p w14:paraId="0F58E358" w14:textId="42BDCC46" w:rsidR="00E463A6" w:rsidRPr="00D368BA" w:rsidRDefault="00D368BA" w:rsidP="00E463A6">
      <w:pPr>
        <w:pStyle w:val="N1-1stBullet"/>
        <w:tabs>
          <w:tab w:val="clear" w:pos="1152"/>
          <w:tab w:val="num" w:pos="1080"/>
        </w:tabs>
        <w:spacing w:after="120" w:line="240" w:lineRule="auto"/>
        <w:ind w:left="1080" w:hanging="504"/>
        <w:rPr>
          <w:szCs w:val="24"/>
        </w:rPr>
      </w:pPr>
      <w:r w:rsidRPr="00D368BA">
        <w:rPr>
          <w:szCs w:val="24"/>
        </w:rPr>
        <w:t>Follow</w:t>
      </w:r>
      <w:r>
        <w:rPr>
          <w:szCs w:val="24"/>
        </w:rPr>
        <w:t>-</w:t>
      </w:r>
      <w:r w:rsidR="00E463A6" w:rsidRPr="00D368BA">
        <w:rPr>
          <w:szCs w:val="24"/>
        </w:rPr>
        <w:t xml:space="preserve">up attempts </w:t>
      </w:r>
      <w:r w:rsidR="00E53658">
        <w:rPr>
          <w:szCs w:val="24"/>
        </w:rPr>
        <w:t xml:space="preserve">will be made </w:t>
      </w:r>
      <w:r w:rsidR="00E463A6" w:rsidRPr="00D368BA">
        <w:rPr>
          <w:szCs w:val="24"/>
        </w:rPr>
        <w:t xml:space="preserve">by telephone with all sampled appellants who do not complete the survey </w:t>
      </w:r>
      <w:r w:rsidR="00595C6A">
        <w:rPr>
          <w:szCs w:val="24"/>
        </w:rPr>
        <w:t>1</w:t>
      </w:r>
      <w:r w:rsidR="00E463A6" w:rsidRPr="00D368BA">
        <w:rPr>
          <w:szCs w:val="24"/>
        </w:rPr>
        <w:t xml:space="preserve"> week after the start of data collection. The primary purpose of the call will be to urge them to complete the survey. At that point, if the appellants prefer to complete the survey or remaining sections of the survey over the telephone, an interviewer will administer the full survey or any remaining parts of the survey over the telephone. </w:t>
      </w:r>
    </w:p>
    <w:p w14:paraId="74FD641D" w14:textId="331C72E3" w:rsidR="00162D5B" w:rsidRPr="00D368BA" w:rsidRDefault="00162D5B" w:rsidP="00162D5B">
      <w:pPr>
        <w:pStyle w:val="N1-1stBullet"/>
        <w:tabs>
          <w:tab w:val="clear" w:pos="1152"/>
          <w:tab w:val="num" w:pos="1080"/>
        </w:tabs>
        <w:spacing w:after="120" w:line="240" w:lineRule="auto"/>
        <w:ind w:left="1080" w:hanging="504"/>
        <w:rPr>
          <w:szCs w:val="24"/>
        </w:rPr>
      </w:pPr>
      <w:r w:rsidRPr="00D368BA">
        <w:rPr>
          <w:szCs w:val="24"/>
        </w:rPr>
        <w:t xml:space="preserve">Call scheduling procedures that are designed to call numbers at different times of the day (between 8 a.m. and 6 p.m.) and days of the week (Monday through Saturday) will be used to improve response rates. </w:t>
      </w:r>
    </w:p>
    <w:p w14:paraId="7247E66C" w14:textId="7A1C6A80" w:rsidR="00B76F28" w:rsidRPr="00D368BA" w:rsidRDefault="00E463A6" w:rsidP="00162D5B">
      <w:pPr>
        <w:pStyle w:val="N1-1stBullet"/>
        <w:tabs>
          <w:tab w:val="clear" w:pos="1152"/>
          <w:tab w:val="num" w:pos="1080"/>
        </w:tabs>
        <w:spacing w:after="0" w:line="240" w:lineRule="auto"/>
        <w:ind w:left="1080" w:hanging="504"/>
        <w:rPr>
          <w:szCs w:val="24"/>
        </w:rPr>
      </w:pPr>
      <w:r w:rsidRPr="00D368BA">
        <w:rPr>
          <w:szCs w:val="24"/>
        </w:rPr>
        <w:t xml:space="preserve">A second </w:t>
      </w:r>
      <w:r w:rsidR="00F45ED3" w:rsidRPr="00D368BA">
        <w:rPr>
          <w:szCs w:val="24"/>
        </w:rPr>
        <w:t>mail</w:t>
      </w:r>
      <w:r w:rsidRPr="00D368BA">
        <w:rPr>
          <w:szCs w:val="24"/>
        </w:rPr>
        <w:t>ed</w:t>
      </w:r>
      <w:r w:rsidR="00F45ED3" w:rsidRPr="00D368BA">
        <w:rPr>
          <w:szCs w:val="24"/>
        </w:rPr>
        <w:t xml:space="preserve"> r</w:t>
      </w:r>
      <w:r w:rsidRPr="00D368BA">
        <w:rPr>
          <w:szCs w:val="24"/>
        </w:rPr>
        <w:t>eminder will be sent to appellants</w:t>
      </w:r>
      <w:r w:rsidR="00F45ED3" w:rsidRPr="00D368BA">
        <w:rPr>
          <w:szCs w:val="24"/>
        </w:rPr>
        <w:t xml:space="preserve"> who have not yet completed the survey</w:t>
      </w:r>
      <w:r w:rsidRPr="00D368BA">
        <w:rPr>
          <w:szCs w:val="24"/>
        </w:rPr>
        <w:t xml:space="preserve"> after the first month of data collection</w:t>
      </w:r>
      <w:r w:rsidR="00F45ED3" w:rsidRPr="00D368BA">
        <w:rPr>
          <w:szCs w:val="24"/>
        </w:rPr>
        <w:t>.</w:t>
      </w:r>
      <w:r w:rsidR="0004426C" w:rsidRPr="00D368BA">
        <w:rPr>
          <w:szCs w:val="24"/>
        </w:rPr>
        <w:t xml:space="preserve"> </w:t>
      </w:r>
      <w:r w:rsidR="0004426C" w:rsidRPr="00D368BA">
        <w:t xml:space="preserve">All letters will include </w:t>
      </w:r>
      <w:r w:rsidR="0004426C" w:rsidRPr="00D368BA">
        <w:rPr>
          <w:szCs w:val="24"/>
        </w:rPr>
        <w:t xml:space="preserve">official HHS OMHA letterhead signed by the Chief Administrative Law Judge to increase study </w:t>
      </w:r>
      <w:r w:rsidR="00D368BA">
        <w:rPr>
          <w:szCs w:val="24"/>
        </w:rPr>
        <w:t>credibility</w:t>
      </w:r>
      <w:r w:rsidR="0004426C" w:rsidRPr="00D368BA">
        <w:rPr>
          <w:szCs w:val="24"/>
        </w:rPr>
        <w:t>.</w:t>
      </w:r>
    </w:p>
    <w:p w14:paraId="19B61015" w14:textId="77777777" w:rsidR="00B76F28" w:rsidRPr="00D368BA" w:rsidRDefault="00B76F28" w:rsidP="00B76F28">
      <w:pPr>
        <w:pStyle w:val="N1-1stBullet"/>
        <w:numPr>
          <w:ilvl w:val="0"/>
          <w:numId w:val="0"/>
        </w:numPr>
        <w:ind w:left="1152" w:hanging="576"/>
        <w:rPr>
          <w:highlight w:val="yellow"/>
        </w:rPr>
      </w:pPr>
    </w:p>
    <w:p w14:paraId="2886BA2A" w14:textId="77777777" w:rsidR="00B06525" w:rsidRPr="00D368BA" w:rsidRDefault="00B06525" w:rsidP="009D0CD3">
      <w:pPr>
        <w:pStyle w:val="Heading2"/>
        <w:tabs>
          <w:tab w:val="clear" w:pos="1152"/>
          <w:tab w:val="left" w:pos="720"/>
        </w:tabs>
        <w:spacing w:line="240" w:lineRule="auto"/>
        <w:ind w:left="720" w:hanging="720"/>
        <w:rPr>
          <w:highlight w:val="yellow"/>
        </w:rPr>
      </w:pPr>
      <w:bookmarkStart w:id="11" w:name="_Toc282506045"/>
      <w:r w:rsidRPr="00D368BA">
        <w:rPr>
          <w:rFonts w:ascii="Times New Roman" w:hAnsi="Times New Roman"/>
          <w:color w:val="auto"/>
          <w:sz w:val="24"/>
          <w:szCs w:val="24"/>
        </w:rPr>
        <w:t>B.4</w:t>
      </w:r>
      <w:r w:rsidRPr="00D368BA">
        <w:rPr>
          <w:rFonts w:ascii="Times New Roman" w:hAnsi="Times New Roman"/>
          <w:color w:val="auto"/>
          <w:sz w:val="24"/>
          <w:szCs w:val="24"/>
        </w:rPr>
        <w:tab/>
      </w:r>
      <w:bookmarkEnd w:id="11"/>
      <w:r w:rsidRPr="00D368BA">
        <w:rPr>
          <w:rFonts w:ascii="Times New Roman" w:hAnsi="Times New Roman"/>
          <w:color w:val="auto"/>
          <w:sz w:val="24"/>
          <w:szCs w:val="24"/>
        </w:rPr>
        <w:t>Describe any tests of procedures or methods to be undertaken. Testing is encouraged as an effective means of refining collections of information to minimize burden and improve utility. Tests must be approved if they call for answers to identical questions from 10 or more respondents. A proposed test or set of tests may be submitted for approval separately or in combination with the main collection of information.</w:t>
      </w:r>
    </w:p>
    <w:p w14:paraId="53A0A111" w14:textId="06526BEE" w:rsidR="00D014F4" w:rsidRPr="00D368BA" w:rsidRDefault="005320D6" w:rsidP="000978EF">
      <w:pPr>
        <w:spacing w:line="480" w:lineRule="auto"/>
        <w:ind w:firstLine="720"/>
        <w:rPr>
          <w:sz w:val="22"/>
        </w:rPr>
      </w:pPr>
      <w:r w:rsidRPr="00D368BA">
        <w:t>T</w:t>
      </w:r>
      <w:r w:rsidR="0087513E" w:rsidRPr="00D368BA">
        <w:t xml:space="preserve">he data collection instruments </w:t>
      </w:r>
      <w:r w:rsidR="00475D58" w:rsidRPr="00D368BA">
        <w:t>were</w:t>
      </w:r>
      <w:r w:rsidR="0087513E" w:rsidRPr="00D368BA">
        <w:t xml:space="preserve"> </w:t>
      </w:r>
      <w:r w:rsidRPr="00D368BA">
        <w:t>reviewed</w:t>
      </w:r>
      <w:r w:rsidR="0064537D" w:rsidRPr="00D368BA">
        <w:t xml:space="preserve"> for understandability (</w:t>
      </w:r>
      <w:r w:rsidR="00D368BA">
        <w:t xml:space="preserve">e.g., </w:t>
      </w:r>
      <w:r w:rsidR="0064537D" w:rsidRPr="00D368BA">
        <w:t xml:space="preserve">confusing wording or layout, </w:t>
      </w:r>
      <w:r w:rsidR="00CD597A" w:rsidRPr="00D368BA">
        <w:t>question</w:t>
      </w:r>
      <w:r w:rsidR="00D368BA">
        <w:t>s that were difficult to comprehend or respond to</w:t>
      </w:r>
      <w:r w:rsidR="0064537D" w:rsidRPr="00D368BA">
        <w:t xml:space="preserve">) </w:t>
      </w:r>
      <w:r w:rsidRPr="00D368BA">
        <w:t>by a total of four OMHA stakeholders</w:t>
      </w:r>
      <w:bookmarkStart w:id="12" w:name="_Toc282506046"/>
      <w:bookmarkStart w:id="13" w:name="_Toc339621325"/>
      <w:r w:rsidRPr="00D368BA">
        <w:t>.</w:t>
      </w:r>
      <w:r w:rsidR="002E4D0E" w:rsidRPr="00D368BA">
        <w:t xml:space="preserve"> </w:t>
      </w:r>
      <w:r w:rsidRPr="00D368BA">
        <w:t>I</w:t>
      </w:r>
      <w:r w:rsidR="002E4D0E" w:rsidRPr="00D368BA">
        <w:t>nstruments were revised</w:t>
      </w:r>
      <w:r w:rsidRPr="00D368BA">
        <w:t>, as needed,</w:t>
      </w:r>
      <w:r w:rsidR="002E4D0E" w:rsidRPr="00D368BA">
        <w:t xml:space="preserve"> to incorporate </w:t>
      </w:r>
      <w:r w:rsidRPr="00D368BA">
        <w:t>feedback provide by the OMHA stakeholders</w:t>
      </w:r>
      <w:r w:rsidR="002E4D0E" w:rsidRPr="00D368BA">
        <w:t xml:space="preserve">. </w:t>
      </w:r>
      <w:r w:rsidR="002C3A52" w:rsidRPr="00D368BA">
        <w:t xml:space="preserve">All data collection materials are reviewed by OMHA staff prior to the start of data collection in an effort to minimize respondent burden and improve utility. </w:t>
      </w:r>
      <w:r w:rsidR="00DA0030" w:rsidRPr="00D368BA">
        <w:t xml:space="preserve">This study is a continuation of </w:t>
      </w:r>
      <w:r w:rsidR="00D368BA" w:rsidRPr="00D368BA">
        <w:t>p</w:t>
      </w:r>
      <w:r w:rsidR="00D368BA">
        <w:t>re</w:t>
      </w:r>
      <w:r w:rsidR="00D368BA" w:rsidRPr="00D368BA">
        <w:t xml:space="preserve">vious </w:t>
      </w:r>
      <w:r w:rsidR="00DA0030" w:rsidRPr="00D368BA">
        <w:t xml:space="preserve">data collection and utilizes previously tested instruments. </w:t>
      </w:r>
    </w:p>
    <w:p w14:paraId="544FF1C6" w14:textId="77777777" w:rsidR="00B06525" w:rsidRPr="00D368BA" w:rsidRDefault="00B06525" w:rsidP="009958D7">
      <w:pPr>
        <w:pStyle w:val="Heading2"/>
        <w:tabs>
          <w:tab w:val="clear" w:pos="1152"/>
        </w:tabs>
        <w:spacing w:line="240" w:lineRule="auto"/>
        <w:ind w:left="720" w:hanging="720"/>
        <w:rPr>
          <w:rFonts w:ascii="Times New Roman" w:hAnsi="Times New Roman"/>
          <w:color w:val="auto"/>
          <w:sz w:val="24"/>
          <w:szCs w:val="24"/>
        </w:rPr>
      </w:pPr>
      <w:r w:rsidRPr="00D368BA">
        <w:rPr>
          <w:rFonts w:ascii="Times New Roman" w:hAnsi="Times New Roman"/>
          <w:color w:val="auto"/>
          <w:sz w:val="24"/>
          <w:szCs w:val="24"/>
        </w:rPr>
        <w:t>B.5</w:t>
      </w:r>
      <w:r w:rsidRPr="00D368BA">
        <w:rPr>
          <w:rFonts w:ascii="Times New Roman" w:hAnsi="Times New Roman"/>
          <w:color w:val="auto"/>
          <w:sz w:val="24"/>
          <w:szCs w:val="24"/>
        </w:rPr>
        <w:tab/>
      </w:r>
      <w:bookmarkEnd w:id="12"/>
      <w:r w:rsidRPr="00D368BA">
        <w:rPr>
          <w:rFonts w:ascii="Times New Roman" w:hAnsi="Times New Roman"/>
          <w:color w:val="auto"/>
          <w:sz w:val="24"/>
          <w:szCs w:val="24"/>
        </w:rPr>
        <w:t>Provide the name and telephone number of individuals consulted on statistical aspects of the design and the name of the agency unit, contractor(s), grantee(s), or other person(s) who will actually collect and/or analyze the information for the agency.</w:t>
      </w:r>
      <w:bookmarkEnd w:id="13"/>
    </w:p>
    <w:p w14:paraId="53533B79" w14:textId="4E3175C4" w:rsidR="007077CA" w:rsidRPr="00D368BA" w:rsidRDefault="007077CA" w:rsidP="00C821D0">
      <w:pPr>
        <w:spacing w:line="480" w:lineRule="auto"/>
        <w:ind w:firstLine="720"/>
        <w:rPr>
          <w:rFonts w:eastAsiaTheme="minorHAnsi"/>
          <w:szCs w:val="24"/>
        </w:rPr>
      </w:pPr>
      <w:r w:rsidRPr="00D368BA">
        <w:t>The Contractor, 2M Research</w:t>
      </w:r>
      <w:r w:rsidR="00DA52A1" w:rsidRPr="00D368BA">
        <w:t>, will conduct the Appellant Climate Survey in 2018</w:t>
      </w:r>
      <w:r w:rsidRPr="00D368BA">
        <w:t>.</w:t>
      </w:r>
      <w:r w:rsidR="001A6B6C" w:rsidRPr="00D368BA">
        <w:t xml:space="preserve"> </w:t>
      </w:r>
      <w:r w:rsidR="00DA52A1" w:rsidRPr="00D368BA">
        <w:t xml:space="preserve">The contact information provided below may change depending on the Contractor selected to administer the survey in 2019 and 2020. </w:t>
      </w:r>
      <w:r w:rsidR="001A6B6C" w:rsidRPr="00D368BA">
        <w:t>See Table B</w:t>
      </w:r>
      <w:r w:rsidR="002F699B" w:rsidRPr="00D368BA">
        <w:t>3</w:t>
      </w:r>
      <w:r w:rsidR="001A6B6C" w:rsidRPr="00D368BA">
        <w:t xml:space="preserve"> for </w:t>
      </w:r>
      <w:r w:rsidR="00B131D7" w:rsidRPr="00D368BA">
        <w:t xml:space="preserve">current study </w:t>
      </w:r>
      <w:r w:rsidR="001A6B6C" w:rsidRPr="00D368BA">
        <w:t>contact information.</w:t>
      </w:r>
      <w:r w:rsidRPr="00D368BA">
        <w:t xml:space="preserve"> </w:t>
      </w:r>
      <w:r w:rsidR="00C821D0" w:rsidRPr="00D368BA">
        <w:rPr>
          <w:rStyle w:val="TableHeaderRowChar"/>
          <w:rFonts w:cs="Times New Roman"/>
          <w:szCs w:val="24"/>
        </w:rPr>
        <w:br/>
      </w:r>
      <w:r w:rsidR="002F699B" w:rsidRPr="00D368BA">
        <w:rPr>
          <w:rStyle w:val="TableHeaderRowChar"/>
        </w:rPr>
        <w:t>Table B3</w:t>
      </w:r>
      <w:r w:rsidR="00C821D0" w:rsidRPr="00D368BA">
        <w:rPr>
          <w:rStyle w:val="TableHeaderRowChar"/>
        </w:rPr>
        <w:t>. Contact Information</w:t>
      </w:r>
    </w:p>
    <w:tbl>
      <w:tblPr>
        <w:tblW w:w="9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51"/>
        <w:gridCol w:w="2192"/>
        <w:gridCol w:w="1539"/>
        <w:gridCol w:w="4063"/>
      </w:tblGrid>
      <w:tr w:rsidR="007077CA" w:rsidRPr="00D368BA" w14:paraId="549EFA74" w14:textId="77777777" w:rsidTr="003A5E1A">
        <w:tc>
          <w:tcPr>
            <w:tcW w:w="1651" w:type="dxa"/>
            <w:shd w:val="clear" w:color="auto" w:fill="AFBED7"/>
            <w:vAlign w:val="bottom"/>
          </w:tcPr>
          <w:p w14:paraId="3B1D82A0" w14:textId="77777777" w:rsidR="007077CA" w:rsidRPr="00D368BA" w:rsidRDefault="007077CA" w:rsidP="00615E83">
            <w:pPr>
              <w:pStyle w:val="TH-TableHeading"/>
              <w:rPr>
                <w:rFonts w:ascii="Arial Narrow" w:hAnsi="Arial Narrow"/>
                <w:sz w:val="22"/>
                <w:szCs w:val="22"/>
              </w:rPr>
            </w:pPr>
            <w:bookmarkStart w:id="14" w:name="_Toc339621326"/>
            <w:r w:rsidRPr="00D368BA">
              <w:rPr>
                <w:rFonts w:ascii="Arial Narrow" w:hAnsi="Arial Narrow"/>
                <w:sz w:val="22"/>
                <w:szCs w:val="22"/>
              </w:rPr>
              <w:t>Name</w:t>
            </w:r>
            <w:bookmarkEnd w:id="14"/>
          </w:p>
        </w:tc>
        <w:tc>
          <w:tcPr>
            <w:tcW w:w="2192" w:type="dxa"/>
            <w:shd w:val="clear" w:color="auto" w:fill="AFBED7"/>
            <w:vAlign w:val="bottom"/>
          </w:tcPr>
          <w:p w14:paraId="7628FCA7" w14:textId="77777777" w:rsidR="007077CA" w:rsidRPr="00D368BA" w:rsidRDefault="007077CA" w:rsidP="00615E83">
            <w:pPr>
              <w:pStyle w:val="TH-TableHeading"/>
              <w:rPr>
                <w:rFonts w:ascii="Arial Narrow" w:hAnsi="Arial Narrow"/>
                <w:sz w:val="22"/>
                <w:szCs w:val="22"/>
              </w:rPr>
            </w:pPr>
            <w:bookmarkStart w:id="15" w:name="_Toc339621327"/>
            <w:r w:rsidRPr="00D368BA">
              <w:rPr>
                <w:rFonts w:ascii="Arial Narrow" w:hAnsi="Arial Narrow"/>
                <w:sz w:val="22"/>
                <w:szCs w:val="22"/>
              </w:rPr>
              <w:t>Affiliation</w:t>
            </w:r>
            <w:bookmarkEnd w:id="15"/>
          </w:p>
        </w:tc>
        <w:tc>
          <w:tcPr>
            <w:tcW w:w="1539" w:type="dxa"/>
            <w:shd w:val="clear" w:color="auto" w:fill="AFBED7"/>
            <w:vAlign w:val="bottom"/>
          </w:tcPr>
          <w:p w14:paraId="1D718C47" w14:textId="77777777" w:rsidR="007077CA" w:rsidRPr="00D368BA" w:rsidRDefault="007077CA" w:rsidP="00615E83">
            <w:pPr>
              <w:pStyle w:val="TH-TableHeading"/>
              <w:rPr>
                <w:rFonts w:ascii="Arial Narrow" w:hAnsi="Arial Narrow"/>
                <w:sz w:val="22"/>
                <w:szCs w:val="22"/>
              </w:rPr>
            </w:pPr>
            <w:bookmarkStart w:id="16" w:name="_Toc339621328"/>
            <w:r w:rsidRPr="00D368BA">
              <w:rPr>
                <w:rFonts w:ascii="Arial Narrow" w:hAnsi="Arial Narrow"/>
                <w:sz w:val="22"/>
                <w:szCs w:val="22"/>
              </w:rPr>
              <w:t>Telephone Number</w:t>
            </w:r>
            <w:bookmarkEnd w:id="16"/>
          </w:p>
        </w:tc>
        <w:tc>
          <w:tcPr>
            <w:tcW w:w="4063" w:type="dxa"/>
            <w:shd w:val="clear" w:color="auto" w:fill="AFBED7"/>
            <w:vAlign w:val="bottom"/>
          </w:tcPr>
          <w:p w14:paraId="281F5224" w14:textId="77777777" w:rsidR="007077CA" w:rsidRPr="00D368BA" w:rsidRDefault="0083513E" w:rsidP="00615E83">
            <w:pPr>
              <w:pStyle w:val="TH-TableHeading"/>
              <w:rPr>
                <w:rFonts w:ascii="Arial Narrow" w:hAnsi="Arial Narrow"/>
                <w:sz w:val="22"/>
                <w:szCs w:val="22"/>
              </w:rPr>
            </w:pPr>
            <w:bookmarkStart w:id="17" w:name="_Toc339621329"/>
            <w:r w:rsidRPr="00D368BA">
              <w:rPr>
                <w:rFonts w:ascii="Arial Narrow" w:hAnsi="Arial Narrow"/>
                <w:sz w:val="22"/>
                <w:szCs w:val="22"/>
              </w:rPr>
              <w:t>E</w:t>
            </w:r>
            <w:r w:rsidR="007077CA" w:rsidRPr="00D368BA">
              <w:rPr>
                <w:rFonts w:ascii="Arial Narrow" w:hAnsi="Arial Narrow"/>
                <w:sz w:val="22"/>
                <w:szCs w:val="22"/>
              </w:rPr>
              <w:t>-mail</w:t>
            </w:r>
            <w:bookmarkEnd w:id="17"/>
          </w:p>
        </w:tc>
      </w:tr>
      <w:tr w:rsidR="001C1CF2" w:rsidRPr="00D368BA" w14:paraId="410A1551" w14:textId="77777777" w:rsidTr="004772D6">
        <w:tc>
          <w:tcPr>
            <w:tcW w:w="1651" w:type="dxa"/>
          </w:tcPr>
          <w:p w14:paraId="4295BA4B" w14:textId="3080B74E" w:rsidR="001C1CF2" w:rsidRPr="00D368BA" w:rsidRDefault="001C1CF2" w:rsidP="001C1CF2">
            <w:pPr>
              <w:pStyle w:val="TX-TableText"/>
              <w:spacing w:before="60" w:after="60"/>
              <w:rPr>
                <w:rFonts w:ascii="Arial Narrow" w:hAnsi="Arial Narrow"/>
                <w:sz w:val="22"/>
                <w:szCs w:val="22"/>
              </w:rPr>
            </w:pPr>
            <w:r w:rsidRPr="00D368BA">
              <w:rPr>
                <w:rFonts w:ascii="Arial Narrow" w:hAnsi="Arial Narrow"/>
                <w:sz w:val="22"/>
                <w:szCs w:val="22"/>
              </w:rPr>
              <w:t>Renée A. Johnson</w:t>
            </w:r>
          </w:p>
          <w:p w14:paraId="6571DDC0" w14:textId="26660DF8" w:rsidR="001C1CF2" w:rsidRPr="00D368BA" w:rsidRDefault="001C1CF2" w:rsidP="001C1CF2">
            <w:pPr>
              <w:pStyle w:val="TX-TableText"/>
              <w:spacing w:before="60" w:after="60"/>
              <w:rPr>
                <w:rFonts w:ascii="Arial Narrow" w:hAnsi="Arial Narrow"/>
                <w:sz w:val="22"/>
                <w:szCs w:val="22"/>
              </w:rPr>
            </w:pPr>
          </w:p>
        </w:tc>
        <w:tc>
          <w:tcPr>
            <w:tcW w:w="2192" w:type="dxa"/>
          </w:tcPr>
          <w:p w14:paraId="5C5502BD" w14:textId="0518B9A6" w:rsidR="001C1CF2" w:rsidRPr="00D368BA" w:rsidRDefault="001C1CF2" w:rsidP="001C1CF2">
            <w:pPr>
              <w:pStyle w:val="TX-TableText"/>
              <w:spacing w:before="60" w:after="60"/>
              <w:rPr>
                <w:rFonts w:ascii="Arial Narrow" w:hAnsi="Arial Narrow"/>
                <w:sz w:val="22"/>
                <w:szCs w:val="22"/>
              </w:rPr>
            </w:pPr>
            <w:r w:rsidRPr="00D368BA">
              <w:rPr>
                <w:rFonts w:ascii="Arial Narrow" w:hAnsi="Arial Narrow"/>
                <w:sz w:val="22"/>
                <w:szCs w:val="22"/>
              </w:rPr>
              <w:t>HHS OMHA</w:t>
            </w:r>
          </w:p>
        </w:tc>
        <w:tc>
          <w:tcPr>
            <w:tcW w:w="1539" w:type="dxa"/>
          </w:tcPr>
          <w:p w14:paraId="4456ED65" w14:textId="2096C616" w:rsidR="001C1CF2" w:rsidRPr="00D368BA" w:rsidRDefault="001C1CF2" w:rsidP="001C1CF2">
            <w:pPr>
              <w:pStyle w:val="TX-TableText"/>
              <w:spacing w:before="60" w:after="60"/>
              <w:rPr>
                <w:rFonts w:ascii="Arial Narrow" w:hAnsi="Arial Narrow"/>
                <w:sz w:val="22"/>
                <w:szCs w:val="22"/>
              </w:rPr>
            </w:pPr>
            <w:r w:rsidRPr="00D368BA">
              <w:rPr>
                <w:rFonts w:ascii="Arial Narrow" w:hAnsi="Arial Narrow"/>
                <w:sz w:val="22"/>
                <w:szCs w:val="22"/>
              </w:rPr>
              <w:t>(571) 777-2741</w:t>
            </w:r>
          </w:p>
        </w:tc>
        <w:tc>
          <w:tcPr>
            <w:tcW w:w="4063" w:type="dxa"/>
          </w:tcPr>
          <w:p w14:paraId="55DE0246" w14:textId="5EFD24FC" w:rsidR="001C1CF2" w:rsidRPr="00D368BA" w:rsidRDefault="001C1CF2" w:rsidP="001C1CF2">
            <w:pPr>
              <w:pStyle w:val="TX-TableText"/>
              <w:spacing w:before="60" w:after="60"/>
              <w:rPr>
                <w:rFonts w:ascii="Arial Narrow" w:hAnsi="Arial Narrow"/>
                <w:sz w:val="22"/>
                <w:szCs w:val="22"/>
              </w:rPr>
            </w:pPr>
            <w:r w:rsidRPr="00D368BA">
              <w:rPr>
                <w:rFonts w:ascii="Arial Narrow" w:hAnsi="Arial Narrow"/>
                <w:sz w:val="22"/>
                <w:szCs w:val="22"/>
              </w:rPr>
              <w:t>renee.johnson@hhs.gov</w:t>
            </w:r>
          </w:p>
        </w:tc>
      </w:tr>
      <w:tr w:rsidR="00742F52" w:rsidRPr="00D368BA" w14:paraId="137683C2" w14:textId="77777777" w:rsidTr="004772D6">
        <w:tc>
          <w:tcPr>
            <w:tcW w:w="1651" w:type="dxa"/>
          </w:tcPr>
          <w:p w14:paraId="68F350F7" w14:textId="104670AA" w:rsidR="00742F52" w:rsidRPr="00D368BA" w:rsidRDefault="00742F52" w:rsidP="00742F52">
            <w:pPr>
              <w:pStyle w:val="TX-TableText"/>
              <w:spacing w:before="60" w:after="60"/>
              <w:rPr>
                <w:rFonts w:ascii="Arial Narrow" w:hAnsi="Arial Narrow"/>
                <w:sz w:val="22"/>
                <w:szCs w:val="22"/>
              </w:rPr>
            </w:pPr>
            <w:r>
              <w:rPr>
                <w:rFonts w:ascii="Arial Narrow" w:hAnsi="Arial Narrow"/>
                <w:sz w:val="22"/>
                <w:szCs w:val="22"/>
              </w:rPr>
              <w:t>Douglas Sahmel</w:t>
            </w:r>
          </w:p>
        </w:tc>
        <w:tc>
          <w:tcPr>
            <w:tcW w:w="2192" w:type="dxa"/>
          </w:tcPr>
          <w:p w14:paraId="5975FDE7" w14:textId="795CD8E2" w:rsidR="00742F52" w:rsidRPr="00D368BA" w:rsidRDefault="00742F52" w:rsidP="00742F52">
            <w:pPr>
              <w:pStyle w:val="TX-TableText"/>
              <w:spacing w:before="60" w:after="60"/>
              <w:rPr>
                <w:rFonts w:ascii="Arial Narrow" w:hAnsi="Arial Narrow"/>
                <w:sz w:val="22"/>
                <w:szCs w:val="22"/>
              </w:rPr>
            </w:pPr>
            <w:r w:rsidRPr="00D368BA">
              <w:rPr>
                <w:rFonts w:ascii="Arial Narrow" w:hAnsi="Arial Narrow"/>
                <w:sz w:val="22"/>
                <w:szCs w:val="22"/>
              </w:rPr>
              <w:t>HHS OMHA</w:t>
            </w:r>
          </w:p>
        </w:tc>
        <w:tc>
          <w:tcPr>
            <w:tcW w:w="1539" w:type="dxa"/>
          </w:tcPr>
          <w:p w14:paraId="1E9A7D28" w14:textId="79F95FF7" w:rsidR="00742F52" w:rsidRPr="00D368BA" w:rsidRDefault="00742F52" w:rsidP="00742F52">
            <w:pPr>
              <w:pStyle w:val="TX-TableText"/>
              <w:spacing w:before="60" w:after="60"/>
              <w:rPr>
                <w:rFonts w:ascii="Arial Narrow" w:hAnsi="Arial Narrow"/>
                <w:sz w:val="22"/>
                <w:szCs w:val="22"/>
              </w:rPr>
            </w:pPr>
            <w:r w:rsidRPr="00103DC9">
              <w:rPr>
                <w:rFonts w:ascii="Arial Narrow" w:hAnsi="Arial Narrow"/>
                <w:sz w:val="22"/>
                <w:szCs w:val="22"/>
              </w:rPr>
              <w:t>(571) 777-2733</w:t>
            </w:r>
          </w:p>
        </w:tc>
        <w:tc>
          <w:tcPr>
            <w:tcW w:w="4063" w:type="dxa"/>
          </w:tcPr>
          <w:p w14:paraId="27C03323" w14:textId="6EE38F52" w:rsidR="00742F52" w:rsidRPr="00D368BA" w:rsidRDefault="00742F52" w:rsidP="00742F52">
            <w:pPr>
              <w:pStyle w:val="TX-TableText"/>
              <w:spacing w:before="60" w:after="60"/>
              <w:rPr>
                <w:rFonts w:ascii="Arial Narrow" w:hAnsi="Arial Narrow"/>
                <w:sz w:val="22"/>
                <w:szCs w:val="22"/>
              </w:rPr>
            </w:pPr>
            <w:r w:rsidRPr="00103DC9">
              <w:rPr>
                <w:rFonts w:ascii="Arial Narrow" w:hAnsi="Arial Narrow"/>
                <w:sz w:val="22"/>
                <w:szCs w:val="22"/>
              </w:rPr>
              <w:t>douglas.sahmel@hhs.gov</w:t>
            </w:r>
          </w:p>
        </w:tc>
      </w:tr>
      <w:tr w:rsidR="001C1CF2" w:rsidRPr="00D368BA" w14:paraId="24C5599F" w14:textId="77777777" w:rsidTr="003A5E1A">
        <w:tc>
          <w:tcPr>
            <w:tcW w:w="1651" w:type="dxa"/>
          </w:tcPr>
          <w:p w14:paraId="71FB2A00" w14:textId="77777777" w:rsidR="001C1CF2" w:rsidRPr="00D368BA" w:rsidRDefault="001C1CF2" w:rsidP="001C1CF2">
            <w:pPr>
              <w:pStyle w:val="TX-TableText"/>
              <w:spacing w:before="60" w:after="60"/>
              <w:rPr>
                <w:rFonts w:ascii="Arial Narrow" w:hAnsi="Arial Narrow"/>
                <w:sz w:val="22"/>
                <w:szCs w:val="22"/>
              </w:rPr>
            </w:pPr>
            <w:r w:rsidRPr="00D368BA">
              <w:rPr>
                <w:rFonts w:ascii="Arial Narrow" w:hAnsi="Arial Narrow"/>
                <w:sz w:val="22"/>
                <w:szCs w:val="22"/>
              </w:rPr>
              <w:t>Paul Ruggiere</w:t>
            </w:r>
          </w:p>
        </w:tc>
        <w:tc>
          <w:tcPr>
            <w:tcW w:w="2192" w:type="dxa"/>
          </w:tcPr>
          <w:p w14:paraId="4B87377D" w14:textId="31400B2E" w:rsidR="001C1CF2" w:rsidRPr="00D368BA" w:rsidRDefault="001C1CF2" w:rsidP="001C1CF2">
            <w:pPr>
              <w:pStyle w:val="TX-TableText"/>
              <w:spacing w:before="60" w:after="60"/>
              <w:rPr>
                <w:rFonts w:ascii="Arial Narrow" w:hAnsi="Arial Narrow"/>
                <w:sz w:val="22"/>
                <w:szCs w:val="22"/>
              </w:rPr>
            </w:pPr>
            <w:r w:rsidRPr="00D368BA">
              <w:rPr>
                <w:rFonts w:ascii="Arial Narrow" w:hAnsi="Arial Narrow"/>
                <w:sz w:val="22"/>
                <w:szCs w:val="22"/>
              </w:rPr>
              <w:t>Project Manager,</w:t>
            </w:r>
            <w:r w:rsidRPr="00D368BA">
              <w:rPr>
                <w:rFonts w:ascii="Arial Narrow" w:hAnsi="Arial Narrow"/>
                <w:sz w:val="22"/>
                <w:szCs w:val="22"/>
              </w:rPr>
              <w:br/>
              <w:t>2M Research Services</w:t>
            </w:r>
          </w:p>
        </w:tc>
        <w:tc>
          <w:tcPr>
            <w:tcW w:w="1539" w:type="dxa"/>
          </w:tcPr>
          <w:p w14:paraId="1D68890F" w14:textId="5E910D31" w:rsidR="001C1CF2" w:rsidRPr="00D368BA" w:rsidRDefault="001C1CF2" w:rsidP="001C1CF2">
            <w:pPr>
              <w:pStyle w:val="TX-TableText"/>
              <w:spacing w:before="60" w:after="60"/>
              <w:rPr>
                <w:rFonts w:ascii="Arial Narrow" w:hAnsi="Arial Narrow"/>
                <w:sz w:val="22"/>
                <w:szCs w:val="22"/>
                <w:highlight w:val="yellow"/>
              </w:rPr>
            </w:pPr>
            <w:r w:rsidRPr="00D368BA">
              <w:rPr>
                <w:rFonts w:ascii="Arial Narrow" w:hAnsi="Arial Narrow"/>
                <w:sz w:val="22"/>
                <w:szCs w:val="22"/>
              </w:rPr>
              <w:t>(817) 856-0871</w:t>
            </w:r>
          </w:p>
        </w:tc>
        <w:tc>
          <w:tcPr>
            <w:tcW w:w="4063" w:type="dxa"/>
          </w:tcPr>
          <w:p w14:paraId="4E5EC556" w14:textId="77777777" w:rsidR="001C1CF2" w:rsidRPr="00D368BA" w:rsidRDefault="001C1CF2" w:rsidP="001C1CF2">
            <w:pPr>
              <w:pStyle w:val="TX-TableText"/>
              <w:spacing w:before="60" w:after="60"/>
              <w:rPr>
                <w:rFonts w:ascii="Arial Narrow" w:hAnsi="Arial Narrow"/>
                <w:sz w:val="22"/>
                <w:szCs w:val="22"/>
                <w:highlight w:val="yellow"/>
              </w:rPr>
            </w:pPr>
            <w:r w:rsidRPr="00D368BA">
              <w:rPr>
                <w:rFonts w:ascii="Arial Narrow" w:hAnsi="Arial Narrow"/>
                <w:sz w:val="22"/>
                <w:szCs w:val="22"/>
              </w:rPr>
              <w:t>pruggiere@2mresearch.com</w:t>
            </w:r>
          </w:p>
        </w:tc>
      </w:tr>
      <w:tr w:rsidR="001C1CF2" w:rsidRPr="00D368BA" w14:paraId="11FB041C" w14:textId="77777777" w:rsidTr="003A5E1A">
        <w:tc>
          <w:tcPr>
            <w:tcW w:w="1651" w:type="dxa"/>
          </w:tcPr>
          <w:p w14:paraId="7A90094E" w14:textId="4837D00A" w:rsidR="001C1CF2" w:rsidRPr="00D368BA" w:rsidRDefault="001C1CF2" w:rsidP="001C1CF2">
            <w:pPr>
              <w:pStyle w:val="TX-TableText"/>
              <w:spacing w:before="60" w:after="60"/>
              <w:rPr>
                <w:rFonts w:ascii="Arial Narrow" w:hAnsi="Arial Narrow"/>
                <w:sz w:val="22"/>
                <w:szCs w:val="22"/>
              </w:rPr>
            </w:pPr>
            <w:r w:rsidRPr="00D368BA">
              <w:rPr>
                <w:rFonts w:ascii="Arial Narrow" w:hAnsi="Arial Narrow"/>
                <w:sz w:val="22"/>
                <w:szCs w:val="22"/>
              </w:rPr>
              <w:t>Nick Beyler</w:t>
            </w:r>
          </w:p>
        </w:tc>
        <w:tc>
          <w:tcPr>
            <w:tcW w:w="2192" w:type="dxa"/>
          </w:tcPr>
          <w:p w14:paraId="6B002F70" w14:textId="60456B1A" w:rsidR="001C1CF2" w:rsidRPr="00D368BA" w:rsidRDefault="001C1CF2" w:rsidP="001C1CF2">
            <w:pPr>
              <w:pStyle w:val="TX-TableText"/>
              <w:spacing w:before="60" w:after="60"/>
              <w:rPr>
                <w:rFonts w:ascii="Arial Narrow" w:hAnsi="Arial Narrow"/>
                <w:sz w:val="22"/>
                <w:szCs w:val="22"/>
              </w:rPr>
            </w:pPr>
            <w:r w:rsidRPr="00D368BA">
              <w:rPr>
                <w:rFonts w:ascii="Arial Narrow" w:hAnsi="Arial Narrow"/>
                <w:sz w:val="22"/>
                <w:szCs w:val="22"/>
              </w:rPr>
              <w:t>Corporate Officer in Charge,</w:t>
            </w:r>
          </w:p>
          <w:p w14:paraId="02C1E00A" w14:textId="3C3C2910" w:rsidR="001C1CF2" w:rsidRPr="00D368BA" w:rsidRDefault="001C1CF2" w:rsidP="001C1CF2">
            <w:pPr>
              <w:pStyle w:val="TX-TableText"/>
              <w:spacing w:before="60" w:after="60"/>
              <w:rPr>
                <w:rFonts w:ascii="Arial Narrow" w:hAnsi="Arial Narrow"/>
                <w:sz w:val="22"/>
                <w:szCs w:val="22"/>
              </w:rPr>
            </w:pPr>
            <w:r w:rsidRPr="00D368BA">
              <w:rPr>
                <w:rFonts w:ascii="Arial Narrow" w:hAnsi="Arial Narrow"/>
                <w:sz w:val="22"/>
                <w:szCs w:val="22"/>
              </w:rPr>
              <w:t>2M Research Services</w:t>
            </w:r>
          </w:p>
        </w:tc>
        <w:tc>
          <w:tcPr>
            <w:tcW w:w="1539" w:type="dxa"/>
          </w:tcPr>
          <w:p w14:paraId="62BC85EB" w14:textId="71C1171A" w:rsidR="001C1CF2" w:rsidRPr="00D368BA" w:rsidRDefault="001C1CF2" w:rsidP="001C1CF2">
            <w:pPr>
              <w:pStyle w:val="TX-TableText"/>
              <w:spacing w:before="60" w:after="60"/>
              <w:rPr>
                <w:rFonts w:ascii="Arial Narrow" w:hAnsi="Arial Narrow"/>
                <w:sz w:val="22"/>
                <w:szCs w:val="22"/>
              </w:rPr>
            </w:pPr>
            <w:r w:rsidRPr="00D368BA">
              <w:rPr>
                <w:rFonts w:ascii="Arial Narrow" w:hAnsi="Arial Narrow"/>
                <w:sz w:val="22"/>
                <w:szCs w:val="22"/>
              </w:rPr>
              <w:t>(202) 796-3955</w:t>
            </w:r>
          </w:p>
        </w:tc>
        <w:tc>
          <w:tcPr>
            <w:tcW w:w="4063" w:type="dxa"/>
          </w:tcPr>
          <w:p w14:paraId="756A819B" w14:textId="6C3554E1" w:rsidR="001C1CF2" w:rsidRPr="00D368BA" w:rsidRDefault="001C1CF2" w:rsidP="001C1CF2">
            <w:pPr>
              <w:pStyle w:val="TX-TableText"/>
              <w:spacing w:before="60" w:after="60"/>
              <w:rPr>
                <w:rFonts w:ascii="Arial Narrow" w:hAnsi="Arial Narrow"/>
                <w:sz w:val="22"/>
                <w:szCs w:val="22"/>
              </w:rPr>
            </w:pPr>
            <w:r w:rsidRPr="00D368BA">
              <w:rPr>
                <w:rFonts w:ascii="Arial Narrow" w:hAnsi="Arial Narrow"/>
                <w:sz w:val="22"/>
                <w:szCs w:val="22"/>
              </w:rPr>
              <w:t>nbeyler@2mresearch.com</w:t>
            </w:r>
          </w:p>
        </w:tc>
      </w:tr>
      <w:tr w:rsidR="001C1CF2" w:rsidRPr="00D368BA" w14:paraId="4226EA0A" w14:textId="77777777" w:rsidTr="003A5E1A">
        <w:tc>
          <w:tcPr>
            <w:tcW w:w="1651" w:type="dxa"/>
          </w:tcPr>
          <w:p w14:paraId="420BF962" w14:textId="0B33F296" w:rsidR="001C1CF2" w:rsidRPr="00D368BA" w:rsidRDefault="001C1CF2" w:rsidP="001C1CF2">
            <w:pPr>
              <w:pStyle w:val="TX-TableText"/>
              <w:spacing w:before="60" w:after="60"/>
              <w:rPr>
                <w:rFonts w:ascii="Arial Narrow" w:hAnsi="Arial Narrow"/>
                <w:sz w:val="22"/>
                <w:szCs w:val="22"/>
              </w:rPr>
            </w:pPr>
            <w:r w:rsidRPr="00D368BA">
              <w:rPr>
                <w:rFonts w:ascii="Arial Narrow" w:hAnsi="Arial Narrow"/>
                <w:sz w:val="22"/>
                <w:szCs w:val="22"/>
              </w:rPr>
              <w:t>Maxwell Matite</w:t>
            </w:r>
          </w:p>
        </w:tc>
        <w:tc>
          <w:tcPr>
            <w:tcW w:w="2192" w:type="dxa"/>
          </w:tcPr>
          <w:p w14:paraId="606B0F86" w14:textId="4CB819F8" w:rsidR="001C1CF2" w:rsidRPr="00D368BA" w:rsidRDefault="001C1CF2" w:rsidP="001C1CF2">
            <w:pPr>
              <w:pStyle w:val="TX-TableText"/>
              <w:spacing w:before="60" w:after="60"/>
              <w:rPr>
                <w:rFonts w:ascii="Arial Narrow" w:hAnsi="Arial Narrow"/>
                <w:sz w:val="22"/>
                <w:szCs w:val="22"/>
              </w:rPr>
            </w:pPr>
            <w:r w:rsidRPr="00D368BA">
              <w:rPr>
                <w:rFonts w:ascii="Arial Narrow" w:hAnsi="Arial Narrow"/>
                <w:sz w:val="22"/>
                <w:szCs w:val="22"/>
              </w:rPr>
              <w:t xml:space="preserve">Associate Project Manager, </w:t>
            </w:r>
            <w:r w:rsidRPr="00D368BA">
              <w:rPr>
                <w:rFonts w:ascii="Arial Narrow" w:hAnsi="Arial Narrow"/>
                <w:sz w:val="22"/>
                <w:szCs w:val="22"/>
              </w:rPr>
              <w:br/>
              <w:t>2M Research Services</w:t>
            </w:r>
          </w:p>
        </w:tc>
        <w:tc>
          <w:tcPr>
            <w:tcW w:w="1539" w:type="dxa"/>
          </w:tcPr>
          <w:p w14:paraId="063F693D" w14:textId="440BDFFD" w:rsidR="001C1CF2" w:rsidRPr="00D368BA" w:rsidRDefault="001C1CF2" w:rsidP="001C1CF2">
            <w:pPr>
              <w:pStyle w:val="TX-TableText"/>
              <w:spacing w:before="60" w:after="60"/>
              <w:rPr>
                <w:rFonts w:ascii="Arial Narrow" w:hAnsi="Arial Narrow"/>
                <w:sz w:val="22"/>
                <w:szCs w:val="22"/>
                <w:highlight w:val="yellow"/>
              </w:rPr>
            </w:pPr>
            <w:r w:rsidRPr="00D368BA">
              <w:rPr>
                <w:rFonts w:ascii="Arial Narrow" w:hAnsi="Arial Narrow"/>
                <w:sz w:val="22"/>
                <w:szCs w:val="22"/>
              </w:rPr>
              <w:t>(817) 856-0891</w:t>
            </w:r>
          </w:p>
        </w:tc>
        <w:tc>
          <w:tcPr>
            <w:tcW w:w="4063" w:type="dxa"/>
          </w:tcPr>
          <w:p w14:paraId="49B50FAB" w14:textId="0BE5EAEC" w:rsidR="001C1CF2" w:rsidRPr="00D368BA" w:rsidRDefault="001C1CF2" w:rsidP="001C1CF2">
            <w:pPr>
              <w:pStyle w:val="TX-TableText"/>
              <w:spacing w:before="60" w:after="60"/>
              <w:rPr>
                <w:rFonts w:ascii="Arial Narrow" w:hAnsi="Arial Narrow"/>
                <w:sz w:val="22"/>
                <w:szCs w:val="22"/>
                <w:highlight w:val="yellow"/>
              </w:rPr>
            </w:pPr>
            <w:r w:rsidRPr="00D368BA">
              <w:rPr>
                <w:rFonts w:ascii="Arial Narrow" w:hAnsi="Arial Narrow"/>
                <w:sz w:val="22"/>
                <w:szCs w:val="22"/>
              </w:rPr>
              <w:t>mmatite@2mresearch.com</w:t>
            </w:r>
          </w:p>
        </w:tc>
      </w:tr>
      <w:tr w:rsidR="001C1CF2" w:rsidRPr="00D368BA" w14:paraId="2F09CB66" w14:textId="77777777" w:rsidTr="003A5E1A">
        <w:tc>
          <w:tcPr>
            <w:tcW w:w="1651" w:type="dxa"/>
          </w:tcPr>
          <w:p w14:paraId="69ED5015" w14:textId="77777777" w:rsidR="001C1CF2" w:rsidRPr="00D368BA" w:rsidRDefault="001C1CF2" w:rsidP="001C1CF2">
            <w:pPr>
              <w:pStyle w:val="TX-TableText"/>
              <w:spacing w:before="60" w:after="60"/>
              <w:rPr>
                <w:rFonts w:ascii="Arial Narrow" w:hAnsi="Arial Narrow"/>
                <w:sz w:val="22"/>
                <w:szCs w:val="22"/>
              </w:rPr>
            </w:pPr>
            <w:r w:rsidRPr="00D368BA">
              <w:rPr>
                <w:rFonts w:ascii="Arial Narrow" w:hAnsi="Arial Narrow"/>
                <w:sz w:val="22"/>
                <w:szCs w:val="22"/>
              </w:rPr>
              <w:t>Amy Wieczorek</w:t>
            </w:r>
          </w:p>
        </w:tc>
        <w:tc>
          <w:tcPr>
            <w:tcW w:w="2192" w:type="dxa"/>
          </w:tcPr>
          <w:p w14:paraId="50261649" w14:textId="250C29E8" w:rsidR="001C1CF2" w:rsidRPr="00D368BA" w:rsidRDefault="001C1CF2" w:rsidP="001C1CF2">
            <w:pPr>
              <w:pStyle w:val="TX-TableText"/>
              <w:spacing w:before="60" w:after="60"/>
              <w:rPr>
                <w:rFonts w:ascii="Arial Narrow" w:hAnsi="Arial Narrow"/>
                <w:sz w:val="22"/>
                <w:szCs w:val="22"/>
              </w:rPr>
            </w:pPr>
            <w:r w:rsidRPr="00D368BA">
              <w:rPr>
                <w:rFonts w:ascii="Arial Narrow" w:hAnsi="Arial Narrow"/>
                <w:sz w:val="22"/>
                <w:szCs w:val="22"/>
              </w:rPr>
              <w:t xml:space="preserve">Data Collection Lead, </w:t>
            </w:r>
            <w:r w:rsidRPr="00D368BA">
              <w:rPr>
                <w:rFonts w:ascii="Arial Narrow" w:hAnsi="Arial Narrow"/>
                <w:sz w:val="22"/>
                <w:szCs w:val="22"/>
              </w:rPr>
              <w:br/>
              <w:t>2M Research Services</w:t>
            </w:r>
          </w:p>
        </w:tc>
        <w:tc>
          <w:tcPr>
            <w:tcW w:w="1539" w:type="dxa"/>
          </w:tcPr>
          <w:p w14:paraId="6031D47F" w14:textId="60075687" w:rsidR="001C1CF2" w:rsidRPr="00D368BA" w:rsidRDefault="001C1CF2" w:rsidP="001C1CF2">
            <w:pPr>
              <w:pStyle w:val="TX-TableText"/>
              <w:spacing w:before="60" w:after="60"/>
              <w:rPr>
                <w:rFonts w:ascii="Arial Narrow" w:hAnsi="Arial Narrow"/>
                <w:sz w:val="22"/>
                <w:szCs w:val="22"/>
              </w:rPr>
            </w:pPr>
            <w:r w:rsidRPr="00D368BA">
              <w:rPr>
                <w:rFonts w:ascii="Arial Narrow" w:hAnsi="Arial Narrow"/>
                <w:sz w:val="22"/>
                <w:szCs w:val="22"/>
              </w:rPr>
              <w:t>(817) 856-0866</w:t>
            </w:r>
          </w:p>
        </w:tc>
        <w:tc>
          <w:tcPr>
            <w:tcW w:w="4063" w:type="dxa"/>
          </w:tcPr>
          <w:p w14:paraId="72B1EE24" w14:textId="77777777" w:rsidR="001C1CF2" w:rsidRPr="00D368BA" w:rsidRDefault="001C1CF2" w:rsidP="001C1CF2">
            <w:pPr>
              <w:pStyle w:val="TX-TableText"/>
              <w:spacing w:before="60" w:after="60"/>
              <w:rPr>
                <w:rFonts w:ascii="Arial Narrow" w:hAnsi="Arial Narrow"/>
                <w:sz w:val="22"/>
                <w:szCs w:val="22"/>
              </w:rPr>
            </w:pPr>
            <w:r w:rsidRPr="00D368BA">
              <w:rPr>
                <w:rFonts w:ascii="Arial Narrow" w:hAnsi="Arial Narrow"/>
                <w:sz w:val="22"/>
                <w:szCs w:val="22"/>
              </w:rPr>
              <w:t>awieczorek@2mresearch.com</w:t>
            </w:r>
          </w:p>
        </w:tc>
      </w:tr>
      <w:tr w:rsidR="001C1CF2" w:rsidRPr="00D368BA" w14:paraId="4B51FB68" w14:textId="77777777" w:rsidTr="003A5E1A">
        <w:tc>
          <w:tcPr>
            <w:tcW w:w="1651" w:type="dxa"/>
          </w:tcPr>
          <w:p w14:paraId="7507A569" w14:textId="5B41E3B4" w:rsidR="001C1CF2" w:rsidRPr="00D368BA" w:rsidRDefault="001C1CF2" w:rsidP="001C1CF2">
            <w:pPr>
              <w:pStyle w:val="TX-TableText"/>
              <w:spacing w:before="60" w:after="60"/>
              <w:rPr>
                <w:rFonts w:ascii="Arial Narrow" w:hAnsi="Arial Narrow"/>
                <w:sz w:val="22"/>
                <w:szCs w:val="22"/>
              </w:rPr>
            </w:pPr>
            <w:r w:rsidRPr="00D368BA">
              <w:rPr>
                <w:rFonts w:ascii="Arial Narrow" w:hAnsi="Arial Narrow"/>
                <w:sz w:val="22"/>
                <w:szCs w:val="22"/>
              </w:rPr>
              <w:t>James Murdoch</w:t>
            </w:r>
          </w:p>
        </w:tc>
        <w:tc>
          <w:tcPr>
            <w:tcW w:w="2192" w:type="dxa"/>
          </w:tcPr>
          <w:p w14:paraId="4161AF38" w14:textId="7C965600" w:rsidR="001C1CF2" w:rsidRPr="00D368BA" w:rsidRDefault="001C1CF2" w:rsidP="001C1CF2">
            <w:pPr>
              <w:pStyle w:val="TX-TableText"/>
              <w:spacing w:before="60" w:after="60"/>
              <w:rPr>
                <w:rFonts w:ascii="Arial Narrow" w:hAnsi="Arial Narrow"/>
                <w:sz w:val="22"/>
                <w:szCs w:val="22"/>
              </w:rPr>
            </w:pPr>
            <w:r w:rsidRPr="00D368BA">
              <w:rPr>
                <w:rFonts w:ascii="Arial Narrow" w:hAnsi="Arial Narrow"/>
                <w:sz w:val="22"/>
                <w:szCs w:val="22"/>
              </w:rPr>
              <w:t>Statistician/Programmer, 2M Research Services</w:t>
            </w:r>
          </w:p>
        </w:tc>
        <w:tc>
          <w:tcPr>
            <w:tcW w:w="1539" w:type="dxa"/>
          </w:tcPr>
          <w:p w14:paraId="5B8BDDC5" w14:textId="0D2C54DF" w:rsidR="001C1CF2" w:rsidRPr="00D368BA" w:rsidRDefault="001C1CF2" w:rsidP="001C1CF2">
            <w:pPr>
              <w:pStyle w:val="TX-TableText"/>
              <w:spacing w:before="60" w:after="60"/>
              <w:rPr>
                <w:rFonts w:ascii="Arial Narrow" w:hAnsi="Arial Narrow"/>
                <w:sz w:val="22"/>
                <w:szCs w:val="22"/>
                <w:highlight w:val="yellow"/>
              </w:rPr>
            </w:pPr>
            <w:r w:rsidRPr="00D368BA">
              <w:rPr>
                <w:rFonts w:ascii="Arial Narrow" w:hAnsi="Arial Narrow"/>
                <w:sz w:val="22"/>
                <w:szCs w:val="22"/>
              </w:rPr>
              <w:t>(817) 856-0869</w:t>
            </w:r>
          </w:p>
        </w:tc>
        <w:tc>
          <w:tcPr>
            <w:tcW w:w="4063" w:type="dxa"/>
          </w:tcPr>
          <w:p w14:paraId="1FC7B406" w14:textId="0875BE2C" w:rsidR="001C1CF2" w:rsidRPr="00D368BA" w:rsidRDefault="001C1CF2" w:rsidP="001C1CF2">
            <w:pPr>
              <w:pStyle w:val="TX-TableText"/>
              <w:spacing w:before="60" w:after="60"/>
              <w:rPr>
                <w:rFonts w:ascii="Arial Narrow" w:hAnsi="Arial Narrow"/>
                <w:sz w:val="22"/>
                <w:szCs w:val="22"/>
                <w:highlight w:val="yellow"/>
              </w:rPr>
            </w:pPr>
            <w:r w:rsidRPr="00D368BA">
              <w:rPr>
                <w:rFonts w:ascii="Arial Narrow" w:hAnsi="Arial Narrow"/>
                <w:sz w:val="22"/>
                <w:szCs w:val="22"/>
              </w:rPr>
              <w:t>cmurdoch@2mresearch.com</w:t>
            </w:r>
          </w:p>
        </w:tc>
      </w:tr>
      <w:tr w:rsidR="001C1CF2" w:rsidRPr="00D368BA" w14:paraId="491C17F0" w14:textId="77777777" w:rsidTr="003A5E1A">
        <w:tc>
          <w:tcPr>
            <w:tcW w:w="1651" w:type="dxa"/>
          </w:tcPr>
          <w:p w14:paraId="547C7DE0" w14:textId="06FE0FDF" w:rsidR="001C1CF2" w:rsidRPr="00D368BA" w:rsidRDefault="001C1CF2" w:rsidP="001C1CF2">
            <w:pPr>
              <w:pStyle w:val="TX-TableText"/>
              <w:spacing w:before="60" w:after="60"/>
              <w:rPr>
                <w:rFonts w:ascii="Arial Narrow" w:hAnsi="Arial Narrow"/>
                <w:sz w:val="22"/>
                <w:szCs w:val="22"/>
              </w:rPr>
            </w:pPr>
            <w:r w:rsidRPr="00D368BA">
              <w:rPr>
                <w:rFonts w:ascii="Arial Narrow" w:hAnsi="Arial Narrow"/>
                <w:sz w:val="22"/>
                <w:szCs w:val="22"/>
              </w:rPr>
              <w:t>Peyton McGee</w:t>
            </w:r>
          </w:p>
        </w:tc>
        <w:tc>
          <w:tcPr>
            <w:tcW w:w="2192" w:type="dxa"/>
          </w:tcPr>
          <w:p w14:paraId="46F5EB97" w14:textId="03AD4DAE" w:rsidR="001C1CF2" w:rsidRPr="00D368BA" w:rsidRDefault="001C1CF2" w:rsidP="001C1CF2">
            <w:pPr>
              <w:pStyle w:val="TX-TableText"/>
              <w:spacing w:before="60" w:after="60"/>
              <w:rPr>
                <w:rFonts w:ascii="Arial Narrow" w:hAnsi="Arial Narrow"/>
                <w:sz w:val="22"/>
                <w:szCs w:val="22"/>
              </w:rPr>
            </w:pPr>
            <w:r w:rsidRPr="00D368BA">
              <w:rPr>
                <w:rFonts w:ascii="Arial Narrow" w:hAnsi="Arial Narrow"/>
                <w:sz w:val="22"/>
                <w:szCs w:val="22"/>
              </w:rPr>
              <w:t>Statistician/Programmer, 2M Research Services</w:t>
            </w:r>
          </w:p>
        </w:tc>
        <w:tc>
          <w:tcPr>
            <w:tcW w:w="1539" w:type="dxa"/>
          </w:tcPr>
          <w:p w14:paraId="635BEB4D" w14:textId="2FB32BFE" w:rsidR="001C1CF2" w:rsidRPr="00D368BA" w:rsidRDefault="001C1CF2" w:rsidP="001C1CF2">
            <w:pPr>
              <w:pStyle w:val="TX-TableText"/>
              <w:spacing w:before="60" w:after="60"/>
              <w:rPr>
                <w:rFonts w:ascii="Arial Narrow" w:hAnsi="Arial Narrow"/>
                <w:sz w:val="22"/>
                <w:szCs w:val="22"/>
              </w:rPr>
            </w:pPr>
            <w:r w:rsidRPr="00D368BA">
              <w:rPr>
                <w:rFonts w:ascii="Arial Narrow" w:hAnsi="Arial Narrow"/>
                <w:sz w:val="22"/>
                <w:szCs w:val="22"/>
              </w:rPr>
              <w:t>(817) 856-0877</w:t>
            </w:r>
          </w:p>
        </w:tc>
        <w:tc>
          <w:tcPr>
            <w:tcW w:w="4063" w:type="dxa"/>
          </w:tcPr>
          <w:p w14:paraId="585ED4F1" w14:textId="4948C017" w:rsidR="001C1CF2" w:rsidRPr="00D368BA" w:rsidRDefault="001C1CF2" w:rsidP="001C1CF2">
            <w:pPr>
              <w:pStyle w:val="TX-TableText"/>
              <w:spacing w:before="60" w:after="60"/>
              <w:rPr>
                <w:rFonts w:ascii="Arial Narrow" w:hAnsi="Arial Narrow"/>
                <w:sz w:val="22"/>
                <w:szCs w:val="22"/>
              </w:rPr>
            </w:pPr>
            <w:r w:rsidRPr="00D368BA">
              <w:rPr>
                <w:rFonts w:ascii="Arial Narrow" w:hAnsi="Arial Narrow"/>
                <w:sz w:val="22"/>
                <w:szCs w:val="22"/>
              </w:rPr>
              <w:t>pmcgee@2mresearch.com</w:t>
            </w:r>
          </w:p>
        </w:tc>
      </w:tr>
    </w:tbl>
    <w:p w14:paraId="337AFF79" w14:textId="77777777" w:rsidR="00E11909" w:rsidRPr="00D368BA" w:rsidRDefault="00E11909" w:rsidP="0055643D">
      <w:pPr>
        <w:rPr>
          <w:color w:val="FF0000"/>
          <w:szCs w:val="24"/>
        </w:rPr>
      </w:pPr>
    </w:p>
    <w:sectPr w:rsidR="00E11909" w:rsidRPr="00D368BA" w:rsidSect="00AB32BC">
      <w:footerReference w:type="default" r:id="rId19"/>
      <w:headerReference w:type="first" r:id="rId20"/>
      <w:footerReference w:type="first" r:id="rId21"/>
      <w:pgSz w:w="12240" w:h="15840"/>
      <w:pgMar w:top="1440" w:right="1440" w:bottom="1440" w:left="1440" w:header="720" w:footer="720" w:gutter="0"/>
      <w:cols w:space="720"/>
      <w:titlePg/>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DF7B1DA" w15:done="0"/>
  <w15:commentEx w15:paraId="674CF632" w15:paraIdParent="6DF7B1DA" w15:done="0"/>
  <w15:commentEx w15:paraId="798D393D" w15:done="0"/>
  <w15:commentEx w15:paraId="11AD451A" w15:paraIdParent="798D393D" w15:done="0"/>
  <w15:commentEx w15:paraId="5623F57A" w15:done="0"/>
  <w15:commentEx w15:paraId="488D2932" w15:paraIdParent="5623F57A" w15:done="0"/>
  <w15:commentEx w15:paraId="70D998CC" w15:done="0"/>
  <w15:commentEx w15:paraId="6ED19724" w15:paraIdParent="70D998CC" w15:done="0"/>
  <w15:commentEx w15:paraId="6AB71376" w15:done="0"/>
  <w15:commentEx w15:paraId="680EB526" w15:paraIdParent="6AB71376" w15:done="0"/>
  <w15:commentEx w15:paraId="1D828150" w15:done="0"/>
  <w15:commentEx w15:paraId="3BB677E0" w15:paraIdParent="1D828150" w15:done="0"/>
  <w15:commentEx w15:paraId="7F0621FD" w15:done="0"/>
  <w15:commentEx w15:paraId="3F320787" w15:paraIdParent="7F0621FD" w15:done="0"/>
  <w15:commentEx w15:paraId="14939221" w15:done="0"/>
  <w15:commentEx w15:paraId="19B4979B" w15:done="0"/>
  <w15:commentEx w15:paraId="5A29C89E" w15:paraIdParent="19B4979B" w15:done="0"/>
  <w15:commentEx w15:paraId="09871BFA" w15:done="0"/>
  <w15:commentEx w15:paraId="2E9B8662" w15:paraIdParent="09871BF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DF7B1DA" w16cid:durableId="1EA69030"/>
  <w16cid:commentId w16cid:paraId="674CF632" w16cid:durableId="1EA69319"/>
  <w16cid:commentId w16cid:paraId="798D393D" w16cid:durableId="1EA69031"/>
  <w16cid:commentId w16cid:paraId="11AD451A" w16cid:durableId="1EA693D1"/>
  <w16cid:commentId w16cid:paraId="5623F57A" w16cid:durableId="1EA69032"/>
  <w16cid:commentId w16cid:paraId="488D2932" w16cid:durableId="1EA7F6F2"/>
  <w16cid:commentId w16cid:paraId="70D998CC" w16cid:durableId="1EA69033"/>
  <w16cid:commentId w16cid:paraId="6ED19724" w16cid:durableId="1EA80276"/>
  <w16cid:commentId w16cid:paraId="6AB71376" w16cid:durableId="1EA69034"/>
  <w16cid:commentId w16cid:paraId="680EB526" w16cid:durableId="1EA802BA"/>
  <w16cid:commentId w16cid:paraId="1D828150" w16cid:durableId="1EA69035"/>
  <w16cid:commentId w16cid:paraId="3BB677E0" w16cid:durableId="1EA80324"/>
  <w16cid:commentId w16cid:paraId="7F0621FD" w16cid:durableId="1EA69036"/>
  <w16cid:commentId w16cid:paraId="3F320787" w16cid:durableId="1EA804C0"/>
  <w16cid:commentId w16cid:paraId="14939221" w16cid:durableId="1EA69037"/>
  <w16cid:commentId w16cid:paraId="19B4979B" w16cid:durableId="1EA69038"/>
  <w16cid:commentId w16cid:paraId="5A29C89E" w16cid:durableId="1EA805E1"/>
  <w16cid:commentId w16cid:paraId="09871BFA" w16cid:durableId="1EA69039"/>
  <w16cid:commentId w16cid:paraId="2E9B8662" w16cid:durableId="1EA80737"/>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89C9D72" w14:textId="77777777" w:rsidR="00106DC8" w:rsidRDefault="00106DC8" w:rsidP="006D3765">
      <w:pPr>
        <w:spacing w:line="240" w:lineRule="auto"/>
      </w:pPr>
      <w:r>
        <w:separator/>
      </w:r>
    </w:p>
  </w:endnote>
  <w:endnote w:type="continuationSeparator" w:id="0">
    <w:p w14:paraId="3CACA326" w14:textId="77777777" w:rsidR="00106DC8" w:rsidRDefault="00106DC8" w:rsidP="006D3765">
      <w:pPr>
        <w:spacing w:line="240" w:lineRule="auto"/>
      </w:pPr>
      <w:r>
        <w:continuationSeparator/>
      </w:r>
    </w:p>
  </w:endnote>
  <w:endnote w:type="continuationNotice" w:id="1">
    <w:p w14:paraId="63D1E35B" w14:textId="77777777" w:rsidR="00106DC8" w:rsidRDefault="00106DC8">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Times New Roman Bold">
    <w:panose1 w:val="02020803070505020304"/>
    <w:charset w:val="00"/>
    <w:family w:val="auto"/>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Goudy">
    <w:altName w:val="Goudy"/>
    <w:panose1 w:val="00000000000000000000"/>
    <w:charset w:val="00"/>
    <w:family w:val="roman"/>
    <w:notTrueType/>
    <w:pitch w:val="variable"/>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2FF" w:usb1="400004FF" w:usb2="00000000" w:usb3="00000000" w:csb0="0000019F" w:csb1="00000000"/>
  </w:font>
  <w:font w:name="Times">
    <w:panose1 w:val="02020603050405020304"/>
    <w:charset w:val="00"/>
    <w:family w:val="roman"/>
    <w:pitch w:val="variable"/>
    <w:sig w:usb0="E0002AFF" w:usb1="C0007841" w:usb2="00000009" w:usb3="00000000" w:csb0="000001FF" w:csb1="00000000"/>
  </w:font>
  <w:font w:name="Arial Black">
    <w:panose1 w:val="020B0A04020102020204"/>
    <w:charset w:val="00"/>
    <w:family w:val="swiss"/>
    <w:pitch w:val="variable"/>
    <w:sig w:usb0="00000287" w:usb1="00000000" w:usb2="00000000" w:usb3="00000000" w:csb0="0000009F" w:csb1="00000000"/>
  </w:font>
  <w:font w:name="Lato Medium">
    <w:altName w:val="Calibri"/>
    <w:charset w:val="00"/>
    <w:family w:val="swiss"/>
    <w:pitch w:val="variable"/>
    <w:sig w:usb0="E10002FF" w:usb1="5000ECFF" w:usb2="00000009" w:usb3="00000000" w:csb0="0000019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3C2C136" w14:textId="77777777" w:rsidR="0011671F" w:rsidRDefault="0011671F" w:rsidP="00B05BF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17B375F" w14:textId="77777777" w:rsidR="0011671F" w:rsidRDefault="0011671F" w:rsidP="00B05BFF">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D9AFFE9" w14:textId="70942E08" w:rsidR="0011671F" w:rsidRDefault="0011671F" w:rsidP="00B05BFF">
    <w:pPr>
      <w:pStyle w:val="Footer"/>
      <w:jc w:val="center"/>
    </w:pPr>
    <w:r>
      <w:t xml:space="preserve"> A-</w:t>
    </w:r>
    <w:r>
      <w:fldChar w:fldCharType="begin"/>
    </w:r>
    <w:r>
      <w:instrText xml:space="preserve"> PAGE   \* MERGEFORMAT </w:instrText>
    </w:r>
    <w:r>
      <w:fldChar w:fldCharType="separate"/>
    </w:r>
    <w:r w:rsidR="00D901C6">
      <w:rPr>
        <w:noProof/>
      </w:rPr>
      <w:t>ii</w:t>
    </w:r>
    <w:r>
      <w:rPr>
        <w:noProof/>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013D6E5" w14:textId="77777777" w:rsidR="0011671F" w:rsidRPr="00400AEE" w:rsidRDefault="0011671F" w:rsidP="00B05BFF">
    <w:pPr>
      <w:pStyle w:val="Footer"/>
      <w:jc w:val="cen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384556591"/>
      <w:docPartObj>
        <w:docPartGallery w:val="Page Numbers (Bottom of Page)"/>
        <w:docPartUnique/>
      </w:docPartObj>
    </w:sdtPr>
    <w:sdtEndPr/>
    <w:sdtContent>
      <w:p w14:paraId="2D115AFF" w14:textId="77777777" w:rsidR="0011671F" w:rsidRPr="0066456C" w:rsidRDefault="0011671F">
        <w:pPr>
          <w:pStyle w:val="Footer"/>
          <w:jc w:val="center"/>
        </w:pPr>
        <w:r w:rsidRPr="0066456C">
          <w:t>B-</w:t>
        </w:r>
        <w:r>
          <w:t>i</w:t>
        </w:r>
      </w:p>
    </w:sdtContent>
  </w:sdt>
  <w:p w14:paraId="0DDCA0E9" w14:textId="77777777" w:rsidR="0011671F" w:rsidRDefault="0011671F">
    <w:pPr>
      <w:pStyle w:val="Footer"/>
      <w:jc w:val="cen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38A01A6" w14:textId="0BF9EEA0" w:rsidR="0011671F" w:rsidRPr="0064537D" w:rsidRDefault="0011671F">
    <w:pPr>
      <w:pStyle w:val="Footer"/>
      <w:jc w:val="center"/>
    </w:pPr>
    <w:r w:rsidRPr="0064537D">
      <w:t>B-</w:t>
    </w:r>
    <w:sdt>
      <w:sdtPr>
        <w:id w:val="-1842237661"/>
        <w:docPartObj>
          <w:docPartGallery w:val="Page Numbers (Bottom of Page)"/>
          <w:docPartUnique/>
        </w:docPartObj>
      </w:sdtPr>
      <w:sdtEndPr/>
      <w:sdtContent>
        <w:r w:rsidRPr="0064537D">
          <w:fldChar w:fldCharType="begin"/>
        </w:r>
        <w:r w:rsidRPr="0064537D">
          <w:instrText xml:space="preserve"> PAGE   \* MERGEFORMAT </w:instrText>
        </w:r>
        <w:r w:rsidRPr="0064537D">
          <w:fldChar w:fldCharType="separate"/>
        </w:r>
        <w:r w:rsidR="00C66561">
          <w:rPr>
            <w:noProof/>
          </w:rPr>
          <w:t>2</w:t>
        </w:r>
        <w:r w:rsidRPr="0064537D">
          <w:fldChar w:fldCharType="end"/>
        </w:r>
      </w:sdtContent>
    </w:sdt>
  </w:p>
  <w:p w14:paraId="506DFD25" w14:textId="77777777" w:rsidR="0011671F" w:rsidRDefault="0011671F">
    <w:pPr>
      <w:pStyle w:val="Footer"/>
      <w:jc w:val="center"/>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8A129DE" w14:textId="17AF90BC" w:rsidR="0011671F" w:rsidRPr="001A7B22" w:rsidRDefault="0011671F">
    <w:pPr>
      <w:pStyle w:val="Footer"/>
      <w:jc w:val="center"/>
    </w:pPr>
    <w:r w:rsidRPr="001A7B22">
      <w:t>B-</w:t>
    </w:r>
    <w:sdt>
      <w:sdtPr>
        <w:id w:val="270903420"/>
        <w:docPartObj>
          <w:docPartGallery w:val="Page Numbers (Bottom of Page)"/>
          <w:docPartUnique/>
        </w:docPartObj>
      </w:sdtPr>
      <w:sdtEndPr/>
      <w:sdtContent>
        <w:r w:rsidRPr="001A7B22">
          <w:fldChar w:fldCharType="begin"/>
        </w:r>
        <w:r w:rsidRPr="001A7B22">
          <w:instrText xml:space="preserve"> PAGE   \* MERGEFORMAT </w:instrText>
        </w:r>
        <w:r w:rsidRPr="001A7B22">
          <w:fldChar w:fldCharType="separate"/>
        </w:r>
        <w:r w:rsidR="00C66561" w:rsidRPr="00C66561">
          <w:rPr>
            <w:rFonts w:ascii="Garamond" w:hAnsi="Garamond"/>
            <w:noProof/>
          </w:rPr>
          <w:t>1</w:t>
        </w:r>
        <w:r w:rsidRPr="001A7B22">
          <w:fldChar w:fldCharType="end"/>
        </w:r>
      </w:sdtContent>
    </w:sdt>
  </w:p>
  <w:p w14:paraId="29CFDDBA" w14:textId="77777777" w:rsidR="0011671F" w:rsidRPr="00627E46" w:rsidRDefault="0011671F" w:rsidP="00627E4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7861408" w14:textId="77777777" w:rsidR="00106DC8" w:rsidRDefault="00106DC8" w:rsidP="006D3765">
      <w:pPr>
        <w:spacing w:line="240" w:lineRule="auto"/>
      </w:pPr>
      <w:r>
        <w:separator/>
      </w:r>
    </w:p>
  </w:footnote>
  <w:footnote w:type="continuationSeparator" w:id="0">
    <w:p w14:paraId="4AEC6978" w14:textId="77777777" w:rsidR="00106DC8" w:rsidRDefault="00106DC8" w:rsidP="006D3765">
      <w:pPr>
        <w:spacing w:line="240" w:lineRule="auto"/>
      </w:pPr>
      <w:r>
        <w:continuationSeparator/>
      </w:r>
    </w:p>
  </w:footnote>
  <w:footnote w:type="continuationNotice" w:id="1">
    <w:p w14:paraId="3D62C260" w14:textId="77777777" w:rsidR="00106DC8" w:rsidRDefault="00106DC8">
      <w:pPr>
        <w:spacing w:line="240" w:lineRule="auto"/>
      </w:pPr>
    </w:p>
  </w:footnote>
  <w:footnote w:id="2">
    <w:p w14:paraId="09F551AB" w14:textId="025C6E50" w:rsidR="0011671F" w:rsidRPr="00A1258A" w:rsidRDefault="0011671F" w:rsidP="00101EBC">
      <w:pPr>
        <w:pStyle w:val="FootnoteText"/>
        <w:rPr>
          <w:rFonts w:ascii="Times New Roman" w:hAnsi="Times New Roman"/>
          <w:sz w:val="20"/>
        </w:rPr>
      </w:pPr>
      <w:r w:rsidRPr="003C41F3">
        <w:rPr>
          <w:rStyle w:val="FootnoteReference"/>
          <w:rFonts w:ascii="Times New Roman" w:hAnsi="Times New Roman"/>
          <w:sz w:val="20"/>
        </w:rPr>
        <w:footnoteRef/>
      </w:r>
      <w:r w:rsidRPr="003C41F3">
        <w:rPr>
          <w:rFonts w:ascii="Times New Roman" w:hAnsi="Times New Roman"/>
          <w:sz w:val="20"/>
        </w:rPr>
        <w:t xml:space="preserve"> </w:t>
      </w:r>
      <w:r>
        <w:rPr>
          <w:rFonts w:ascii="Times New Roman" w:hAnsi="Times New Roman"/>
          <w:sz w:val="20"/>
        </w:rPr>
        <w:t>The actual number of appeal cases submitted each fiscal year varies; thus, the sample universe will fluctuate each fiscal year</w:t>
      </w:r>
      <w:r w:rsidR="00D44958">
        <w:rPr>
          <w:rFonts w:ascii="Times New Roman" w:hAnsi="Times New Roman"/>
          <w:sz w:val="20"/>
        </w:rPr>
        <w:t xml:space="preserve"> but should be similar </w:t>
      </w:r>
      <w:r w:rsidR="0041653F">
        <w:rPr>
          <w:rFonts w:ascii="Times New Roman" w:hAnsi="Times New Roman"/>
          <w:sz w:val="20"/>
        </w:rPr>
        <w:t>to 6,400</w:t>
      </w:r>
      <w:r>
        <w:rPr>
          <w:rFonts w:ascii="Times New Roman" w:hAnsi="Times New Roman"/>
          <w:sz w:val="20"/>
        </w:rPr>
        <w:t>.</w:t>
      </w:r>
    </w:p>
  </w:footnote>
  <w:footnote w:id="3">
    <w:p w14:paraId="0262EBE2" w14:textId="76F9099E" w:rsidR="0011671F" w:rsidRPr="00A1258A" w:rsidRDefault="0011671F" w:rsidP="008F389F">
      <w:pPr>
        <w:pStyle w:val="FootnoteText"/>
        <w:rPr>
          <w:rFonts w:ascii="Times New Roman" w:hAnsi="Times New Roman"/>
          <w:sz w:val="20"/>
        </w:rPr>
      </w:pPr>
      <w:r w:rsidRPr="003C41F3">
        <w:rPr>
          <w:rStyle w:val="FootnoteReference"/>
          <w:rFonts w:ascii="Times New Roman" w:hAnsi="Times New Roman"/>
          <w:sz w:val="20"/>
        </w:rPr>
        <w:footnoteRef/>
      </w:r>
      <w:r w:rsidRPr="003C41F3">
        <w:rPr>
          <w:rFonts w:ascii="Times New Roman" w:hAnsi="Times New Roman"/>
          <w:sz w:val="20"/>
        </w:rPr>
        <w:t xml:space="preserve"> </w:t>
      </w:r>
      <w:r>
        <w:rPr>
          <w:rFonts w:ascii="Times New Roman" w:hAnsi="Times New Roman"/>
          <w:sz w:val="20"/>
        </w:rPr>
        <w:t xml:space="preserve">As in previous OMHA Appellant Climate Survey data collection efforts, </w:t>
      </w:r>
      <w:r w:rsidR="00DD130E">
        <w:rPr>
          <w:rFonts w:ascii="Times New Roman" w:hAnsi="Times New Roman"/>
          <w:sz w:val="20"/>
        </w:rPr>
        <w:t xml:space="preserve">an </w:t>
      </w:r>
      <w:r>
        <w:rPr>
          <w:rFonts w:ascii="Times New Roman" w:hAnsi="Times New Roman"/>
          <w:sz w:val="20"/>
        </w:rPr>
        <w:t xml:space="preserve">additional sample may need to be added if response counts are lower than expected. </w:t>
      </w:r>
    </w:p>
  </w:footnote>
  <w:footnote w:id="4">
    <w:p w14:paraId="69335AA2" w14:textId="153095AF" w:rsidR="00B15273" w:rsidRPr="00D03D53" w:rsidRDefault="00B15273">
      <w:pPr>
        <w:pStyle w:val="FootnoteText"/>
        <w:rPr>
          <w:rFonts w:ascii="Times New Roman" w:hAnsi="Times New Roman"/>
          <w:sz w:val="20"/>
        </w:rPr>
      </w:pPr>
      <w:r w:rsidRPr="00D03D53">
        <w:rPr>
          <w:rStyle w:val="FootnoteReference"/>
          <w:rFonts w:ascii="Times New Roman" w:hAnsi="Times New Roman"/>
          <w:sz w:val="20"/>
        </w:rPr>
        <w:footnoteRef/>
      </w:r>
      <w:r w:rsidRPr="00D03D53">
        <w:rPr>
          <w:rFonts w:ascii="Times New Roman" w:hAnsi="Times New Roman"/>
          <w:sz w:val="20"/>
        </w:rPr>
        <w:t xml:space="preserve"> </w:t>
      </w:r>
      <w:r w:rsidR="007C7838" w:rsidRPr="00D03D53">
        <w:rPr>
          <w:rFonts w:ascii="Times New Roman" w:hAnsi="Times New Roman"/>
          <w:sz w:val="20"/>
        </w:rPr>
        <w:t xml:space="preserve">The </w:t>
      </w:r>
      <w:r w:rsidR="00BC5569" w:rsidRPr="00D03D53">
        <w:rPr>
          <w:rFonts w:ascii="Times New Roman" w:hAnsi="Times New Roman"/>
          <w:sz w:val="20"/>
        </w:rPr>
        <w:t xml:space="preserve">precision </w:t>
      </w:r>
      <w:r w:rsidR="007C7838" w:rsidRPr="00D03D53">
        <w:rPr>
          <w:rFonts w:ascii="Times New Roman" w:hAnsi="Times New Roman"/>
          <w:sz w:val="20"/>
        </w:rPr>
        <w:t xml:space="preserve">calculations </w:t>
      </w:r>
      <w:r w:rsidR="00BC5569" w:rsidRPr="00D03D53">
        <w:rPr>
          <w:rFonts w:ascii="Times New Roman" w:hAnsi="Times New Roman"/>
          <w:sz w:val="20"/>
        </w:rPr>
        <w:t>a</w:t>
      </w:r>
      <w:r w:rsidR="007C7838" w:rsidRPr="00D03D53">
        <w:rPr>
          <w:rFonts w:ascii="Times New Roman" w:hAnsi="Times New Roman"/>
          <w:sz w:val="20"/>
        </w:rPr>
        <w:t xml:space="preserve">ssume a binary outcome of </w:t>
      </w:r>
      <w:r w:rsidR="00AD2623" w:rsidRPr="00D03D53">
        <w:rPr>
          <w:rFonts w:ascii="Times New Roman" w:hAnsi="Times New Roman"/>
          <w:sz w:val="20"/>
        </w:rPr>
        <w:t>50 percent (most conservative assumption) and a design effect due to weighting of 1.</w:t>
      </w:r>
      <w:r w:rsidR="00756B58" w:rsidRPr="00D03D53">
        <w:rPr>
          <w:rFonts w:ascii="Times New Roman" w:hAnsi="Times New Roman"/>
          <w:sz w:val="20"/>
        </w:rPr>
        <w:t>05</w:t>
      </w:r>
      <w:r w:rsidR="00BC5569" w:rsidRPr="00D03D53">
        <w:rPr>
          <w:rFonts w:ascii="Times New Roman" w:hAnsi="Times New Roman"/>
          <w:sz w:val="20"/>
        </w:rPr>
        <w: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F1C1393" w14:textId="77777777" w:rsidR="00012136" w:rsidRDefault="00012136">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211D52F" w14:textId="365F841D" w:rsidR="0011671F" w:rsidRPr="00CB511B" w:rsidRDefault="0011671F" w:rsidP="00AE6152">
    <w:pPr>
      <w:pStyle w:val="Header"/>
      <w:rPr>
        <w:i/>
      </w:rPr>
    </w:pPr>
    <w:r w:rsidRPr="00AE6152">
      <w:rPr>
        <w:i/>
      </w:rPr>
      <w:t>Part B: Collections of Information Employing</w:t>
    </w:r>
    <w:r>
      <w:rPr>
        <w:i/>
      </w:rPr>
      <w:t xml:space="preserve"> </w:t>
    </w:r>
    <w:r w:rsidRPr="00AE6152">
      <w:rPr>
        <w:i/>
      </w:rPr>
      <w:t>Statistical Methods</w:t>
    </w:r>
  </w:p>
  <w:p w14:paraId="312C616A" w14:textId="77777777" w:rsidR="0011671F" w:rsidRDefault="0011671F">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44ECA9" w14:textId="77777777" w:rsidR="00012136" w:rsidRDefault="00012136">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78481DD" w14:textId="77777777" w:rsidR="0011671F" w:rsidRPr="0066456C" w:rsidRDefault="0011671F" w:rsidP="0066456C">
    <w:pPr>
      <w:pStyle w:val="Header"/>
      <w:rPr>
        <w:i/>
      </w:rPr>
    </w:pPr>
    <w:r w:rsidRPr="00CB511B">
      <w:rPr>
        <w:i/>
      </w:rPr>
      <w:t>P</w:t>
    </w:r>
    <w:r>
      <w:rPr>
        <w:i/>
      </w:rPr>
      <w:t xml:space="preserve">art B: </w:t>
    </w:r>
    <w:r w:rsidRPr="0066456C">
      <w:rPr>
        <w:i/>
      </w:rPr>
      <w:t>Collec</w:t>
    </w:r>
    <w:r>
      <w:rPr>
        <w:i/>
      </w:rPr>
      <w:t xml:space="preserve">tions of Information Employing </w:t>
    </w:r>
    <w:r w:rsidRPr="0066456C">
      <w:rPr>
        <w:i/>
      </w:rPr>
      <w:t>Statistical Methods</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512053"/>
    <w:multiLevelType w:val="hybridMultilevel"/>
    <w:tmpl w:val="8B7820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B3525FF"/>
    <w:multiLevelType w:val="multilevel"/>
    <w:tmpl w:val="25F0E322"/>
    <w:lvl w:ilvl="0">
      <w:start w:val="2"/>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nsid w:val="0D5B0E57"/>
    <w:multiLevelType w:val="hybridMultilevel"/>
    <w:tmpl w:val="E804A0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ED002F3"/>
    <w:multiLevelType w:val="hybridMultilevel"/>
    <w:tmpl w:val="CC9AD5C0"/>
    <w:lvl w:ilvl="0" w:tplc="055E38F0">
      <w:start w:val="1"/>
      <w:numFmt w:val="bullet"/>
      <w:pStyle w:val="N1-1stBullet"/>
      <w:lvlText w:val=""/>
      <w:lvlJc w:val="left"/>
      <w:pPr>
        <w:tabs>
          <w:tab w:val="num" w:pos="1152"/>
        </w:tabs>
        <w:ind w:left="1152" w:hanging="576"/>
      </w:pPr>
      <w:rPr>
        <w:rFonts w:ascii="Wingdings" w:hAnsi="Wingdings" w:hint="default"/>
        <w:sz w:val="18"/>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nsid w:val="10B4011B"/>
    <w:multiLevelType w:val="hybridMultilevel"/>
    <w:tmpl w:val="3120221E"/>
    <w:lvl w:ilvl="0" w:tplc="35E26F38">
      <w:start w:val="1"/>
      <w:numFmt w:val="bullet"/>
      <w:lvlText w:val=""/>
      <w:lvlJc w:val="left"/>
      <w:pPr>
        <w:ind w:left="1080" w:hanging="360"/>
      </w:pPr>
      <w:rPr>
        <w:rFonts w:ascii="Wingdings" w:hAnsi="Wingdings" w:hint="default"/>
        <w:sz w:val="3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nsid w:val="11E24938"/>
    <w:multiLevelType w:val="hybridMultilevel"/>
    <w:tmpl w:val="4FF4D9C8"/>
    <w:lvl w:ilvl="0" w:tplc="4CAE420C">
      <w:start w:val="1"/>
      <w:numFmt w:val="lowerLetter"/>
      <w:pStyle w:val="N4-4thBullet"/>
      <w:lvlText w:val="%1."/>
      <w:lvlJc w:val="left"/>
      <w:pPr>
        <w:tabs>
          <w:tab w:val="num" w:pos="2880"/>
        </w:tabs>
        <w:ind w:left="2880" w:hanging="576"/>
      </w:pPr>
      <w:rPr>
        <w:rFonts w:ascii="Garamond" w:hAnsi="Garamond" w:hint="default"/>
        <w:b w:val="0"/>
        <w:i w:val="0"/>
        <w:caps w:val="0"/>
        <w:sz w:val="24"/>
        <w:szCs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nsid w:val="19EA57CC"/>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7">
    <w:nsid w:val="1B4E33E1"/>
    <w:multiLevelType w:val="hybridMultilevel"/>
    <w:tmpl w:val="002CE4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E960D42"/>
    <w:multiLevelType w:val="hybridMultilevel"/>
    <w:tmpl w:val="2FEA72BC"/>
    <w:lvl w:ilvl="0" w:tplc="A6E4214E">
      <w:start w:val="2"/>
      <w:numFmt w:val="upp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9">
    <w:nsid w:val="1F2F7C36"/>
    <w:multiLevelType w:val="multilevel"/>
    <w:tmpl w:val="D5A8308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0">
    <w:nsid w:val="20D661F4"/>
    <w:multiLevelType w:val="hybridMultilevel"/>
    <w:tmpl w:val="443C263C"/>
    <w:lvl w:ilvl="0" w:tplc="EB20B544">
      <w:start w:val="1"/>
      <w:numFmt w:val="bullet"/>
      <w:pStyle w:val="List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25321BA3"/>
    <w:multiLevelType w:val="hybridMultilevel"/>
    <w:tmpl w:val="1FBA72B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2863291C"/>
    <w:multiLevelType w:val="singleLevel"/>
    <w:tmpl w:val="B1EA0A50"/>
    <w:lvl w:ilvl="0">
      <w:start w:val="1"/>
      <w:numFmt w:val="decimal"/>
      <w:lvlText w:val="%1."/>
      <w:lvlJc w:val="left"/>
      <w:pPr>
        <w:tabs>
          <w:tab w:val="num" w:pos="1200"/>
        </w:tabs>
        <w:ind w:left="1200" w:hanging="600"/>
      </w:pPr>
      <w:rPr>
        <w:rFonts w:hint="default"/>
      </w:rPr>
    </w:lvl>
  </w:abstractNum>
  <w:abstractNum w:abstractNumId="13">
    <w:nsid w:val="2BD676FC"/>
    <w:multiLevelType w:val="hybridMultilevel"/>
    <w:tmpl w:val="E726375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nsid w:val="2C975DC9"/>
    <w:multiLevelType w:val="hybridMultilevel"/>
    <w:tmpl w:val="722EA7C8"/>
    <w:lvl w:ilvl="0" w:tplc="B7C6B13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315C605F"/>
    <w:multiLevelType w:val="hybridMultilevel"/>
    <w:tmpl w:val="EF5889E6"/>
    <w:lvl w:ilvl="0" w:tplc="F3EE98B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32495D27"/>
    <w:multiLevelType w:val="singleLevel"/>
    <w:tmpl w:val="6FE2D3D2"/>
    <w:lvl w:ilvl="0">
      <w:start w:val="1"/>
      <w:numFmt w:val="bullet"/>
      <w:pStyle w:val="N2-2ndBullet"/>
      <w:lvlText w:val="–"/>
      <w:lvlJc w:val="left"/>
      <w:pPr>
        <w:tabs>
          <w:tab w:val="num" w:pos="1728"/>
        </w:tabs>
        <w:ind w:left="1728" w:hanging="576"/>
      </w:pPr>
      <w:rPr>
        <w:rFonts w:ascii="Garamond" w:hAnsi="Garamond" w:hint="default"/>
        <w:sz w:val="28"/>
        <w:szCs w:val="36"/>
      </w:rPr>
    </w:lvl>
  </w:abstractNum>
  <w:abstractNum w:abstractNumId="17">
    <w:nsid w:val="32F070E1"/>
    <w:multiLevelType w:val="hybridMultilevel"/>
    <w:tmpl w:val="E61A1F7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38C17498"/>
    <w:multiLevelType w:val="hybridMultilevel"/>
    <w:tmpl w:val="052E1068"/>
    <w:lvl w:ilvl="0" w:tplc="BC22E79C">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nsid w:val="3E272F80"/>
    <w:multiLevelType w:val="hybridMultilevel"/>
    <w:tmpl w:val="AFEC8A46"/>
    <w:lvl w:ilvl="0" w:tplc="FD6CB7E8">
      <w:start w:val="1"/>
      <w:numFmt w:val="decimal"/>
      <w:pStyle w:val="N3-3rdBullet"/>
      <w:lvlText w:val="%1."/>
      <w:lvlJc w:val="left"/>
      <w:pPr>
        <w:tabs>
          <w:tab w:val="num" w:pos="2304"/>
        </w:tabs>
        <w:ind w:left="2304" w:hanging="576"/>
      </w:pPr>
      <w:rPr>
        <w:rFonts w:ascii="Garamond" w:hAnsi="Garamond" w:hint="default"/>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nsid w:val="40506E63"/>
    <w:multiLevelType w:val="hybridMultilevel"/>
    <w:tmpl w:val="3EF465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41F3462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2">
    <w:nsid w:val="42B14D92"/>
    <w:multiLevelType w:val="hybridMultilevel"/>
    <w:tmpl w:val="531CAAA0"/>
    <w:lvl w:ilvl="0" w:tplc="A13E517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51B555A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4">
    <w:nsid w:val="51B559CB"/>
    <w:multiLevelType w:val="hybridMultilevel"/>
    <w:tmpl w:val="F42CE0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593A3F70"/>
    <w:multiLevelType w:val="hybridMultilevel"/>
    <w:tmpl w:val="E5208E2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nsid w:val="65D85EA3"/>
    <w:multiLevelType w:val="hybridMultilevel"/>
    <w:tmpl w:val="FD289682"/>
    <w:lvl w:ilvl="0" w:tplc="B45CBA8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nsid w:val="666B50BC"/>
    <w:multiLevelType w:val="hybridMultilevel"/>
    <w:tmpl w:val="BC8A82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681838A5"/>
    <w:multiLevelType w:val="hybridMultilevel"/>
    <w:tmpl w:val="89448C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684B654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0">
    <w:nsid w:val="6AFF130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1">
    <w:nsid w:val="7020478C"/>
    <w:multiLevelType w:val="hybridMultilevel"/>
    <w:tmpl w:val="63B470E8"/>
    <w:lvl w:ilvl="0" w:tplc="B6882E88">
      <w:start w:val="1"/>
      <w:numFmt w:val="bullet"/>
      <w:pStyle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7A7B18B5"/>
    <w:multiLevelType w:val="hybridMultilevel"/>
    <w:tmpl w:val="BB9851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7B5A086C"/>
    <w:multiLevelType w:val="hybridMultilevel"/>
    <w:tmpl w:val="6CB82CE2"/>
    <w:lvl w:ilvl="0" w:tplc="DF3CB624">
      <w:start w:val="1"/>
      <w:numFmt w:val="bullet"/>
      <w:lvlText w:val=""/>
      <w:lvlJc w:val="left"/>
      <w:pPr>
        <w:ind w:left="720" w:hanging="360"/>
      </w:pPr>
      <w:rPr>
        <w:rFonts w:ascii="Wingdings" w:hAnsi="Wingdings" w:hint="default"/>
      </w:rPr>
    </w:lvl>
    <w:lvl w:ilvl="1" w:tplc="DF3CB624"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num w:numId="1">
    <w:abstractNumId w:val="3"/>
  </w:num>
  <w:num w:numId="2">
    <w:abstractNumId w:val="16"/>
  </w:num>
  <w:num w:numId="3">
    <w:abstractNumId w:val="19"/>
  </w:num>
  <w:num w:numId="4">
    <w:abstractNumId w:val="5"/>
  </w:num>
  <w:num w:numId="5">
    <w:abstractNumId w:val="10"/>
  </w:num>
  <w:num w:numId="6">
    <w:abstractNumId w:val="17"/>
  </w:num>
  <w:num w:numId="7">
    <w:abstractNumId w:val="22"/>
  </w:num>
  <w:num w:numId="8">
    <w:abstractNumId w:val="14"/>
  </w:num>
  <w:num w:numId="9">
    <w:abstractNumId w:val="15"/>
  </w:num>
  <w:num w:numId="10">
    <w:abstractNumId w:val="4"/>
  </w:num>
  <w:num w:numId="11">
    <w:abstractNumId w:val="8"/>
  </w:num>
  <w:num w:numId="12">
    <w:abstractNumId w:val="29"/>
  </w:num>
  <w:num w:numId="13">
    <w:abstractNumId w:val="21"/>
  </w:num>
  <w:num w:numId="14">
    <w:abstractNumId w:val="6"/>
  </w:num>
  <w:num w:numId="15">
    <w:abstractNumId w:val="30"/>
  </w:num>
  <w:num w:numId="16">
    <w:abstractNumId w:val="23"/>
  </w:num>
  <w:num w:numId="17">
    <w:abstractNumId w:val="1"/>
  </w:num>
  <w:num w:numId="18">
    <w:abstractNumId w:val="7"/>
  </w:num>
  <w:num w:numId="19">
    <w:abstractNumId w:val="28"/>
  </w:num>
  <w:num w:numId="20">
    <w:abstractNumId w:val="33"/>
  </w:num>
  <w:num w:numId="21">
    <w:abstractNumId w:val="11"/>
  </w:num>
  <w:num w:numId="22">
    <w:abstractNumId w:val="12"/>
  </w:num>
  <w:num w:numId="23">
    <w:abstractNumId w:val="32"/>
  </w:num>
  <w:num w:numId="24">
    <w:abstractNumId w:val="20"/>
  </w:num>
  <w:num w:numId="25">
    <w:abstractNumId w:val="0"/>
  </w:num>
  <w:num w:numId="26">
    <w:abstractNumId w:val="24"/>
  </w:num>
  <w:num w:numId="27">
    <w:abstractNumId w:val="31"/>
  </w:num>
  <w:num w:numId="28">
    <w:abstractNumId w:val="2"/>
  </w:num>
  <w:num w:numId="29">
    <w:abstractNumId w:val="25"/>
  </w:num>
  <w:num w:numId="30">
    <w:abstractNumId w:val="13"/>
  </w:num>
  <w:num w:numId="31">
    <w:abstractNumId w:val="18"/>
  </w:num>
  <w:num w:numId="32">
    <w:abstractNumId w:val="27"/>
  </w:num>
  <w:num w:numId="33">
    <w:abstractNumId w:val="26"/>
  </w:num>
  <w:num w:numId="3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Paul Ruggiere, PhD">
    <w15:presenceInfo w15:providerId="AD" w15:userId="S-1-5-21-2530180562-2284943630-2546815069-1126"/>
  </w15:person>
  <w15:person w15:author="Tatham, Steph J. EOP/OMB">
    <w15:presenceInfo w15:providerId="None" w15:userId="Tatham, Steph J. EOP/OMB"/>
  </w15:person>
  <w15:person w15:author="Nicholas Beyler, PhD">
    <w15:presenceInfo w15:providerId="AD" w15:userId="S-1-5-21-2530180562-2284943630-2546815069-1314"/>
  </w15:person>
  <w15:person w15:author="Gail Clark">
    <w15:presenceInfo w15:providerId="AD" w15:userId="S-1-5-21-2530180562-2284943630-2546815069-126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embedSystemFont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0"/>
  <w:displayVerticalDrawingGridEvery w:val="0"/>
  <w:noPunctuationKerning/>
  <w:characterSpacingControl w:val="doNotCompress"/>
  <w:hdrShapeDefaults>
    <o:shapedefaults v:ext="edit" spidmax="18433"/>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IwNjU3NzI0sDA0MTdV0lEKTi0uzszPAykwqwUAWm5p0CwAAAA="/>
  </w:docVars>
  <w:rsids>
    <w:rsidRoot w:val="006D3765"/>
    <w:rsid w:val="00000E3D"/>
    <w:rsid w:val="00001D5E"/>
    <w:rsid w:val="00001E6E"/>
    <w:rsid w:val="00002212"/>
    <w:rsid w:val="000034FB"/>
    <w:rsid w:val="00004892"/>
    <w:rsid w:val="000053E0"/>
    <w:rsid w:val="000072A3"/>
    <w:rsid w:val="00007477"/>
    <w:rsid w:val="000111F9"/>
    <w:rsid w:val="00011228"/>
    <w:rsid w:val="0001169E"/>
    <w:rsid w:val="00011E17"/>
    <w:rsid w:val="00012136"/>
    <w:rsid w:val="00012E63"/>
    <w:rsid w:val="00012FF4"/>
    <w:rsid w:val="00013095"/>
    <w:rsid w:val="000130E6"/>
    <w:rsid w:val="000157E2"/>
    <w:rsid w:val="0001598C"/>
    <w:rsid w:val="00015B0E"/>
    <w:rsid w:val="000162E1"/>
    <w:rsid w:val="00016E06"/>
    <w:rsid w:val="00021A5E"/>
    <w:rsid w:val="00022762"/>
    <w:rsid w:val="00023236"/>
    <w:rsid w:val="0002373D"/>
    <w:rsid w:val="00025C52"/>
    <w:rsid w:val="00025CD5"/>
    <w:rsid w:val="00026C89"/>
    <w:rsid w:val="00026DD5"/>
    <w:rsid w:val="0002728D"/>
    <w:rsid w:val="00027E1A"/>
    <w:rsid w:val="0003093C"/>
    <w:rsid w:val="00030D39"/>
    <w:rsid w:val="000311EC"/>
    <w:rsid w:val="00031DFA"/>
    <w:rsid w:val="0003258A"/>
    <w:rsid w:val="0003285F"/>
    <w:rsid w:val="00033210"/>
    <w:rsid w:val="00033EF8"/>
    <w:rsid w:val="00033FC0"/>
    <w:rsid w:val="0003536A"/>
    <w:rsid w:val="00035912"/>
    <w:rsid w:val="0003591B"/>
    <w:rsid w:val="00035CB1"/>
    <w:rsid w:val="0003661E"/>
    <w:rsid w:val="00036687"/>
    <w:rsid w:val="00036D2A"/>
    <w:rsid w:val="000376A0"/>
    <w:rsid w:val="00037E15"/>
    <w:rsid w:val="00040824"/>
    <w:rsid w:val="00040A85"/>
    <w:rsid w:val="00041210"/>
    <w:rsid w:val="00041358"/>
    <w:rsid w:val="000417FC"/>
    <w:rsid w:val="00041E45"/>
    <w:rsid w:val="000430FE"/>
    <w:rsid w:val="00043156"/>
    <w:rsid w:val="00043C6D"/>
    <w:rsid w:val="0004426C"/>
    <w:rsid w:val="00044650"/>
    <w:rsid w:val="00044E40"/>
    <w:rsid w:val="00046B01"/>
    <w:rsid w:val="00046E60"/>
    <w:rsid w:val="00047BAD"/>
    <w:rsid w:val="00050508"/>
    <w:rsid w:val="00051021"/>
    <w:rsid w:val="000518AF"/>
    <w:rsid w:val="00051D49"/>
    <w:rsid w:val="00051E73"/>
    <w:rsid w:val="000520A9"/>
    <w:rsid w:val="00052224"/>
    <w:rsid w:val="00052D2A"/>
    <w:rsid w:val="00053589"/>
    <w:rsid w:val="00053ECC"/>
    <w:rsid w:val="000548D3"/>
    <w:rsid w:val="00054941"/>
    <w:rsid w:val="000549FB"/>
    <w:rsid w:val="00054A73"/>
    <w:rsid w:val="000568DC"/>
    <w:rsid w:val="000569DF"/>
    <w:rsid w:val="00056B58"/>
    <w:rsid w:val="00056DA1"/>
    <w:rsid w:val="00057BAA"/>
    <w:rsid w:val="00060805"/>
    <w:rsid w:val="000612FA"/>
    <w:rsid w:val="0006175D"/>
    <w:rsid w:val="00061BF3"/>
    <w:rsid w:val="00061E72"/>
    <w:rsid w:val="00062462"/>
    <w:rsid w:val="0006264E"/>
    <w:rsid w:val="00062996"/>
    <w:rsid w:val="00064B9C"/>
    <w:rsid w:val="000657B8"/>
    <w:rsid w:val="000671EC"/>
    <w:rsid w:val="00070033"/>
    <w:rsid w:val="0007089D"/>
    <w:rsid w:val="00070DE4"/>
    <w:rsid w:val="00070F45"/>
    <w:rsid w:val="0007113A"/>
    <w:rsid w:val="000711DA"/>
    <w:rsid w:val="00072270"/>
    <w:rsid w:val="0007244C"/>
    <w:rsid w:val="00073A23"/>
    <w:rsid w:val="00075587"/>
    <w:rsid w:val="00076C2E"/>
    <w:rsid w:val="000772D1"/>
    <w:rsid w:val="000777FD"/>
    <w:rsid w:val="00081A59"/>
    <w:rsid w:val="00081FDB"/>
    <w:rsid w:val="00082913"/>
    <w:rsid w:val="00082D1B"/>
    <w:rsid w:val="00083AC9"/>
    <w:rsid w:val="00085F6C"/>
    <w:rsid w:val="00086577"/>
    <w:rsid w:val="00087234"/>
    <w:rsid w:val="0008786B"/>
    <w:rsid w:val="00091145"/>
    <w:rsid w:val="0009235D"/>
    <w:rsid w:val="0009253D"/>
    <w:rsid w:val="00092846"/>
    <w:rsid w:val="000940B1"/>
    <w:rsid w:val="0009415E"/>
    <w:rsid w:val="00094327"/>
    <w:rsid w:val="00094B9B"/>
    <w:rsid w:val="00094D7B"/>
    <w:rsid w:val="000965B2"/>
    <w:rsid w:val="00097760"/>
    <w:rsid w:val="000978EF"/>
    <w:rsid w:val="00097BCF"/>
    <w:rsid w:val="000A0C78"/>
    <w:rsid w:val="000A1397"/>
    <w:rsid w:val="000A197D"/>
    <w:rsid w:val="000A19F6"/>
    <w:rsid w:val="000A1C54"/>
    <w:rsid w:val="000A415F"/>
    <w:rsid w:val="000A52C9"/>
    <w:rsid w:val="000A5ECE"/>
    <w:rsid w:val="000A65CB"/>
    <w:rsid w:val="000A65E6"/>
    <w:rsid w:val="000A6B6B"/>
    <w:rsid w:val="000A6D2E"/>
    <w:rsid w:val="000A7367"/>
    <w:rsid w:val="000A7CEF"/>
    <w:rsid w:val="000A7ECA"/>
    <w:rsid w:val="000B0441"/>
    <w:rsid w:val="000B0E1E"/>
    <w:rsid w:val="000B1C4E"/>
    <w:rsid w:val="000B1E3C"/>
    <w:rsid w:val="000B2029"/>
    <w:rsid w:val="000B20F0"/>
    <w:rsid w:val="000B2121"/>
    <w:rsid w:val="000B28FC"/>
    <w:rsid w:val="000B2975"/>
    <w:rsid w:val="000B370C"/>
    <w:rsid w:val="000B3F08"/>
    <w:rsid w:val="000B4924"/>
    <w:rsid w:val="000B4BAD"/>
    <w:rsid w:val="000B501C"/>
    <w:rsid w:val="000B5B04"/>
    <w:rsid w:val="000B60DD"/>
    <w:rsid w:val="000B7DD7"/>
    <w:rsid w:val="000C0EAF"/>
    <w:rsid w:val="000C0FA9"/>
    <w:rsid w:val="000C36A6"/>
    <w:rsid w:val="000C39BB"/>
    <w:rsid w:val="000C3A32"/>
    <w:rsid w:val="000C4862"/>
    <w:rsid w:val="000C4B04"/>
    <w:rsid w:val="000C4BC3"/>
    <w:rsid w:val="000C60BF"/>
    <w:rsid w:val="000C6866"/>
    <w:rsid w:val="000C7425"/>
    <w:rsid w:val="000D0AB1"/>
    <w:rsid w:val="000D1BD5"/>
    <w:rsid w:val="000D2990"/>
    <w:rsid w:val="000D6C88"/>
    <w:rsid w:val="000D7573"/>
    <w:rsid w:val="000D7DF0"/>
    <w:rsid w:val="000E0A42"/>
    <w:rsid w:val="000E10CF"/>
    <w:rsid w:val="000E3405"/>
    <w:rsid w:val="000E3CF7"/>
    <w:rsid w:val="000E402D"/>
    <w:rsid w:val="000E4505"/>
    <w:rsid w:val="000E47DF"/>
    <w:rsid w:val="000E49DB"/>
    <w:rsid w:val="000E5D35"/>
    <w:rsid w:val="000E67F9"/>
    <w:rsid w:val="000E6C6F"/>
    <w:rsid w:val="000E7027"/>
    <w:rsid w:val="000E73C0"/>
    <w:rsid w:val="000E7CB2"/>
    <w:rsid w:val="000F10E3"/>
    <w:rsid w:val="000F1781"/>
    <w:rsid w:val="000F1D5E"/>
    <w:rsid w:val="000F20E3"/>
    <w:rsid w:val="000F2931"/>
    <w:rsid w:val="000F3131"/>
    <w:rsid w:val="000F3141"/>
    <w:rsid w:val="000F3ADF"/>
    <w:rsid w:val="000F4434"/>
    <w:rsid w:val="000F5273"/>
    <w:rsid w:val="000F6382"/>
    <w:rsid w:val="000F7C07"/>
    <w:rsid w:val="000F7D26"/>
    <w:rsid w:val="000F7FBB"/>
    <w:rsid w:val="00100485"/>
    <w:rsid w:val="00100790"/>
    <w:rsid w:val="001009B4"/>
    <w:rsid w:val="00100DCF"/>
    <w:rsid w:val="001014B6"/>
    <w:rsid w:val="00101EB5"/>
    <w:rsid w:val="00101EBC"/>
    <w:rsid w:val="001042DE"/>
    <w:rsid w:val="00104DEE"/>
    <w:rsid w:val="001050CC"/>
    <w:rsid w:val="00105867"/>
    <w:rsid w:val="00106DC8"/>
    <w:rsid w:val="001073FC"/>
    <w:rsid w:val="00107FFD"/>
    <w:rsid w:val="00111A45"/>
    <w:rsid w:val="00111C21"/>
    <w:rsid w:val="00112118"/>
    <w:rsid w:val="001131DC"/>
    <w:rsid w:val="0011461B"/>
    <w:rsid w:val="001157C6"/>
    <w:rsid w:val="0011671F"/>
    <w:rsid w:val="00116D64"/>
    <w:rsid w:val="00117E39"/>
    <w:rsid w:val="00121681"/>
    <w:rsid w:val="001216AE"/>
    <w:rsid w:val="00122CE0"/>
    <w:rsid w:val="00123505"/>
    <w:rsid w:val="001242CB"/>
    <w:rsid w:val="0012498E"/>
    <w:rsid w:val="00125CA3"/>
    <w:rsid w:val="001261D6"/>
    <w:rsid w:val="00130236"/>
    <w:rsid w:val="001309D4"/>
    <w:rsid w:val="00130BF7"/>
    <w:rsid w:val="0013141F"/>
    <w:rsid w:val="0013145E"/>
    <w:rsid w:val="001327C3"/>
    <w:rsid w:val="00132DDB"/>
    <w:rsid w:val="001330B8"/>
    <w:rsid w:val="001337FF"/>
    <w:rsid w:val="001338ED"/>
    <w:rsid w:val="00133E5F"/>
    <w:rsid w:val="001356A5"/>
    <w:rsid w:val="0013662C"/>
    <w:rsid w:val="001368EB"/>
    <w:rsid w:val="00137218"/>
    <w:rsid w:val="001401A2"/>
    <w:rsid w:val="00140B12"/>
    <w:rsid w:val="00140C08"/>
    <w:rsid w:val="001427B7"/>
    <w:rsid w:val="00142ADC"/>
    <w:rsid w:val="0014346D"/>
    <w:rsid w:val="00144C2D"/>
    <w:rsid w:val="00147355"/>
    <w:rsid w:val="001474B5"/>
    <w:rsid w:val="001476F6"/>
    <w:rsid w:val="00147832"/>
    <w:rsid w:val="00147957"/>
    <w:rsid w:val="0014798C"/>
    <w:rsid w:val="001513EB"/>
    <w:rsid w:val="00152464"/>
    <w:rsid w:val="0015317A"/>
    <w:rsid w:val="001533E5"/>
    <w:rsid w:val="00155322"/>
    <w:rsid w:val="00157177"/>
    <w:rsid w:val="00157B5D"/>
    <w:rsid w:val="00157B9F"/>
    <w:rsid w:val="00160B59"/>
    <w:rsid w:val="001615FF"/>
    <w:rsid w:val="001616CA"/>
    <w:rsid w:val="00161A77"/>
    <w:rsid w:val="00162D5B"/>
    <w:rsid w:val="001645CA"/>
    <w:rsid w:val="00164EC3"/>
    <w:rsid w:val="001652A4"/>
    <w:rsid w:val="001658A0"/>
    <w:rsid w:val="00165F62"/>
    <w:rsid w:val="0016715E"/>
    <w:rsid w:val="00167583"/>
    <w:rsid w:val="001707EA"/>
    <w:rsid w:val="00172736"/>
    <w:rsid w:val="00172832"/>
    <w:rsid w:val="00173502"/>
    <w:rsid w:val="001735F0"/>
    <w:rsid w:val="0018080A"/>
    <w:rsid w:val="00180C48"/>
    <w:rsid w:val="00181A05"/>
    <w:rsid w:val="0018290D"/>
    <w:rsid w:val="00182A60"/>
    <w:rsid w:val="0018360E"/>
    <w:rsid w:val="00183725"/>
    <w:rsid w:val="001838D7"/>
    <w:rsid w:val="0018488D"/>
    <w:rsid w:val="00184912"/>
    <w:rsid w:val="00184BBC"/>
    <w:rsid w:val="00185014"/>
    <w:rsid w:val="001853D3"/>
    <w:rsid w:val="00185AEE"/>
    <w:rsid w:val="00186250"/>
    <w:rsid w:val="00187393"/>
    <w:rsid w:val="001876BE"/>
    <w:rsid w:val="00187D55"/>
    <w:rsid w:val="0019034B"/>
    <w:rsid w:val="0019055B"/>
    <w:rsid w:val="00190961"/>
    <w:rsid w:val="00191582"/>
    <w:rsid w:val="0019187E"/>
    <w:rsid w:val="00192631"/>
    <w:rsid w:val="00192D9B"/>
    <w:rsid w:val="0019384F"/>
    <w:rsid w:val="0019397B"/>
    <w:rsid w:val="00193AA0"/>
    <w:rsid w:val="00193B4D"/>
    <w:rsid w:val="00193BAE"/>
    <w:rsid w:val="00193F33"/>
    <w:rsid w:val="00194067"/>
    <w:rsid w:val="0019431A"/>
    <w:rsid w:val="00194D7B"/>
    <w:rsid w:val="001979FE"/>
    <w:rsid w:val="00197F0D"/>
    <w:rsid w:val="001A0382"/>
    <w:rsid w:val="001A05AC"/>
    <w:rsid w:val="001A22CC"/>
    <w:rsid w:val="001A2F4B"/>
    <w:rsid w:val="001A32D7"/>
    <w:rsid w:val="001A3402"/>
    <w:rsid w:val="001A3F63"/>
    <w:rsid w:val="001A6AC8"/>
    <w:rsid w:val="001A6B6C"/>
    <w:rsid w:val="001A6B71"/>
    <w:rsid w:val="001A6E94"/>
    <w:rsid w:val="001A7B22"/>
    <w:rsid w:val="001B0BA0"/>
    <w:rsid w:val="001B1599"/>
    <w:rsid w:val="001B1E07"/>
    <w:rsid w:val="001B21F7"/>
    <w:rsid w:val="001B233F"/>
    <w:rsid w:val="001B303C"/>
    <w:rsid w:val="001B376D"/>
    <w:rsid w:val="001B48C5"/>
    <w:rsid w:val="001B4BC3"/>
    <w:rsid w:val="001B588E"/>
    <w:rsid w:val="001B637F"/>
    <w:rsid w:val="001B6AC4"/>
    <w:rsid w:val="001B746F"/>
    <w:rsid w:val="001B7AF7"/>
    <w:rsid w:val="001C003B"/>
    <w:rsid w:val="001C016B"/>
    <w:rsid w:val="001C0310"/>
    <w:rsid w:val="001C0A6D"/>
    <w:rsid w:val="001C1CF2"/>
    <w:rsid w:val="001C2178"/>
    <w:rsid w:val="001C2ED5"/>
    <w:rsid w:val="001C37F4"/>
    <w:rsid w:val="001C424D"/>
    <w:rsid w:val="001C4595"/>
    <w:rsid w:val="001C4C90"/>
    <w:rsid w:val="001C5297"/>
    <w:rsid w:val="001C5505"/>
    <w:rsid w:val="001C70E2"/>
    <w:rsid w:val="001C78B7"/>
    <w:rsid w:val="001D0169"/>
    <w:rsid w:val="001D1072"/>
    <w:rsid w:val="001D1946"/>
    <w:rsid w:val="001D196F"/>
    <w:rsid w:val="001D38CC"/>
    <w:rsid w:val="001D3C25"/>
    <w:rsid w:val="001D415F"/>
    <w:rsid w:val="001D41EE"/>
    <w:rsid w:val="001D4B1B"/>
    <w:rsid w:val="001D4F1D"/>
    <w:rsid w:val="001D5437"/>
    <w:rsid w:val="001D5569"/>
    <w:rsid w:val="001D5707"/>
    <w:rsid w:val="001D65AD"/>
    <w:rsid w:val="001D67F7"/>
    <w:rsid w:val="001D6CA8"/>
    <w:rsid w:val="001D6F89"/>
    <w:rsid w:val="001E0571"/>
    <w:rsid w:val="001E09A3"/>
    <w:rsid w:val="001E0FA7"/>
    <w:rsid w:val="001E223C"/>
    <w:rsid w:val="001E29AE"/>
    <w:rsid w:val="001E3156"/>
    <w:rsid w:val="001E3653"/>
    <w:rsid w:val="001E4372"/>
    <w:rsid w:val="001E4C50"/>
    <w:rsid w:val="001E55BD"/>
    <w:rsid w:val="001E5BC9"/>
    <w:rsid w:val="001E658D"/>
    <w:rsid w:val="001E7AE6"/>
    <w:rsid w:val="001E7C09"/>
    <w:rsid w:val="001E7CD9"/>
    <w:rsid w:val="001E7CDA"/>
    <w:rsid w:val="001F021C"/>
    <w:rsid w:val="001F035E"/>
    <w:rsid w:val="001F11B0"/>
    <w:rsid w:val="001F1CDC"/>
    <w:rsid w:val="001F29FE"/>
    <w:rsid w:val="001F30AF"/>
    <w:rsid w:val="001F3531"/>
    <w:rsid w:val="001F3778"/>
    <w:rsid w:val="001F3BD1"/>
    <w:rsid w:val="001F4218"/>
    <w:rsid w:val="001F4A4A"/>
    <w:rsid w:val="001F4AF2"/>
    <w:rsid w:val="001F4D47"/>
    <w:rsid w:val="001F6D69"/>
    <w:rsid w:val="001F73B2"/>
    <w:rsid w:val="001F7B97"/>
    <w:rsid w:val="00200717"/>
    <w:rsid w:val="00200EA0"/>
    <w:rsid w:val="00201487"/>
    <w:rsid w:val="00201D29"/>
    <w:rsid w:val="00202587"/>
    <w:rsid w:val="00202898"/>
    <w:rsid w:val="002028D3"/>
    <w:rsid w:val="00202D64"/>
    <w:rsid w:val="00202E76"/>
    <w:rsid w:val="00204A1C"/>
    <w:rsid w:val="0020509F"/>
    <w:rsid w:val="00206539"/>
    <w:rsid w:val="00207983"/>
    <w:rsid w:val="00207ED9"/>
    <w:rsid w:val="00210677"/>
    <w:rsid w:val="00213BEC"/>
    <w:rsid w:val="00214EBF"/>
    <w:rsid w:val="002159FE"/>
    <w:rsid w:val="00215AB1"/>
    <w:rsid w:val="00216550"/>
    <w:rsid w:val="002172D6"/>
    <w:rsid w:val="0021748D"/>
    <w:rsid w:val="002177DD"/>
    <w:rsid w:val="00217B5D"/>
    <w:rsid w:val="00217E74"/>
    <w:rsid w:val="002203F7"/>
    <w:rsid w:val="00220A7D"/>
    <w:rsid w:val="002230F2"/>
    <w:rsid w:val="002240CD"/>
    <w:rsid w:val="00224FC6"/>
    <w:rsid w:val="00225B0A"/>
    <w:rsid w:val="00227419"/>
    <w:rsid w:val="0023001B"/>
    <w:rsid w:val="002303EF"/>
    <w:rsid w:val="00230D9A"/>
    <w:rsid w:val="00232D36"/>
    <w:rsid w:val="00232F43"/>
    <w:rsid w:val="00233C04"/>
    <w:rsid w:val="002353A2"/>
    <w:rsid w:val="0023540A"/>
    <w:rsid w:val="00235D61"/>
    <w:rsid w:val="00236762"/>
    <w:rsid w:val="002368BA"/>
    <w:rsid w:val="0023699C"/>
    <w:rsid w:val="00237F30"/>
    <w:rsid w:val="00240515"/>
    <w:rsid w:val="002414A6"/>
    <w:rsid w:val="002417BE"/>
    <w:rsid w:val="002419B0"/>
    <w:rsid w:val="00241B5F"/>
    <w:rsid w:val="00244EFB"/>
    <w:rsid w:val="002450B1"/>
    <w:rsid w:val="002454AF"/>
    <w:rsid w:val="0024679A"/>
    <w:rsid w:val="00246BEE"/>
    <w:rsid w:val="00246E6C"/>
    <w:rsid w:val="002473B5"/>
    <w:rsid w:val="002503AA"/>
    <w:rsid w:val="00250702"/>
    <w:rsid w:val="002519B6"/>
    <w:rsid w:val="00252C51"/>
    <w:rsid w:val="00254196"/>
    <w:rsid w:val="002541F2"/>
    <w:rsid w:val="0025507F"/>
    <w:rsid w:val="00260556"/>
    <w:rsid w:val="00260999"/>
    <w:rsid w:val="00261190"/>
    <w:rsid w:val="002623AA"/>
    <w:rsid w:val="00262435"/>
    <w:rsid w:val="00262F78"/>
    <w:rsid w:val="00263662"/>
    <w:rsid w:val="00264A12"/>
    <w:rsid w:val="002658FC"/>
    <w:rsid w:val="00265934"/>
    <w:rsid w:val="00266084"/>
    <w:rsid w:val="002667FB"/>
    <w:rsid w:val="00267B14"/>
    <w:rsid w:val="00267CB3"/>
    <w:rsid w:val="00270049"/>
    <w:rsid w:val="00270061"/>
    <w:rsid w:val="00270A8F"/>
    <w:rsid w:val="00271BB2"/>
    <w:rsid w:val="002720B7"/>
    <w:rsid w:val="00272AC2"/>
    <w:rsid w:val="00272D5B"/>
    <w:rsid w:val="00272FB3"/>
    <w:rsid w:val="0027391B"/>
    <w:rsid w:val="00273C0B"/>
    <w:rsid w:val="00273D90"/>
    <w:rsid w:val="00273EB2"/>
    <w:rsid w:val="0027448F"/>
    <w:rsid w:val="00274707"/>
    <w:rsid w:val="00274862"/>
    <w:rsid w:val="00274960"/>
    <w:rsid w:val="002751A9"/>
    <w:rsid w:val="00275993"/>
    <w:rsid w:val="00275DAE"/>
    <w:rsid w:val="00276083"/>
    <w:rsid w:val="00276323"/>
    <w:rsid w:val="0027656F"/>
    <w:rsid w:val="00276C81"/>
    <w:rsid w:val="00280954"/>
    <w:rsid w:val="00280B95"/>
    <w:rsid w:val="002819E3"/>
    <w:rsid w:val="00282020"/>
    <w:rsid w:val="0028214B"/>
    <w:rsid w:val="00282E2C"/>
    <w:rsid w:val="0028389B"/>
    <w:rsid w:val="00283A47"/>
    <w:rsid w:val="00286B70"/>
    <w:rsid w:val="00286E7F"/>
    <w:rsid w:val="002877E4"/>
    <w:rsid w:val="002902B3"/>
    <w:rsid w:val="00291A72"/>
    <w:rsid w:val="002920F5"/>
    <w:rsid w:val="0029230B"/>
    <w:rsid w:val="00292C98"/>
    <w:rsid w:val="0029546E"/>
    <w:rsid w:val="00295764"/>
    <w:rsid w:val="002958AD"/>
    <w:rsid w:val="00295D4D"/>
    <w:rsid w:val="00295F3D"/>
    <w:rsid w:val="002961CF"/>
    <w:rsid w:val="0029680E"/>
    <w:rsid w:val="00297160"/>
    <w:rsid w:val="00297593"/>
    <w:rsid w:val="002A1621"/>
    <w:rsid w:val="002A1BBE"/>
    <w:rsid w:val="002A373C"/>
    <w:rsid w:val="002A42AD"/>
    <w:rsid w:val="002A4D40"/>
    <w:rsid w:val="002A641A"/>
    <w:rsid w:val="002A6445"/>
    <w:rsid w:val="002A6D44"/>
    <w:rsid w:val="002A74FD"/>
    <w:rsid w:val="002A79E1"/>
    <w:rsid w:val="002A7ED3"/>
    <w:rsid w:val="002B41C0"/>
    <w:rsid w:val="002B4719"/>
    <w:rsid w:val="002B7AF1"/>
    <w:rsid w:val="002C0915"/>
    <w:rsid w:val="002C1354"/>
    <w:rsid w:val="002C1A54"/>
    <w:rsid w:val="002C29B3"/>
    <w:rsid w:val="002C2DD7"/>
    <w:rsid w:val="002C33EE"/>
    <w:rsid w:val="002C349D"/>
    <w:rsid w:val="002C3A52"/>
    <w:rsid w:val="002C509B"/>
    <w:rsid w:val="002C5782"/>
    <w:rsid w:val="002C6BEA"/>
    <w:rsid w:val="002C792C"/>
    <w:rsid w:val="002D214E"/>
    <w:rsid w:val="002D27FC"/>
    <w:rsid w:val="002D38A0"/>
    <w:rsid w:val="002D3A60"/>
    <w:rsid w:val="002D4432"/>
    <w:rsid w:val="002D62EA"/>
    <w:rsid w:val="002D64BF"/>
    <w:rsid w:val="002D7885"/>
    <w:rsid w:val="002D7EBA"/>
    <w:rsid w:val="002E151C"/>
    <w:rsid w:val="002E1784"/>
    <w:rsid w:val="002E2D5C"/>
    <w:rsid w:val="002E3412"/>
    <w:rsid w:val="002E3695"/>
    <w:rsid w:val="002E3D7F"/>
    <w:rsid w:val="002E4053"/>
    <w:rsid w:val="002E4D0E"/>
    <w:rsid w:val="002E5001"/>
    <w:rsid w:val="002E5659"/>
    <w:rsid w:val="002E5ED9"/>
    <w:rsid w:val="002E6C31"/>
    <w:rsid w:val="002F1E7E"/>
    <w:rsid w:val="002F3571"/>
    <w:rsid w:val="002F3C9E"/>
    <w:rsid w:val="002F449B"/>
    <w:rsid w:val="002F56EE"/>
    <w:rsid w:val="002F5855"/>
    <w:rsid w:val="002F609B"/>
    <w:rsid w:val="002F699B"/>
    <w:rsid w:val="002F6C18"/>
    <w:rsid w:val="002F6C68"/>
    <w:rsid w:val="002F6D10"/>
    <w:rsid w:val="002F6E8A"/>
    <w:rsid w:val="002F7244"/>
    <w:rsid w:val="002F7C2C"/>
    <w:rsid w:val="00300AF0"/>
    <w:rsid w:val="00301460"/>
    <w:rsid w:val="003014ED"/>
    <w:rsid w:val="00301785"/>
    <w:rsid w:val="00302B7D"/>
    <w:rsid w:val="00302CE1"/>
    <w:rsid w:val="00302E33"/>
    <w:rsid w:val="0030514D"/>
    <w:rsid w:val="003056A3"/>
    <w:rsid w:val="00307406"/>
    <w:rsid w:val="00307F02"/>
    <w:rsid w:val="00310DC5"/>
    <w:rsid w:val="0031126A"/>
    <w:rsid w:val="00311609"/>
    <w:rsid w:val="00312D87"/>
    <w:rsid w:val="00312FB3"/>
    <w:rsid w:val="00314188"/>
    <w:rsid w:val="00315E1B"/>
    <w:rsid w:val="00316DD4"/>
    <w:rsid w:val="00316EF1"/>
    <w:rsid w:val="003172A7"/>
    <w:rsid w:val="00317457"/>
    <w:rsid w:val="00321BFC"/>
    <w:rsid w:val="00321CAD"/>
    <w:rsid w:val="0032202C"/>
    <w:rsid w:val="0032206D"/>
    <w:rsid w:val="003225B6"/>
    <w:rsid w:val="00322971"/>
    <w:rsid w:val="003229D0"/>
    <w:rsid w:val="00322A86"/>
    <w:rsid w:val="003232EE"/>
    <w:rsid w:val="00323F17"/>
    <w:rsid w:val="00323FF4"/>
    <w:rsid w:val="00325963"/>
    <w:rsid w:val="00325FC1"/>
    <w:rsid w:val="003263FC"/>
    <w:rsid w:val="00327356"/>
    <w:rsid w:val="003273AD"/>
    <w:rsid w:val="003300FC"/>
    <w:rsid w:val="003312A8"/>
    <w:rsid w:val="00331313"/>
    <w:rsid w:val="00331EC8"/>
    <w:rsid w:val="0033316F"/>
    <w:rsid w:val="00333DB0"/>
    <w:rsid w:val="003344B7"/>
    <w:rsid w:val="00334682"/>
    <w:rsid w:val="00334B9C"/>
    <w:rsid w:val="00334D3E"/>
    <w:rsid w:val="0033531E"/>
    <w:rsid w:val="00335EC1"/>
    <w:rsid w:val="0033771D"/>
    <w:rsid w:val="00337C8D"/>
    <w:rsid w:val="00340016"/>
    <w:rsid w:val="00340202"/>
    <w:rsid w:val="00341455"/>
    <w:rsid w:val="003415F1"/>
    <w:rsid w:val="00341757"/>
    <w:rsid w:val="00342712"/>
    <w:rsid w:val="00342801"/>
    <w:rsid w:val="00342CC0"/>
    <w:rsid w:val="003449A8"/>
    <w:rsid w:val="0034504B"/>
    <w:rsid w:val="003453CA"/>
    <w:rsid w:val="00346429"/>
    <w:rsid w:val="00347422"/>
    <w:rsid w:val="00347CDA"/>
    <w:rsid w:val="00347DCD"/>
    <w:rsid w:val="00347EAD"/>
    <w:rsid w:val="00350B5C"/>
    <w:rsid w:val="00350F11"/>
    <w:rsid w:val="0035138B"/>
    <w:rsid w:val="0035188B"/>
    <w:rsid w:val="00351DCF"/>
    <w:rsid w:val="00351FB4"/>
    <w:rsid w:val="00353412"/>
    <w:rsid w:val="003539BF"/>
    <w:rsid w:val="0035494F"/>
    <w:rsid w:val="00354A14"/>
    <w:rsid w:val="003563B5"/>
    <w:rsid w:val="003564A2"/>
    <w:rsid w:val="00356AD3"/>
    <w:rsid w:val="00356D81"/>
    <w:rsid w:val="00357137"/>
    <w:rsid w:val="00357286"/>
    <w:rsid w:val="003575BC"/>
    <w:rsid w:val="003576C1"/>
    <w:rsid w:val="0035799A"/>
    <w:rsid w:val="00361494"/>
    <w:rsid w:val="00361C10"/>
    <w:rsid w:val="003622D6"/>
    <w:rsid w:val="00362DFB"/>
    <w:rsid w:val="003632EE"/>
    <w:rsid w:val="00363C6D"/>
    <w:rsid w:val="00365579"/>
    <w:rsid w:val="00366275"/>
    <w:rsid w:val="00366604"/>
    <w:rsid w:val="00366F60"/>
    <w:rsid w:val="00367F7C"/>
    <w:rsid w:val="0037098C"/>
    <w:rsid w:val="003714AE"/>
    <w:rsid w:val="00371CEB"/>
    <w:rsid w:val="00373033"/>
    <w:rsid w:val="00373327"/>
    <w:rsid w:val="003737DB"/>
    <w:rsid w:val="00373866"/>
    <w:rsid w:val="003740F4"/>
    <w:rsid w:val="003748B6"/>
    <w:rsid w:val="003757D2"/>
    <w:rsid w:val="00376ED0"/>
    <w:rsid w:val="00376F22"/>
    <w:rsid w:val="0038034C"/>
    <w:rsid w:val="0038068F"/>
    <w:rsid w:val="00380D6C"/>
    <w:rsid w:val="00381B25"/>
    <w:rsid w:val="00381C7C"/>
    <w:rsid w:val="003824D5"/>
    <w:rsid w:val="00382917"/>
    <w:rsid w:val="00382C9F"/>
    <w:rsid w:val="0038349C"/>
    <w:rsid w:val="003835A8"/>
    <w:rsid w:val="003839BE"/>
    <w:rsid w:val="003847B8"/>
    <w:rsid w:val="003863D6"/>
    <w:rsid w:val="00386C77"/>
    <w:rsid w:val="003873B9"/>
    <w:rsid w:val="00387B97"/>
    <w:rsid w:val="00390B63"/>
    <w:rsid w:val="003921BF"/>
    <w:rsid w:val="00392CBF"/>
    <w:rsid w:val="003950B2"/>
    <w:rsid w:val="00395271"/>
    <w:rsid w:val="00395441"/>
    <w:rsid w:val="0039574C"/>
    <w:rsid w:val="00395871"/>
    <w:rsid w:val="00396FAD"/>
    <w:rsid w:val="003A0019"/>
    <w:rsid w:val="003A03A7"/>
    <w:rsid w:val="003A065B"/>
    <w:rsid w:val="003A10B7"/>
    <w:rsid w:val="003A16D8"/>
    <w:rsid w:val="003A2632"/>
    <w:rsid w:val="003A346C"/>
    <w:rsid w:val="003A3AED"/>
    <w:rsid w:val="003A4182"/>
    <w:rsid w:val="003A5E1A"/>
    <w:rsid w:val="003A6867"/>
    <w:rsid w:val="003A6880"/>
    <w:rsid w:val="003A7AFC"/>
    <w:rsid w:val="003B1916"/>
    <w:rsid w:val="003B1A54"/>
    <w:rsid w:val="003B1BFE"/>
    <w:rsid w:val="003B21B1"/>
    <w:rsid w:val="003B35C2"/>
    <w:rsid w:val="003B366F"/>
    <w:rsid w:val="003B40DF"/>
    <w:rsid w:val="003B43B9"/>
    <w:rsid w:val="003B50A2"/>
    <w:rsid w:val="003B5A79"/>
    <w:rsid w:val="003B605E"/>
    <w:rsid w:val="003B6108"/>
    <w:rsid w:val="003B66AC"/>
    <w:rsid w:val="003B7EAE"/>
    <w:rsid w:val="003C0530"/>
    <w:rsid w:val="003C0812"/>
    <w:rsid w:val="003C2E74"/>
    <w:rsid w:val="003C36BE"/>
    <w:rsid w:val="003C3AC2"/>
    <w:rsid w:val="003C3FE7"/>
    <w:rsid w:val="003C421C"/>
    <w:rsid w:val="003C4AAD"/>
    <w:rsid w:val="003C63D6"/>
    <w:rsid w:val="003C63F0"/>
    <w:rsid w:val="003C77B4"/>
    <w:rsid w:val="003C7C60"/>
    <w:rsid w:val="003D011E"/>
    <w:rsid w:val="003D0DB8"/>
    <w:rsid w:val="003D2C20"/>
    <w:rsid w:val="003D31C8"/>
    <w:rsid w:val="003D5206"/>
    <w:rsid w:val="003D5674"/>
    <w:rsid w:val="003D5CD9"/>
    <w:rsid w:val="003D66F3"/>
    <w:rsid w:val="003D7503"/>
    <w:rsid w:val="003D7720"/>
    <w:rsid w:val="003D7B17"/>
    <w:rsid w:val="003E00E0"/>
    <w:rsid w:val="003E0523"/>
    <w:rsid w:val="003E1D3E"/>
    <w:rsid w:val="003E2343"/>
    <w:rsid w:val="003E28A3"/>
    <w:rsid w:val="003E2AEE"/>
    <w:rsid w:val="003E38B6"/>
    <w:rsid w:val="003E3ABC"/>
    <w:rsid w:val="003E507E"/>
    <w:rsid w:val="003E5158"/>
    <w:rsid w:val="003E5D57"/>
    <w:rsid w:val="003E5DFA"/>
    <w:rsid w:val="003E6473"/>
    <w:rsid w:val="003E7B2D"/>
    <w:rsid w:val="003F0ED8"/>
    <w:rsid w:val="003F0F46"/>
    <w:rsid w:val="003F161D"/>
    <w:rsid w:val="003F1E29"/>
    <w:rsid w:val="003F2172"/>
    <w:rsid w:val="003F2A60"/>
    <w:rsid w:val="003F2DF2"/>
    <w:rsid w:val="003F5100"/>
    <w:rsid w:val="003F5304"/>
    <w:rsid w:val="003F64F0"/>
    <w:rsid w:val="003F6589"/>
    <w:rsid w:val="003F7676"/>
    <w:rsid w:val="003F7D9B"/>
    <w:rsid w:val="0040044F"/>
    <w:rsid w:val="00400473"/>
    <w:rsid w:val="0040087E"/>
    <w:rsid w:val="00401279"/>
    <w:rsid w:val="0040147A"/>
    <w:rsid w:val="004020D3"/>
    <w:rsid w:val="004027D2"/>
    <w:rsid w:val="00402B18"/>
    <w:rsid w:val="00403DC6"/>
    <w:rsid w:val="00404DBD"/>
    <w:rsid w:val="00405BBE"/>
    <w:rsid w:val="0040706B"/>
    <w:rsid w:val="0040745F"/>
    <w:rsid w:val="00410953"/>
    <w:rsid w:val="00411173"/>
    <w:rsid w:val="00411261"/>
    <w:rsid w:val="00413294"/>
    <w:rsid w:val="004147BD"/>
    <w:rsid w:val="0041653F"/>
    <w:rsid w:val="00416A45"/>
    <w:rsid w:val="00417066"/>
    <w:rsid w:val="00417A02"/>
    <w:rsid w:val="00417D4E"/>
    <w:rsid w:val="00417F62"/>
    <w:rsid w:val="00417F6B"/>
    <w:rsid w:val="00420080"/>
    <w:rsid w:val="00420DC2"/>
    <w:rsid w:val="004211BC"/>
    <w:rsid w:val="004217DF"/>
    <w:rsid w:val="0042203C"/>
    <w:rsid w:val="00422497"/>
    <w:rsid w:val="00422CF6"/>
    <w:rsid w:val="004232AA"/>
    <w:rsid w:val="004233FF"/>
    <w:rsid w:val="004245C7"/>
    <w:rsid w:val="004256E0"/>
    <w:rsid w:val="00425CB9"/>
    <w:rsid w:val="0042628A"/>
    <w:rsid w:val="00426E33"/>
    <w:rsid w:val="004276E6"/>
    <w:rsid w:val="00430816"/>
    <w:rsid w:val="00431152"/>
    <w:rsid w:val="004318DD"/>
    <w:rsid w:val="004333A5"/>
    <w:rsid w:val="00434323"/>
    <w:rsid w:val="0043461A"/>
    <w:rsid w:val="00434D16"/>
    <w:rsid w:val="0043516E"/>
    <w:rsid w:val="00437000"/>
    <w:rsid w:val="004377AB"/>
    <w:rsid w:val="00437BC7"/>
    <w:rsid w:val="00437F56"/>
    <w:rsid w:val="00440D24"/>
    <w:rsid w:val="0044241A"/>
    <w:rsid w:val="0044309B"/>
    <w:rsid w:val="004435B9"/>
    <w:rsid w:val="00444073"/>
    <w:rsid w:val="00444645"/>
    <w:rsid w:val="0044467C"/>
    <w:rsid w:val="004454AA"/>
    <w:rsid w:val="0044583F"/>
    <w:rsid w:val="00445A8E"/>
    <w:rsid w:val="00445E9E"/>
    <w:rsid w:val="004469AA"/>
    <w:rsid w:val="00446FF0"/>
    <w:rsid w:val="00447B4A"/>
    <w:rsid w:val="00450B61"/>
    <w:rsid w:val="0045115A"/>
    <w:rsid w:val="004518BE"/>
    <w:rsid w:val="00452384"/>
    <w:rsid w:val="00456D96"/>
    <w:rsid w:val="00457BA6"/>
    <w:rsid w:val="00460062"/>
    <w:rsid w:val="00460903"/>
    <w:rsid w:val="00461E36"/>
    <w:rsid w:val="00462217"/>
    <w:rsid w:val="00462E14"/>
    <w:rsid w:val="00462EC3"/>
    <w:rsid w:val="004635CD"/>
    <w:rsid w:val="004641C2"/>
    <w:rsid w:val="004648A1"/>
    <w:rsid w:val="0046551C"/>
    <w:rsid w:val="004663CD"/>
    <w:rsid w:val="0046690F"/>
    <w:rsid w:val="00467AF5"/>
    <w:rsid w:val="00467CE9"/>
    <w:rsid w:val="004708D0"/>
    <w:rsid w:val="00470BBA"/>
    <w:rsid w:val="004715DE"/>
    <w:rsid w:val="004717DE"/>
    <w:rsid w:val="00473930"/>
    <w:rsid w:val="0047398F"/>
    <w:rsid w:val="00473FE4"/>
    <w:rsid w:val="00474C2C"/>
    <w:rsid w:val="00474F79"/>
    <w:rsid w:val="00475D58"/>
    <w:rsid w:val="00476470"/>
    <w:rsid w:val="00476499"/>
    <w:rsid w:val="00476726"/>
    <w:rsid w:val="004772D6"/>
    <w:rsid w:val="004775F0"/>
    <w:rsid w:val="004779A1"/>
    <w:rsid w:val="0048059F"/>
    <w:rsid w:val="004812D5"/>
    <w:rsid w:val="00481488"/>
    <w:rsid w:val="00482355"/>
    <w:rsid w:val="00483282"/>
    <w:rsid w:val="004835A5"/>
    <w:rsid w:val="0048539D"/>
    <w:rsid w:val="004858CD"/>
    <w:rsid w:val="00485B66"/>
    <w:rsid w:val="00485D9B"/>
    <w:rsid w:val="00486434"/>
    <w:rsid w:val="00486740"/>
    <w:rsid w:val="00486902"/>
    <w:rsid w:val="00487D4C"/>
    <w:rsid w:val="00487EFA"/>
    <w:rsid w:val="0049057B"/>
    <w:rsid w:val="00490622"/>
    <w:rsid w:val="00490660"/>
    <w:rsid w:val="00491054"/>
    <w:rsid w:val="00491233"/>
    <w:rsid w:val="00491589"/>
    <w:rsid w:val="004918F0"/>
    <w:rsid w:val="00491D2F"/>
    <w:rsid w:val="0049230C"/>
    <w:rsid w:val="00492BE7"/>
    <w:rsid w:val="004934D8"/>
    <w:rsid w:val="00493E9E"/>
    <w:rsid w:val="00494235"/>
    <w:rsid w:val="00495463"/>
    <w:rsid w:val="00495C86"/>
    <w:rsid w:val="00496512"/>
    <w:rsid w:val="004965FE"/>
    <w:rsid w:val="004967E8"/>
    <w:rsid w:val="00497625"/>
    <w:rsid w:val="00497775"/>
    <w:rsid w:val="00497CF4"/>
    <w:rsid w:val="004A00FB"/>
    <w:rsid w:val="004A0766"/>
    <w:rsid w:val="004A0C56"/>
    <w:rsid w:val="004A136A"/>
    <w:rsid w:val="004A1DDA"/>
    <w:rsid w:val="004A4161"/>
    <w:rsid w:val="004A4483"/>
    <w:rsid w:val="004A44B9"/>
    <w:rsid w:val="004A44E0"/>
    <w:rsid w:val="004A4F3B"/>
    <w:rsid w:val="004A5AC5"/>
    <w:rsid w:val="004A61A4"/>
    <w:rsid w:val="004A6389"/>
    <w:rsid w:val="004A6DDB"/>
    <w:rsid w:val="004A6F9B"/>
    <w:rsid w:val="004A724F"/>
    <w:rsid w:val="004B22D7"/>
    <w:rsid w:val="004B25E7"/>
    <w:rsid w:val="004B42FB"/>
    <w:rsid w:val="004B4395"/>
    <w:rsid w:val="004B4562"/>
    <w:rsid w:val="004B62E6"/>
    <w:rsid w:val="004C01E8"/>
    <w:rsid w:val="004C08D2"/>
    <w:rsid w:val="004C1C0B"/>
    <w:rsid w:val="004C2202"/>
    <w:rsid w:val="004C2BB7"/>
    <w:rsid w:val="004C3273"/>
    <w:rsid w:val="004C3CED"/>
    <w:rsid w:val="004C433C"/>
    <w:rsid w:val="004C4384"/>
    <w:rsid w:val="004C4506"/>
    <w:rsid w:val="004C49DA"/>
    <w:rsid w:val="004C548B"/>
    <w:rsid w:val="004C661A"/>
    <w:rsid w:val="004C6772"/>
    <w:rsid w:val="004C6B0D"/>
    <w:rsid w:val="004C7A1A"/>
    <w:rsid w:val="004D0283"/>
    <w:rsid w:val="004D0DD9"/>
    <w:rsid w:val="004D12BA"/>
    <w:rsid w:val="004D204B"/>
    <w:rsid w:val="004D2EBB"/>
    <w:rsid w:val="004D30BC"/>
    <w:rsid w:val="004D34F1"/>
    <w:rsid w:val="004D3630"/>
    <w:rsid w:val="004D38C6"/>
    <w:rsid w:val="004D4B51"/>
    <w:rsid w:val="004D59B1"/>
    <w:rsid w:val="004D693C"/>
    <w:rsid w:val="004D69AE"/>
    <w:rsid w:val="004D7B90"/>
    <w:rsid w:val="004D7EFE"/>
    <w:rsid w:val="004E1E52"/>
    <w:rsid w:val="004E2531"/>
    <w:rsid w:val="004E2EC7"/>
    <w:rsid w:val="004E43C9"/>
    <w:rsid w:val="004E4989"/>
    <w:rsid w:val="004E5346"/>
    <w:rsid w:val="004E5D26"/>
    <w:rsid w:val="004E70FD"/>
    <w:rsid w:val="004E729A"/>
    <w:rsid w:val="004E7C2D"/>
    <w:rsid w:val="004F0140"/>
    <w:rsid w:val="004F2395"/>
    <w:rsid w:val="004F296A"/>
    <w:rsid w:val="004F3336"/>
    <w:rsid w:val="004F33C3"/>
    <w:rsid w:val="004F3FAA"/>
    <w:rsid w:val="004F40E5"/>
    <w:rsid w:val="004F4397"/>
    <w:rsid w:val="004F4731"/>
    <w:rsid w:val="004F504F"/>
    <w:rsid w:val="004F51A9"/>
    <w:rsid w:val="004F5BB7"/>
    <w:rsid w:val="004F6700"/>
    <w:rsid w:val="004F69C0"/>
    <w:rsid w:val="004F6D95"/>
    <w:rsid w:val="004F7AB1"/>
    <w:rsid w:val="004F7C67"/>
    <w:rsid w:val="004F7D24"/>
    <w:rsid w:val="00500FA0"/>
    <w:rsid w:val="005011EF"/>
    <w:rsid w:val="005013F4"/>
    <w:rsid w:val="0050219A"/>
    <w:rsid w:val="005026A0"/>
    <w:rsid w:val="0050290C"/>
    <w:rsid w:val="00502CC1"/>
    <w:rsid w:val="00503A16"/>
    <w:rsid w:val="00506020"/>
    <w:rsid w:val="0050726F"/>
    <w:rsid w:val="005112B3"/>
    <w:rsid w:val="00511357"/>
    <w:rsid w:val="00511D84"/>
    <w:rsid w:val="0051239A"/>
    <w:rsid w:val="00512C9B"/>
    <w:rsid w:val="005132E7"/>
    <w:rsid w:val="00513E53"/>
    <w:rsid w:val="00514735"/>
    <w:rsid w:val="0051522C"/>
    <w:rsid w:val="00517FCB"/>
    <w:rsid w:val="00517FF9"/>
    <w:rsid w:val="005216E5"/>
    <w:rsid w:val="00521E7A"/>
    <w:rsid w:val="00522164"/>
    <w:rsid w:val="0052288F"/>
    <w:rsid w:val="005229A0"/>
    <w:rsid w:val="00523EE1"/>
    <w:rsid w:val="00524BBA"/>
    <w:rsid w:val="00525315"/>
    <w:rsid w:val="005257E7"/>
    <w:rsid w:val="00525CA4"/>
    <w:rsid w:val="005265CB"/>
    <w:rsid w:val="005275C0"/>
    <w:rsid w:val="005300F6"/>
    <w:rsid w:val="00530D97"/>
    <w:rsid w:val="0053147C"/>
    <w:rsid w:val="005314B6"/>
    <w:rsid w:val="00531DC4"/>
    <w:rsid w:val="005320D6"/>
    <w:rsid w:val="00532208"/>
    <w:rsid w:val="00532352"/>
    <w:rsid w:val="00532904"/>
    <w:rsid w:val="0053299B"/>
    <w:rsid w:val="00532F86"/>
    <w:rsid w:val="00533371"/>
    <w:rsid w:val="00533991"/>
    <w:rsid w:val="00533C96"/>
    <w:rsid w:val="00534762"/>
    <w:rsid w:val="00534914"/>
    <w:rsid w:val="00535734"/>
    <w:rsid w:val="00536B30"/>
    <w:rsid w:val="00537CF3"/>
    <w:rsid w:val="00537F33"/>
    <w:rsid w:val="00540090"/>
    <w:rsid w:val="00540B01"/>
    <w:rsid w:val="005413B5"/>
    <w:rsid w:val="00541B31"/>
    <w:rsid w:val="005423A5"/>
    <w:rsid w:val="005435B2"/>
    <w:rsid w:val="00543E64"/>
    <w:rsid w:val="005443C6"/>
    <w:rsid w:val="00544ECD"/>
    <w:rsid w:val="00546A9D"/>
    <w:rsid w:val="0054755C"/>
    <w:rsid w:val="0054794B"/>
    <w:rsid w:val="00547AC2"/>
    <w:rsid w:val="005501BA"/>
    <w:rsid w:val="0055043B"/>
    <w:rsid w:val="0055094F"/>
    <w:rsid w:val="005510BA"/>
    <w:rsid w:val="00551EB6"/>
    <w:rsid w:val="00552DDA"/>
    <w:rsid w:val="00554BCD"/>
    <w:rsid w:val="00555457"/>
    <w:rsid w:val="0055643D"/>
    <w:rsid w:val="005564AB"/>
    <w:rsid w:val="005565B1"/>
    <w:rsid w:val="00556891"/>
    <w:rsid w:val="00557044"/>
    <w:rsid w:val="00557A16"/>
    <w:rsid w:val="005602DF"/>
    <w:rsid w:val="00561B28"/>
    <w:rsid w:val="00561BA6"/>
    <w:rsid w:val="00562363"/>
    <w:rsid w:val="00563747"/>
    <w:rsid w:val="00563998"/>
    <w:rsid w:val="00564D33"/>
    <w:rsid w:val="00565A3F"/>
    <w:rsid w:val="00565C68"/>
    <w:rsid w:val="00566674"/>
    <w:rsid w:val="00566D5D"/>
    <w:rsid w:val="005678E1"/>
    <w:rsid w:val="005700E0"/>
    <w:rsid w:val="00571498"/>
    <w:rsid w:val="005715CF"/>
    <w:rsid w:val="00572C40"/>
    <w:rsid w:val="005730EE"/>
    <w:rsid w:val="00575597"/>
    <w:rsid w:val="005757B2"/>
    <w:rsid w:val="00576BA0"/>
    <w:rsid w:val="00581903"/>
    <w:rsid w:val="00582DDC"/>
    <w:rsid w:val="005835DA"/>
    <w:rsid w:val="005848F0"/>
    <w:rsid w:val="0058665B"/>
    <w:rsid w:val="00587C40"/>
    <w:rsid w:val="0059146A"/>
    <w:rsid w:val="00591961"/>
    <w:rsid w:val="00591E27"/>
    <w:rsid w:val="005922C3"/>
    <w:rsid w:val="00592506"/>
    <w:rsid w:val="00592A55"/>
    <w:rsid w:val="00592D6D"/>
    <w:rsid w:val="00594BE0"/>
    <w:rsid w:val="005959D1"/>
    <w:rsid w:val="00595C6A"/>
    <w:rsid w:val="00597CC6"/>
    <w:rsid w:val="005A2887"/>
    <w:rsid w:val="005A308A"/>
    <w:rsid w:val="005A30BF"/>
    <w:rsid w:val="005A30CD"/>
    <w:rsid w:val="005A3103"/>
    <w:rsid w:val="005A390E"/>
    <w:rsid w:val="005A3B2C"/>
    <w:rsid w:val="005A3E06"/>
    <w:rsid w:val="005A3F03"/>
    <w:rsid w:val="005A457E"/>
    <w:rsid w:val="005A58E1"/>
    <w:rsid w:val="005A5D83"/>
    <w:rsid w:val="005A62BC"/>
    <w:rsid w:val="005A669A"/>
    <w:rsid w:val="005A6773"/>
    <w:rsid w:val="005A7907"/>
    <w:rsid w:val="005A7A14"/>
    <w:rsid w:val="005B0D2B"/>
    <w:rsid w:val="005B120F"/>
    <w:rsid w:val="005B1A6D"/>
    <w:rsid w:val="005B3578"/>
    <w:rsid w:val="005B4146"/>
    <w:rsid w:val="005B4A5D"/>
    <w:rsid w:val="005B5ACA"/>
    <w:rsid w:val="005B5C63"/>
    <w:rsid w:val="005B675F"/>
    <w:rsid w:val="005B7125"/>
    <w:rsid w:val="005B7AF9"/>
    <w:rsid w:val="005B7C17"/>
    <w:rsid w:val="005C012A"/>
    <w:rsid w:val="005C0AC6"/>
    <w:rsid w:val="005C12F8"/>
    <w:rsid w:val="005C25B0"/>
    <w:rsid w:val="005C44A1"/>
    <w:rsid w:val="005C54E8"/>
    <w:rsid w:val="005C63AB"/>
    <w:rsid w:val="005C63B9"/>
    <w:rsid w:val="005C6F0A"/>
    <w:rsid w:val="005C6FAD"/>
    <w:rsid w:val="005D07AD"/>
    <w:rsid w:val="005D377C"/>
    <w:rsid w:val="005D3A2E"/>
    <w:rsid w:val="005D3AAC"/>
    <w:rsid w:val="005D3BFD"/>
    <w:rsid w:val="005D3F56"/>
    <w:rsid w:val="005D4E7E"/>
    <w:rsid w:val="005D53F9"/>
    <w:rsid w:val="005D59E1"/>
    <w:rsid w:val="005D5C3E"/>
    <w:rsid w:val="005D60F3"/>
    <w:rsid w:val="005D69DF"/>
    <w:rsid w:val="005D69FB"/>
    <w:rsid w:val="005D70FF"/>
    <w:rsid w:val="005E04A8"/>
    <w:rsid w:val="005E14CA"/>
    <w:rsid w:val="005E19FE"/>
    <w:rsid w:val="005E1AB3"/>
    <w:rsid w:val="005E32A9"/>
    <w:rsid w:val="005E3E39"/>
    <w:rsid w:val="005E4AEA"/>
    <w:rsid w:val="005E57A2"/>
    <w:rsid w:val="005E654D"/>
    <w:rsid w:val="005E668F"/>
    <w:rsid w:val="005E6721"/>
    <w:rsid w:val="005E7394"/>
    <w:rsid w:val="005F0061"/>
    <w:rsid w:val="005F05AE"/>
    <w:rsid w:val="005F1621"/>
    <w:rsid w:val="005F27FE"/>
    <w:rsid w:val="005F5048"/>
    <w:rsid w:val="006006ED"/>
    <w:rsid w:val="00601C1B"/>
    <w:rsid w:val="0060244F"/>
    <w:rsid w:val="00602CC7"/>
    <w:rsid w:val="00603D33"/>
    <w:rsid w:val="00603FA8"/>
    <w:rsid w:val="00604428"/>
    <w:rsid w:val="00604823"/>
    <w:rsid w:val="00605B90"/>
    <w:rsid w:val="00606010"/>
    <w:rsid w:val="00606BF9"/>
    <w:rsid w:val="00606EEF"/>
    <w:rsid w:val="006077F9"/>
    <w:rsid w:val="00610DBF"/>
    <w:rsid w:val="006110FE"/>
    <w:rsid w:val="00614DEF"/>
    <w:rsid w:val="00615E83"/>
    <w:rsid w:val="0061610F"/>
    <w:rsid w:val="00617005"/>
    <w:rsid w:val="00617596"/>
    <w:rsid w:val="00621A76"/>
    <w:rsid w:val="00621E52"/>
    <w:rsid w:val="006226F0"/>
    <w:rsid w:val="006231D5"/>
    <w:rsid w:val="00623B9B"/>
    <w:rsid w:val="00623EEA"/>
    <w:rsid w:val="0062477D"/>
    <w:rsid w:val="006255BF"/>
    <w:rsid w:val="00625600"/>
    <w:rsid w:val="006275EF"/>
    <w:rsid w:val="00627E46"/>
    <w:rsid w:val="00630726"/>
    <w:rsid w:val="00630F6E"/>
    <w:rsid w:val="00631A9B"/>
    <w:rsid w:val="00631C4B"/>
    <w:rsid w:val="006323C4"/>
    <w:rsid w:val="006328D9"/>
    <w:rsid w:val="00632AFF"/>
    <w:rsid w:val="00633704"/>
    <w:rsid w:val="00634343"/>
    <w:rsid w:val="00635A56"/>
    <w:rsid w:val="00636E2A"/>
    <w:rsid w:val="00637408"/>
    <w:rsid w:val="006429E9"/>
    <w:rsid w:val="00642ED0"/>
    <w:rsid w:val="006430F2"/>
    <w:rsid w:val="0064334F"/>
    <w:rsid w:val="006437D9"/>
    <w:rsid w:val="0064383B"/>
    <w:rsid w:val="00643E70"/>
    <w:rsid w:val="00644852"/>
    <w:rsid w:val="0064537D"/>
    <w:rsid w:val="006453DA"/>
    <w:rsid w:val="00645537"/>
    <w:rsid w:val="00645FD2"/>
    <w:rsid w:val="006478D9"/>
    <w:rsid w:val="0064794E"/>
    <w:rsid w:val="006507BF"/>
    <w:rsid w:val="00650F9F"/>
    <w:rsid w:val="00652750"/>
    <w:rsid w:val="00652A0B"/>
    <w:rsid w:val="00652BAD"/>
    <w:rsid w:val="00654AFD"/>
    <w:rsid w:val="00656ACF"/>
    <w:rsid w:val="00656EDB"/>
    <w:rsid w:val="006603BF"/>
    <w:rsid w:val="00660FBE"/>
    <w:rsid w:val="00661441"/>
    <w:rsid w:val="006640E0"/>
    <w:rsid w:val="0066456C"/>
    <w:rsid w:val="00670341"/>
    <w:rsid w:val="00670BCB"/>
    <w:rsid w:val="00671ACF"/>
    <w:rsid w:val="006735FA"/>
    <w:rsid w:val="00673F90"/>
    <w:rsid w:val="00674AD5"/>
    <w:rsid w:val="00674DB0"/>
    <w:rsid w:val="006752C8"/>
    <w:rsid w:val="00676007"/>
    <w:rsid w:val="006760B5"/>
    <w:rsid w:val="00676643"/>
    <w:rsid w:val="0067733A"/>
    <w:rsid w:val="00677380"/>
    <w:rsid w:val="00677860"/>
    <w:rsid w:val="00680507"/>
    <w:rsid w:val="00681430"/>
    <w:rsid w:val="006819AF"/>
    <w:rsid w:val="006829E4"/>
    <w:rsid w:val="00682DBD"/>
    <w:rsid w:val="00682ECE"/>
    <w:rsid w:val="006836A5"/>
    <w:rsid w:val="0068397C"/>
    <w:rsid w:val="00684336"/>
    <w:rsid w:val="006853EF"/>
    <w:rsid w:val="00685863"/>
    <w:rsid w:val="00686067"/>
    <w:rsid w:val="0068719A"/>
    <w:rsid w:val="00687E5C"/>
    <w:rsid w:val="00690BB5"/>
    <w:rsid w:val="006914A8"/>
    <w:rsid w:val="00692089"/>
    <w:rsid w:val="00692773"/>
    <w:rsid w:val="00692C90"/>
    <w:rsid w:val="00692FFF"/>
    <w:rsid w:val="0069324F"/>
    <w:rsid w:val="00693609"/>
    <w:rsid w:val="0069376E"/>
    <w:rsid w:val="00693A23"/>
    <w:rsid w:val="00693CAE"/>
    <w:rsid w:val="00693D79"/>
    <w:rsid w:val="00694548"/>
    <w:rsid w:val="00694590"/>
    <w:rsid w:val="00696305"/>
    <w:rsid w:val="00696848"/>
    <w:rsid w:val="0069789A"/>
    <w:rsid w:val="006A04A4"/>
    <w:rsid w:val="006A161F"/>
    <w:rsid w:val="006A20B9"/>
    <w:rsid w:val="006A24E3"/>
    <w:rsid w:val="006A299F"/>
    <w:rsid w:val="006A3EC0"/>
    <w:rsid w:val="006A3FE9"/>
    <w:rsid w:val="006A526E"/>
    <w:rsid w:val="006A5FF2"/>
    <w:rsid w:val="006A64C1"/>
    <w:rsid w:val="006A6809"/>
    <w:rsid w:val="006A6C76"/>
    <w:rsid w:val="006A77A9"/>
    <w:rsid w:val="006B025A"/>
    <w:rsid w:val="006B12B1"/>
    <w:rsid w:val="006B14A7"/>
    <w:rsid w:val="006B1C6E"/>
    <w:rsid w:val="006B26A1"/>
    <w:rsid w:val="006B2C33"/>
    <w:rsid w:val="006B4043"/>
    <w:rsid w:val="006B40CD"/>
    <w:rsid w:val="006B43E8"/>
    <w:rsid w:val="006B54EB"/>
    <w:rsid w:val="006B593D"/>
    <w:rsid w:val="006B63BF"/>
    <w:rsid w:val="006B6BBB"/>
    <w:rsid w:val="006C0289"/>
    <w:rsid w:val="006C07CE"/>
    <w:rsid w:val="006C09CB"/>
    <w:rsid w:val="006C0B5A"/>
    <w:rsid w:val="006C0D03"/>
    <w:rsid w:val="006C0EB7"/>
    <w:rsid w:val="006C11C3"/>
    <w:rsid w:val="006C1B3D"/>
    <w:rsid w:val="006C4BC0"/>
    <w:rsid w:val="006C5D3F"/>
    <w:rsid w:val="006C6789"/>
    <w:rsid w:val="006C6904"/>
    <w:rsid w:val="006C70DB"/>
    <w:rsid w:val="006C763B"/>
    <w:rsid w:val="006D0DFD"/>
    <w:rsid w:val="006D122B"/>
    <w:rsid w:val="006D1E2F"/>
    <w:rsid w:val="006D1EEB"/>
    <w:rsid w:val="006D2B63"/>
    <w:rsid w:val="006D2D57"/>
    <w:rsid w:val="006D2DB6"/>
    <w:rsid w:val="006D2EB8"/>
    <w:rsid w:val="006D3765"/>
    <w:rsid w:val="006D378D"/>
    <w:rsid w:val="006D3C7E"/>
    <w:rsid w:val="006D4076"/>
    <w:rsid w:val="006D55DA"/>
    <w:rsid w:val="006D5AE7"/>
    <w:rsid w:val="006D60A4"/>
    <w:rsid w:val="006D699F"/>
    <w:rsid w:val="006D69CA"/>
    <w:rsid w:val="006D6BC6"/>
    <w:rsid w:val="006D6C96"/>
    <w:rsid w:val="006D6F41"/>
    <w:rsid w:val="006D7946"/>
    <w:rsid w:val="006D7A0E"/>
    <w:rsid w:val="006E1B3F"/>
    <w:rsid w:val="006E21A8"/>
    <w:rsid w:val="006E246F"/>
    <w:rsid w:val="006E393A"/>
    <w:rsid w:val="006E3D49"/>
    <w:rsid w:val="006E3E74"/>
    <w:rsid w:val="006E5950"/>
    <w:rsid w:val="006E6267"/>
    <w:rsid w:val="006E6EF8"/>
    <w:rsid w:val="006E775E"/>
    <w:rsid w:val="006E7965"/>
    <w:rsid w:val="006F08A4"/>
    <w:rsid w:val="006F1001"/>
    <w:rsid w:val="006F10B6"/>
    <w:rsid w:val="006F28C3"/>
    <w:rsid w:val="006F291B"/>
    <w:rsid w:val="006F40A5"/>
    <w:rsid w:val="006F4811"/>
    <w:rsid w:val="006F48CF"/>
    <w:rsid w:val="006F5E89"/>
    <w:rsid w:val="006F668D"/>
    <w:rsid w:val="006F76C4"/>
    <w:rsid w:val="0070077D"/>
    <w:rsid w:val="007011E2"/>
    <w:rsid w:val="00701BE5"/>
    <w:rsid w:val="007029E4"/>
    <w:rsid w:val="00702EBF"/>
    <w:rsid w:val="0070347D"/>
    <w:rsid w:val="00704095"/>
    <w:rsid w:val="00705FD3"/>
    <w:rsid w:val="007077CA"/>
    <w:rsid w:val="007079CE"/>
    <w:rsid w:val="00710843"/>
    <w:rsid w:val="007118E7"/>
    <w:rsid w:val="00712206"/>
    <w:rsid w:val="00712699"/>
    <w:rsid w:val="00713FBB"/>
    <w:rsid w:val="0071424E"/>
    <w:rsid w:val="00714992"/>
    <w:rsid w:val="00714E34"/>
    <w:rsid w:val="00715BE2"/>
    <w:rsid w:val="0071654E"/>
    <w:rsid w:val="00717549"/>
    <w:rsid w:val="00720A48"/>
    <w:rsid w:val="0072126B"/>
    <w:rsid w:val="007214CE"/>
    <w:rsid w:val="007228BF"/>
    <w:rsid w:val="00722914"/>
    <w:rsid w:val="00723902"/>
    <w:rsid w:val="00724244"/>
    <w:rsid w:val="00724A2A"/>
    <w:rsid w:val="00725336"/>
    <w:rsid w:val="00726DFB"/>
    <w:rsid w:val="0072763F"/>
    <w:rsid w:val="00730193"/>
    <w:rsid w:val="007303C0"/>
    <w:rsid w:val="00730EFC"/>
    <w:rsid w:val="00732D61"/>
    <w:rsid w:val="0073490C"/>
    <w:rsid w:val="00734DD6"/>
    <w:rsid w:val="00735571"/>
    <w:rsid w:val="0073561F"/>
    <w:rsid w:val="00735A35"/>
    <w:rsid w:val="00736AFF"/>
    <w:rsid w:val="00737970"/>
    <w:rsid w:val="00737B37"/>
    <w:rsid w:val="00740B85"/>
    <w:rsid w:val="007414BC"/>
    <w:rsid w:val="00741B76"/>
    <w:rsid w:val="00742462"/>
    <w:rsid w:val="00742F52"/>
    <w:rsid w:val="00742FAF"/>
    <w:rsid w:val="007438E3"/>
    <w:rsid w:val="00744418"/>
    <w:rsid w:val="00744B2C"/>
    <w:rsid w:val="0074641A"/>
    <w:rsid w:val="00747661"/>
    <w:rsid w:val="00751390"/>
    <w:rsid w:val="007525A6"/>
    <w:rsid w:val="00753BB3"/>
    <w:rsid w:val="00754C34"/>
    <w:rsid w:val="00755102"/>
    <w:rsid w:val="0075563F"/>
    <w:rsid w:val="007559FE"/>
    <w:rsid w:val="0075603E"/>
    <w:rsid w:val="00756B2F"/>
    <w:rsid w:val="00756B58"/>
    <w:rsid w:val="00757AE6"/>
    <w:rsid w:val="00760165"/>
    <w:rsid w:val="0076149B"/>
    <w:rsid w:val="00761CB5"/>
    <w:rsid w:val="00762826"/>
    <w:rsid w:val="00762DE4"/>
    <w:rsid w:val="00763521"/>
    <w:rsid w:val="00763B25"/>
    <w:rsid w:val="00763D95"/>
    <w:rsid w:val="00764186"/>
    <w:rsid w:val="00764498"/>
    <w:rsid w:val="00764E1B"/>
    <w:rsid w:val="00764EFE"/>
    <w:rsid w:val="0076528D"/>
    <w:rsid w:val="00770022"/>
    <w:rsid w:val="00770654"/>
    <w:rsid w:val="007720B8"/>
    <w:rsid w:val="007741C5"/>
    <w:rsid w:val="0077432F"/>
    <w:rsid w:val="00775239"/>
    <w:rsid w:val="00776685"/>
    <w:rsid w:val="00776978"/>
    <w:rsid w:val="00776C86"/>
    <w:rsid w:val="00776F8C"/>
    <w:rsid w:val="00777996"/>
    <w:rsid w:val="00777B88"/>
    <w:rsid w:val="00777FB6"/>
    <w:rsid w:val="007804DB"/>
    <w:rsid w:val="00781693"/>
    <w:rsid w:val="007818A1"/>
    <w:rsid w:val="00781F54"/>
    <w:rsid w:val="00782A7C"/>
    <w:rsid w:val="00782E84"/>
    <w:rsid w:val="00785960"/>
    <w:rsid w:val="00785C21"/>
    <w:rsid w:val="00786113"/>
    <w:rsid w:val="007866A0"/>
    <w:rsid w:val="00786B3A"/>
    <w:rsid w:val="00786DF2"/>
    <w:rsid w:val="00786EFD"/>
    <w:rsid w:val="00791465"/>
    <w:rsid w:val="00791507"/>
    <w:rsid w:val="00793003"/>
    <w:rsid w:val="00793A1D"/>
    <w:rsid w:val="007941B2"/>
    <w:rsid w:val="00794623"/>
    <w:rsid w:val="00794E69"/>
    <w:rsid w:val="007952B5"/>
    <w:rsid w:val="00795A69"/>
    <w:rsid w:val="00795FB7"/>
    <w:rsid w:val="0079625E"/>
    <w:rsid w:val="00796469"/>
    <w:rsid w:val="007A1790"/>
    <w:rsid w:val="007A17DA"/>
    <w:rsid w:val="007A2DC0"/>
    <w:rsid w:val="007A3025"/>
    <w:rsid w:val="007A4073"/>
    <w:rsid w:val="007A4E83"/>
    <w:rsid w:val="007A58CB"/>
    <w:rsid w:val="007A5B27"/>
    <w:rsid w:val="007A625F"/>
    <w:rsid w:val="007A6662"/>
    <w:rsid w:val="007A6A06"/>
    <w:rsid w:val="007A7E00"/>
    <w:rsid w:val="007B0195"/>
    <w:rsid w:val="007B0422"/>
    <w:rsid w:val="007B047B"/>
    <w:rsid w:val="007B1A68"/>
    <w:rsid w:val="007B1F94"/>
    <w:rsid w:val="007B2AC3"/>
    <w:rsid w:val="007B2FD2"/>
    <w:rsid w:val="007B3297"/>
    <w:rsid w:val="007B40A8"/>
    <w:rsid w:val="007B5DAF"/>
    <w:rsid w:val="007C16C4"/>
    <w:rsid w:val="007C3109"/>
    <w:rsid w:val="007C334E"/>
    <w:rsid w:val="007C3610"/>
    <w:rsid w:val="007C3913"/>
    <w:rsid w:val="007C3B2B"/>
    <w:rsid w:val="007C3D5D"/>
    <w:rsid w:val="007C46B4"/>
    <w:rsid w:val="007C4930"/>
    <w:rsid w:val="007C496E"/>
    <w:rsid w:val="007C4D48"/>
    <w:rsid w:val="007C574C"/>
    <w:rsid w:val="007C6079"/>
    <w:rsid w:val="007C6A8E"/>
    <w:rsid w:val="007C7838"/>
    <w:rsid w:val="007D09AB"/>
    <w:rsid w:val="007D10E1"/>
    <w:rsid w:val="007D1BC6"/>
    <w:rsid w:val="007D2BE6"/>
    <w:rsid w:val="007D2D6B"/>
    <w:rsid w:val="007D3A05"/>
    <w:rsid w:val="007D3A5A"/>
    <w:rsid w:val="007D3FED"/>
    <w:rsid w:val="007D4BA8"/>
    <w:rsid w:val="007D4D38"/>
    <w:rsid w:val="007D4D50"/>
    <w:rsid w:val="007D4F78"/>
    <w:rsid w:val="007D7AD5"/>
    <w:rsid w:val="007E060D"/>
    <w:rsid w:val="007E0627"/>
    <w:rsid w:val="007E0D27"/>
    <w:rsid w:val="007E1108"/>
    <w:rsid w:val="007E118F"/>
    <w:rsid w:val="007E2EDC"/>
    <w:rsid w:val="007E38BA"/>
    <w:rsid w:val="007E3CEF"/>
    <w:rsid w:val="007E4D9D"/>
    <w:rsid w:val="007E4DCE"/>
    <w:rsid w:val="007E50DD"/>
    <w:rsid w:val="007E5204"/>
    <w:rsid w:val="007E54FD"/>
    <w:rsid w:val="007E6158"/>
    <w:rsid w:val="007E622A"/>
    <w:rsid w:val="007E6295"/>
    <w:rsid w:val="007E64F9"/>
    <w:rsid w:val="007E64FA"/>
    <w:rsid w:val="007E7F6E"/>
    <w:rsid w:val="007F042D"/>
    <w:rsid w:val="007F077A"/>
    <w:rsid w:val="007F1399"/>
    <w:rsid w:val="007F1DC2"/>
    <w:rsid w:val="007F1F37"/>
    <w:rsid w:val="007F2331"/>
    <w:rsid w:val="007F2C2F"/>
    <w:rsid w:val="007F2E7D"/>
    <w:rsid w:val="007F2ECE"/>
    <w:rsid w:val="007F3684"/>
    <w:rsid w:val="007F3769"/>
    <w:rsid w:val="007F3A54"/>
    <w:rsid w:val="007F4385"/>
    <w:rsid w:val="007F6625"/>
    <w:rsid w:val="007F691D"/>
    <w:rsid w:val="007F7004"/>
    <w:rsid w:val="007F73E2"/>
    <w:rsid w:val="007F77DE"/>
    <w:rsid w:val="00800067"/>
    <w:rsid w:val="008006C0"/>
    <w:rsid w:val="008011A2"/>
    <w:rsid w:val="008044F5"/>
    <w:rsid w:val="008046DB"/>
    <w:rsid w:val="00804B98"/>
    <w:rsid w:val="00804C6F"/>
    <w:rsid w:val="008053E7"/>
    <w:rsid w:val="00805A37"/>
    <w:rsid w:val="00805D48"/>
    <w:rsid w:val="00806109"/>
    <w:rsid w:val="00807305"/>
    <w:rsid w:val="00811263"/>
    <w:rsid w:val="0081259F"/>
    <w:rsid w:val="00812DE1"/>
    <w:rsid w:val="00814732"/>
    <w:rsid w:val="00814D72"/>
    <w:rsid w:val="00815499"/>
    <w:rsid w:val="00815B34"/>
    <w:rsid w:val="0081604F"/>
    <w:rsid w:val="00816987"/>
    <w:rsid w:val="00817523"/>
    <w:rsid w:val="00817B0C"/>
    <w:rsid w:val="0082159A"/>
    <w:rsid w:val="00821775"/>
    <w:rsid w:val="00822AC6"/>
    <w:rsid w:val="00822F3B"/>
    <w:rsid w:val="00823780"/>
    <w:rsid w:val="008247A2"/>
    <w:rsid w:val="008250E8"/>
    <w:rsid w:val="00825371"/>
    <w:rsid w:val="00825F48"/>
    <w:rsid w:val="00826330"/>
    <w:rsid w:val="00827DE2"/>
    <w:rsid w:val="00831F44"/>
    <w:rsid w:val="008321B4"/>
    <w:rsid w:val="00832D16"/>
    <w:rsid w:val="00833D2A"/>
    <w:rsid w:val="0083513E"/>
    <w:rsid w:val="00837064"/>
    <w:rsid w:val="00837CF0"/>
    <w:rsid w:val="00840A9A"/>
    <w:rsid w:val="008410FE"/>
    <w:rsid w:val="00841142"/>
    <w:rsid w:val="00841794"/>
    <w:rsid w:val="00841BD9"/>
    <w:rsid w:val="008426DD"/>
    <w:rsid w:val="00843309"/>
    <w:rsid w:val="00843394"/>
    <w:rsid w:val="00843979"/>
    <w:rsid w:val="00843C92"/>
    <w:rsid w:val="00843F54"/>
    <w:rsid w:val="00844334"/>
    <w:rsid w:val="00847DA9"/>
    <w:rsid w:val="00850383"/>
    <w:rsid w:val="00850BD9"/>
    <w:rsid w:val="00851122"/>
    <w:rsid w:val="008527F0"/>
    <w:rsid w:val="00852CD9"/>
    <w:rsid w:val="00852F80"/>
    <w:rsid w:val="0085389A"/>
    <w:rsid w:val="00855639"/>
    <w:rsid w:val="008560D3"/>
    <w:rsid w:val="00856C07"/>
    <w:rsid w:val="008574E5"/>
    <w:rsid w:val="00860112"/>
    <w:rsid w:val="008615A7"/>
    <w:rsid w:val="00861CFF"/>
    <w:rsid w:val="00863433"/>
    <w:rsid w:val="00863AA4"/>
    <w:rsid w:val="00863F13"/>
    <w:rsid w:val="008640D6"/>
    <w:rsid w:val="00864209"/>
    <w:rsid w:val="00864227"/>
    <w:rsid w:val="00864CA9"/>
    <w:rsid w:val="00865617"/>
    <w:rsid w:val="00865DCC"/>
    <w:rsid w:val="008666AF"/>
    <w:rsid w:val="00866940"/>
    <w:rsid w:val="00866971"/>
    <w:rsid w:val="00866E0E"/>
    <w:rsid w:val="008676F0"/>
    <w:rsid w:val="00870172"/>
    <w:rsid w:val="008701DD"/>
    <w:rsid w:val="008712B3"/>
    <w:rsid w:val="0087140A"/>
    <w:rsid w:val="00871570"/>
    <w:rsid w:val="0087186D"/>
    <w:rsid w:val="00872CE4"/>
    <w:rsid w:val="008733D4"/>
    <w:rsid w:val="008736C1"/>
    <w:rsid w:val="00873914"/>
    <w:rsid w:val="0087436D"/>
    <w:rsid w:val="00874C4A"/>
    <w:rsid w:val="00874F9F"/>
    <w:rsid w:val="0087513E"/>
    <w:rsid w:val="00875CF2"/>
    <w:rsid w:val="00876F11"/>
    <w:rsid w:val="008777E2"/>
    <w:rsid w:val="00881789"/>
    <w:rsid w:val="00881AC3"/>
    <w:rsid w:val="00881B91"/>
    <w:rsid w:val="00883152"/>
    <w:rsid w:val="00883D1A"/>
    <w:rsid w:val="00884F8C"/>
    <w:rsid w:val="00886225"/>
    <w:rsid w:val="00886BE0"/>
    <w:rsid w:val="00887364"/>
    <w:rsid w:val="00887617"/>
    <w:rsid w:val="00887738"/>
    <w:rsid w:val="00890B44"/>
    <w:rsid w:val="008941C1"/>
    <w:rsid w:val="00894652"/>
    <w:rsid w:val="008948B0"/>
    <w:rsid w:val="00894B3F"/>
    <w:rsid w:val="0089559E"/>
    <w:rsid w:val="00896561"/>
    <w:rsid w:val="008977B8"/>
    <w:rsid w:val="008A0310"/>
    <w:rsid w:val="008A0CD9"/>
    <w:rsid w:val="008A13AA"/>
    <w:rsid w:val="008A16A1"/>
    <w:rsid w:val="008A1E9D"/>
    <w:rsid w:val="008A37DF"/>
    <w:rsid w:val="008A3BE2"/>
    <w:rsid w:val="008A3FAA"/>
    <w:rsid w:val="008A3FBA"/>
    <w:rsid w:val="008A4562"/>
    <w:rsid w:val="008A4BD6"/>
    <w:rsid w:val="008A4C46"/>
    <w:rsid w:val="008A4C62"/>
    <w:rsid w:val="008A6F63"/>
    <w:rsid w:val="008A7634"/>
    <w:rsid w:val="008B0853"/>
    <w:rsid w:val="008B1ED1"/>
    <w:rsid w:val="008B2071"/>
    <w:rsid w:val="008B2971"/>
    <w:rsid w:val="008B3583"/>
    <w:rsid w:val="008B3682"/>
    <w:rsid w:val="008B491A"/>
    <w:rsid w:val="008B4989"/>
    <w:rsid w:val="008B56CE"/>
    <w:rsid w:val="008B5797"/>
    <w:rsid w:val="008B6A04"/>
    <w:rsid w:val="008B6E07"/>
    <w:rsid w:val="008B6EF5"/>
    <w:rsid w:val="008B7635"/>
    <w:rsid w:val="008B7C19"/>
    <w:rsid w:val="008C0DB6"/>
    <w:rsid w:val="008C13B1"/>
    <w:rsid w:val="008C197B"/>
    <w:rsid w:val="008C2186"/>
    <w:rsid w:val="008C2701"/>
    <w:rsid w:val="008C275F"/>
    <w:rsid w:val="008C35B0"/>
    <w:rsid w:val="008C4E45"/>
    <w:rsid w:val="008C533B"/>
    <w:rsid w:val="008C5862"/>
    <w:rsid w:val="008C5E1B"/>
    <w:rsid w:val="008C6350"/>
    <w:rsid w:val="008C6BED"/>
    <w:rsid w:val="008C6F39"/>
    <w:rsid w:val="008D0D73"/>
    <w:rsid w:val="008D0DBA"/>
    <w:rsid w:val="008D1045"/>
    <w:rsid w:val="008D28BA"/>
    <w:rsid w:val="008D2D7B"/>
    <w:rsid w:val="008D3083"/>
    <w:rsid w:val="008D68A1"/>
    <w:rsid w:val="008D6F88"/>
    <w:rsid w:val="008D7564"/>
    <w:rsid w:val="008D7654"/>
    <w:rsid w:val="008D7736"/>
    <w:rsid w:val="008D7B09"/>
    <w:rsid w:val="008D7DDC"/>
    <w:rsid w:val="008D7E2E"/>
    <w:rsid w:val="008E03AB"/>
    <w:rsid w:val="008E0490"/>
    <w:rsid w:val="008E09B0"/>
    <w:rsid w:val="008E0E75"/>
    <w:rsid w:val="008E19F7"/>
    <w:rsid w:val="008E2679"/>
    <w:rsid w:val="008E2FAF"/>
    <w:rsid w:val="008E316F"/>
    <w:rsid w:val="008E3D49"/>
    <w:rsid w:val="008E479E"/>
    <w:rsid w:val="008E49B1"/>
    <w:rsid w:val="008E56BA"/>
    <w:rsid w:val="008E7152"/>
    <w:rsid w:val="008E71C1"/>
    <w:rsid w:val="008E781A"/>
    <w:rsid w:val="008E7FFD"/>
    <w:rsid w:val="008F061D"/>
    <w:rsid w:val="008F0DAE"/>
    <w:rsid w:val="008F389F"/>
    <w:rsid w:val="008F3B34"/>
    <w:rsid w:val="008F4527"/>
    <w:rsid w:val="008F4B64"/>
    <w:rsid w:val="008F63E3"/>
    <w:rsid w:val="008F7443"/>
    <w:rsid w:val="00900473"/>
    <w:rsid w:val="00900479"/>
    <w:rsid w:val="00900BE8"/>
    <w:rsid w:val="00901B85"/>
    <w:rsid w:val="00901B8D"/>
    <w:rsid w:val="009024DC"/>
    <w:rsid w:val="00903374"/>
    <w:rsid w:val="009043BC"/>
    <w:rsid w:val="009045A7"/>
    <w:rsid w:val="00904880"/>
    <w:rsid w:val="00906714"/>
    <w:rsid w:val="00907182"/>
    <w:rsid w:val="00907304"/>
    <w:rsid w:val="00907BE1"/>
    <w:rsid w:val="0091042D"/>
    <w:rsid w:val="009108A5"/>
    <w:rsid w:val="00910A2A"/>
    <w:rsid w:val="00911319"/>
    <w:rsid w:val="009115E2"/>
    <w:rsid w:val="009117AC"/>
    <w:rsid w:val="00911BDB"/>
    <w:rsid w:val="009128CE"/>
    <w:rsid w:val="009135AF"/>
    <w:rsid w:val="009136D3"/>
    <w:rsid w:val="00913B14"/>
    <w:rsid w:val="0091437B"/>
    <w:rsid w:val="00915FF1"/>
    <w:rsid w:val="009163AC"/>
    <w:rsid w:val="00916D86"/>
    <w:rsid w:val="00917E52"/>
    <w:rsid w:val="0092000E"/>
    <w:rsid w:val="00920875"/>
    <w:rsid w:val="00920B78"/>
    <w:rsid w:val="009228A8"/>
    <w:rsid w:val="0092317A"/>
    <w:rsid w:val="009237CE"/>
    <w:rsid w:val="00923B41"/>
    <w:rsid w:val="00923C4B"/>
    <w:rsid w:val="0092409B"/>
    <w:rsid w:val="009244A8"/>
    <w:rsid w:val="009245B3"/>
    <w:rsid w:val="009247F4"/>
    <w:rsid w:val="0092526A"/>
    <w:rsid w:val="009278C1"/>
    <w:rsid w:val="00931087"/>
    <w:rsid w:val="009314E2"/>
    <w:rsid w:val="00931CA4"/>
    <w:rsid w:val="00931DCD"/>
    <w:rsid w:val="009359D4"/>
    <w:rsid w:val="00937118"/>
    <w:rsid w:val="00937C05"/>
    <w:rsid w:val="00941CD6"/>
    <w:rsid w:val="0094216B"/>
    <w:rsid w:val="00942497"/>
    <w:rsid w:val="0094252B"/>
    <w:rsid w:val="00943069"/>
    <w:rsid w:val="0094312D"/>
    <w:rsid w:val="009432DB"/>
    <w:rsid w:val="00943BEB"/>
    <w:rsid w:val="009446C6"/>
    <w:rsid w:val="00946BB5"/>
    <w:rsid w:val="00947257"/>
    <w:rsid w:val="009478E6"/>
    <w:rsid w:val="00950034"/>
    <w:rsid w:val="009505E1"/>
    <w:rsid w:val="0095063E"/>
    <w:rsid w:val="009512D2"/>
    <w:rsid w:val="009517C6"/>
    <w:rsid w:val="0095228F"/>
    <w:rsid w:val="00952565"/>
    <w:rsid w:val="00952976"/>
    <w:rsid w:val="00953113"/>
    <w:rsid w:val="00953160"/>
    <w:rsid w:val="009535D9"/>
    <w:rsid w:val="009548AD"/>
    <w:rsid w:val="00954EF7"/>
    <w:rsid w:val="0095513D"/>
    <w:rsid w:val="00955394"/>
    <w:rsid w:val="00955B64"/>
    <w:rsid w:val="00955F4E"/>
    <w:rsid w:val="0095681C"/>
    <w:rsid w:val="00956FA5"/>
    <w:rsid w:val="009571A2"/>
    <w:rsid w:val="00957342"/>
    <w:rsid w:val="00957402"/>
    <w:rsid w:val="00957915"/>
    <w:rsid w:val="00957C2F"/>
    <w:rsid w:val="00960676"/>
    <w:rsid w:val="00961F12"/>
    <w:rsid w:val="00962D4E"/>
    <w:rsid w:val="0096319F"/>
    <w:rsid w:val="00963421"/>
    <w:rsid w:val="00963CD9"/>
    <w:rsid w:val="00964729"/>
    <w:rsid w:val="00965290"/>
    <w:rsid w:val="00965294"/>
    <w:rsid w:val="0096573F"/>
    <w:rsid w:val="00965B8A"/>
    <w:rsid w:val="00965C0A"/>
    <w:rsid w:val="00965D75"/>
    <w:rsid w:val="00965F6E"/>
    <w:rsid w:val="009661E1"/>
    <w:rsid w:val="009668D2"/>
    <w:rsid w:val="00966946"/>
    <w:rsid w:val="00966B25"/>
    <w:rsid w:val="00967D36"/>
    <w:rsid w:val="0097081F"/>
    <w:rsid w:val="009708A4"/>
    <w:rsid w:val="009721BF"/>
    <w:rsid w:val="009725E3"/>
    <w:rsid w:val="00973EE9"/>
    <w:rsid w:val="0097492D"/>
    <w:rsid w:val="00974980"/>
    <w:rsid w:val="00974AD9"/>
    <w:rsid w:val="00974C5E"/>
    <w:rsid w:val="0097562E"/>
    <w:rsid w:val="009759FF"/>
    <w:rsid w:val="00976706"/>
    <w:rsid w:val="0097787F"/>
    <w:rsid w:val="00981A47"/>
    <w:rsid w:val="00982C97"/>
    <w:rsid w:val="00983004"/>
    <w:rsid w:val="00983654"/>
    <w:rsid w:val="0098397D"/>
    <w:rsid w:val="00983EE0"/>
    <w:rsid w:val="00986BAB"/>
    <w:rsid w:val="009870AE"/>
    <w:rsid w:val="009900D5"/>
    <w:rsid w:val="009917F6"/>
    <w:rsid w:val="00991926"/>
    <w:rsid w:val="0099228D"/>
    <w:rsid w:val="00992595"/>
    <w:rsid w:val="00992693"/>
    <w:rsid w:val="00992CC4"/>
    <w:rsid w:val="00992F20"/>
    <w:rsid w:val="00993C4E"/>
    <w:rsid w:val="00993F86"/>
    <w:rsid w:val="009952F5"/>
    <w:rsid w:val="0099537D"/>
    <w:rsid w:val="009958D7"/>
    <w:rsid w:val="00995947"/>
    <w:rsid w:val="00995952"/>
    <w:rsid w:val="0099628D"/>
    <w:rsid w:val="009A1A1D"/>
    <w:rsid w:val="009A1ADE"/>
    <w:rsid w:val="009A2747"/>
    <w:rsid w:val="009A341C"/>
    <w:rsid w:val="009A353E"/>
    <w:rsid w:val="009A4ABF"/>
    <w:rsid w:val="009A4FE9"/>
    <w:rsid w:val="009A6F46"/>
    <w:rsid w:val="009B0A90"/>
    <w:rsid w:val="009B0E81"/>
    <w:rsid w:val="009B1A90"/>
    <w:rsid w:val="009B1AC2"/>
    <w:rsid w:val="009B2C48"/>
    <w:rsid w:val="009B3728"/>
    <w:rsid w:val="009B3744"/>
    <w:rsid w:val="009B573F"/>
    <w:rsid w:val="009B6949"/>
    <w:rsid w:val="009B6F45"/>
    <w:rsid w:val="009B7E0C"/>
    <w:rsid w:val="009B7ECD"/>
    <w:rsid w:val="009C01AD"/>
    <w:rsid w:val="009C0B13"/>
    <w:rsid w:val="009C1456"/>
    <w:rsid w:val="009C275F"/>
    <w:rsid w:val="009C29F1"/>
    <w:rsid w:val="009C2BAA"/>
    <w:rsid w:val="009C4246"/>
    <w:rsid w:val="009C5764"/>
    <w:rsid w:val="009C5932"/>
    <w:rsid w:val="009C5C1F"/>
    <w:rsid w:val="009C66C8"/>
    <w:rsid w:val="009C6704"/>
    <w:rsid w:val="009C67DC"/>
    <w:rsid w:val="009C681A"/>
    <w:rsid w:val="009C7ADB"/>
    <w:rsid w:val="009C7B2F"/>
    <w:rsid w:val="009C7CB5"/>
    <w:rsid w:val="009C7F1F"/>
    <w:rsid w:val="009D0161"/>
    <w:rsid w:val="009D0252"/>
    <w:rsid w:val="009D0CD3"/>
    <w:rsid w:val="009D0ED8"/>
    <w:rsid w:val="009D15C7"/>
    <w:rsid w:val="009D2E2F"/>
    <w:rsid w:val="009D36FA"/>
    <w:rsid w:val="009D4F4B"/>
    <w:rsid w:val="009D5407"/>
    <w:rsid w:val="009D55B6"/>
    <w:rsid w:val="009D5709"/>
    <w:rsid w:val="009D5B22"/>
    <w:rsid w:val="009D6A5F"/>
    <w:rsid w:val="009D6F10"/>
    <w:rsid w:val="009D6FBC"/>
    <w:rsid w:val="009D7427"/>
    <w:rsid w:val="009D780C"/>
    <w:rsid w:val="009E0341"/>
    <w:rsid w:val="009E0B0A"/>
    <w:rsid w:val="009E16E7"/>
    <w:rsid w:val="009E1B6F"/>
    <w:rsid w:val="009E24F4"/>
    <w:rsid w:val="009E25CC"/>
    <w:rsid w:val="009E2768"/>
    <w:rsid w:val="009E2A53"/>
    <w:rsid w:val="009E2E53"/>
    <w:rsid w:val="009E3794"/>
    <w:rsid w:val="009E3C77"/>
    <w:rsid w:val="009E431F"/>
    <w:rsid w:val="009E4371"/>
    <w:rsid w:val="009E5789"/>
    <w:rsid w:val="009E7DA7"/>
    <w:rsid w:val="009F074D"/>
    <w:rsid w:val="009F1D7F"/>
    <w:rsid w:val="009F298D"/>
    <w:rsid w:val="009F2C89"/>
    <w:rsid w:val="009F3418"/>
    <w:rsid w:val="009F3830"/>
    <w:rsid w:val="009F3AF9"/>
    <w:rsid w:val="009F40B3"/>
    <w:rsid w:val="009F463B"/>
    <w:rsid w:val="009F4C9B"/>
    <w:rsid w:val="009F5647"/>
    <w:rsid w:val="009F59F5"/>
    <w:rsid w:val="009F5A41"/>
    <w:rsid w:val="009F5F37"/>
    <w:rsid w:val="009F6940"/>
    <w:rsid w:val="00A00160"/>
    <w:rsid w:val="00A00621"/>
    <w:rsid w:val="00A00C78"/>
    <w:rsid w:val="00A02634"/>
    <w:rsid w:val="00A0288A"/>
    <w:rsid w:val="00A02E8C"/>
    <w:rsid w:val="00A03A71"/>
    <w:rsid w:val="00A03BA9"/>
    <w:rsid w:val="00A04463"/>
    <w:rsid w:val="00A04803"/>
    <w:rsid w:val="00A04DA5"/>
    <w:rsid w:val="00A0565A"/>
    <w:rsid w:val="00A06523"/>
    <w:rsid w:val="00A06863"/>
    <w:rsid w:val="00A06BC6"/>
    <w:rsid w:val="00A0749E"/>
    <w:rsid w:val="00A10594"/>
    <w:rsid w:val="00A108BC"/>
    <w:rsid w:val="00A10986"/>
    <w:rsid w:val="00A1119E"/>
    <w:rsid w:val="00A11BE7"/>
    <w:rsid w:val="00A1203E"/>
    <w:rsid w:val="00A12604"/>
    <w:rsid w:val="00A12EDB"/>
    <w:rsid w:val="00A1301A"/>
    <w:rsid w:val="00A13E56"/>
    <w:rsid w:val="00A13F3D"/>
    <w:rsid w:val="00A15741"/>
    <w:rsid w:val="00A16308"/>
    <w:rsid w:val="00A1719B"/>
    <w:rsid w:val="00A1768A"/>
    <w:rsid w:val="00A21C0E"/>
    <w:rsid w:val="00A21C89"/>
    <w:rsid w:val="00A22B6C"/>
    <w:rsid w:val="00A2490C"/>
    <w:rsid w:val="00A250C7"/>
    <w:rsid w:val="00A25328"/>
    <w:rsid w:val="00A256DF"/>
    <w:rsid w:val="00A25D65"/>
    <w:rsid w:val="00A26250"/>
    <w:rsid w:val="00A30010"/>
    <w:rsid w:val="00A3028B"/>
    <w:rsid w:val="00A30CC9"/>
    <w:rsid w:val="00A30EFA"/>
    <w:rsid w:val="00A314E5"/>
    <w:rsid w:val="00A31812"/>
    <w:rsid w:val="00A32635"/>
    <w:rsid w:val="00A32EF7"/>
    <w:rsid w:val="00A332C8"/>
    <w:rsid w:val="00A33C3C"/>
    <w:rsid w:val="00A33C56"/>
    <w:rsid w:val="00A3432C"/>
    <w:rsid w:val="00A34C1D"/>
    <w:rsid w:val="00A360A9"/>
    <w:rsid w:val="00A3617B"/>
    <w:rsid w:val="00A3649A"/>
    <w:rsid w:val="00A3687D"/>
    <w:rsid w:val="00A37035"/>
    <w:rsid w:val="00A37082"/>
    <w:rsid w:val="00A3785F"/>
    <w:rsid w:val="00A415A7"/>
    <w:rsid w:val="00A41A6E"/>
    <w:rsid w:val="00A41B27"/>
    <w:rsid w:val="00A41E2B"/>
    <w:rsid w:val="00A43185"/>
    <w:rsid w:val="00A43ABA"/>
    <w:rsid w:val="00A4456F"/>
    <w:rsid w:val="00A446BD"/>
    <w:rsid w:val="00A4497A"/>
    <w:rsid w:val="00A44E00"/>
    <w:rsid w:val="00A4523E"/>
    <w:rsid w:val="00A479A2"/>
    <w:rsid w:val="00A47A19"/>
    <w:rsid w:val="00A47BE1"/>
    <w:rsid w:val="00A50C70"/>
    <w:rsid w:val="00A51C77"/>
    <w:rsid w:val="00A51FE4"/>
    <w:rsid w:val="00A523B1"/>
    <w:rsid w:val="00A542BA"/>
    <w:rsid w:val="00A54321"/>
    <w:rsid w:val="00A55E6E"/>
    <w:rsid w:val="00A55FE4"/>
    <w:rsid w:val="00A604DD"/>
    <w:rsid w:val="00A607D0"/>
    <w:rsid w:val="00A612AA"/>
    <w:rsid w:val="00A61862"/>
    <w:rsid w:val="00A622A2"/>
    <w:rsid w:val="00A636FA"/>
    <w:rsid w:val="00A6446A"/>
    <w:rsid w:val="00A65A19"/>
    <w:rsid w:val="00A66225"/>
    <w:rsid w:val="00A66AF2"/>
    <w:rsid w:val="00A67137"/>
    <w:rsid w:val="00A67DBD"/>
    <w:rsid w:val="00A70150"/>
    <w:rsid w:val="00A70927"/>
    <w:rsid w:val="00A715EC"/>
    <w:rsid w:val="00A71B21"/>
    <w:rsid w:val="00A73712"/>
    <w:rsid w:val="00A74574"/>
    <w:rsid w:val="00A74B27"/>
    <w:rsid w:val="00A75D05"/>
    <w:rsid w:val="00A76EEB"/>
    <w:rsid w:val="00A77233"/>
    <w:rsid w:val="00A77B57"/>
    <w:rsid w:val="00A80155"/>
    <w:rsid w:val="00A8046A"/>
    <w:rsid w:val="00A8068F"/>
    <w:rsid w:val="00A80C91"/>
    <w:rsid w:val="00A80ECB"/>
    <w:rsid w:val="00A826F3"/>
    <w:rsid w:val="00A8295D"/>
    <w:rsid w:val="00A82D2F"/>
    <w:rsid w:val="00A8310E"/>
    <w:rsid w:val="00A8374C"/>
    <w:rsid w:val="00A8397D"/>
    <w:rsid w:val="00A85981"/>
    <w:rsid w:val="00A85C23"/>
    <w:rsid w:val="00A86E5B"/>
    <w:rsid w:val="00A8754E"/>
    <w:rsid w:val="00A87A19"/>
    <w:rsid w:val="00A92564"/>
    <w:rsid w:val="00A93DB3"/>
    <w:rsid w:val="00A946CB"/>
    <w:rsid w:val="00A94E5E"/>
    <w:rsid w:val="00A95C1F"/>
    <w:rsid w:val="00A9625F"/>
    <w:rsid w:val="00A964B5"/>
    <w:rsid w:val="00A96A83"/>
    <w:rsid w:val="00A978BB"/>
    <w:rsid w:val="00AA0678"/>
    <w:rsid w:val="00AA0779"/>
    <w:rsid w:val="00AA0CDD"/>
    <w:rsid w:val="00AA10B1"/>
    <w:rsid w:val="00AA146A"/>
    <w:rsid w:val="00AA26C7"/>
    <w:rsid w:val="00AA2E6E"/>
    <w:rsid w:val="00AA3456"/>
    <w:rsid w:val="00AA4AFC"/>
    <w:rsid w:val="00AA61AB"/>
    <w:rsid w:val="00AA67FC"/>
    <w:rsid w:val="00AA6D6C"/>
    <w:rsid w:val="00AB006A"/>
    <w:rsid w:val="00AB02EC"/>
    <w:rsid w:val="00AB11CE"/>
    <w:rsid w:val="00AB159B"/>
    <w:rsid w:val="00AB1624"/>
    <w:rsid w:val="00AB1759"/>
    <w:rsid w:val="00AB1A83"/>
    <w:rsid w:val="00AB32BC"/>
    <w:rsid w:val="00AB398F"/>
    <w:rsid w:val="00AB3AE0"/>
    <w:rsid w:val="00AB4595"/>
    <w:rsid w:val="00AB5262"/>
    <w:rsid w:val="00AB52A9"/>
    <w:rsid w:val="00AB593B"/>
    <w:rsid w:val="00AB598A"/>
    <w:rsid w:val="00AB59A0"/>
    <w:rsid w:val="00AB59CF"/>
    <w:rsid w:val="00AB60A2"/>
    <w:rsid w:val="00AB66FC"/>
    <w:rsid w:val="00AB720D"/>
    <w:rsid w:val="00AB76A4"/>
    <w:rsid w:val="00AC0BF5"/>
    <w:rsid w:val="00AC17D1"/>
    <w:rsid w:val="00AC23BC"/>
    <w:rsid w:val="00AC3037"/>
    <w:rsid w:val="00AC334A"/>
    <w:rsid w:val="00AC446A"/>
    <w:rsid w:val="00AC4927"/>
    <w:rsid w:val="00AC4D08"/>
    <w:rsid w:val="00AC4FF9"/>
    <w:rsid w:val="00AC5B16"/>
    <w:rsid w:val="00AC661B"/>
    <w:rsid w:val="00AC662B"/>
    <w:rsid w:val="00AC6D82"/>
    <w:rsid w:val="00AC7108"/>
    <w:rsid w:val="00AC7187"/>
    <w:rsid w:val="00AD06F0"/>
    <w:rsid w:val="00AD1BCC"/>
    <w:rsid w:val="00AD1FC2"/>
    <w:rsid w:val="00AD2623"/>
    <w:rsid w:val="00AD2FF1"/>
    <w:rsid w:val="00AD4C18"/>
    <w:rsid w:val="00AD5122"/>
    <w:rsid w:val="00AD59CE"/>
    <w:rsid w:val="00AD5FD1"/>
    <w:rsid w:val="00AD60DC"/>
    <w:rsid w:val="00AD7E74"/>
    <w:rsid w:val="00AE1010"/>
    <w:rsid w:val="00AE14C9"/>
    <w:rsid w:val="00AE15C5"/>
    <w:rsid w:val="00AE1983"/>
    <w:rsid w:val="00AE2D77"/>
    <w:rsid w:val="00AE4651"/>
    <w:rsid w:val="00AE4E3E"/>
    <w:rsid w:val="00AE5BA1"/>
    <w:rsid w:val="00AE6152"/>
    <w:rsid w:val="00AE75EE"/>
    <w:rsid w:val="00AF00FC"/>
    <w:rsid w:val="00AF01B9"/>
    <w:rsid w:val="00AF0E1F"/>
    <w:rsid w:val="00AF11D2"/>
    <w:rsid w:val="00AF1436"/>
    <w:rsid w:val="00AF17DE"/>
    <w:rsid w:val="00AF1DCB"/>
    <w:rsid w:val="00AF39EB"/>
    <w:rsid w:val="00AF3C9D"/>
    <w:rsid w:val="00AF46A4"/>
    <w:rsid w:val="00AF4981"/>
    <w:rsid w:val="00AF4BFF"/>
    <w:rsid w:val="00AF55E2"/>
    <w:rsid w:val="00AF6E66"/>
    <w:rsid w:val="00AF7A9C"/>
    <w:rsid w:val="00AF7D78"/>
    <w:rsid w:val="00B00326"/>
    <w:rsid w:val="00B0209B"/>
    <w:rsid w:val="00B03E37"/>
    <w:rsid w:val="00B04E46"/>
    <w:rsid w:val="00B05BFF"/>
    <w:rsid w:val="00B06525"/>
    <w:rsid w:val="00B10827"/>
    <w:rsid w:val="00B12F14"/>
    <w:rsid w:val="00B131D7"/>
    <w:rsid w:val="00B138FB"/>
    <w:rsid w:val="00B143F4"/>
    <w:rsid w:val="00B14869"/>
    <w:rsid w:val="00B15273"/>
    <w:rsid w:val="00B17334"/>
    <w:rsid w:val="00B175D0"/>
    <w:rsid w:val="00B2095E"/>
    <w:rsid w:val="00B20BB0"/>
    <w:rsid w:val="00B214B9"/>
    <w:rsid w:val="00B21C6C"/>
    <w:rsid w:val="00B225E2"/>
    <w:rsid w:val="00B2430D"/>
    <w:rsid w:val="00B25DB1"/>
    <w:rsid w:val="00B25E58"/>
    <w:rsid w:val="00B26243"/>
    <w:rsid w:val="00B26360"/>
    <w:rsid w:val="00B31346"/>
    <w:rsid w:val="00B31CC6"/>
    <w:rsid w:val="00B326D3"/>
    <w:rsid w:val="00B32D50"/>
    <w:rsid w:val="00B339C5"/>
    <w:rsid w:val="00B35383"/>
    <w:rsid w:val="00B357B6"/>
    <w:rsid w:val="00B35945"/>
    <w:rsid w:val="00B361F6"/>
    <w:rsid w:val="00B36511"/>
    <w:rsid w:val="00B36B67"/>
    <w:rsid w:val="00B3757A"/>
    <w:rsid w:val="00B378AE"/>
    <w:rsid w:val="00B4095C"/>
    <w:rsid w:val="00B40FF2"/>
    <w:rsid w:val="00B4244D"/>
    <w:rsid w:val="00B42C85"/>
    <w:rsid w:val="00B43C7F"/>
    <w:rsid w:val="00B43D7C"/>
    <w:rsid w:val="00B43DD9"/>
    <w:rsid w:val="00B44779"/>
    <w:rsid w:val="00B44894"/>
    <w:rsid w:val="00B44C6E"/>
    <w:rsid w:val="00B44EBC"/>
    <w:rsid w:val="00B4513E"/>
    <w:rsid w:val="00B4558D"/>
    <w:rsid w:val="00B45D8C"/>
    <w:rsid w:val="00B46B77"/>
    <w:rsid w:val="00B46D1D"/>
    <w:rsid w:val="00B46F72"/>
    <w:rsid w:val="00B47338"/>
    <w:rsid w:val="00B47EB9"/>
    <w:rsid w:val="00B5285E"/>
    <w:rsid w:val="00B53939"/>
    <w:rsid w:val="00B53FC7"/>
    <w:rsid w:val="00B552BF"/>
    <w:rsid w:val="00B5742B"/>
    <w:rsid w:val="00B6129E"/>
    <w:rsid w:val="00B61FDE"/>
    <w:rsid w:val="00B622D4"/>
    <w:rsid w:val="00B62BCA"/>
    <w:rsid w:val="00B63617"/>
    <w:rsid w:val="00B63934"/>
    <w:rsid w:val="00B64173"/>
    <w:rsid w:val="00B65699"/>
    <w:rsid w:val="00B65AAE"/>
    <w:rsid w:val="00B6691C"/>
    <w:rsid w:val="00B66CB8"/>
    <w:rsid w:val="00B670FD"/>
    <w:rsid w:val="00B67CB5"/>
    <w:rsid w:val="00B70239"/>
    <w:rsid w:val="00B71157"/>
    <w:rsid w:val="00B71C5E"/>
    <w:rsid w:val="00B72321"/>
    <w:rsid w:val="00B768F4"/>
    <w:rsid w:val="00B76B9A"/>
    <w:rsid w:val="00B76F28"/>
    <w:rsid w:val="00B77DA3"/>
    <w:rsid w:val="00B805DF"/>
    <w:rsid w:val="00B8067B"/>
    <w:rsid w:val="00B817DC"/>
    <w:rsid w:val="00B818C8"/>
    <w:rsid w:val="00B826AB"/>
    <w:rsid w:val="00B827D5"/>
    <w:rsid w:val="00B82C9B"/>
    <w:rsid w:val="00B82F20"/>
    <w:rsid w:val="00B831FB"/>
    <w:rsid w:val="00B8506E"/>
    <w:rsid w:val="00B85861"/>
    <w:rsid w:val="00B86303"/>
    <w:rsid w:val="00B864A6"/>
    <w:rsid w:val="00B86FC7"/>
    <w:rsid w:val="00B9017E"/>
    <w:rsid w:val="00B90237"/>
    <w:rsid w:val="00B9053E"/>
    <w:rsid w:val="00B90B10"/>
    <w:rsid w:val="00B90C77"/>
    <w:rsid w:val="00B90F79"/>
    <w:rsid w:val="00B91558"/>
    <w:rsid w:val="00B91A2A"/>
    <w:rsid w:val="00B91F4B"/>
    <w:rsid w:val="00B92070"/>
    <w:rsid w:val="00B92961"/>
    <w:rsid w:val="00B93104"/>
    <w:rsid w:val="00B932EE"/>
    <w:rsid w:val="00B935BB"/>
    <w:rsid w:val="00B9403B"/>
    <w:rsid w:val="00B94735"/>
    <w:rsid w:val="00B9493B"/>
    <w:rsid w:val="00B95F3B"/>
    <w:rsid w:val="00B96A21"/>
    <w:rsid w:val="00BA00F0"/>
    <w:rsid w:val="00BA05F0"/>
    <w:rsid w:val="00BA066B"/>
    <w:rsid w:val="00BA1B4E"/>
    <w:rsid w:val="00BA2349"/>
    <w:rsid w:val="00BA2AC1"/>
    <w:rsid w:val="00BA3096"/>
    <w:rsid w:val="00BA5C2B"/>
    <w:rsid w:val="00BA6228"/>
    <w:rsid w:val="00BA6404"/>
    <w:rsid w:val="00BA689D"/>
    <w:rsid w:val="00BA73E1"/>
    <w:rsid w:val="00BA7B42"/>
    <w:rsid w:val="00BA7DA7"/>
    <w:rsid w:val="00BB0CFF"/>
    <w:rsid w:val="00BB1E51"/>
    <w:rsid w:val="00BB2E7F"/>
    <w:rsid w:val="00BB3B95"/>
    <w:rsid w:val="00BB4A4F"/>
    <w:rsid w:val="00BB5898"/>
    <w:rsid w:val="00BB6A77"/>
    <w:rsid w:val="00BB6F3D"/>
    <w:rsid w:val="00BB7287"/>
    <w:rsid w:val="00BB79F6"/>
    <w:rsid w:val="00BC1A51"/>
    <w:rsid w:val="00BC1AFB"/>
    <w:rsid w:val="00BC3401"/>
    <w:rsid w:val="00BC3928"/>
    <w:rsid w:val="00BC3999"/>
    <w:rsid w:val="00BC43B3"/>
    <w:rsid w:val="00BC51B5"/>
    <w:rsid w:val="00BC5569"/>
    <w:rsid w:val="00BC57D0"/>
    <w:rsid w:val="00BC5EE3"/>
    <w:rsid w:val="00BC67F8"/>
    <w:rsid w:val="00BC6A12"/>
    <w:rsid w:val="00BC6CB2"/>
    <w:rsid w:val="00BD0DF4"/>
    <w:rsid w:val="00BD15C1"/>
    <w:rsid w:val="00BD17FD"/>
    <w:rsid w:val="00BD2731"/>
    <w:rsid w:val="00BD323F"/>
    <w:rsid w:val="00BD45B8"/>
    <w:rsid w:val="00BD48FE"/>
    <w:rsid w:val="00BD5A1C"/>
    <w:rsid w:val="00BD66C9"/>
    <w:rsid w:val="00BD67B7"/>
    <w:rsid w:val="00BD7A56"/>
    <w:rsid w:val="00BD7C26"/>
    <w:rsid w:val="00BD7C79"/>
    <w:rsid w:val="00BE06AE"/>
    <w:rsid w:val="00BE1C4F"/>
    <w:rsid w:val="00BE1D5D"/>
    <w:rsid w:val="00BE2D8D"/>
    <w:rsid w:val="00BE3F4F"/>
    <w:rsid w:val="00BE4F6D"/>
    <w:rsid w:val="00BE5382"/>
    <w:rsid w:val="00BE53BF"/>
    <w:rsid w:val="00BE53D8"/>
    <w:rsid w:val="00BE669C"/>
    <w:rsid w:val="00BE6CD1"/>
    <w:rsid w:val="00BE73A3"/>
    <w:rsid w:val="00BE7759"/>
    <w:rsid w:val="00BE7A48"/>
    <w:rsid w:val="00BE7D8E"/>
    <w:rsid w:val="00BF0F97"/>
    <w:rsid w:val="00BF1E0E"/>
    <w:rsid w:val="00BF1F72"/>
    <w:rsid w:val="00BF2182"/>
    <w:rsid w:val="00BF2211"/>
    <w:rsid w:val="00BF2BD0"/>
    <w:rsid w:val="00BF3029"/>
    <w:rsid w:val="00BF4842"/>
    <w:rsid w:val="00BF4ADF"/>
    <w:rsid w:val="00BF6BFA"/>
    <w:rsid w:val="00BF6FD3"/>
    <w:rsid w:val="00BF730F"/>
    <w:rsid w:val="00BF785A"/>
    <w:rsid w:val="00BF7C60"/>
    <w:rsid w:val="00BF7CD4"/>
    <w:rsid w:val="00BF7CEF"/>
    <w:rsid w:val="00C00FF4"/>
    <w:rsid w:val="00C014D8"/>
    <w:rsid w:val="00C02C6A"/>
    <w:rsid w:val="00C030F5"/>
    <w:rsid w:val="00C04129"/>
    <w:rsid w:val="00C0434F"/>
    <w:rsid w:val="00C04CFE"/>
    <w:rsid w:val="00C05B21"/>
    <w:rsid w:val="00C077BA"/>
    <w:rsid w:val="00C07861"/>
    <w:rsid w:val="00C11F54"/>
    <w:rsid w:val="00C12D7B"/>
    <w:rsid w:val="00C13578"/>
    <w:rsid w:val="00C1486F"/>
    <w:rsid w:val="00C1550E"/>
    <w:rsid w:val="00C1645E"/>
    <w:rsid w:val="00C16548"/>
    <w:rsid w:val="00C166FA"/>
    <w:rsid w:val="00C16764"/>
    <w:rsid w:val="00C1695A"/>
    <w:rsid w:val="00C20CA8"/>
    <w:rsid w:val="00C212BD"/>
    <w:rsid w:val="00C22714"/>
    <w:rsid w:val="00C22E08"/>
    <w:rsid w:val="00C233EC"/>
    <w:rsid w:val="00C234D0"/>
    <w:rsid w:val="00C23E23"/>
    <w:rsid w:val="00C242AA"/>
    <w:rsid w:val="00C242C1"/>
    <w:rsid w:val="00C268B1"/>
    <w:rsid w:val="00C26CF1"/>
    <w:rsid w:val="00C26FDA"/>
    <w:rsid w:val="00C270CE"/>
    <w:rsid w:val="00C30A18"/>
    <w:rsid w:val="00C30F51"/>
    <w:rsid w:val="00C3131A"/>
    <w:rsid w:val="00C31406"/>
    <w:rsid w:val="00C31472"/>
    <w:rsid w:val="00C31D87"/>
    <w:rsid w:val="00C32535"/>
    <w:rsid w:val="00C33218"/>
    <w:rsid w:val="00C3404C"/>
    <w:rsid w:val="00C348B6"/>
    <w:rsid w:val="00C34C06"/>
    <w:rsid w:val="00C35095"/>
    <w:rsid w:val="00C36ED0"/>
    <w:rsid w:val="00C40410"/>
    <w:rsid w:val="00C40DAC"/>
    <w:rsid w:val="00C410D6"/>
    <w:rsid w:val="00C42D05"/>
    <w:rsid w:val="00C43144"/>
    <w:rsid w:val="00C44361"/>
    <w:rsid w:val="00C45728"/>
    <w:rsid w:val="00C46C9C"/>
    <w:rsid w:val="00C46E66"/>
    <w:rsid w:val="00C51597"/>
    <w:rsid w:val="00C5183B"/>
    <w:rsid w:val="00C51D2D"/>
    <w:rsid w:val="00C52761"/>
    <w:rsid w:val="00C534F3"/>
    <w:rsid w:val="00C5421F"/>
    <w:rsid w:val="00C542C3"/>
    <w:rsid w:val="00C54B75"/>
    <w:rsid w:val="00C54C36"/>
    <w:rsid w:val="00C5520D"/>
    <w:rsid w:val="00C55504"/>
    <w:rsid w:val="00C5590F"/>
    <w:rsid w:val="00C55B26"/>
    <w:rsid w:val="00C573C0"/>
    <w:rsid w:val="00C612BD"/>
    <w:rsid w:val="00C6138C"/>
    <w:rsid w:val="00C617CC"/>
    <w:rsid w:val="00C651C4"/>
    <w:rsid w:val="00C65BB5"/>
    <w:rsid w:val="00C66561"/>
    <w:rsid w:val="00C700A6"/>
    <w:rsid w:val="00C705F6"/>
    <w:rsid w:val="00C70755"/>
    <w:rsid w:val="00C70FF8"/>
    <w:rsid w:val="00C729EB"/>
    <w:rsid w:val="00C72C5C"/>
    <w:rsid w:val="00C736D8"/>
    <w:rsid w:val="00C73D1C"/>
    <w:rsid w:val="00C73F1D"/>
    <w:rsid w:val="00C73F3E"/>
    <w:rsid w:val="00C73F6B"/>
    <w:rsid w:val="00C75437"/>
    <w:rsid w:val="00C756A8"/>
    <w:rsid w:val="00C75F7A"/>
    <w:rsid w:val="00C763F5"/>
    <w:rsid w:val="00C76B57"/>
    <w:rsid w:val="00C77A71"/>
    <w:rsid w:val="00C801A3"/>
    <w:rsid w:val="00C803AE"/>
    <w:rsid w:val="00C809C8"/>
    <w:rsid w:val="00C81B5F"/>
    <w:rsid w:val="00C81BBC"/>
    <w:rsid w:val="00C81C2D"/>
    <w:rsid w:val="00C82178"/>
    <w:rsid w:val="00C821D0"/>
    <w:rsid w:val="00C8235E"/>
    <w:rsid w:val="00C83189"/>
    <w:rsid w:val="00C831E0"/>
    <w:rsid w:val="00C83253"/>
    <w:rsid w:val="00C832DA"/>
    <w:rsid w:val="00C83354"/>
    <w:rsid w:val="00C834DD"/>
    <w:rsid w:val="00C84075"/>
    <w:rsid w:val="00C844DC"/>
    <w:rsid w:val="00C84BF0"/>
    <w:rsid w:val="00C861F5"/>
    <w:rsid w:val="00C86203"/>
    <w:rsid w:val="00C8764F"/>
    <w:rsid w:val="00C8783A"/>
    <w:rsid w:val="00C90279"/>
    <w:rsid w:val="00C9143F"/>
    <w:rsid w:val="00C9216B"/>
    <w:rsid w:val="00C9257E"/>
    <w:rsid w:val="00C931DB"/>
    <w:rsid w:val="00C93EB5"/>
    <w:rsid w:val="00C943A3"/>
    <w:rsid w:val="00C946DD"/>
    <w:rsid w:val="00C95472"/>
    <w:rsid w:val="00C97693"/>
    <w:rsid w:val="00CA00B2"/>
    <w:rsid w:val="00CA02DD"/>
    <w:rsid w:val="00CA199C"/>
    <w:rsid w:val="00CA41D3"/>
    <w:rsid w:val="00CA4A58"/>
    <w:rsid w:val="00CA544E"/>
    <w:rsid w:val="00CA7017"/>
    <w:rsid w:val="00CA7119"/>
    <w:rsid w:val="00CA731A"/>
    <w:rsid w:val="00CA75FF"/>
    <w:rsid w:val="00CA7665"/>
    <w:rsid w:val="00CA7C82"/>
    <w:rsid w:val="00CB05E9"/>
    <w:rsid w:val="00CB1642"/>
    <w:rsid w:val="00CB2224"/>
    <w:rsid w:val="00CB22F4"/>
    <w:rsid w:val="00CB3078"/>
    <w:rsid w:val="00CB3480"/>
    <w:rsid w:val="00CB406C"/>
    <w:rsid w:val="00CB40BC"/>
    <w:rsid w:val="00CB4483"/>
    <w:rsid w:val="00CB4F5B"/>
    <w:rsid w:val="00CB5548"/>
    <w:rsid w:val="00CB5C74"/>
    <w:rsid w:val="00CB6F6A"/>
    <w:rsid w:val="00CC17A0"/>
    <w:rsid w:val="00CC26CF"/>
    <w:rsid w:val="00CC2CB9"/>
    <w:rsid w:val="00CC346E"/>
    <w:rsid w:val="00CC3E3C"/>
    <w:rsid w:val="00CC4111"/>
    <w:rsid w:val="00CC46BE"/>
    <w:rsid w:val="00CC48D6"/>
    <w:rsid w:val="00CC5A3C"/>
    <w:rsid w:val="00CC6385"/>
    <w:rsid w:val="00CC6BF5"/>
    <w:rsid w:val="00CC7770"/>
    <w:rsid w:val="00CC7BB2"/>
    <w:rsid w:val="00CD034C"/>
    <w:rsid w:val="00CD03A0"/>
    <w:rsid w:val="00CD0A38"/>
    <w:rsid w:val="00CD1A50"/>
    <w:rsid w:val="00CD2480"/>
    <w:rsid w:val="00CD25C7"/>
    <w:rsid w:val="00CD269F"/>
    <w:rsid w:val="00CD2938"/>
    <w:rsid w:val="00CD2C62"/>
    <w:rsid w:val="00CD2FCF"/>
    <w:rsid w:val="00CD3DF4"/>
    <w:rsid w:val="00CD514C"/>
    <w:rsid w:val="00CD597A"/>
    <w:rsid w:val="00CD5E94"/>
    <w:rsid w:val="00CD65FF"/>
    <w:rsid w:val="00CD6D57"/>
    <w:rsid w:val="00CD73D8"/>
    <w:rsid w:val="00CD7976"/>
    <w:rsid w:val="00CD7A20"/>
    <w:rsid w:val="00CD7EF5"/>
    <w:rsid w:val="00CE00A0"/>
    <w:rsid w:val="00CE03EC"/>
    <w:rsid w:val="00CE0F86"/>
    <w:rsid w:val="00CE146D"/>
    <w:rsid w:val="00CE16BB"/>
    <w:rsid w:val="00CE1CDE"/>
    <w:rsid w:val="00CE1FC1"/>
    <w:rsid w:val="00CE23D3"/>
    <w:rsid w:val="00CE33D2"/>
    <w:rsid w:val="00CE36A6"/>
    <w:rsid w:val="00CE3D7A"/>
    <w:rsid w:val="00CE3FC6"/>
    <w:rsid w:val="00CE4A76"/>
    <w:rsid w:val="00CE5258"/>
    <w:rsid w:val="00CE648C"/>
    <w:rsid w:val="00CE6889"/>
    <w:rsid w:val="00CE69F6"/>
    <w:rsid w:val="00CE6DFC"/>
    <w:rsid w:val="00CE70E0"/>
    <w:rsid w:val="00CE7178"/>
    <w:rsid w:val="00CE7562"/>
    <w:rsid w:val="00CF1A06"/>
    <w:rsid w:val="00CF446B"/>
    <w:rsid w:val="00CF46EF"/>
    <w:rsid w:val="00CF4770"/>
    <w:rsid w:val="00CF4B40"/>
    <w:rsid w:val="00CF5DB4"/>
    <w:rsid w:val="00CF63A6"/>
    <w:rsid w:val="00CF7719"/>
    <w:rsid w:val="00D007BA"/>
    <w:rsid w:val="00D00B0C"/>
    <w:rsid w:val="00D0110A"/>
    <w:rsid w:val="00D0131F"/>
    <w:rsid w:val="00D014CD"/>
    <w:rsid w:val="00D014F4"/>
    <w:rsid w:val="00D03D53"/>
    <w:rsid w:val="00D03D55"/>
    <w:rsid w:val="00D04E03"/>
    <w:rsid w:val="00D04E3D"/>
    <w:rsid w:val="00D07191"/>
    <w:rsid w:val="00D075A0"/>
    <w:rsid w:val="00D07D07"/>
    <w:rsid w:val="00D10AE4"/>
    <w:rsid w:val="00D11180"/>
    <w:rsid w:val="00D111A1"/>
    <w:rsid w:val="00D111E4"/>
    <w:rsid w:val="00D114A6"/>
    <w:rsid w:val="00D1303B"/>
    <w:rsid w:val="00D13715"/>
    <w:rsid w:val="00D138CC"/>
    <w:rsid w:val="00D142F8"/>
    <w:rsid w:val="00D160A2"/>
    <w:rsid w:val="00D164F4"/>
    <w:rsid w:val="00D16C9B"/>
    <w:rsid w:val="00D171D2"/>
    <w:rsid w:val="00D17558"/>
    <w:rsid w:val="00D20F0F"/>
    <w:rsid w:val="00D214E4"/>
    <w:rsid w:val="00D22CA2"/>
    <w:rsid w:val="00D23C8D"/>
    <w:rsid w:val="00D24632"/>
    <w:rsid w:val="00D2488C"/>
    <w:rsid w:val="00D254E7"/>
    <w:rsid w:val="00D27304"/>
    <w:rsid w:val="00D275D0"/>
    <w:rsid w:val="00D30846"/>
    <w:rsid w:val="00D30B17"/>
    <w:rsid w:val="00D3105C"/>
    <w:rsid w:val="00D316CD"/>
    <w:rsid w:val="00D31AF3"/>
    <w:rsid w:val="00D33026"/>
    <w:rsid w:val="00D3339C"/>
    <w:rsid w:val="00D33DA9"/>
    <w:rsid w:val="00D33FD6"/>
    <w:rsid w:val="00D34BBB"/>
    <w:rsid w:val="00D3526A"/>
    <w:rsid w:val="00D35351"/>
    <w:rsid w:val="00D35A00"/>
    <w:rsid w:val="00D3620E"/>
    <w:rsid w:val="00D366C8"/>
    <w:rsid w:val="00D368BA"/>
    <w:rsid w:val="00D36941"/>
    <w:rsid w:val="00D40774"/>
    <w:rsid w:val="00D40E08"/>
    <w:rsid w:val="00D41614"/>
    <w:rsid w:val="00D41CCE"/>
    <w:rsid w:val="00D44958"/>
    <w:rsid w:val="00D450DF"/>
    <w:rsid w:val="00D45A85"/>
    <w:rsid w:val="00D461AA"/>
    <w:rsid w:val="00D46F66"/>
    <w:rsid w:val="00D4769C"/>
    <w:rsid w:val="00D503D4"/>
    <w:rsid w:val="00D5084F"/>
    <w:rsid w:val="00D508B9"/>
    <w:rsid w:val="00D50FD0"/>
    <w:rsid w:val="00D51A75"/>
    <w:rsid w:val="00D51CEB"/>
    <w:rsid w:val="00D52309"/>
    <w:rsid w:val="00D53E93"/>
    <w:rsid w:val="00D54684"/>
    <w:rsid w:val="00D551C2"/>
    <w:rsid w:val="00D5547F"/>
    <w:rsid w:val="00D55C45"/>
    <w:rsid w:val="00D565CB"/>
    <w:rsid w:val="00D56C59"/>
    <w:rsid w:val="00D570D5"/>
    <w:rsid w:val="00D5769F"/>
    <w:rsid w:val="00D5775F"/>
    <w:rsid w:val="00D578F8"/>
    <w:rsid w:val="00D60858"/>
    <w:rsid w:val="00D60944"/>
    <w:rsid w:val="00D60C1E"/>
    <w:rsid w:val="00D61725"/>
    <w:rsid w:val="00D6234B"/>
    <w:rsid w:val="00D62CF4"/>
    <w:rsid w:val="00D62D18"/>
    <w:rsid w:val="00D63542"/>
    <w:rsid w:val="00D63891"/>
    <w:rsid w:val="00D63B9F"/>
    <w:rsid w:val="00D645F1"/>
    <w:rsid w:val="00D64751"/>
    <w:rsid w:val="00D64778"/>
    <w:rsid w:val="00D64C88"/>
    <w:rsid w:val="00D66870"/>
    <w:rsid w:val="00D66FFE"/>
    <w:rsid w:val="00D71A7C"/>
    <w:rsid w:val="00D72146"/>
    <w:rsid w:val="00D7296B"/>
    <w:rsid w:val="00D72B77"/>
    <w:rsid w:val="00D732AB"/>
    <w:rsid w:val="00D734D3"/>
    <w:rsid w:val="00D73653"/>
    <w:rsid w:val="00D73AE0"/>
    <w:rsid w:val="00D745F0"/>
    <w:rsid w:val="00D747C6"/>
    <w:rsid w:val="00D74D2F"/>
    <w:rsid w:val="00D74F8D"/>
    <w:rsid w:val="00D755E3"/>
    <w:rsid w:val="00D7675F"/>
    <w:rsid w:val="00D76FDC"/>
    <w:rsid w:val="00D80487"/>
    <w:rsid w:val="00D808E1"/>
    <w:rsid w:val="00D81240"/>
    <w:rsid w:val="00D83217"/>
    <w:rsid w:val="00D839DF"/>
    <w:rsid w:val="00D83B47"/>
    <w:rsid w:val="00D8498F"/>
    <w:rsid w:val="00D85DB7"/>
    <w:rsid w:val="00D86224"/>
    <w:rsid w:val="00D901C6"/>
    <w:rsid w:val="00D90DFF"/>
    <w:rsid w:val="00D91475"/>
    <w:rsid w:val="00D9187F"/>
    <w:rsid w:val="00D91B4B"/>
    <w:rsid w:val="00D925C6"/>
    <w:rsid w:val="00D932E4"/>
    <w:rsid w:val="00D93EF8"/>
    <w:rsid w:val="00D93F41"/>
    <w:rsid w:val="00D94840"/>
    <w:rsid w:val="00D94A69"/>
    <w:rsid w:val="00D951BA"/>
    <w:rsid w:val="00D961D4"/>
    <w:rsid w:val="00D96C9A"/>
    <w:rsid w:val="00D96FB3"/>
    <w:rsid w:val="00DA0030"/>
    <w:rsid w:val="00DA043C"/>
    <w:rsid w:val="00DA1B44"/>
    <w:rsid w:val="00DA1D19"/>
    <w:rsid w:val="00DA1EA3"/>
    <w:rsid w:val="00DA2998"/>
    <w:rsid w:val="00DA2A31"/>
    <w:rsid w:val="00DA3D98"/>
    <w:rsid w:val="00DA3EE9"/>
    <w:rsid w:val="00DA3F8D"/>
    <w:rsid w:val="00DA4312"/>
    <w:rsid w:val="00DA5135"/>
    <w:rsid w:val="00DA525C"/>
    <w:rsid w:val="00DA52A1"/>
    <w:rsid w:val="00DA5BAA"/>
    <w:rsid w:val="00DA5DA3"/>
    <w:rsid w:val="00DA629A"/>
    <w:rsid w:val="00DA6D81"/>
    <w:rsid w:val="00DA749B"/>
    <w:rsid w:val="00DB03C6"/>
    <w:rsid w:val="00DB0CAD"/>
    <w:rsid w:val="00DB18D5"/>
    <w:rsid w:val="00DB1BA4"/>
    <w:rsid w:val="00DB1E9A"/>
    <w:rsid w:val="00DB203B"/>
    <w:rsid w:val="00DB38A4"/>
    <w:rsid w:val="00DB40FD"/>
    <w:rsid w:val="00DB4F59"/>
    <w:rsid w:val="00DB57EB"/>
    <w:rsid w:val="00DB5A9C"/>
    <w:rsid w:val="00DB7CD0"/>
    <w:rsid w:val="00DC07BF"/>
    <w:rsid w:val="00DC184E"/>
    <w:rsid w:val="00DC1D6F"/>
    <w:rsid w:val="00DC243F"/>
    <w:rsid w:val="00DC4134"/>
    <w:rsid w:val="00DC4A5B"/>
    <w:rsid w:val="00DC5914"/>
    <w:rsid w:val="00DC7241"/>
    <w:rsid w:val="00DC74DE"/>
    <w:rsid w:val="00DC76D6"/>
    <w:rsid w:val="00DD041B"/>
    <w:rsid w:val="00DD130E"/>
    <w:rsid w:val="00DD242C"/>
    <w:rsid w:val="00DD28EC"/>
    <w:rsid w:val="00DD3320"/>
    <w:rsid w:val="00DD3461"/>
    <w:rsid w:val="00DD5105"/>
    <w:rsid w:val="00DD55CC"/>
    <w:rsid w:val="00DD5B82"/>
    <w:rsid w:val="00DD6FD5"/>
    <w:rsid w:val="00DD7234"/>
    <w:rsid w:val="00DD7B13"/>
    <w:rsid w:val="00DD7DBE"/>
    <w:rsid w:val="00DD7ECA"/>
    <w:rsid w:val="00DE1CD0"/>
    <w:rsid w:val="00DE1D9D"/>
    <w:rsid w:val="00DE1E2A"/>
    <w:rsid w:val="00DE34F8"/>
    <w:rsid w:val="00DE38B9"/>
    <w:rsid w:val="00DE4A00"/>
    <w:rsid w:val="00DE4F02"/>
    <w:rsid w:val="00DE52AF"/>
    <w:rsid w:val="00DE57FA"/>
    <w:rsid w:val="00DE639A"/>
    <w:rsid w:val="00DF0947"/>
    <w:rsid w:val="00DF0A6D"/>
    <w:rsid w:val="00DF1A07"/>
    <w:rsid w:val="00DF1E16"/>
    <w:rsid w:val="00DF2CA2"/>
    <w:rsid w:val="00DF31EB"/>
    <w:rsid w:val="00DF3ACF"/>
    <w:rsid w:val="00DF4689"/>
    <w:rsid w:val="00DF47E6"/>
    <w:rsid w:val="00DF4A9F"/>
    <w:rsid w:val="00DF51B5"/>
    <w:rsid w:val="00DF5373"/>
    <w:rsid w:val="00DF5756"/>
    <w:rsid w:val="00DF5B8F"/>
    <w:rsid w:val="00DF66D6"/>
    <w:rsid w:val="00DF6C51"/>
    <w:rsid w:val="00DF714D"/>
    <w:rsid w:val="00DF72CF"/>
    <w:rsid w:val="00E00A37"/>
    <w:rsid w:val="00E01139"/>
    <w:rsid w:val="00E023E1"/>
    <w:rsid w:val="00E02515"/>
    <w:rsid w:val="00E03B07"/>
    <w:rsid w:val="00E04464"/>
    <w:rsid w:val="00E04773"/>
    <w:rsid w:val="00E05011"/>
    <w:rsid w:val="00E0579C"/>
    <w:rsid w:val="00E05B77"/>
    <w:rsid w:val="00E06FC9"/>
    <w:rsid w:val="00E078F5"/>
    <w:rsid w:val="00E10091"/>
    <w:rsid w:val="00E10820"/>
    <w:rsid w:val="00E1096B"/>
    <w:rsid w:val="00E11208"/>
    <w:rsid w:val="00E11909"/>
    <w:rsid w:val="00E11B37"/>
    <w:rsid w:val="00E11EB2"/>
    <w:rsid w:val="00E11ECC"/>
    <w:rsid w:val="00E13714"/>
    <w:rsid w:val="00E137A9"/>
    <w:rsid w:val="00E137E1"/>
    <w:rsid w:val="00E13B0B"/>
    <w:rsid w:val="00E13E6A"/>
    <w:rsid w:val="00E16036"/>
    <w:rsid w:val="00E16D23"/>
    <w:rsid w:val="00E16F3D"/>
    <w:rsid w:val="00E17315"/>
    <w:rsid w:val="00E201D2"/>
    <w:rsid w:val="00E214B7"/>
    <w:rsid w:val="00E223DB"/>
    <w:rsid w:val="00E22A15"/>
    <w:rsid w:val="00E23241"/>
    <w:rsid w:val="00E238D7"/>
    <w:rsid w:val="00E23E9F"/>
    <w:rsid w:val="00E23FF7"/>
    <w:rsid w:val="00E24335"/>
    <w:rsid w:val="00E24784"/>
    <w:rsid w:val="00E24BC8"/>
    <w:rsid w:val="00E2608F"/>
    <w:rsid w:val="00E26219"/>
    <w:rsid w:val="00E3102A"/>
    <w:rsid w:val="00E31A6C"/>
    <w:rsid w:val="00E325FE"/>
    <w:rsid w:val="00E34577"/>
    <w:rsid w:val="00E34F3B"/>
    <w:rsid w:val="00E351DA"/>
    <w:rsid w:val="00E37913"/>
    <w:rsid w:val="00E37D47"/>
    <w:rsid w:val="00E40629"/>
    <w:rsid w:val="00E41013"/>
    <w:rsid w:val="00E41B3B"/>
    <w:rsid w:val="00E4243A"/>
    <w:rsid w:val="00E426A1"/>
    <w:rsid w:val="00E42B6C"/>
    <w:rsid w:val="00E42BCE"/>
    <w:rsid w:val="00E441D4"/>
    <w:rsid w:val="00E44449"/>
    <w:rsid w:val="00E448D8"/>
    <w:rsid w:val="00E45931"/>
    <w:rsid w:val="00E45FD0"/>
    <w:rsid w:val="00E463A6"/>
    <w:rsid w:val="00E479BC"/>
    <w:rsid w:val="00E50A72"/>
    <w:rsid w:val="00E52252"/>
    <w:rsid w:val="00E52B8C"/>
    <w:rsid w:val="00E53343"/>
    <w:rsid w:val="00E53658"/>
    <w:rsid w:val="00E5368A"/>
    <w:rsid w:val="00E53EFB"/>
    <w:rsid w:val="00E557CA"/>
    <w:rsid w:val="00E55E18"/>
    <w:rsid w:val="00E55F11"/>
    <w:rsid w:val="00E5623A"/>
    <w:rsid w:val="00E56521"/>
    <w:rsid w:val="00E57093"/>
    <w:rsid w:val="00E61855"/>
    <w:rsid w:val="00E62132"/>
    <w:rsid w:val="00E639DE"/>
    <w:rsid w:val="00E64E17"/>
    <w:rsid w:val="00E65148"/>
    <w:rsid w:val="00E6653A"/>
    <w:rsid w:val="00E66898"/>
    <w:rsid w:val="00E6694F"/>
    <w:rsid w:val="00E67FBD"/>
    <w:rsid w:val="00E70105"/>
    <w:rsid w:val="00E71382"/>
    <w:rsid w:val="00E72E65"/>
    <w:rsid w:val="00E73B44"/>
    <w:rsid w:val="00E73E3B"/>
    <w:rsid w:val="00E74681"/>
    <w:rsid w:val="00E75026"/>
    <w:rsid w:val="00E75998"/>
    <w:rsid w:val="00E75F98"/>
    <w:rsid w:val="00E7628E"/>
    <w:rsid w:val="00E76D4E"/>
    <w:rsid w:val="00E77457"/>
    <w:rsid w:val="00E776CA"/>
    <w:rsid w:val="00E809B7"/>
    <w:rsid w:val="00E814EB"/>
    <w:rsid w:val="00E81DFD"/>
    <w:rsid w:val="00E8272F"/>
    <w:rsid w:val="00E82A27"/>
    <w:rsid w:val="00E82ACD"/>
    <w:rsid w:val="00E842E9"/>
    <w:rsid w:val="00E84387"/>
    <w:rsid w:val="00E850C4"/>
    <w:rsid w:val="00E856B5"/>
    <w:rsid w:val="00E85CE3"/>
    <w:rsid w:val="00E86D27"/>
    <w:rsid w:val="00E86D98"/>
    <w:rsid w:val="00E8750E"/>
    <w:rsid w:val="00E8766A"/>
    <w:rsid w:val="00E90C30"/>
    <w:rsid w:val="00E918A5"/>
    <w:rsid w:val="00E91B64"/>
    <w:rsid w:val="00E92C33"/>
    <w:rsid w:val="00E92F15"/>
    <w:rsid w:val="00E935F8"/>
    <w:rsid w:val="00E93CEB"/>
    <w:rsid w:val="00E93E6B"/>
    <w:rsid w:val="00E943E3"/>
    <w:rsid w:val="00E95504"/>
    <w:rsid w:val="00E95C9C"/>
    <w:rsid w:val="00E9604D"/>
    <w:rsid w:val="00E96097"/>
    <w:rsid w:val="00E97405"/>
    <w:rsid w:val="00E9755F"/>
    <w:rsid w:val="00E9797B"/>
    <w:rsid w:val="00E97D89"/>
    <w:rsid w:val="00E97F02"/>
    <w:rsid w:val="00EA02B9"/>
    <w:rsid w:val="00EA2317"/>
    <w:rsid w:val="00EA2937"/>
    <w:rsid w:val="00EA2ACD"/>
    <w:rsid w:val="00EA2DD6"/>
    <w:rsid w:val="00EA2FCE"/>
    <w:rsid w:val="00EA34A9"/>
    <w:rsid w:val="00EA366D"/>
    <w:rsid w:val="00EA37AB"/>
    <w:rsid w:val="00EA3BED"/>
    <w:rsid w:val="00EA3C50"/>
    <w:rsid w:val="00EA417B"/>
    <w:rsid w:val="00EA527E"/>
    <w:rsid w:val="00EA6481"/>
    <w:rsid w:val="00EA7539"/>
    <w:rsid w:val="00EB0958"/>
    <w:rsid w:val="00EB2CE5"/>
    <w:rsid w:val="00EB3073"/>
    <w:rsid w:val="00EB3307"/>
    <w:rsid w:val="00EB3603"/>
    <w:rsid w:val="00EB400D"/>
    <w:rsid w:val="00EB46E0"/>
    <w:rsid w:val="00EB4C47"/>
    <w:rsid w:val="00EB4D97"/>
    <w:rsid w:val="00EB5432"/>
    <w:rsid w:val="00EB546A"/>
    <w:rsid w:val="00EB54C1"/>
    <w:rsid w:val="00EB5DAD"/>
    <w:rsid w:val="00EB635E"/>
    <w:rsid w:val="00EB666A"/>
    <w:rsid w:val="00EB6A12"/>
    <w:rsid w:val="00EB6C87"/>
    <w:rsid w:val="00EB7296"/>
    <w:rsid w:val="00EB784F"/>
    <w:rsid w:val="00EB79A0"/>
    <w:rsid w:val="00EB7E00"/>
    <w:rsid w:val="00EC0D2C"/>
    <w:rsid w:val="00EC0DFB"/>
    <w:rsid w:val="00EC120F"/>
    <w:rsid w:val="00EC1A77"/>
    <w:rsid w:val="00EC1FAD"/>
    <w:rsid w:val="00EC269B"/>
    <w:rsid w:val="00EC323B"/>
    <w:rsid w:val="00EC35C5"/>
    <w:rsid w:val="00EC3A12"/>
    <w:rsid w:val="00EC3AF9"/>
    <w:rsid w:val="00EC4533"/>
    <w:rsid w:val="00EC4BA4"/>
    <w:rsid w:val="00EC5606"/>
    <w:rsid w:val="00EC5BB6"/>
    <w:rsid w:val="00EC6033"/>
    <w:rsid w:val="00EC649C"/>
    <w:rsid w:val="00EC65CD"/>
    <w:rsid w:val="00EC71D0"/>
    <w:rsid w:val="00EC72C8"/>
    <w:rsid w:val="00EC779A"/>
    <w:rsid w:val="00ED00E1"/>
    <w:rsid w:val="00ED07A0"/>
    <w:rsid w:val="00ED0CB7"/>
    <w:rsid w:val="00ED161A"/>
    <w:rsid w:val="00ED2510"/>
    <w:rsid w:val="00ED25E1"/>
    <w:rsid w:val="00ED47A3"/>
    <w:rsid w:val="00ED5C10"/>
    <w:rsid w:val="00ED5F5C"/>
    <w:rsid w:val="00ED6D16"/>
    <w:rsid w:val="00ED79C0"/>
    <w:rsid w:val="00EE12F3"/>
    <w:rsid w:val="00EE12FF"/>
    <w:rsid w:val="00EE1499"/>
    <w:rsid w:val="00EE215F"/>
    <w:rsid w:val="00EE21A1"/>
    <w:rsid w:val="00EE291C"/>
    <w:rsid w:val="00EE2A68"/>
    <w:rsid w:val="00EE2A69"/>
    <w:rsid w:val="00EE2AA2"/>
    <w:rsid w:val="00EE2BEC"/>
    <w:rsid w:val="00EE3759"/>
    <w:rsid w:val="00EE3C3C"/>
    <w:rsid w:val="00EE461E"/>
    <w:rsid w:val="00EE4FFB"/>
    <w:rsid w:val="00EE5C70"/>
    <w:rsid w:val="00EE5E16"/>
    <w:rsid w:val="00EE60C1"/>
    <w:rsid w:val="00EE64D7"/>
    <w:rsid w:val="00EE6A0B"/>
    <w:rsid w:val="00EE6C7B"/>
    <w:rsid w:val="00EE7E6B"/>
    <w:rsid w:val="00EF0C08"/>
    <w:rsid w:val="00EF0E47"/>
    <w:rsid w:val="00EF234C"/>
    <w:rsid w:val="00EF3B14"/>
    <w:rsid w:val="00EF42B7"/>
    <w:rsid w:val="00EF51F9"/>
    <w:rsid w:val="00EF5365"/>
    <w:rsid w:val="00EF57C1"/>
    <w:rsid w:val="00EF6986"/>
    <w:rsid w:val="00EF73F5"/>
    <w:rsid w:val="00F00CFB"/>
    <w:rsid w:val="00F01691"/>
    <w:rsid w:val="00F0175F"/>
    <w:rsid w:val="00F019BF"/>
    <w:rsid w:val="00F01E7C"/>
    <w:rsid w:val="00F01EE4"/>
    <w:rsid w:val="00F0216C"/>
    <w:rsid w:val="00F02207"/>
    <w:rsid w:val="00F05C41"/>
    <w:rsid w:val="00F06187"/>
    <w:rsid w:val="00F073C3"/>
    <w:rsid w:val="00F105E2"/>
    <w:rsid w:val="00F106C5"/>
    <w:rsid w:val="00F107F9"/>
    <w:rsid w:val="00F10C15"/>
    <w:rsid w:val="00F113BD"/>
    <w:rsid w:val="00F11DCE"/>
    <w:rsid w:val="00F1224A"/>
    <w:rsid w:val="00F12382"/>
    <w:rsid w:val="00F13027"/>
    <w:rsid w:val="00F1319C"/>
    <w:rsid w:val="00F13FB8"/>
    <w:rsid w:val="00F14EE1"/>
    <w:rsid w:val="00F14EF3"/>
    <w:rsid w:val="00F157A0"/>
    <w:rsid w:val="00F15AF2"/>
    <w:rsid w:val="00F165F0"/>
    <w:rsid w:val="00F16620"/>
    <w:rsid w:val="00F166E4"/>
    <w:rsid w:val="00F16839"/>
    <w:rsid w:val="00F16A7D"/>
    <w:rsid w:val="00F20BB0"/>
    <w:rsid w:val="00F21BC3"/>
    <w:rsid w:val="00F221A7"/>
    <w:rsid w:val="00F22208"/>
    <w:rsid w:val="00F22258"/>
    <w:rsid w:val="00F2236B"/>
    <w:rsid w:val="00F225D9"/>
    <w:rsid w:val="00F242E5"/>
    <w:rsid w:val="00F249EF"/>
    <w:rsid w:val="00F24ABE"/>
    <w:rsid w:val="00F2633F"/>
    <w:rsid w:val="00F2646D"/>
    <w:rsid w:val="00F264E0"/>
    <w:rsid w:val="00F26C4A"/>
    <w:rsid w:val="00F27401"/>
    <w:rsid w:val="00F27FE2"/>
    <w:rsid w:val="00F30202"/>
    <w:rsid w:val="00F30FCE"/>
    <w:rsid w:val="00F314F5"/>
    <w:rsid w:val="00F31AAD"/>
    <w:rsid w:val="00F31DAE"/>
    <w:rsid w:val="00F32530"/>
    <w:rsid w:val="00F32EEA"/>
    <w:rsid w:val="00F33B9D"/>
    <w:rsid w:val="00F3434E"/>
    <w:rsid w:val="00F34B59"/>
    <w:rsid w:val="00F34C32"/>
    <w:rsid w:val="00F35B4B"/>
    <w:rsid w:val="00F3623D"/>
    <w:rsid w:val="00F366AD"/>
    <w:rsid w:val="00F37064"/>
    <w:rsid w:val="00F40A23"/>
    <w:rsid w:val="00F4138A"/>
    <w:rsid w:val="00F42379"/>
    <w:rsid w:val="00F4265A"/>
    <w:rsid w:val="00F42CF9"/>
    <w:rsid w:val="00F42DD8"/>
    <w:rsid w:val="00F433F1"/>
    <w:rsid w:val="00F4431D"/>
    <w:rsid w:val="00F45233"/>
    <w:rsid w:val="00F45ED3"/>
    <w:rsid w:val="00F4620E"/>
    <w:rsid w:val="00F46A5A"/>
    <w:rsid w:val="00F46AC6"/>
    <w:rsid w:val="00F46ACC"/>
    <w:rsid w:val="00F50C30"/>
    <w:rsid w:val="00F51313"/>
    <w:rsid w:val="00F51C8D"/>
    <w:rsid w:val="00F51DE4"/>
    <w:rsid w:val="00F52D5D"/>
    <w:rsid w:val="00F53478"/>
    <w:rsid w:val="00F53701"/>
    <w:rsid w:val="00F53E95"/>
    <w:rsid w:val="00F54BEF"/>
    <w:rsid w:val="00F5687C"/>
    <w:rsid w:val="00F56F41"/>
    <w:rsid w:val="00F601CE"/>
    <w:rsid w:val="00F6166A"/>
    <w:rsid w:val="00F61EF6"/>
    <w:rsid w:val="00F62D5E"/>
    <w:rsid w:val="00F63E5B"/>
    <w:rsid w:val="00F64069"/>
    <w:rsid w:val="00F642B0"/>
    <w:rsid w:val="00F648BF"/>
    <w:rsid w:val="00F64DC5"/>
    <w:rsid w:val="00F6613F"/>
    <w:rsid w:val="00F66CC4"/>
    <w:rsid w:val="00F729A5"/>
    <w:rsid w:val="00F729F6"/>
    <w:rsid w:val="00F72F63"/>
    <w:rsid w:val="00F73BBD"/>
    <w:rsid w:val="00F75C79"/>
    <w:rsid w:val="00F768C2"/>
    <w:rsid w:val="00F76E15"/>
    <w:rsid w:val="00F76E47"/>
    <w:rsid w:val="00F7787D"/>
    <w:rsid w:val="00F80812"/>
    <w:rsid w:val="00F815B9"/>
    <w:rsid w:val="00F81960"/>
    <w:rsid w:val="00F81FA3"/>
    <w:rsid w:val="00F835FB"/>
    <w:rsid w:val="00F843FF"/>
    <w:rsid w:val="00F84643"/>
    <w:rsid w:val="00F8476F"/>
    <w:rsid w:val="00F84D30"/>
    <w:rsid w:val="00F858D9"/>
    <w:rsid w:val="00F85DCC"/>
    <w:rsid w:val="00F86F2C"/>
    <w:rsid w:val="00F8729A"/>
    <w:rsid w:val="00F903B8"/>
    <w:rsid w:val="00F90657"/>
    <w:rsid w:val="00F929C4"/>
    <w:rsid w:val="00F92FC1"/>
    <w:rsid w:val="00F9350E"/>
    <w:rsid w:val="00F9465F"/>
    <w:rsid w:val="00F948F4"/>
    <w:rsid w:val="00F9553C"/>
    <w:rsid w:val="00F95F77"/>
    <w:rsid w:val="00F95FFF"/>
    <w:rsid w:val="00F963FD"/>
    <w:rsid w:val="00F96407"/>
    <w:rsid w:val="00F97601"/>
    <w:rsid w:val="00F97A86"/>
    <w:rsid w:val="00FA01FA"/>
    <w:rsid w:val="00FA16C3"/>
    <w:rsid w:val="00FA19AC"/>
    <w:rsid w:val="00FA1F36"/>
    <w:rsid w:val="00FA3004"/>
    <w:rsid w:val="00FA3D11"/>
    <w:rsid w:val="00FA4C62"/>
    <w:rsid w:val="00FA57AA"/>
    <w:rsid w:val="00FA6550"/>
    <w:rsid w:val="00FA6997"/>
    <w:rsid w:val="00FB0D83"/>
    <w:rsid w:val="00FB129B"/>
    <w:rsid w:val="00FB1CDE"/>
    <w:rsid w:val="00FB20E7"/>
    <w:rsid w:val="00FB2475"/>
    <w:rsid w:val="00FB29F2"/>
    <w:rsid w:val="00FB2A84"/>
    <w:rsid w:val="00FB41B0"/>
    <w:rsid w:val="00FB44CD"/>
    <w:rsid w:val="00FB4D5C"/>
    <w:rsid w:val="00FB5536"/>
    <w:rsid w:val="00FB5B0C"/>
    <w:rsid w:val="00FB6CBE"/>
    <w:rsid w:val="00FB7008"/>
    <w:rsid w:val="00FB71F3"/>
    <w:rsid w:val="00FB73C0"/>
    <w:rsid w:val="00FB7AC0"/>
    <w:rsid w:val="00FB7D55"/>
    <w:rsid w:val="00FB7FB8"/>
    <w:rsid w:val="00FC075D"/>
    <w:rsid w:val="00FC19D1"/>
    <w:rsid w:val="00FC1AE3"/>
    <w:rsid w:val="00FC1B01"/>
    <w:rsid w:val="00FC3237"/>
    <w:rsid w:val="00FC331B"/>
    <w:rsid w:val="00FC34C9"/>
    <w:rsid w:val="00FC3885"/>
    <w:rsid w:val="00FC6146"/>
    <w:rsid w:val="00FC66A6"/>
    <w:rsid w:val="00FD064D"/>
    <w:rsid w:val="00FD073F"/>
    <w:rsid w:val="00FD0A9D"/>
    <w:rsid w:val="00FD0BE4"/>
    <w:rsid w:val="00FD2301"/>
    <w:rsid w:val="00FD2C49"/>
    <w:rsid w:val="00FD3817"/>
    <w:rsid w:val="00FD3A46"/>
    <w:rsid w:val="00FD59A4"/>
    <w:rsid w:val="00FD5F57"/>
    <w:rsid w:val="00FD6313"/>
    <w:rsid w:val="00FD6A41"/>
    <w:rsid w:val="00FD6A8F"/>
    <w:rsid w:val="00FD70A7"/>
    <w:rsid w:val="00FD76C3"/>
    <w:rsid w:val="00FE0884"/>
    <w:rsid w:val="00FE0A74"/>
    <w:rsid w:val="00FE1005"/>
    <w:rsid w:val="00FE1EE2"/>
    <w:rsid w:val="00FE2F3D"/>
    <w:rsid w:val="00FE3A74"/>
    <w:rsid w:val="00FE3CDE"/>
    <w:rsid w:val="00FE43D9"/>
    <w:rsid w:val="00FE490B"/>
    <w:rsid w:val="00FE4DF7"/>
    <w:rsid w:val="00FE6B59"/>
    <w:rsid w:val="00FE7B70"/>
    <w:rsid w:val="00FE7CD7"/>
    <w:rsid w:val="00FF2F4B"/>
    <w:rsid w:val="00FF53E5"/>
    <w:rsid w:val="00FF59C6"/>
    <w:rsid w:val="00FF5A68"/>
    <w:rsid w:val="00FF7212"/>
    <w:rsid w:val="00FF748E"/>
    <w:rsid w:val="00FF77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8433"/>
    <o:shapelayout v:ext="edit">
      <o:idmap v:ext="edit" data="1"/>
    </o:shapelayout>
  </w:shapeDefaults>
  <w:decimalSymbol w:val="."/>
  <w:listSeparator w:val=","/>
  <w14:docId w14:val="366804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semiHidden="0" w:uiPriority="0" w:unhideWhenUsed="0" w:qFormat="1"/>
    <w:lsdException w:name="heading 7" w:semiHidden="0" w:uiPriority="0" w:unhideWhenUsed="0" w:qFormat="1"/>
    <w:lsdException w:name="heading 8" w:uiPriority="9" w:qFormat="1"/>
    <w:lsdException w:name="heading 9" w:uiPriority="9" w:qFormat="1"/>
    <w:lsdException w:name="toc 1" w:uiPriority="39"/>
    <w:lsdException w:name="toc 2" w:uiPriority="39"/>
    <w:lsdException w:name="toc 3" w:uiPriority="0"/>
    <w:lsdException w:name="toc 4" w:uiPriority="0"/>
    <w:lsdException w:name="toc 5" w:uiPriority="0"/>
    <w:lsdException w:name="toc 6" w:uiPriority="0"/>
    <w:lsdException w:name="toc 7" w:uiPriority="0"/>
    <w:lsdException w:name="toc 8" w:uiPriority="0"/>
    <w:lsdException w:name="toc 9" w:uiPriority="0"/>
    <w:lsdException w:name="header" w:qFormat="1"/>
    <w:lsdException w:name="footer" w:qFormat="1"/>
    <w:lsdException w:name="caption" w:uiPriority="35" w:qFormat="1"/>
    <w:lsdException w:name="footnote reference" w:uiPriority="0" w:qFormat="1"/>
    <w:lsdException w:name="page number" w:uiPriority="0" w:qFormat="1"/>
    <w:lsdException w:name="Title" w:semiHidden="0" w:uiPriority="10" w:unhideWhenUsed="0" w:qFormat="1"/>
    <w:lsdException w:name="Default Paragraph Font" w:uiPriority="1"/>
    <w:lsdException w:name="Subtitle" w:semiHidden="0" w:uiPriority="11" w:unhideWhenUsed="0" w:qFormat="1"/>
    <w:lsdException w:name="Body Text Indent 3"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171D2"/>
    <w:pPr>
      <w:spacing w:line="240" w:lineRule="atLeast"/>
    </w:pPr>
    <w:rPr>
      <w:sz w:val="24"/>
    </w:rPr>
  </w:style>
  <w:style w:type="paragraph" w:styleId="Heading1">
    <w:name w:val="heading 1"/>
    <w:aliases w:val="H1-Sec.Head"/>
    <w:basedOn w:val="Normal"/>
    <w:next w:val="L1-FlLSp12"/>
    <w:link w:val="Heading1Char"/>
    <w:qFormat/>
    <w:rsid w:val="007F3A54"/>
    <w:pPr>
      <w:keepNext/>
      <w:tabs>
        <w:tab w:val="left" w:pos="1152"/>
      </w:tabs>
      <w:spacing w:after="360" w:line="360" w:lineRule="atLeast"/>
      <w:ind w:left="1152" w:hanging="1152"/>
      <w:outlineLvl w:val="0"/>
    </w:pPr>
    <w:rPr>
      <w:rFonts w:ascii="Franklin Gothic Medium" w:hAnsi="Franklin Gothic Medium"/>
      <w:b/>
      <w:color w:val="324162"/>
      <w:sz w:val="32"/>
    </w:rPr>
  </w:style>
  <w:style w:type="paragraph" w:styleId="Heading2">
    <w:name w:val="heading 2"/>
    <w:aliases w:val="H2-Sec. Head"/>
    <w:basedOn w:val="Heading1"/>
    <w:next w:val="L1-FlLSp12"/>
    <w:link w:val="Heading2Char"/>
    <w:qFormat/>
    <w:rsid w:val="007F3A54"/>
    <w:pPr>
      <w:outlineLvl w:val="1"/>
    </w:pPr>
    <w:rPr>
      <w:sz w:val="28"/>
    </w:rPr>
  </w:style>
  <w:style w:type="paragraph" w:styleId="Heading3">
    <w:name w:val="heading 3"/>
    <w:aliases w:val="H3-Sec. Head"/>
    <w:basedOn w:val="Heading1"/>
    <w:next w:val="L1-FlLSp12"/>
    <w:link w:val="Heading3Char"/>
    <w:qFormat/>
    <w:rsid w:val="007F3A54"/>
    <w:pPr>
      <w:outlineLvl w:val="2"/>
    </w:pPr>
    <w:rPr>
      <w:color w:val="auto"/>
      <w:sz w:val="24"/>
    </w:rPr>
  </w:style>
  <w:style w:type="paragraph" w:styleId="Heading4">
    <w:name w:val="heading 4"/>
    <w:aliases w:val="H4 Sec.Heading"/>
    <w:basedOn w:val="Heading1"/>
    <w:next w:val="L1-FlLSp12"/>
    <w:link w:val="Heading4Char"/>
    <w:qFormat/>
    <w:rsid w:val="007F3A54"/>
    <w:pPr>
      <w:outlineLvl w:val="3"/>
    </w:pPr>
    <w:rPr>
      <w:i/>
      <w:color w:val="auto"/>
      <w:sz w:val="24"/>
    </w:rPr>
  </w:style>
  <w:style w:type="paragraph" w:styleId="Heading5">
    <w:name w:val="heading 5"/>
    <w:basedOn w:val="Normal"/>
    <w:next w:val="Normal"/>
    <w:link w:val="Heading5Char"/>
    <w:qFormat/>
    <w:rsid w:val="007F3A54"/>
    <w:pPr>
      <w:keepLines/>
      <w:spacing w:before="360" w:line="360" w:lineRule="atLeast"/>
      <w:jc w:val="center"/>
      <w:outlineLvl w:val="4"/>
    </w:pPr>
  </w:style>
  <w:style w:type="paragraph" w:styleId="Heading6">
    <w:name w:val="heading 6"/>
    <w:basedOn w:val="Normal"/>
    <w:next w:val="Normal"/>
    <w:link w:val="Heading6Char"/>
    <w:qFormat/>
    <w:rsid w:val="007F3A54"/>
    <w:pPr>
      <w:keepNext/>
      <w:spacing w:before="240"/>
      <w:jc w:val="center"/>
      <w:outlineLvl w:val="5"/>
    </w:pPr>
    <w:rPr>
      <w:b/>
      <w:caps/>
    </w:rPr>
  </w:style>
  <w:style w:type="paragraph" w:styleId="Heading7">
    <w:name w:val="heading 7"/>
    <w:basedOn w:val="Normal"/>
    <w:next w:val="Normal"/>
    <w:link w:val="Heading7Char"/>
    <w:qFormat/>
    <w:rsid w:val="007F3A54"/>
    <w:pPr>
      <w:spacing w:before="240" w:after="60"/>
      <w:outlineLvl w:val="6"/>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1-CtrBoldHd">
    <w:name w:val="C1-Ctr BoldHd"/>
    <w:rsid w:val="007F3A54"/>
    <w:pPr>
      <w:keepNext/>
      <w:spacing w:after="720" w:line="240" w:lineRule="atLeast"/>
      <w:jc w:val="center"/>
    </w:pPr>
    <w:rPr>
      <w:rFonts w:ascii="Franklin Gothic Medium" w:hAnsi="Franklin Gothic Medium"/>
      <w:b/>
      <w:color w:val="324162"/>
      <w:sz w:val="28"/>
    </w:rPr>
  </w:style>
  <w:style w:type="paragraph" w:customStyle="1" w:styleId="C2-CtrSglSp">
    <w:name w:val="C2-Ctr Sgl Sp"/>
    <w:basedOn w:val="Normal"/>
    <w:rsid w:val="007F3A54"/>
    <w:pPr>
      <w:keepLines/>
      <w:jc w:val="center"/>
    </w:pPr>
  </w:style>
  <w:style w:type="paragraph" w:customStyle="1" w:styleId="C3-CtrSp12">
    <w:name w:val="C3-Ctr Sp&amp;1/2"/>
    <w:basedOn w:val="Normal"/>
    <w:rsid w:val="007F3A54"/>
    <w:pPr>
      <w:keepLines/>
      <w:spacing w:line="360" w:lineRule="atLeast"/>
      <w:jc w:val="center"/>
    </w:pPr>
  </w:style>
  <w:style w:type="paragraph" w:customStyle="1" w:styleId="E1-Equation">
    <w:name w:val="E1-Equation"/>
    <w:basedOn w:val="Normal"/>
    <w:rsid w:val="007F3A54"/>
    <w:pPr>
      <w:tabs>
        <w:tab w:val="center" w:pos="4680"/>
        <w:tab w:val="right" w:pos="9360"/>
      </w:tabs>
    </w:pPr>
  </w:style>
  <w:style w:type="paragraph" w:customStyle="1" w:styleId="E2-Equation">
    <w:name w:val="E2-Equation"/>
    <w:basedOn w:val="Normal"/>
    <w:rsid w:val="007F3A54"/>
    <w:pPr>
      <w:tabs>
        <w:tab w:val="right" w:pos="1152"/>
        <w:tab w:val="center" w:pos="1440"/>
        <w:tab w:val="left" w:pos="1728"/>
      </w:tabs>
      <w:ind w:left="1728" w:hanging="1728"/>
    </w:pPr>
  </w:style>
  <w:style w:type="paragraph" w:styleId="Footer">
    <w:name w:val="footer"/>
    <w:basedOn w:val="Normal"/>
    <w:link w:val="FooterChar"/>
    <w:uiPriority w:val="99"/>
    <w:qFormat/>
    <w:rsid w:val="007F3A54"/>
    <w:pPr>
      <w:tabs>
        <w:tab w:val="center" w:pos="4320"/>
        <w:tab w:val="right" w:pos="8640"/>
      </w:tabs>
    </w:pPr>
  </w:style>
  <w:style w:type="paragraph" w:styleId="FootnoteText">
    <w:name w:val="footnote text"/>
    <w:aliases w:val="F1,Footnote Text2,F"/>
    <w:link w:val="FootnoteTextChar"/>
    <w:uiPriority w:val="99"/>
    <w:rsid w:val="007F3A54"/>
    <w:pPr>
      <w:tabs>
        <w:tab w:val="left" w:pos="120"/>
      </w:tabs>
      <w:spacing w:before="120" w:line="200" w:lineRule="atLeast"/>
      <w:ind w:left="115" w:hanging="115"/>
    </w:pPr>
    <w:rPr>
      <w:rFonts w:ascii="Garamond" w:hAnsi="Garamond"/>
      <w:sz w:val="16"/>
    </w:rPr>
  </w:style>
  <w:style w:type="paragraph" w:styleId="Header">
    <w:name w:val="header"/>
    <w:basedOn w:val="Normal"/>
    <w:link w:val="HeaderChar"/>
    <w:uiPriority w:val="99"/>
    <w:qFormat/>
    <w:rsid w:val="007F3A54"/>
    <w:pPr>
      <w:tabs>
        <w:tab w:val="center" w:pos="4320"/>
        <w:tab w:val="right" w:pos="8640"/>
      </w:tabs>
    </w:pPr>
    <w:rPr>
      <w:sz w:val="16"/>
    </w:rPr>
  </w:style>
  <w:style w:type="paragraph" w:customStyle="1" w:styleId="L1-FlLSp12">
    <w:name w:val="L1-FlL Sp&amp;1/2"/>
    <w:basedOn w:val="Normal"/>
    <w:rsid w:val="007F3A54"/>
    <w:pPr>
      <w:tabs>
        <w:tab w:val="left" w:pos="1152"/>
      </w:tabs>
      <w:spacing w:line="360" w:lineRule="atLeast"/>
    </w:pPr>
  </w:style>
  <w:style w:type="paragraph" w:customStyle="1" w:styleId="N0-FlLftBullet">
    <w:name w:val="N0-Fl Lft Bullet"/>
    <w:basedOn w:val="Normal"/>
    <w:rsid w:val="007F3A54"/>
    <w:pPr>
      <w:tabs>
        <w:tab w:val="left" w:pos="576"/>
      </w:tabs>
      <w:spacing w:after="240"/>
      <w:ind w:left="576" w:hanging="576"/>
    </w:pPr>
  </w:style>
  <w:style w:type="paragraph" w:customStyle="1" w:styleId="N1-1stBullet">
    <w:name w:val="N1-1st Bullet"/>
    <w:basedOn w:val="Normal"/>
    <w:link w:val="N1-1stBulletChar"/>
    <w:rsid w:val="007F3A54"/>
    <w:pPr>
      <w:numPr>
        <w:numId w:val="1"/>
      </w:numPr>
      <w:spacing w:after="240"/>
    </w:pPr>
  </w:style>
  <w:style w:type="paragraph" w:customStyle="1" w:styleId="N2-2ndBullet">
    <w:name w:val="N2-2nd Bullet"/>
    <w:basedOn w:val="Normal"/>
    <w:rsid w:val="007F3A54"/>
    <w:pPr>
      <w:numPr>
        <w:numId w:val="2"/>
      </w:numPr>
      <w:spacing w:after="240"/>
    </w:pPr>
  </w:style>
  <w:style w:type="paragraph" w:customStyle="1" w:styleId="N3-3rdBullet">
    <w:name w:val="N3-3rd Bullet"/>
    <w:basedOn w:val="Normal"/>
    <w:rsid w:val="007F3A54"/>
    <w:pPr>
      <w:numPr>
        <w:numId w:val="3"/>
      </w:numPr>
      <w:spacing w:after="240"/>
    </w:pPr>
  </w:style>
  <w:style w:type="paragraph" w:customStyle="1" w:styleId="N4-4thBullet">
    <w:name w:val="N4-4th Bullet"/>
    <w:basedOn w:val="Normal"/>
    <w:rsid w:val="007F3A54"/>
    <w:pPr>
      <w:numPr>
        <w:numId w:val="4"/>
      </w:numPr>
      <w:spacing w:after="240"/>
    </w:pPr>
  </w:style>
  <w:style w:type="paragraph" w:customStyle="1" w:styleId="N5-5thBullet">
    <w:name w:val="N5-5th Bullet"/>
    <w:basedOn w:val="Normal"/>
    <w:rsid w:val="007F3A54"/>
    <w:pPr>
      <w:tabs>
        <w:tab w:val="left" w:pos="3456"/>
      </w:tabs>
      <w:spacing w:after="240"/>
      <w:ind w:left="3456" w:hanging="576"/>
    </w:pPr>
  </w:style>
  <w:style w:type="paragraph" w:customStyle="1" w:styleId="N6-DateInd">
    <w:name w:val="N6-Date Ind."/>
    <w:basedOn w:val="Normal"/>
    <w:rsid w:val="007F3A54"/>
    <w:pPr>
      <w:tabs>
        <w:tab w:val="left" w:pos="4910"/>
      </w:tabs>
      <w:ind w:left="4910"/>
    </w:pPr>
  </w:style>
  <w:style w:type="paragraph" w:customStyle="1" w:styleId="N7-3Block">
    <w:name w:val="N7-3&quot; Block"/>
    <w:basedOn w:val="Normal"/>
    <w:rsid w:val="007F3A54"/>
    <w:pPr>
      <w:tabs>
        <w:tab w:val="left" w:pos="1152"/>
      </w:tabs>
      <w:ind w:left="1152" w:right="1152"/>
    </w:pPr>
  </w:style>
  <w:style w:type="paragraph" w:customStyle="1" w:styleId="N8-QxQBlock">
    <w:name w:val="N8-QxQ Block"/>
    <w:basedOn w:val="Normal"/>
    <w:rsid w:val="007F3A54"/>
    <w:pPr>
      <w:tabs>
        <w:tab w:val="left" w:pos="1152"/>
      </w:tabs>
      <w:spacing w:after="360" w:line="360" w:lineRule="atLeast"/>
      <w:ind w:left="1152" w:hanging="1152"/>
    </w:pPr>
  </w:style>
  <w:style w:type="paragraph" w:customStyle="1" w:styleId="P1-StandPara">
    <w:name w:val="P1-Stand Para"/>
    <w:basedOn w:val="Normal"/>
    <w:link w:val="P1-StandParaChar"/>
    <w:rsid w:val="007F3A54"/>
    <w:pPr>
      <w:spacing w:line="360" w:lineRule="atLeast"/>
      <w:ind w:firstLine="1152"/>
    </w:pPr>
  </w:style>
  <w:style w:type="paragraph" w:customStyle="1" w:styleId="Q1-BestFinQ">
    <w:name w:val="Q1-Best/Fin Q"/>
    <w:basedOn w:val="Heading1"/>
    <w:rsid w:val="007F3A54"/>
    <w:pPr>
      <w:spacing w:line="240" w:lineRule="atLeast"/>
    </w:pPr>
    <w:rPr>
      <w:rFonts w:cs="Times New Roman Bold"/>
      <w:color w:val="auto"/>
      <w:sz w:val="24"/>
    </w:rPr>
  </w:style>
  <w:style w:type="paragraph" w:customStyle="1" w:styleId="SH-SglSpHead">
    <w:name w:val="SH-Sgl Sp Head"/>
    <w:basedOn w:val="Heading1"/>
    <w:rsid w:val="007F3A54"/>
    <w:pPr>
      <w:tabs>
        <w:tab w:val="left" w:pos="576"/>
      </w:tabs>
      <w:spacing w:line="240" w:lineRule="atLeast"/>
      <w:ind w:left="576" w:hanging="576"/>
    </w:pPr>
    <w:rPr>
      <w:b w:val="0"/>
      <w:sz w:val="24"/>
    </w:rPr>
  </w:style>
  <w:style w:type="paragraph" w:customStyle="1" w:styleId="SL-FlLftSgl">
    <w:name w:val="SL-Fl Lft Sgl"/>
    <w:basedOn w:val="Normal"/>
    <w:rsid w:val="007F3A54"/>
  </w:style>
  <w:style w:type="paragraph" w:customStyle="1" w:styleId="SP-SglSpPara">
    <w:name w:val="SP-Sgl Sp Para"/>
    <w:basedOn w:val="Normal"/>
    <w:rsid w:val="007F3A54"/>
    <w:pPr>
      <w:tabs>
        <w:tab w:val="left" w:pos="576"/>
      </w:tabs>
      <w:ind w:firstLine="576"/>
    </w:pPr>
  </w:style>
  <w:style w:type="paragraph" w:customStyle="1" w:styleId="T0-ChapPgHd">
    <w:name w:val="T0-Chap/Pg Hd"/>
    <w:basedOn w:val="Normal"/>
    <w:rsid w:val="007A6662"/>
    <w:pPr>
      <w:tabs>
        <w:tab w:val="left" w:pos="8640"/>
      </w:tabs>
    </w:pPr>
    <w:rPr>
      <w:rFonts w:ascii="Franklin Gothic Medium" w:hAnsi="Franklin Gothic Medium"/>
      <w:szCs w:val="24"/>
      <w:u w:val="words"/>
    </w:rPr>
  </w:style>
  <w:style w:type="paragraph" w:styleId="TOC1">
    <w:name w:val="toc 1"/>
    <w:basedOn w:val="Normal"/>
    <w:uiPriority w:val="39"/>
    <w:rsid w:val="007F3A54"/>
    <w:pPr>
      <w:tabs>
        <w:tab w:val="left" w:pos="1440"/>
        <w:tab w:val="right" w:leader="dot" w:pos="8208"/>
        <w:tab w:val="left" w:pos="8640"/>
      </w:tabs>
      <w:ind w:left="1440" w:right="1800" w:hanging="1152"/>
    </w:pPr>
  </w:style>
  <w:style w:type="paragraph" w:styleId="TOC2">
    <w:name w:val="toc 2"/>
    <w:basedOn w:val="Normal"/>
    <w:uiPriority w:val="39"/>
    <w:rsid w:val="007F3A54"/>
    <w:pPr>
      <w:tabs>
        <w:tab w:val="left" w:pos="2160"/>
        <w:tab w:val="right" w:leader="dot" w:pos="8208"/>
        <w:tab w:val="left" w:pos="8640"/>
      </w:tabs>
      <w:ind w:left="2160" w:right="1800" w:hanging="720"/>
    </w:pPr>
    <w:rPr>
      <w:szCs w:val="22"/>
    </w:rPr>
  </w:style>
  <w:style w:type="paragraph" w:styleId="TOC3">
    <w:name w:val="toc 3"/>
    <w:basedOn w:val="Normal"/>
    <w:semiHidden/>
    <w:rsid w:val="007F3A54"/>
    <w:pPr>
      <w:tabs>
        <w:tab w:val="left" w:pos="3024"/>
        <w:tab w:val="right" w:leader="dot" w:pos="8208"/>
        <w:tab w:val="left" w:pos="8640"/>
      </w:tabs>
      <w:ind w:left="3024" w:right="1800" w:hanging="864"/>
    </w:pPr>
  </w:style>
  <w:style w:type="paragraph" w:styleId="TOC4">
    <w:name w:val="toc 4"/>
    <w:basedOn w:val="Normal"/>
    <w:semiHidden/>
    <w:rsid w:val="007F3A54"/>
    <w:pPr>
      <w:tabs>
        <w:tab w:val="left" w:pos="3888"/>
        <w:tab w:val="right" w:leader="dot" w:pos="8208"/>
        <w:tab w:val="left" w:pos="8640"/>
      </w:tabs>
      <w:ind w:left="3888" w:right="1800" w:hanging="864"/>
    </w:pPr>
  </w:style>
  <w:style w:type="paragraph" w:styleId="TOC5">
    <w:name w:val="toc 5"/>
    <w:basedOn w:val="Normal"/>
    <w:semiHidden/>
    <w:rsid w:val="007F3A54"/>
    <w:pPr>
      <w:tabs>
        <w:tab w:val="left" w:pos="1440"/>
        <w:tab w:val="right" w:leader="dot" w:pos="8208"/>
        <w:tab w:val="left" w:pos="8640"/>
      </w:tabs>
      <w:ind w:left="1440" w:right="1800" w:hanging="1152"/>
    </w:pPr>
  </w:style>
  <w:style w:type="paragraph" w:customStyle="1" w:styleId="TT-TableTitle">
    <w:name w:val="TT-Table Title"/>
    <w:basedOn w:val="Heading1"/>
    <w:rsid w:val="007F3A54"/>
    <w:pPr>
      <w:tabs>
        <w:tab w:val="clear" w:pos="1152"/>
        <w:tab w:val="left" w:pos="1440"/>
      </w:tabs>
      <w:spacing w:after="0" w:line="240" w:lineRule="atLeast"/>
    </w:pPr>
    <w:rPr>
      <w:b w:val="0"/>
      <w:color w:val="auto"/>
      <w:sz w:val="22"/>
    </w:rPr>
  </w:style>
  <w:style w:type="paragraph" w:customStyle="1" w:styleId="CT-ContractInformation">
    <w:name w:val="CT-Contract Information"/>
    <w:basedOn w:val="Normal"/>
    <w:rsid w:val="007F3A54"/>
    <w:pPr>
      <w:tabs>
        <w:tab w:val="left" w:pos="2232"/>
      </w:tabs>
      <w:spacing w:line="240" w:lineRule="exact"/>
    </w:pPr>
    <w:rPr>
      <w:vanish/>
    </w:rPr>
  </w:style>
  <w:style w:type="paragraph" w:customStyle="1" w:styleId="R1-ResPara">
    <w:name w:val="R1-Res. Para"/>
    <w:basedOn w:val="Normal"/>
    <w:rsid w:val="007F3A54"/>
    <w:pPr>
      <w:ind w:left="288"/>
    </w:pPr>
  </w:style>
  <w:style w:type="paragraph" w:customStyle="1" w:styleId="R2-ResBullet">
    <w:name w:val="R2-Res Bullet"/>
    <w:basedOn w:val="Normal"/>
    <w:rsid w:val="007F3A54"/>
    <w:pPr>
      <w:tabs>
        <w:tab w:val="left" w:pos="720"/>
      </w:tabs>
      <w:ind w:left="720" w:hanging="432"/>
    </w:pPr>
  </w:style>
  <w:style w:type="paragraph" w:customStyle="1" w:styleId="RF-Reference">
    <w:name w:val="RF-Reference"/>
    <w:basedOn w:val="Normal"/>
    <w:rsid w:val="007F3A54"/>
    <w:pPr>
      <w:spacing w:line="240" w:lineRule="exact"/>
      <w:ind w:left="216" w:hanging="216"/>
    </w:pPr>
  </w:style>
  <w:style w:type="paragraph" w:customStyle="1" w:styleId="RH-SglSpHead">
    <w:name w:val="RH-Sgl Sp Head"/>
    <w:basedOn w:val="Heading1"/>
    <w:next w:val="RL-FlLftSgl"/>
    <w:rsid w:val="007F3A54"/>
    <w:pPr>
      <w:pBdr>
        <w:bottom w:val="single" w:sz="24" w:space="1" w:color="AFBED9"/>
      </w:pBdr>
      <w:spacing w:after="480" w:line="360" w:lineRule="exact"/>
    </w:pPr>
    <w:rPr>
      <w:sz w:val="36"/>
      <w:u w:color="324162"/>
    </w:rPr>
  </w:style>
  <w:style w:type="paragraph" w:customStyle="1" w:styleId="RL-FlLftSgl">
    <w:name w:val="RL-Fl Lft Sgl"/>
    <w:basedOn w:val="Heading1"/>
    <w:rsid w:val="007F3A54"/>
    <w:pPr>
      <w:spacing w:after="0" w:line="240" w:lineRule="atLeast"/>
      <w:ind w:left="0" w:firstLine="0"/>
    </w:pPr>
    <w:rPr>
      <w:sz w:val="24"/>
    </w:rPr>
  </w:style>
  <w:style w:type="paragraph" w:customStyle="1" w:styleId="SU-FlLftUndln">
    <w:name w:val="SU-Fl Lft Undln"/>
    <w:basedOn w:val="Normal"/>
    <w:rsid w:val="007F3A54"/>
    <w:pPr>
      <w:keepNext/>
      <w:spacing w:line="240" w:lineRule="exact"/>
    </w:pPr>
    <w:rPr>
      <w:u w:val="single"/>
    </w:rPr>
  </w:style>
  <w:style w:type="paragraph" w:customStyle="1" w:styleId="Header-1">
    <w:name w:val="Header-1"/>
    <w:basedOn w:val="Heading1"/>
    <w:rsid w:val="007F3A54"/>
    <w:pPr>
      <w:framePr w:hSpace="187" w:wrap="around" w:vAnchor="text" w:hAnchor="text" w:y="1"/>
      <w:spacing w:after="0" w:line="240" w:lineRule="atLeast"/>
      <w:suppressOverlap/>
      <w:jc w:val="right"/>
    </w:pPr>
    <w:rPr>
      <w:sz w:val="20"/>
    </w:rPr>
  </w:style>
  <w:style w:type="paragraph" w:customStyle="1" w:styleId="Heading0">
    <w:name w:val="Heading 0"/>
    <w:aliases w:val="H0-Chap Head"/>
    <w:basedOn w:val="Heading1"/>
    <w:rsid w:val="007F3A54"/>
    <w:pPr>
      <w:spacing w:after="0"/>
      <w:jc w:val="right"/>
    </w:pPr>
    <w:rPr>
      <w:sz w:val="40"/>
    </w:rPr>
  </w:style>
  <w:style w:type="character" w:styleId="PageNumber">
    <w:name w:val="page number"/>
    <w:basedOn w:val="DefaultParagraphFont"/>
    <w:qFormat/>
    <w:rsid w:val="007F3A54"/>
  </w:style>
  <w:style w:type="paragraph" w:customStyle="1" w:styleId="R0-FLLftSglBoldItalic">
    <w:name w:val="R0-FL Lft Sgl Bold Italic"/>
    <w:basedOn w:val="Heading1"/>
    <w:rsid w:val="007F3A54"/>
    <w:pPr>
      <w:spacing w:after="0" w:line="240" w:lineRule="atLeast"/>
      <w:ind w:left="0" w:firstLine="0"/>
    </w:pPr>
    <w:rPr>
      <w:rFonts w:cs="Times New Roman Bold"/>
      <w:b w:val="0"/>
      <w:i/>
      <w:color w:val="auto"/>
      <w:sz w:val="24"/>
    </w:rPr>
  </w:style>
  <w:style w:type="table" w:customStyle="1" w:styleId="TableWestatStandardFormat">
    <w:name w:val="Table Westat Standard Format"/>
    <w:basedOn w:val="TableNormal"/>
    <w:rsid w:val="007F3A54"/>
    <w:rPr>
      <w:rFonts w:ascii="Franklin Gothic Medium" w:hAnsi="Franklin Gothic Medium"/>
    </w:rPr>
    <w:tblPr>
      <w:tblBorders>
        <w:top w:val="single" w:sz="4" w:space="0" w:color="auto"/>
        <w:bottom w:val="single" w:sz="4" w:space="0" w:color="auto"/>
      </w:tblBorders>
    </w:tblPr>
    <w:tblStylePr w:type="firstRow">
      <w:pPr>
        <w:jc w:val="center"/>
      </w:pPr>
      <w:tblPr/>
      <w:tcPr>
        <w:tcBorders>
          <w:top w:val="single" w:sz="4" w:space="0" w:color="auto"/>
          <w:left w:val="nil"/>
          <w:bottom w:val="single" w:sz="4" w:space="0" w:color="auto"/>
          <w:right w:val="nil"/>
          <w:insideH w:val="nil"/>
          <w:insideV w:val="nil"/>
          <w:tl2br w:val="nil"/>
          <w:tr2bl w:val="nil"/>
        </w:tcBorders>
        <w:shd w:val="clear" w:color="auto" w:fill="AFBED7"/>
        <w:vAlign w:val="bottom"/>
      </w:tcPr>
    </w:tblStylePr>
  </w:style>
  <w:style w:type="paragraph" w:customStyle="1" w:styleId="TC-TableofContentsHeading">
    <w:name w:val="TC-Table of Contents Heading"/>
    <w:basedOn w:val="Heading1"/>
    <w:next w:val="T0-ChapPgHd"/>
    <w:rsid w:val="007F3A54"/>
    <w:pPr>
      <w:pBdr>
        <w:bottom w:val="single" w:sz="24" w:space="1" w:color="AFBED7"/>
      </w:pBdr>
      <w:tabs>
        <w:tab w:val="clear" w:pos="1152"/>
      </w:tabs>
      <w:spacing w:after="720"/>
      <w:ind w:left="6869" w:firstLine="0"/>
      <w:jc w:val="center"/>
    </w:pPr>
  </w:style>
  <w:style w:type="paragraph" w:customStyle="1" w:styleId="TF-TblFN">
    <w:name w:val="TF-Tbl FN"/>
    <w:basedOn w:val="FootnoteText"/>
    <w:rsid w:val="007F3A54"/>
    <w:rPr>
      <w:rFonts w:ascii="Franklin Gothic Medium" w:hAnsi="Franklin Gothic Medium"/>
    </w:rPr>
  </w:style>
  <w:style w:type="paragraph" w:customStyle="1" w:styleId="TH-TableHeading">
    <w:name w:val="TH-Table Heading"/>
    <w:basedOn w:val="Heading1"/>
    <w:rsid w:val="007F3A54"/>
    <w:pPr>
      <w:spacing w:after="0" w:line="240" w:lineRule="atLeast"/>
      <w:ind w:left="0" w:firstLine="0"/>
      <w:jc w:val="center"/>
    </w:pPr>
    <w:rPr>
      <w:color w:val="auto"/>
      <w:sz w:val="20"/>
    </w:rPr>
  </w:style>
  <w:style w:type="paragraph" w:styleId="TOC6">
    <w:name w:val="toc 6"/>
    <w:semiHidden/>
    <w:rsid w:val="007F3A54"/>
    <w:pPr>
      <w:tabs>
        <w:tab w:val="right" w:leader="dot" w:pos="8208"/>
        <w:tab w:val="left" w:pos="8640"/>
      </w:tabs>
      <w:ind w:left="288" w:right="1800"/>
    </w:pPr>
    <w:rPr>
      <w:rFonts w:ascii="Garamond" w:hAnsi="Garamond"/>
      <w:sz w:val="24"/>
      <w:szCs w:val="22"/>
    </w:rPr>
  </w:style>
  <w:style w:type="paragraph" w:styleId="TOC7">
    <w:name w:val="toc 7"/>
    <w:semiHidden/>
    <w:rsid w:val="007F3A54"/>
    <w:pPr>
      <w:tabs>
        <w:tab w:val="right" w:leader="dot" w:pos="8208"/>
        <w:tab w:val="left" w:pos="8640"/>
      </w:tabs>
      <w:ind w:left="1440" w:right="1800"/>
    </w:pPr>
    <w:rPr>
      <w:rFonts w:ascii="Garamond" w:hAnsi="Garamond"/>
      <w:sz w:val="24"/>
      <w:szCs w:val="22"/>
    </w:rPr>
  </w:style>
  <w:style w:type="paragraph" w:styleId="TOC8">
    <w:name w:val="toc 8"/>
    <w:semiHidden/>
    <w:rsid w:val="007F3A54"/>
    <w:pPr>
      <w:tabs>
        <w:tab w:val="right" w:leader="dot" w:pos="8208"/>
        <w:tab w:val="left" w:pos="8640"/>
      </w:tabs>
      <w:ind w:left="2160" w:right="1800"/>
    </w:pPr>
    <w:rPr>
      <w:rFonts w:ascii="Garamond" w:hAnsi="Garamond"/>
      <w:sz w:val="24"/>
      <w:szCs w:val="22"/>
    </w:rPr>
  </w:style>
  <w:style w:type="paragraph" w:styleId="TOC9">
    <w:name w:val="toc 9"/>
    <w:semiHidden/>
    <w:rsid w:val="007F3A54"/>
    <w:pPr>
      <w:tabs>
        <w:tab w:val="right" w:leader="dot" w:pos="8208"/>
        <w:tab w:val="left" w:pos="8640"/>
      </w:tabs>
      <w:ind w:left="3024" w:right="1800"/>
    </w:pPr>
    <w:rPr>
      <w:rFonts w:ascii="Garamond" w:hAnsi="Garamond"/>
      <w:sz w:val="24"/>
      <w:szCs w:val="22"/>
    </w:rPr>
  </w:style>
  <w:style w:type="paragraph" w:customStyle="1" w:styleId="TX-TableText">
    <w:name w:val="TX-Table Text"/>
    <w:basedOn w:val="Normal"/>
    <w:rsid w:val="007F3A54"/>
    <w:rPr>
      <w:rFonts w:ascii="Franklin Gothic Medium" w:hAnsi="Franklin Gothic Medium"/>
      <w:sz w:val="20"/>
    </w:rPr>
  </w:style>
  <w:style w:type="paragraph" w:styleId="ListParagraph">
    <w:name w:val="List Paragraph"/>
    <w:basedOn w:val="Normal"/>
    <w:uiPriority w:val="34"/>
    <w:qFormat/>
    <w:rsid w:val="006D3765"/>
    <w:pPr>
      <w:spacing w:after="200" w:line="276" w:lineRule="auto"/>
      <w:ind w:left="720"/>
      <w:contextualSpacing/>
    </w:pPr>
    <w:rPr>
      <w:rFonts w:asciiTheme="minorHAnsi" w:eastAsiaTheme="minorHAnsi" w:hAnsiTheme="minorHAnsi" w:cstheme="minorBidi"/>
      <w:sz w:val="22"/>
      <w:szCs w:val="22"/>
    </w:rPr>
  </w:style>
  <w:style w:type="character" w:customStyle="1" w:styleId="Heading6Char">
    <w:name w:val="Heading 6 Char"/>
    <w:basedOn w:val="DefaultParagraphFont"/>
    <w:link w:val="Heading6"/>
    <w:rsid w:val="006D3765"/>
    <w:rPr>
      <w:rFonts w:ascii="Garamond" w:hAnsi="Garamond"/>
      <w:b/>
      <w:caps/>
      <w:sz w:val="24"/>
    </w:rPr>
  </w:style>
  <w:style w:type="character" w:customStyle="1" w:styleId="P1-StandParaChar">
    <w:name w:val="P1-Stand Para Char"/>
    <w:basedOn w:val="DefaultParagraphFont"/>
    <w:link w:val="P1-StandPara"/>
    <w:rsid w:val="006D3765"/>
    <w:rPr>
      <w:rFonts w:ascii="Garamond" w:hAnsi="Garamond"/>
      <w:sz w:val="24"/>
    </w:rPr>
  </w:style>
  <w:style w:type="paragraph" w:styleId="BodyTextIndent3">
    <w:name w:val="Body Text Indent 3"/>
    <w:basedOn w:val="Normal"/>
    <w:link w:val="BodyTextIndent3Char"/>
    <w:rsid w:val="006D3765"/>
    <w:pPr>
      <w:widowControl w:val="0"/>
      <w:tabs>
        <w:tab w:val="left" w:pos="0"/>
      </w:tabs>
      <w:suppressAutoHyphens/>
      <w:autoSpaceDE w:val="0"/>
      <w:autoSpaceDN w:val="0"/>
      <w:adjustRightInd w:val="0"/>
      <w:spacing w:line="480" w:lineRule="auto"/>
      <w:ind w:firstLine="720"/>
    </w:pPr>
    <w:rPr>
      <w:sz w:val="22"/>
      <w:szCs w:val="22"/>
    </w:rPr>
  </w:style>
  <w:style w:type="character" w:customStyle="1" w:styleId="BodyTextIndent3Char">
    <w:name w:val="Body Text Indent 3 Char"/>
    <w:basedOn w:val="DefaultParagraphFont"/>
    <w:link w:val="BodyTextIndent3"/>
    <w:rsid w:val="006D3765"/>
    <w:rPr>
      <w:sz w:val="22"/>
      <w:szCs w:val="22"/>
    </w:rPr>
  </w:style>
  <w:style w:type="table" w:styleId="TableGrid">
    <w:name w:val="Table Grid"/>
    <w:aliases w:val="2M Table Grid"/>
    <w:basedOn w:val="TableNormal"/>
    <w:uiPriority w:val="59"/>
    <w:rsid w:val="006D3765"/>
    <w:rPr>
      <w:rFonts w:asciiTheme="minorHAnsi" w:eastAsiaTheme="minorHAnsi" w:hAnsiTheme="minorHAnsi" w:cstheme="minorBidi"/>
      <w:sz w:val="22"/>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FootnoteTextChar">
    <w:name w:val="Footnote Text Char"/>
    <w:aliases w:val="F1 Char,Footnote Text2 Char,F Char"/>
    <w:basedOn w:val="DefaultParagraphFont"/>
    <w:link w:val="FootnoteText"/>
    <w:uiPriority w:val="99"/>
    <w:rsid w:val="006D3765"/>
    <w:rPr>
      <w:rFonts w:ascii="Garamond" w:hAnsi="Garamond"/>
      <w:sz w:val="16"/>
    </w:rPr>
  </w:style>
  <w:style w:type="paragraph" w:customStyle="1" w:styleId="StyleN1-1stBulletRight-013">
    <w:name w:val="Style N1-1st Bullet + Right:  -0.13&quot;"/>
    <w:basedOn w:val="N1-1stBullet"/>
    <w:rsid w:val="006D3765"/>
    <w:pPr>
      <w:numPr>
        <w:numId w:val="0"/>
      </w:numPr>
      <w:tabs>
        <w:tab w:val="num" w:pos="1728"/>
      </w:tabs>
      <w:spacing w:after="0" w:line="480" w:lineRule="auto"/>
      <w:ind w:left="1728" w:right="-187" w:hanging="576"/>
    </w:pPr>
    <w:rPr>
      <w:sz w:val="22"/>
    </w:rPr>
  </w:style>
  <w:style w:type="paragraph" w:styleId="NormalWeb">
    <w:name w:val="Normal (Web)"/>
    <w:basedOn w:val="Normal"/>
    <w:uiPriority w:val="99"/>
    <w:unhideWhenUsed/>
    <w:rsid w:val="006D3765"/>
    <w:pPr>
      <w:spacing w:before="100" w:beforeAutospacing="1" w:after="100" w:afterAutospacing="1" w:line="240" w:lineRule="auto"/>
    </w:pPr>
    <w:rPr>
      <w:szCs w:val="24"/>
    </w:rPr>
  </w:style>
  <w:style w:type="paragraph" w:styleId="BalloonText">
    <w:name w:val="Balloon Text"/>
    <w:basedOn w:val="Normal"/>
    <w:link w:val="BalloonTextChar"/>
    <w:uiPriority w:val="99"/>
    <w:semiHidden/>
    <w:unhideWhenUsed/>
    <w:rsid w:val="006D3765"/>
    <w:pPr>
      <w:spacing w:line="240" w:lineRule="auto"/>
    </w:pPr>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6D3765"/>
    <w:rPr>
      <w:rFonts w:ascii="Tahoma" w:eastAsiaTheme="minorHAnsi" w:hAnsi="Tahoma" w:cs="Tahoma"/>
      <w:sz w:val="16"/>
      <w:szCs w:val="16"/>
    </w:rPr>
  </w:style>
  <w:style w:type="paragraph" w:styleId="BodyTextIndent2">
    <w:name w:val="Body Text Indent 2"/>
    <w:basedOn w:val="Normal"/>
    <w:link w:val="BodyTextIndent2Char"/>
    <w:uiPriority w:val="99"/>
    <w:unhideWhenUsed/>
    <w:rsid w:val="006D3765"/>
    <w:pPr>
      <w:spacing w:after="120" w:line="480" w:lineRule="auto"/>
      <w:ind w:left="360"/>
    </w:pPr>
    <w:rPr>
      <w:rFonts w:asciiTheme="minorHAnsi" w:eastAsiaTheme="minorHAnsi" w:hAnsiTheme="minorHAnsi" w:cstheme="minorBidi"/>
      <w:sz w:val="22"/>
      <w:szCs w:val="22"/>
    </w:rPr>
  </w:style>
  <w:style w:type="character" w:customStyle="1" w:styleId="BodyTextIndent2Char">
    <w:name w:val="Body Text Indent 2 Char"/>
    <w:basedOn w:val="DefaultParagraphFont"/>
    <w:link w:val="BodyTextIndent2"/>
    <w:uiPriority w:val="99"/>
    <w:rsid w:val="006D3765"/>
    <w:rPr>
      <w:rFonts w:asciiTheme="minorHAnsi" w:eastAsiaTheme="minorHAnsi" w:hAnsiTheme="minorHAnsi" w:cstheme="minorBidi"/>
      <w:sz w:val="22"/>
      <w:szCs w:val="22"/>
    </w:rPr>
  </w:style>
  <w:style w:type="character" w:customStyle="1" w:styleId="N1-1stBulletChar">
    <w:name w:val="N1-1st Bullet Char"/>
    <w:basedOn w:val="DefaultParagraphFont"/>
    <w:link w:val="N1-1stBullet"/>
    <w:locked/>
    <w:rsid w:val="006D3765"/>
    <w:rPr>
      <w:rFonts w:ascii="Garamond" w:hAnsi="Garamond"/>
      <w:sz w:val="24"/>
    </w:rPr>
  </w:style>
  <w:style w:type="character" w:customStyle="1" w:styleId="Heading1Char">
    <w:name w:val="Heading 1 Char"/>
    <w:aliases w:val="H1-Sec.Head Char"/>
    <w:basedOn w:val="DefaultParagraphFont"/>
    <w:link w:val="Heading1"/>
    <w:rsid w:val="006D3765"/>
    <w:rPr>
      <w:rFonts w:ascii="Franklin Gothic Medium" w:hAnsi="Franklin Gothic Medium"/>
      <w:b/>
      <w:color w:val="324162"/>
      <w:sz w:val="32"/>
    </w:rPr>
  </w:style>
  <w:style w:type="character" w:styleId="CommentReference">
    <w:name w:val="annotation reference"/>
    <w:basedOn w:val="DefaultParagraphFont"/>
    <w:uiPriority w:val="99"/>
    <w:semiHidden/>
    <w:unhideWhenUsed/>
    <w:rsid w:val="006D3765"/>
    <w:rPr>
      <w:sz w:val="16"/>
      <w:szCs w:val="16"/>
    </w:rPr>
  </w:style>
  <w:style w:type="paragraph" w:styleId="CommentText">
    <w:name w:val="annotation text"/>
    <w:basedOn w:val="Normal"/>
    <w:link w:val="CommentTextChar"/>
    <w:uiPriority w:val="99"/>
    <w:unhideWhenUsed/>
    <w:rsid w:val="006D3765"/>
    <w:pPr>
      <w:spacing w:after="200" w:line="240" w:lineRule="auto"/>
    </w:pPr>
    <w:rPr>
      <w:rFonts w:asciiTheme="minorHAnsi" w:eastAsiaTheme="minorHAnsi" w:hAnsiTheme="minorHAnsi" w:cstheme="minorBidi"/>
      <w:sz w:val="20"/>
    </w:rPr>
  </w:style>
  <w:style w:type="character" w:customStyle="1" w:styleId="CommentTextChar">
    <w:name w:val="Comment Text Char"/>
    <w:basedOn w:val="DefaultParagraphFont"/>
    <w:link w:val="CommentText"/>
    <w:uiPriority w:val="99"/>
    <w:rsid w:val="006D3765"/>
    <w:rPr>
      <w:rFonts w:asciiTheme="minorHAnsi" w:eastAsiaTheme="minorHAnsi" w:hAnsiTheme="minorHAnsi" w:cstheme="minorBidi"/>
    </w:rPr>
  </w:style>
  <w:style w:type="paragraph" w:styleId="CommentSubject">
    <w:name w:val="annotation subject"/>
    <w:basedOn w:val="CommentText"/>
    <w:next w:val="CommentText"/>
    <w:link w:val="CommentSubjectChar"/>
    <w:uiPriority w:val="99"/>
    <w:semiHidden/>
    <w:unhideWhenUsed/>
    <w:rsid w:val="006D3765"/>
    <w:rPr>
      <w:b/>
      <w:bCs/>
    </w:rPr>
  </w:style>
  <w:style w:type="character" w:customStyle="1" w:styleId="CommentSubjectChar">
    <w:name w:val="Comment Subject Char"/>
    <w:basedOn w:val="CommentTextChar"/>
    <w:link w:val="CommentSubject"/>
    <w:uiPriority w:val="99"/>
    <w:semiHidden/>
    <w:rsid w:val="006D3765"/>
    <w:rPr>
      <w:rFonts w:asciiTheme="minorHAnsi" w:eastAsiaTheme="minorHAnsi" w:hAnsiTheme="minorHAnsi" w:cstheme="minorBidi"/>
      <w:b/>
      <w:bCs/>
    </w:rPr>
  </w:style>
  <w:style w:type="paragraph" w:styleId="BodyTextIndent">
    <w:name w:val="Body Text Indent"/>
    <w:basedOn w:val="Normal"/>
    <w:link w:val="BodyTextIndentChar"/>
    <w:uiPriority w:val="99"/>
    <w:unhideWhenUsed/>
    <w:rsid w:val="006D3765"/>
    <w:pPr>
      <w:spacing w:after="120" w:line="276" w:lineRule="auto"/>
      <w:ind w:left="360"/>
    </w:pPr>
    <w:rPr>
      <w:rFonts w:asciiTheme="minorHAnsi" w:eastAsiaTheme="minorHAnsi" w:hAnsiTheme="minorHAnsi" w:cstheme="minorBidi"/>
      <w:sz w:val="22"/>
      <w:szCs w:val="22"/>
    </w:rPr>
  </w:style>
  <w:style w:type="character" w:customStyle="1" w:styleId="BodyTextIndentChar">
    <w:name w:val="Body Text Indent Char"/>
    <w:basedOn w:val="DefaultParagraphFont"/>
    <w:link w:val="BodyTextIndent"/>
    <w:uiPriority w:val="99"/>
    <w:rsid w:val="006D3765"/>
    <w:rPr>
      <w:rFonts w:asciiTheme="minorHAnsi" w:eastAsiaTheme="minorHAnsi" w:hAnsiTheme="minorHAnsi" w:cstheme="minorBidi"/>
      <w:sz w:val="22"/>
      <w:szCs w:val="22"/>
    </w:rPr>
  </w:style>
  <w:style w:type="character" w:styleId="Hyperlink">
    <w:name w:val="Hyperlink"/>
    <w:basedOn w:val="DefaultParagraphFont"/>
    <w:uiPriority w:val="99"/>
    <w:rsid w:val="006D3765"/>
    <w:rPr>
      <w:rFonts w:cs="Times New Roman"/>
      <w:color w:val="0000FF"/>
      <w:u w:val="single"/>
    </w:rPr>
  </w:style>
  <w:style w:type="table" w:customStyle="1" w:styleId="LightShading-Accent11">
    <w:name w:val="Light Shading - Accent 11"/>
    <w:basedOn w:val="TableNormal"/>
    <w:uiPriority w:val="60"/>
    <w:rsid w:val="006D3765"/>
    <w:rPr>
      <w:rFonts w:asciiTheme="minorHAnsi" w:eastAsiaTheme="minorHAnsi" w:hAnsiTheme="minorHAnsi" w:cstheme="minorBidi"/>
      <w:color w:val="365F91" w:themeColor="accent1" w:themeShade="BF"/>
      <w:sz w:val="22"/>
      <w:szCs w:val="22"/>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BodyText">
    <w:name w:val="Body Text"/>
    <w:basedOn w:val="Normal"/>
    <w:link w:val="BodyTextChar"/>
    <w:uiPriority w:val="99"/>
    <w:unhideWhenUsed/>
    <w:rsid w:val="006D3765"/>
    <w:pPr>
      <w:spacing w:after="120" w:line="276" w:lineRule="auto"/>
    </w:pPr>
    <w:rPr>
      <w:rFonts w:asciiTheme="minorHAnsi" w:eastAsiaTheme="minorHAnsi" w:hAnsiTheme="minorHAnsi" w:cstheme="minorBidi"/>
      <w:sz w:val="22"/>
      <w:szCs w:val="22"/>
    </w:rPr>
  </w:style>
  <w:style w:type="character" w:customStyle="1" w:styleId="BodyTextChar">
    <w:name w:val="Body Text Char"/>
    <w:basedOn w:val="DefaultParagraphFont"/>
    <w:link w:val="BodyText"/>
    <w:uiPriority w:val="1"/>
    <w:rsid w:val="006D3765"/>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6D3765"/>
    <w:rPr>
      <w:rFonts w:ascii="Garamond" w:hAnsi="Garamond"/>
      <w:sz w:val="16"/>
    </w:rPr>
  </w:style>
  <w:style w:type="character" w:customStyle="1" w:styleId="FooterChar">
    <w:name w:val="Footer Char"/>
    <w:basedOn w:val="DefaultParagraphFont"/>
    <w:link w:val="Footer"/>
    <w:uiPriority w:val="99"/>
    <w:rsid w:val="006D3765"/>
    <w:rPr>
      <w:rFonts w:ascii="Garamond" w:hAnsi="Garamond"/>
      <w:sz w:val="24"/>
    </w:rPr>
  </w:style>
  <w:style w:type="character" w:customStyle="1" w:styleId="Heading4Char">
    <w:name w:val="Heading 4 Char"/>
    <w:aliases w:val="H4 Sec.Heading Char"/>
    <w:basedOn w:val="DefaultParagraphFont"/>
    <w:link w:val="Heading4"/>
    <w:rsid w:val="006D3765"/>
    <w:rPr>
      <w:rFonts w:ascii="Franklin Gothic Medium" w:hAnsi="Franklin Gothic Medium"/>
      <w:b/>
      <w:i/>
      <w:sz w:val="24"/>
    </w:rPr>
  </w:style>
  <w:style w:type="character" w:customStyle="1" w:styleId="Heading2Char">
    <w:name w:val="Heading 2 Char"/>
    <w:aliases w:val="H2-Sec. Head Char"/>
    <w:basedOn w:val="DefaultParagraphFont"/>
    <w:link w:val="Heading2"/>
    <w:rsid w:val="006D3765"/>
    <w:rPr>
      <w:rFonts w:ascii="Franklin Gothic Medium" w:hAnsi="Franklin Gothic Medium"/>
      <w:b/>
      <w:color w:val="324162"/>
      <w:sz w:val="28"/>
    </w:rPr>
  </w:style>
  <w:style w:type="character" w:customStyle="1" w:styleId="Heading3Char">
    <w:name w:val="Heading 3 Char"/>
    <w:aliases w:val="H3-Sec. Head Char"/>
    <w:basedOn w:val="DefaultParagraphFont"/>
    <w:link w:val="Heading3"/>
    <w:rsid w:val="006D3765"/>
    <w:rPr>
      <w:rFonts w:ascii="Franklin Gothic Medium" w:hAnsi="Franklin Gothic Medium"/>
      <w:b/>
      <w:sz w:val="24"/>
    </w:rPr>
  </w:style>
  <w:style w:type="character" w:customStyle="1" w:styleId="Heading5Char">
    <w:name w:val="Heading 5 Char"/>
    <w:basedOn w:val="DefaultParagraphFont"/>
    <w:link w:val="Heading5"/>
    <w:rsid w:val="006D3765"/>
    <w:rPr>
      <w:rFonts w:ascii="Garamond" w:hAnsi="Garamond"/>
      <w:sz w:val="24"/>
    </w:rPr>
  </w:style>
  <w:style w:type="character" w:customStyle="1" w:styleId="Heading7Char">
    <w:name w:val="Heading 7 Char"/>
    <w:basedOn w:val="DefaultParagraphFont"/>
    <w:link w:val="Heading7"/>
    <w:rsid w:val="006D3765"/>
    <w:rPr>
      <w:rFonts w:ascii="Garamond" w:hAnsi="Garamond"/>
      <w:sz w:val="24"/>
    </w:rPr>
  </w:style>
  <w:style w:type="paragraph" w:customStyle="1" w:styleId="L1-FlLfSp12">
    <w:name w:val="L1-FlLfSp&amp;1/2"/>
    <w:rsid w:val="006D3765"/>
    <w:pPr>
      <w:tabs>
        <w:tab w:val="left" w:pos="1152"/>
      </w:tabs>
      <w:spacing w:line="360" w:lineRule="atLeast"/>
      <w:jc w:val="both"/>
    </w:pPr>
    <w:rPr>
      <w:rFonts w:ascii="Arial" w:hAnsi="Arial"/>
    </w:rPr>
  </w:style>
  <w:style w:type="paragraph" w:customStyle="1" w:styleId="Q1-FirstLevelQuestion">
    <w:name w:val="Q1-First Level Question"/>
    <w:rsid w:val="006D3765"/>
    <w:pPr>
      <w:keepNext/>
      <w:keepLines/>
      <w:tabs>
        <w:tab w:val="left" w:pos="720"/>
      </w:tabs>
      <w:spacing w:line="240" w:lineRule="atLeast"/>
      <w:ind w:left="720" w:hanging="720"/>
      <w:jc w:val="both"/>
    </w:pPr>
    <w:rPr>
      <w:rFonts w:ascii="Arial" w:hAnsi="Arial"/>
    </w:rPr>
  </w:style>
  <w:style w:type="paragraph" w:customStyle="1" w:styleId="Q2-SecondLevelQuestion">
    <w:name w:val="Q2-Second Level Question"/>
    <w:rsid w:val="006D3765"/>
    <w:pPr>
      <w:tabs>
        <w:tab w:val="left" w:pos="1440"/>
      </w:tabs>
      <w:spacing w:line="240" w:lineRule="atLeast"/>
      <w:ind w:left="1440" w:hanging="720"/>
      <w:jc w:val="both"/>
    </w:pPr>
    <w:rPr>
      <w:rFonts w:ascii="Arial" w:hAnsi="Arial"/>
    </w:rPr>
  </w:style>
  <w:style w:type="paragraph" w:customStyle="1" w:styleId="A1-1stLeader">
    <w:name w:val="A1-1st Leader"/>
    <w:rsid w:val="006D3765"/>
    <w:pPr>
      <w:keepNext/>
      <w:keepLines/>
      <w:tabs>
        <w:tab w:val="right" w:leader="dot" w:pos="7200"/>
        <w:tab w:val="right" w:pos="7488"/>
        <w:tab w:val="left" w:pos="7632"/>
      </w:tabs>
      <w:spacing w:after="60" w:line="240" w:lineRule="atLeast"/>
      <w:ind w:left="1638" w:right="3318" w:hanging="198"/>
    </w:pPr>
    <w:rPr>
      <w:rFonts w:ascii="Arial" w:hAnsi="Arial"/>
    </w:rPr>
  </w:style>
  <w:style w:type="paragraph" w:customStyle="1" w:styleId="A3-1stTabLeader">
    <w:name w:val="A3-1st Tab Leader"/>
    <w:rsid w:val="006D3765"/>
    <w:pPr>
      <w:tabs>
        <w:tab w:val="left" w:pos="1872"/>
        <w:tab w:val="right" w:leader="dot" w:pos="7200"/>
        <w:tab w:val="right" w:pos="7488"/>
        <w:tab w:val="left" w:pos="7632"/>
      </w:tabs>
      <w:spacing w:after="60" w:line="240" w:lineRule="atLeast"/>
      <w:ind w:left="1440"/>
    </w:pPr>
    <w:rPr>
      <w:rFonts w:ascii="Arial" w:hAnsi="Arial"/>
    </w:rPr>
  </w:style>
  <w:style w:type="paragraph" w:customStyle="1" w:styleId="A4-1stTabLine">
    <w:name w:val="A4-1st Tab Line"/>
    <w:rsid w:val="006D3765"/>
    <w:pPr>
      <w:tabs>
        <w:tab w:val="left" w:pos="1872"/>
        <w:tab w:val="right" w:leader="underscore" w:pos="7200"/>
        <w:tab w:val="right" w:pos="7488"/>
        <w:tab w:val="left" w:pos="7632"/>
      </w:tabs>
      <w:spacing w:line="240" w:lineRule="atLeast"/>
      <w:ind w:left="1440"/>
    </w:pPr>
    <w:rPr>
      <w:rFonts w:ascii="Arial" w:hAnsi="Arial"/>
    </w:rPr>
  </w:style>
  <w:style w:type="paragraph" w:customStyle="1" w:styleId="A5-2ndLeader">
    <w:name w:val="A5-2nd Leader"/>
    <w:rsid w:val="006D3765"/>
    <w:pPr>
      <w:keepNext/>
      <w:keepLines/>
      <w:tabs>
        <w:tab w:val="right" w:leader="dot" w:pos="7200"/>
        <w:tab w:val="right" w:pos="7488"/>
        <w:tab w:val="left" w:pos="7632"/>
      </w:tabs>
      <w:spacing w:after="60" w:line="240" w:lineRule="atLeast"/>
      <w:ind w:left="3600"/>
    </w:pPr>
    <w:rPr>
      <w:rFonts w:ascii="Arial" w:hAnsi="Arial"/>
    </w:rPr>
  </w:style>
  <w:style w:type="paragraph" w:customStyle="1" w:styleId="A6-2ndLine">
    <w:name w:val="A6-2nd Line"/>
    <w:rsid w:val="006D3765"/>
    <w:pPr>
      <w:tabs>
        <w:tab w:val="right" w:leader="underscore" w:pos="7200"/>
        <w:tab w:val="right" w:pos="7488"/>
        <w:tab w:val="left" w:pos="7632"/>
      </w:tabs>
      <w:spacing w:line="240" w:lineRule="atLeast"/>
      <w:ind w:left="3600"/>
    </w:pPr>
    <w:rPr>
      <w:rFonts w:ascii="Arial" w:hAnsi="Arial"/>
    </w:rPr>
  </w:style>
  <w:style w:type="paragraph" w:customStyle="1" w:styleId="A2-lstLine">
    <w:name w:val="A2-lst Line"/>
    <w:rsid w:val="006D3765"/>
    <w:pPr>
      <w:keepNext/>
      <w:keepLines/>
      <w:tabs>
        <w:tab w:val="right" w:leader="underscore" w:pos="7200"/>
        <w:tab w:val="right" w:pos="7488"/>
        <w:tab w:val="left" w:pos="7632"/>
      </w:tabs>
      <w:spacing w:after="60" w:line="240" w:lineRule="atLeast"/>
      <w:ind w:left="1642" w:right="3312" w:hanging="202"/>
    </w:pPr>
    <w:rPr>
      <w:rFonts w:ascii="Arial" w:hAnsi="Arial"/>
    </w:rPr>
  </w:style>
  <w:style w:type="paragraph" w:customStyle="1" w:styleId="Y0-YNHead">
    <w:name w:val="Y0-Y/N Head"/>
    <w:rsid w:val="006D3765"/>
    <w:pPr>
      <w:tabs>
        <w:tab w:val="center" w:pos="7632"/>
        <w:tab w:val="center" w:pos="8352"/>
        <w:tab w:val="center" w:pos="9072"/>
      </w:tabs>
      <w:spacing w:line="240" w:lineRule="atLeast"/>
      <w:ind w:left="7200"/>
    </w:pPr>
    <w:rPr>
      <w:rFonts w:ascii="Arial" w:hAnsi="Arial"/>
      <w:u w:val="words"/>
    </w:rPr>
  </w:style>
  <w:style w:type="paragraph" w:customStyle="1" w:styleId="Y3-YNTabLeader">
    <w:name w:val="Y3-Y/N Tab Leader"/>
    <w:rsid w:val="006D3765"/>
    <w:pPr>
      <w:tabs>
        <w:tab w:val="left" w:pos="1872"/>
        <w:tab w:val="right" w:leader="dot" w:pos="6630"/>
        <w:tab w:val="center" w:pos="7020"/>
        <w:tab w:val="center" w:pos="7488"/>
        <w:tab w:val="center" w:pos="8268"/>
        <w:tab w:val="center" w:pos="8736"/>
        <w:tab w:val="center" w:pos="9204"/>
      </w:tabs>
      <w:spacing w:after="60" w:line="240" w:lineRule="atLeast"/>
      <w:ind w:left="1440"/>
    </w:pPr>
    <w:rPr>
      <w:rFonts w:ascii="Arial" w:hAnsi="Arial"/>
    </w:rPr>
  </w:style>
  <w:style w:type="paragraph" w:customStyle="1" w:styleId="Y4-YNTabLine">
    <w:name w:val="Y4-Y/N Tab Line"/>
    <w:rsid w:val="006D3765"/>
    <w:pPr>
      <w:tabs>
        <w:tab w:val="left" w:pos="1872"/>
        <w:tab w:val="right" w:leader="underscore" w:pos="7200"/>
        <w:tab w:val="center" w:pos="7632"/>
        <w:tab w:val="center" w:pos="8352"/>
        <w:tab w:val="center" w:pos="9072"/>
      </w:tabs>
      <w:spacing w:line="240" w:lineRule="atLeast"/>
      <w:ind w:left="1440"/>
    </w:pPr>
    <w:rPr>
      <w:rFonts w:ascii="Arial" w:hAnsi="Arial"/>
    </w:rPr>
  </w:style>
  <w:style w:type="paragraph" w:customStyle="1" w:styleId="Y5-YN2ndLeader">
    <w:name w:val="Y5-Y/N 2nd Leader"/>
    <w:rsid w:val="006D3765"/>
    <w:pPr>
      <w:tabs>
        <w:tab w:val="right" w:leader="dot" w:pos="7200"/>
        <w:tab w:val="center" w:pos="7632"/>
        <w:tab w:val="center" w:pos="8352"/>
        <w:tab w:val="center" w:pos="9072"/>
      </w:tabs>
      <w:spacing w:line="240" w:lineRule="atLeast"/>
      <w:ind w:left="3600"/>
    </w:pPr>
    <w:rPr>
      <w:rFonts w:ascii="Arial" w:hAnsi="Arial"/>
    </w:rPr>
  </w:style>
  <w:style w:type="paragraph" w:customStyle="1" w:styleId="Y6-YN2ndLine">
    <w:name w:val="Y6-Y/N 2nd Line"/>
    <w:rsid w:val="006D3765"/>
    <w:pPr>
      <w:tabs>
        <w:tab w:val="right" w:leader="underscore" w:pos="7200"/>
        <w:tab w:val="center" w:pos="7632"/>
        <w:tab w:val="center" w:pos="8352"/>
        <w:tab w:val="center" w:pos="9072"/>
      </w:tabs>
      <w:spacing w:line="240" w:lineRule="atLeast"/>
      <w:ind w:left="3600"/>
    </w:pPr>
    <w:rPr>
      <w:rFonts w:ascii="Arial" w:hAnsi="Arial"/>
    </w:rPr>
  </w:style>
  <w:style w:type="paragraph" w:customStyle="1" w:styleId="Y1-YN1stLeader">
    <w:name w:val="Y1-Y/N 1st Leader"/>
    <w:rsid w:val="006D3765"/>
    <w:pPr>
      <w:tabs>
        <w:tab w:val="right" w:leader="dot" w:pos="7200"/>
        <w:tab w:val="center" w:pos="7632"/>
        <w:tab w:val="center" w:pos="8352"/>
        <w:tab w:val="center" w:pos="9072"/>
      </w:tabs>
      <w:spacing w:after="60" w:line="240" w:lineRule="atLeast"/>
      <w:ind w:left="1642" w:right="3312" w:hanging="202"/>
    </w:pPr>
    <w:rPr>
      <w:rFonts w:ascii="Arial" w:hAnsi="Arial"/>
    </w:rPr>
  </w:style>
  <w:style w:type="paragraph" w:customStyle="1" w:styleId="Y2-YN1stLine">
    <w:name w:val="Y2-Y/N 1st Line"/>
    <w:rsid w:val="006D3765"/>
    <w:pPr>
      <w:tabs>
        <w:tab w:val="right" w:leader="underscore" w:pos="7200"/>
        <w:tab w:val="center" w:pos="7632"/>
        <w:tab w:val="center" w:pos="8352"/>
        <w:tab w:val="center" w:pos="9072"/>
      </w:tabs>
      <w:spacing w:line="240" w:lineRule="atLeast"/>
      <w:ind w:left="1440"/>
    </w:pPr>
    <w:rPr>
      <w:rFonts w:ascii="Arial" w:hAnsi="Arial"/>
    </w:rPr>
  </w:style>
  <w:style w:type="paragraph" w:customStyle="1" w:styleId="Q0-QuestionRef">
    <w:name w:val="Q0-Question Ref"/>
    <w:basedOn w:val="Q1-FirstLevelQuestion"/>
    <w:next w:val="Q1-FirstLevelQuestion"/>
    <w:rsid w:val="006D3765"/>
    <w:rPr>
      <w:b/>
      <w:i/>
      <w:vanish/>
      <w:color w:val="000000"/>
    </w:rPr>
  </w:style>
  <w:style w:type="paragraph" w:customStyle="1" w:styleId="AnnotatedParagraph">
    <w:name w:val="AnnotatedParagraph"/>
    <w:basedOn w:val="Normal"/>
    <w:rsid w:val="006D3765"/>
    <w:pPr>
      <w:tabs>
        <w:tab w:val="left" w:pos="450"/>
      </w:tabs>
      <w:autoSpaceDE w:val="0"/>
      <w:autoSpaceDN w:val="0"/>
      <w:adjustRightInd w:val="0"/>
      <w:spacing w:line="180" w:lineRule="atLeast"/>
    </w:pPr>
    <w:rPr>
      <w:rFonts w:ascii="Arial" w:hAnsi="Arial"/>
      <w:sz w:val="16"/>
      <w:szCs w:val="16"/>
    </w:rPr>
  </w:style>
  <w:style w:type="character" w:styleId="FootnoteReference">
    <w:name w:val="footnote reference"/>
    <w:basedOn w:val="DefaultParagraphFont"/>
    <w:unhideWhenUsed/>
    <w:qFormat/>
    <w:rsid w:val="006D3765"/>
    <w:rPr>
      <w:vertAlign w:val="superscript"/>
    </w:rPr>
  </w:style>
  <w:style w:type="paragraph" w:customStyle="1" w:styleId="Pa2">
    <w:name w:val="Pa2"/>
    <w:basedOn w:val="Normal"/>
    <w:next w:val="Normal"/>
    <w:uiPriority w:val="99"/>
    <w:rsid w:val="006D3765"/>
    <w:pPr>
      <w:autoSpaceDE w:val="0"/>
      <w:autoSpaceDN w:val="0"/>
      <w:adjustRightInd w:val="0"/>
      <w:spacing w:line="231" w:lineRule="atLeast"/>
    </w:pPr>
    <w:rPr>
      <w:rFonts w:ascii="Goudy" w:eastAsiaTheme="minorHAnsi" w:hAnsi="Goudy" w:cstheme="minorBidi"/>
      <w:szCs w:val="24"/>
    </w:rPr>
  </w:style>
  <w:style w:type="character" w:styleId="Strong">
    <w:name w:val="Strong"/>
    <w:basedOn w:val="DefaultParagraphFont"/>
    <w:uiPriority w:val="22"/>
    <w:qFormat/>
    <w:rsid w:val="006D3765"/>
    <w:rPr>
      <w:b/>
      <w:bCs/>
    </w:rPr>
  </w:style>
  <w:style w:type="paragraph" w:styleId="ListBullet">
    <w:name w:val="List Bullet"/>
    <w:basedOn w:val="Normal"/>
    <w:uiPriority w:val="99"/>
    <w:unhideWhenUsed/>
    <w:rsid w:val="006D3765"/>
    <w:pPr>
      <w:numPr>
        <w:numId w:val="5"/>
      </w:numPr>
      <w:spacing w:line="360" w:lineRule="atLeast"/>
      <w:contextualSpacing/>
      <w:jc w:val="both"/>
    </w:pPr>
    <w:rPr>
      <w:rFonts w:ascii="Arial" w:hAnsi="Arial"/>
      <w:sz w:val="20"/>
    </w:rPr>
  </w:style>
  <w:style w:type="paragraph" w:styleId="Revision">
    <w:name w:val="Revision"/>
    <w:hidden/>
    <w:uiPriority w:val="99"/>
    <w:semiHidden/>
    <w:rsid w:val="006D3765"/>
    <w:rPr>
      <w:rFonts w:ascii="Arial" w:hAnsi="Arial"/>
    </w:rPr>
  </w:style>
  <w:style w:type="paragraph" w:styleId="NoSpacing">
    <w:name w:val="No Spacing"/>
    <w:uiPriority w:val="1"/>
    <w:qFormat/>
    <w:rsid w:val="006D3765"/>
    <w:rPr>
      <w:rFonts w:ascii="Calibri" w:eastAsia="Calibri" w:hAnsi="Calibri"/>
      <w:sz w:val="22"/>
      <w:szCs w:val="22"/>
    </w:rPr>
  </w:style>
  <w:style w:type="paragraph" w:styleId="HTMLPreformatted">
    <w:name w:val="HTML Preformatted"/>
    <w:basedOn w:val="Normal"/>
    <w:link w:val="HTMLPreformattedChar"/>
    <w:uiPriority w:val="99"/>
    <w:unhideWhenUsed/>
    <w:rsid w:val="006D37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hAnsi="Courier New" w:cs="Courier New"/>
      <w:sz w:val="20"/>
    </w:rPr>
  </w:style>
  <w:style w:type="character" w:customStyle="1" w:styleId="HTMLPreformattedChar">
    <w:name w:val="HTML Preformatted Char"/>
    <w:basedOn w:val="DefaultParagraphFont"/>
    <w:link w:val="HTMLPreformatted"/>
    <w:uiPriority w:val="99"/>
    <w:rsid w:val="006D3765"/>
    <w:rPr>
      <w:rFonts w:ascii="Courier New" w:hAnsi="Courier New" w:cs="Courier New"/>
    </w:rPr>
  </w:style>
  <w:style w:type="paragraph" w:styleId="TableofFigures">
    <w:name w:val="table of figures"/>
    <w:basedOn w:val="Normal"/>
    <w:next w:val="Normal"/>
    <w:uiPriority w:val="99"/>
    <w:unhideWhenUsed/>
    <w:rsid w:val="00BD17FD"/>
  </w:style>
  <w:style w:type="paragraph" w:customStyle="1" w:styleId="bodytextblack">
    <w:name w:val="bodytextblack"/>
    <w:basedOn w:val="Normal"/>
    <w:rsid w:val="00E97F02"/>
    <w:pPr>
      <w:spacing w:before="100" w:beforeAutospacing="1" w:after="100" w:afterAutospacing="1" w:line="240" w:lineRule="auto"/>
    </w:pPr>
    <w:rPr>
      <w:rFonts w:ascii="Verdana" w:hAnsi="Verdana"/>
      <w:color w:val="000000"/>
      <w:sz w:val="17"/>
      <w:szCs w:val="17"/>
    </w:rPr>
  </w:style>
  <w:style w:type="paragraph" w:styleId="TOCHeading">
    <w:name w:val="TOC Heading"/>
    <w:basedOn w:val="Heading1"/>
    <w:next w:val="Normal"/>
    <w:uiPriority w:val="39"/>
    <w:semiHidden/>
    <w:unhideWhenUsed/>
    <w:qFormat/>
    <w:rsid w:val="00E238D7"/>
    <w:pPr>
      <w:keepLines/>
      <w:tabs>
        <w:tab w:val="clear" w:pos="1152"/>
      </w:tabs>
      <w:spacing w:before="480" w:after="0" w:line="276" w:lineRule="auto"/>
      <w:ind w:left="0" w:firstLine="0"/>
      <w:outlineLvl w:val="9"/>
    </w:pPr>
    <w:rPr>
      <w:rFonts w:asciiTheme="majorHAnsi" w:eastAsiaTheme="majorEastAsia" w:hAnsiTheme="majorHAnsi" w:cstheme="majorBidi"/>
      <w:bCs/>
      <w:color w:val="365F91" w:themeColor="accent1" w:themeShade="BF"/>
      <w:sz w:val="28"/>
      <w:szCs w:val="28"/>
      <w:lang w:eastAsia="ja-JP"/>
    </w:rPr>
  </w:style>
  <w:style w:type="paragraph" w:customStyle="1" w:styleId="CENTERSINGLESPACE">
    <w:name w:val="CENTER SINGLE SPACE"/>
    <w:rsid w:val="00161A77"/>
    <w:pPr>
      <w:keepLines/>
      <w:widowControl w:val="0"/>
      <w:jc w:val="center"/>
    </w:pPr>
    <w:rPr>
      <w:rFonts w:ascii="Times" w:hAnsi="Times"/>
      <w:snapToGrid w:val="0"/>
    </w:rPr>
  </w:style>
  <w:style w:type="character" w:customStyle="1" w:styleId="FooterChar1">
    <w:name w:val="Footer Char1"/>
    <w:basedOn w:val="DefaultParagraphFont"/>
    <w:rsid w:val="00161A77"/>
    <w:rPr>
      <w:sz w:val="22"/>
    </w:rPr>
  </w:style>
  <w:style w:type="character" w:styleId="FollowedHyperlink">
    <w:name w:val="FollowedHyperlink"/>
    <w:basedOn w:val="DefaultParagraphFont"/>
    <w:uiPriority w:val="99"/>
    <w:semiHidden/>
    <w:unhideWhenUsed/>
    <w:rsid w:val="000C7425"/>
    <w:rPr>
      <w:color w:val="800080" w:themeColor="followedHyperlink"/>
      <w:u w:val="single"/>
    </w:rPr>
  </w:style>
  <w:style w:type="paragraph" w:customStyle="1" w:styleId="Bullet">
    <w:name w:val="Bullet"/>
    <w:basedOn w:val="Normal"/>
    <w:qFormat/>
    <w:rsid w:val="003232EE"/>
    <w:pPr>
      <w:numPr>
        <w:numId w:val="27"/>
      </w:numPr>
      <w:tabs>
        <w:tab w:val="left" w:pos="432"/>
      </w:tabs>
      <w:spacing w:after="120" w:line="240" w:lineRule="auto"/>
      <w:ind w:left="432" w:hanging="432"/>
    </w:pPr>
  </w:style>
  <w:style w:type="paragraph" w:customStyle="1" w:styleId="MarkforTableTitle">
    <w:name w:val="Mark for Table Title"/>
    <w:basedOn w:val="Normal"/>
    <w:next w:val="Normal"/>
    <w:qFormat/>
    <w:rsid w:val="003232EE"/>
    <w:pPr>
      <w:keepNext/>
      <w:spacing w:after="60" w:line="240" w:lineRule="auto"/>
    </w:pPr>
    <w:rPr>
      <w:rFonts w:ascii="Arial Black" w:hAnsi="Arial Black"/>
      <w:sz w:val="22"/>
    </w:rPr>
  </w:style>
  <w:style w:type="paragraph" w:customStyle="1" w:styleId="Normalcontinued">
    <w:name w:val="Normal (continued)"/>
    <w:basedOn w:val="Normal"/>
    <w:next w:val="Normal"/>
    <w:qFormat/>
    <w:rsid w:val="003232EE"/>
    <w:pPr>
      <w:spacing w:line="480" w:lineRule="auto"/>
    </w:pPr>
  </w:style>
  <w:style w:type="paragraph" w:customStyle="1" w:styleId="TableHeaderLeft">
    <w:name w:val="Table Header Left"/>
    <w:basedOn w:val="TableText"/>
    <w:next w:val="TableText"/>
    <w:qFormat/>
    <w:rsid w:val="003232EE"/>
    <w:pPr>
      <w:spacing w:before="120" w:after="60"/>
    </w:pPr>
    <w:rPr>
      <w:b/>
      <w:color w:val="FFFFFF" w:themeColor="background1"/>
    </w:rPr>
  </w:style>
  <w:style w:type="paragraph" w:customStyle="1" w:styleId="TableHeaderCenter">
    <w:name w:val="Table Header Center"/>
    <w:basedOn w:val="TableHeaderLeft"/>
    <w:qFormat/>
    <w:rsid w:val="003232EE"/>
    <w:pPr>
      <w:jc w:val="center"/>
    </w:pPr>
  </w:style>
  <w:style w:type="paragraph" w:customStyle="1" w:styleId="TableText">
    <w:name w:val="Table Text"/>
    <w:basedOn w:val="Normal"/>
    <w:link w:val="TableTextChar"/>
    <w:qFormat/>
    <w:rsid w:val="003232EE"/>
    <w:pPr>
      <w:spacing w:line="240" w:lineRule="auto"/>
    </w:pPr>
    <w:rPr>
      <w:rFonts w:ascii="Arial" w:hAnsi="Arial"/>
      <w:sz w:val="18"/>
    </w:rPr>
  </w:style>
  <w:style w:type="table" w:customStyle="1" w:styleId="MPRBaseTable">
    <w:name w:val="MPR Base Table"/>
    <w:basedOn w:val="TableNormal"/>
    <w:uiPriority w:val="99"/>
    <w:rsid w:val="003232EE"/>
    <w:pPr>
      <w:spacing w:line="360" w:lineRule="auto"/>
      <w:contextualSpacing/>
      <w:textboxTightWrap w:val="allLines"/>
    </w:pPr>
    <w:rPr>
      <w:rFonts w:ascii="Arial" w:eastAsiaTheme="minorEastAsia" w:hAnsi="Arial" w:cstheme="minorBidi"/>
      <w:sz w:val="18"/>
      <w:szCs w:val="24"/>
    </w:rPr>
    <w:tblPr>
      <w:tblStyleRowBandSize w:val="1"/>
      <w:tblBorders>
        <w:bottom w:val="single" w:sz="4" w:space="0" w:color="auto"/>
      </w:tblBorders>
    </w:tblPr>
    <w:tblStylePr w:type="firstRow">
      <w:pPr>
        <w:wordWrap/>
        <w:spacing w:beforeLines="0" w:beforeAutospacing="0" w:afterLines="0" w:afterAutospacing="0" w:line="240" w:lineRule="auto"/>
        <w:ind w:leftChars="0" w:left="0" w:rightChars="0" w:right="0" w:firstLineChars="0" w:firstLine="0"/>
        <w:contextualSpacing w:val="0"/>
        <w:jc w:val="center"/>
        <w:outlineLvl w:val="9"/>
      </w:pPr>
      <w:rPr>
        <w:rFonts w:ascii="Arial" w:hAnsi="Arial"/>
        <w:b/>
        <w:i w:val="0"/>
        <w:caps w:val="0"/>
        <w:smallCaps w:val="0"/>
        <w:strike w:val="0"/>
        <w:dstrike w:val="0"/>
        <w:vanish w:val="0"/>
        <w:color w:val="FFFFFF" w:themeColor="background1"/>
        <w:spacing w:val="0"/>
        <w:kern w:val="0"/>
        <w:position w:val="6"/>
        <w:sz w:val="18"/>
        <w:u w:val="none"/>
        <w:vertAlign w:val="baseline"/>
      </w:rPr>
      <w:tblPr/>
      <w:trPr>
        <w:cantSplit/>
      </w:trPr>
      <w:tcPr>
        <w:tcBorders>
          <w:top w:val="nil"/>
          <w:left w:val="nil"/>
          <w:bottom w:val="nil"/>
          <w:right w:val="nil"/>
          <w:insideH w:val="nil"/>
          <w:insideV w:val="nil"/>
          <w:tl2br w:val="nil"/>
          <w:tr2bl w:val="nil"/>
        </w:tcBorders>
        <w:shd w:val="clear" w:color="auto" w:fill="6C6F70"/>
        <w:vAlign w:val="bottom"/>
      </w:tcPr>
    </w:tblStylePr>
    <w:tblStylePr w:type="lastRow">
      <w:rPr>
        <w:b/>
      </w:rPr>
    </w:tblStylePr>
    <w:tblStylePr w:type="firstCol">
      <w:pPr>
        <w:wordWrap/>
        <w:spacing w:beforeLines="0" w:beforeAutospacing="0" w:afterLines="0" w:afterAutospacing="0"/>
        <w:contextualSpacing/>
        <w:jc w:val="left"/>
      </w:pPr>
    </w:tblStylePr>
    <w:tblStylePr w:type="band1Horz">
      <w:pPr>
        <w:wordWrap/>
        <w:spacing w:beforeLines="0" w:beforeAutospacing="0" w:afterLines="0" w:afterAutospacing="0" w:line="240" w:lineRule="auto"/>
        <w:contextualSpacing/>
      </w:pPr>
    </w:tblStylePr>
    <w:tblStylePr w:type="band2Horz">
      <w:pPr>
        <w:wordWrap/>
        <w:spacing w:beforeLines="0" w:beforeAutospacing="0" w:afterLines="0" w:afterAutospacing="0" w:line="240" w:lineRule="auto"/>
      </w:pPr>
    </w:tblStylePr>
    <w:tblStylePr w:type="neCell">
      <w:tblPr/>
      <w:trPr>
        <w:cantSplit/>
      </w:trPr>
    </w:tblStylePr>
    <w:tblStylePr w:type="nwCell">
      <w:pPr>
        <w:wordWrap/>
        <w:spacing w:beforeLines="0" w:beforeAutospacing="0" w:afterLines="0" w:afterAutospacing="0" w:line="240" w:lineRule="auto"/>
        <w:ind w:leftChars="0" w:left="0" w:rightChars="0" w:right="0" w:firstLineChars="0" w:firstLine="0"/>
        <w:jc w:val="left"/>
        <w:outlineLvl w:val="9"/>
      </w:pPr>
      <w:rPr>
        <w:rFonts w:ascii="Arial" w:hAnsi="Arial"/>
        <w:b/>
        <w:i w:val="0"/>
        <w:caps w:val="0"/>
        <w:smallCaps w:val="0"/>
        <w:strike w:val="0"/>
        <w:dstrike w:val="0"/>
        <w:vanish w:val="0"/>
        <w:color w:val="FFFFFF" w:themeColor="background1"/>
        <w:sz w:val="18"/>
        <w:u w:val="none"/>
        <w:vertAlign w:val="baseline"/>
      </w:rPr>
      <w:tblPr/>
      <w:trPr>
        <w:cantSplit/>
      </w:trPr>
      <w:tcPr>
        <w:tcBorders>
          <w:top w:val="nil"/>
          <w:left w:val="nil"/>
          <w:bottom w:val="nil"/>
          <w:right w:val="nil"/>
          <w:insideH w:val="nil"/>
          <w:insideV w:val="nil"/>
          <w:tl2br w:val="nil"/>
          <w:tr2bl w:val="nil"/>
        </w:tcBorders>
        <w:shd w:val="clear" w:color="auto" w:fill="6C6F70"/>
        <w:vAlign w:val="bottom"/>
      </w:tcPr>
    </w:tblStylePr>
  </w:style>
  <w:style w:type="paragraph" w:customStyle="1" w:styleId="H4Number">
    <w:name w:val="H4_Number"/>
    <w:basedOn w:val="Heading3"/>
    <w:next w:val="Normal"/>
    <w:link w:val="H4NumberChar"/>
    <w:qFormat/>
    <w:rsid w:val="003232EE"/>
    <w:pPr>
      <w:tabs>
        <w:tab w:val="clear" w:pos="1152"/>
        <w:tab w:val="left" w:pos="432"/>
      </w:tabs>
      <w:spacing w:after="120" w:line="240" w:lineRule="auto"/>
      <w:ind w:left="432" w:hanging="432"/>
      <w:outlineLvl w:val="3"/>
    </w:pPr>
  </w:style>
  <w:style w:type="character" w:customStyle="1" w:styleId="H4NumberChar">
    <w:name w:val="H4_Number Char"/>
    <w:basedOn w:val="Heading3Char"/>
    <w:link w:val="H4Number"/>
    <w:rsid w:val="003232EE"/>
    <w:rPr>
      <w:rFonts w:ascii="Franklin Gothic Medium" w:hAnsi="Franklin Gothic Medium"/>
      <w:b/>
      <w:sz w:val="24"/>
    </w:rPr>
  </w:style>
  <w:style w:type="paragraph" w:customStyle="1" w:styleId="Default">
    <w:name w:val="Default"/>
    <w:rsid w:val="00270061"/>
    <w:pPr>
      <w:autoSpaceDE w:val="0"/>
      <w:autoSpaceDN w:val="0"/>
      <w:adjustRightInd w:val="0"/>
    </w:pPr>
    <w:rPr>
      <w:rFonts w:ascii="Calibri" w:hAnsi="Calibri" w:cs="Calibri"/>
      <w:color w:val="000000"/>
      <w:sz w:val="24"/>
      <w:szCs w:val="24"/>
    </w:rPr>
  </w:style>
  <w:style w:type="table" w:customStyle="1" w:styleId="ListTable1Light1">
    <w:name w:val="List Table 1 Light1"/>
    <w:basedOn w:val="TableNormal"/>
    <w:uiPriority w:val="46"/>
    <w:rsid w:val="00C5520D"/>
    <w:pPr>
      <w:keepNext/>
      <w:keepLines/>
    </w:pPr>
    <w:rPr>
      <w:rFonts w:asciiTheme="minorHAnsi" w:eastAsiaTheme="minorHAnsi" w:hAnsiTheme="minorHAnsi" w:cstheme="minorBidi"/>
      <w:sz w:val="22"/>
      <w:szCs w:val="22"/>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Caption">
    <w:name w:val="caption"/>
    <w:basedOn w:val="Normal"/>
    <w:next w:val="Normal"/>
    <w:uiPriority w:val="35"/>
    <w:unhideWhenUsed/>
    <w:qFormat/>
    <w:rsid w:val="00C5520D"/>
    <w:pPr>
      <w:keepNext/>
      <w:tabs>
        <w:tab w:val="left" w:pos="1080"/>
      </w:tabs>
      <w:spacing w:after="200" w:line="240" w:lineRule="auto"/>
      <w:ind w:left="1080" w:hanging="1080"/>
    </w:pPr>
    <w:rPr>
      <w:rFonts w:asciiTheme="minorHAnsi" w:eastAsiaTheme="minorHAnsi" w:hAnsiTheme="minorHAnsi" w:cstheme="minorBidi"/>
      <w:b/>
      <w:iCs/>
      <w:color w:val="00447B"/>
      <w:sz w:val="20"/>
      <w:szCs w:val="18"/>
    </w:rPr>
  </w:style>
  <w:style w:type="paragraph" w:customStyle="1" w:styleId="TableNotes">
    <w:name w:val="Table Notes"/>
    <w:link w:val="TableNotesChar"/>
    <w:qFormat/>
    <w:rsid w:val="005C6F0A"/>
    <w:pPr>
      <w:spacing w:before="120" w:after="120"/>
    </w:pPr>
    <w:rPr>
      <w:rFonts w:ascii="Lato Medium" w:eastAsiaTheme="minorHAnsi" w:hAnsi="Lato Medium" w:cstheme="minorBidi"/>
      <w:kern w:val="16"/>
      <w:sz w:val="14"/>
      <w:szCs w:val="22"/>
    </w:rPr>
  </w:style>
  <w:style w:type="character" w:customStyle="1" w:styleId="TableTextChar">
    <w:name w:val="Table Text Char"/>
    <w:aliases w:val="No Spacing Char"/>
    <w:basedOn w:val="DefaultParagraphFont"/>
    <w:link w:val="TableText"/>
    <w:rsid w:val="005C6F0A"/>
    <w:rPr>
      <w:rFonts w:ascii="Arial" w:hAnsi="Arial"/>
      <w:sz w:val="18"/>
    </w:rPr>
  </w:style>
  <w:style w:type="paragraph" w:customStyle="1" w:styleId="TableHeaderRow">
    <w:name w:val="Table Header Row"/>
    <w:basedOn w:val="Heading3"/>
    <w:link w:val="TableHeaderRowChar"/>
    <w:qFormat/>
    <w:rsid w:val="00F33B9D"/>
    <w:pPr>
      <w:keepLines/>
    </w:pPr>
    <w:rPr>
      <w:rFonts w:ascii="Times New Roman" w:eastAsiaTheme="minorHAnsi" w:hAnsi="Times New Roman" w:cstheme="minorBidi"/>
      <w:szCs w:val="18"/>
    </w:rPr>
  </w:style>
  <w:style w:type="character" w:customStyle="1" w:styleId="TableHeaderRowChar">
    <w:name w:val="Table Header Row Char"/>
    <w:basedOn w:val="DefaultParagraphFont"/>
    <w:link w:val="TableHeaderRow"/>
    <w:rsid w:val="00F33B9D"/>
    <w:rPr>
      <w:rFonts w:eastAsiaTheme="minorHAnsi" w:cstheme="minorBidi"/>
      <w:b/>
      <w:sz w:val="24"/>
      <w:szCs w:val="18"/>
    </w:rPr>
  </w:style>
  <w:style w:type="paragraph" w:customStyle="1" w:styleId="InternalTableHead">
    <w:name w:val="InternalTableHead"/>
    <w:basedOn w:val="TableHeaderRow"/>
    <w:link w:val="InternalTableHeadChar"/>
    <w:qFormat/>
    <w:rsid w:val="005C6F0A"/>
    <w:pPr>
      <w:spacing w:before="120"/>
    </w:pPr>
    <w:rPr>
      <w:caps/>
    </w:rPr>
  </w:style>
  <w:style w:type="character" w:customStyle="1" w:styleId="InternalTableHeadChar">
    <w:name w:val="InternalTableHead Char"/>
    <w:basedOn w:val="TableHeaderRowChar"/>
    <w:link w:val="InternalTableHead"/>
    <w:rsid w:val="005C6F0A"/>
    <w:rPr>
      <w:rFonts w:asciiTheme="majorHAnsi" w:eastAsiaTheme="minorHAnsi" w:hAnsiTheme="majorHAnsi" w:cstheme="minorBidi"/>
      <w:b/>
      <w:i w:val="0"/>
      <w:caps/>
      <w:color w:val="365F91" w:themeColor="accent1" w:themeShade="BF"/>
      <w:sz w:val="22"/>
      <w:szCs w:val="18"/>
    </w:rPr>
  </w:style>
  <w:style w:type="character" w:customStyle="1" w:styleId="TableNotesChar">
    <w:name w:val="Table Notes Char"/>
    <w:basedOn w:val="DefaultParagraphFont"/>
    <w:link w:val="TableNotes"/>
    <w:rsid w:val="005C6F0A"/>
    <w:rPr>
      <w:rFonts w:ascii="Lato Medium" w:eastAsiaTheme="minorHAnsi" w:hAnsi="Lato Medium" w:cstheme="minorBidi"/>
      <w:kern w:val="16"/>
      <w:sz w:val="14"/>
      <w:szCs w:val="22"/>
    </w:rPr>
  </w:style>
  <w:style w:type="paragraph" w:customStyle="1" w:styleId="Questions">
    <w:name w:val="Questions"/>
    <w:basedOn w:val="Normal"/>
    <w:link w:val="QuestionsChar"/>
    <w:qFormat/>
    <w:locked/>
    <w:rsid w:val="00A8310E"/>
    <w:pPr>
      <w:spacing w:after="160" w:line="259" w:lineRule="auto"/>
      <w:ind w:left="720" w:hanging="720"/>
    </w:pPr>
    <w:rPr>
      <w:rFonts w:asciiTheme="minorHAnsi" w:eastAsiaTheme="minorHAnsi" w:hAnsiTheme="minorHAnsi" w:cstheme="minorBidi"/>
      <w:b/>
      <w:sz w:val="22"/>
      <w:szCs w:val="22"/>
    </w:rPr>
  </w:style>
  <w:style w:type="character" w:customStyle="1" w:styleId="QuestionsChar">
    <w:name w:val="Questions Char"/>
    <w:basedOn w:val="DefaultParagraphFont"/>
    <w:link w:val="Questions"/>
    <w:rsid w:val="00A8310E"/>
    <w:rPr>
      <w:rFonts w:asciiTheme="minorHAnsi" w:eastAsiaTheme="minorHAnsi" w:hAnsiTheme="minorHAnsi" w:cstheme="minorBidi"/>
      <w:b/>
      <w:sz w:val="22"/>
      <w:szCs w:val="22"/>
    </w:rPr>
  </w:style>
  <w:style w:type="character" w:customStyle="1" w:styleId="UnresolvedMention1">
    <w:name w:val="Unresolved Mention1"/>
    <w:basedOn w:val="DefaultParagraphFont"/>
    <w:uiPriority w:val="99"/>
    <w:semiHidden/>
    <w:unhideWhenUsed/>
    <w:rsid w:val="000311EC"/>
    <w:rPr>
      <w:color w:val="808080"/>
      <w:shd w:val="clear" w:color="auto" w:fill="E6E6E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semiHidden="0" w:uiPriority="0" w:unhideWhenUsed="0" w:qFormat="1"/>
    <w:lsdException w:name="heading 7" w:semiHidden="0" w:uiPriority="0" w:unhideWhenUsed="0" w:qFormat="1"/>
    <w:lsdException w:name="heading 8" w:uiPriority="9" w:qFormat="1"/>
    <w:lsdException w:name="heading 9" w:uiPriority="9" w:qFormat="1"/>
    <w:lsdException w:name="toc 1" w:uiPriority="39"/>
    <w:lsdException w:name="toc 2" w:uiPriority="39"/>
    <w:lsdException w:name="toc 3" w:uiPriority="0"/>
    <w:lsdException w:name="toc 4" w:uiPriority="0"/>
    <w:lsdException w:name="toc 5" w:uiPriority="0"/>
    <w:lsdException w:name="toc 6" w:uiPriority="0"/>
    <w:lsdException w:name="toc 7" w:uiPriority="0"/>
    <w:lsdException w:name="toc 8" w:uiPriority="0"/>
    <w:lsdException w:name="toc 9" w:uiPriority="0"/>
    <w:lsdException w:name="header" w:qFormat="1"/>
    <w:lsdException w:name="footer" w:qFormat="1"/>
    <w:lsdException w:name="caption" w:uiPriority="35" w:qFormat="1"/>
    <w:lsdException w:name="footnote reference" w:uiPriority="0" w:qFormat="1"/>
    <w:lsdException w:name="page number" w:uiPriority="0" w:qFormat="1"/>
    <w:lsdException w:name="Title" w:semiHidden="0" w:uiPriority="10" w:unhideWhenUsed="0" w:qFormat="1"/>
    <w:lsdException w:name="Default Paragraph Font" w:uiPriority="1"/>
    <w:lsdException w:name="Subtitle" w:semiHidden="0" w:uiPriority="11" w:unhideWhenUsed="0" w:qFormat="1"/>
    <w:lsdException w:name="Body Text Indent 3"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171D2"/>
    <w:pPr>
      <w:spacing w:line="240" w:lineRule="atLeast"/>
    </w:pPr>
    <w:rPr>
      <w:sz w:val="24"/>
    </w:rPr>
  </w:style>
  <w:style w:type="paragraph" w:styleId="Heading1">
    <w:name w:val="heading 1"/>
    <w:aliases w:val="H1-Sec.Head"/>
    <w:basedOn w:val="Normal"/>
    <w:next w:val="L1-FlLSp12"/>
    <w:link w:val="Heading1Char"/>
    <w:qFormat/>
    <w:rsid w:val="007F3A54"/>
    <w:pPr>
      <w:keepNext/>
      <w:tabs>
        <w:tab w:val="left" w:pos="1152"/>
      </w:tabs>
      <w:spacing w:after="360" w:line="360" w:lineRule="atLeast"/>
      <w:ind w:left="1152" w:hanging="1152"/>
      <w:outlineLvl w:val="0"/>
    </w:pPr>
    <w:rPr>
      <w:rFonts w:ascii="Franklin Gothic Medium" w:hAnsi="Franklin Gothic Medium"/>
      <w:b/>
      <w:color w:val="324162"/>
      <w:sz w:val="32"/>
    </w:rPr>
  </w:style>
  <w:style w:type="paragraph" w:styleId="Heading2">
    <w:name w:val="heading 2"/>
    <w:aliases w:val="H2-Sec. Head"/>
    <w:basedOn w:val="Heading1"/>
    <w:next w:val="L1-FlLSp12"/>
    <w:link w:val="Heading2Char"/>
    <w:qFormat/>
    <w:rsid w:val="007F3A54"/>
    <w:pPr>
      <w:outlineLvl w:val="1"/>
    </w:pPr>
    <w:rPr>
      <w:sz w:val="28"/>
    </w:rPr>
  </w:style>
  <w:style w:type="paragraph" w:styleId="Heading3">
    <w:name w:val="heading 3"/>
    <w:aliases w:val="H3-Sec. Head"/>
    <w:basedOn w:val="Heading1"/>
    <w:next w:val="L1-FlLSp12"/>
    <w:link w:val="Heading3Char"/>
    <w:qFormat/>
    <w:rsid w:val="007F3A54"/>
    <w:pPr>
      <w:outlineLvl w:val="2"/>
    </w:pPr>
    <w:rPr>
      <w:color w:val="auto"/>
      <w:sz w:val="24"/>
    </w:rPr>
  </w:style>
  <w:style w:type="paragraph" w:styleId="Heading4">
    <w:name w:val="heading 4"/>
    <w:aliases w:val="H4 Sec.Heading"/>
    <w:basedOn w:val="Heading1"/>
    <w:next w:val="L1-FlLSp12"/>
    <w:link w:val="Heading4Char"/>
    <w:qFormat/>
    <w:rsid w:val="007F3A54"/>
    <w:pPr>
      <w:outlineLvl w:val="3"/>
    </w:pPr>
    <w:rPr>
      <w:i/>
      <w:color w:val="auto"/>
      <w:sz w:val="24"/>
    </w:rPr>
  </w:style>
  <w:style w:type="paragraph" w:styleId="Heading5">
    <w:name w:val="heading 5"/>
    <w:basedOn w:val="Normal"/>
    <w:next w:val="Normal"/>
    <w:link w:val="Heading5Char"/>
    <w:qFormat/>
    <w:rsid w:val="007F3A54"/>
    <w:pPr>
      <w:keepLines/>
      <w:spacing w:before="360" w:line="360" w:lineRule="atLeast"/>
      <w:jc w:val="center"/>
      <w:outlineLvl w:val="4"/>
    </w:pPr>
  </w:style>
  <w:style w:type="paragraph" w:styleId="Heading6">
    <w:name w:val="heading 6"/>
    <w:basedOn w:val="Normal"/>
    <w:next w:val="Normal"/>
    <w:link w:val="Heading6Char"/>
    <w:qFormat/>
    <w:rsid w:val="007F3A54"/>
    <w:pPr>
      <w:keepNext/>
      <w:spacing w:before="240"/>
      <w:jc w:val="center"/>
      <w:outlineLvl w:val="5"/>
    </w:pPr>
    <w:rPr>
      <w:b/>
      <w:caps/>
    </w:rPr>
  </w:style>
  <w:style w:type="paragraph" w:styleId="Heading7">
    <w:name w:val="heading 7"/>
    <w:basedOn w:val="Normal"/>
    <w:next w:val="Normal"/>
    <w:link w:val="Heading7Char"/>
    <w:qFormat/>
    <w:rsid w:val="007F3A54"/>
    <w:pPr>
      <w:spacing w:before="240" w:after="60"/>
      <w:outlineLvl w:val="6"/>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1-CtrBoldHd">
    <w:name w:val="C1-Ctr BoldHd"/>
    <w:rsid w:val="007F3A54"/>
    <w:pPr>
      <w:keepNext/>
      <w:spacing w:after="720" w:line="240" w:lineRule="atLeast"/>
      <w:jc w:val="center"/>
    </w:pPr>
    <w:rPr>
      <w:rFonts w:ascii="Franklin Gothic Medium" w:hAnsi="Franklin Gothic Medium"/>
      <w:b/>
      <w:color w:val="324162"/>
      <w:sz w:val="28"/>
    </w:rPr>
  </w:style>
  <w:style w:type="paragraph" w:customStyle="1" w:styleId="C2-CtrSglSp">
    <w:name w:val="C2-Ctr Sgl Sp"/>
    <w:basedOn w:val="Normal"/>
    <w:rsid w:val="007F3A54"/>
    <w:pPr>
      <w:keepLines/>
      <w:jc w:val="center"/>
    </w:pPr>
  </w:style>
  <w:style w:type="paragraph" w:customStyle="1" w:styleId="C3-CtrSp12">
    <w:name w:val="C3-Ctr Sp&amp;1/2"/>
    <w:basedOn w:val="Normal"/>
    <w:rsid w:val="007F3A54"/>
    <w:pPr>
      <w:keepLines/>
      <w:spacing w:line="360" w:lineRule="atLeast"/>
      <w:jc w:val="center"/>
    </w:pPr>
  </w:style>
  <w:style w:type="paragraph" w:customStyle="1" w:styleId="E1-Equation">
    <w:name w:val="E1-Equation"/>
    <w:basedOn w:val="Normal"/>
    <w:rsid w:val="007F3A54"/>
    <w:pPr>
      <w:tabs>
        <w:tab w:val="center" w:pos="4680"/>
        <w:tab w:val="right" w:pos="9360"/>
      </w:tabs>
    </w:pPr>
  </w:style>
  <w:style w:type="paragraph" w:customStyle="1" w:styleId="E2-Equation">
    <w:name w:val="E2-Equation"/>
    <w:basedOn w:val="Normal"/>
    <w:rsid w:val="007F3A54"/>
    <w:pPr>
      <w:tabs>
        <w:tab w:val="right" w:pos="1152"/>
        <w:tab w:val="center" w:pos="1440"/>
        <w:tab w:val="left" w:pos="1728"/>
      </w:tabs>
      <w:ind w:left="1728" w:hanging="1728"/>
    </w:pPr>
  </w:style>
  <w:style w:type="paragraph" w:styleId="Footer">
    <w:name w:val="footer"/>
    <w:basedOn w:val="Normal"/>
    <w:link w:val="FooterChar"/>
    <w:uiPriority w:val="99"/>
    <w:qFormat/>
    <w:rsid w:val="007F3A54"/>
    <w:pPr>
      <w:tabs>
        <w:tab w:val="center" w:pos="4320"/>
        <w:tab w:val="right" w:pos="8640"/>
      </w:tabs>
    </w:pPr>
  </w:style>
  <w:style w:type="paragraph" w:styleId="FootnoteText">
    <w:name w:val="footnote text"/>
    <w:aliases w:val="F1,Footnote Text2,F"/>
    <w:link w:val="FootnoteTextChar"/>
    <w:uiPriority w:val="99"/>
    <w:rsid w:val="007F3A54"/>
    <w:pPr>
      <w:tabs>
        <w:tab w:val="left" w:pos="120"/>
      </w:tabs>
      <w:spacing w:before="120" w:line="200" w:lineRule="atLeast"/>
      <w:ind w:left="115" w:hanging="115"/>
    </w:pPr>
    <w:rPr>
      <w:rFonts w:ascii="Garamond" w:hAnsi="Garamond"/>
      <w:sz w:val="16"/>
    </w:rPr>
  </w:style>
  <w:style w:type="paragraph" w:styleId="Header">
    <w:name w:val="header"/>
    <w:basedOn w:val="Normal"/>
    <w:link w:val="HeaderChar"/>
    <w:uiPriority w:val="99"/>
    <w:qFormat/>
    <w:rsid w:val="007F3A54"/>
    <w:pPr>
      <w:tabs>
        <w:tab w:val="center" w:pos="4320"/>
        <w:tab w:val="right" w:pos="8640"/>
      </w:tabs>
    </w:pPr>
    <w:rPr>
      <w:sz w:val="16"/>
    </w:rPr>
  </w:style>
  <w:style w:type="paragraph" w:customStyle="1" w:styleId="L1-FlLSp12">
    <w:name w:val="L1-FlL Sp&amp;1/2"/>
    <w:basedOn w:val="Normal"/>
    <w:rsid w:val="007F3A54"/>
    <w:pPr>
      <w:tabs>
        <w:tab w:val="left" w:pos="1152"/>
      </w:tabs>
      <w:spacing w:line="360" w:lineRule="atLeast"/>
    </w:pPr>
  </w:style>
  <w:style w:type="paragraph" w:customStyle="1" w:styleId="N0-FlLftBullet">
    <w:name w:val="N0-Fl Lft Bullet"/>
    <w:basedOn w:val="Normal"/>
    <w:rsid w:val="007F3A54"/>
    <w:pPr>
      <w:tabs>
        <w:tab w:val="left" w:pos="576"/>
      </w:tabs>
      <w:spacing w:after="240"/>
      <w:ind w:left="576" w:hanging="576"/>
    </w:pPr>
  </w:style>
  <w:style w:type="paragraph" w:customStyle="1" w:styleId="N1-1stBullet">
    <w:name w:val="N1-1st Bullet"/>
    <w:basedOn w:val="Normal"/>
    <w:link w:val="N1-1stBulletChar"/>
    <w:rsid w:val="007F3A54"/>
    <w:pPr>
      <w:numPr>
        <w:numId w:val="1"/>
      </w:numPr>
      <w:spacing w:after="240"/>
    </w:pPr>
  </w:style>
  <w:style w:type="paragraph" w:customStyle="1" w:styleId="N2-2ndBullet">
    <w:name w:val="N2-2nd Bullet"/>
    <w:basedOn w:val="Normal"/>
    <w:rsid w:val="007F3A54"/>
    <w:pPr>
      <w:numPr>
        <w:numId w:val="2"/>
      </w:numPr>
      <w:spacing w:after="240"/>
    </w:pPr>
  </w:style>
  <w:style w:type="paragraph" w:customStyle="1" w:styleId="N3-3rdBullet">
    <w:name w:val="N3-3rd Bullet"/>
    <w:basedOn w:val="Normal"/>
    <w:rsid w:val="007F3A54"/>
    <w:pPr>
      <w:numPr>
        <w:numId w:val="3"/>
      </w:numPr>
      <w:spacing w:after="240"/>
    </w:pPr>
  </w:style>
  <w:style w:type="paragraph" w:customStyle="1" w:styleId="N4-4thBullet">
    <w:name w:val="N4-4th Bullet"/>
    <w:basedOn w:val="Normal"/>
    <w:rsid w:val="007F3A54"/>
    <w:pPr>
      <w:numPr>
        <w:numId w:val="4"/>
      </w:numPr>
      <w:spacing w:after="240"/>
    </w:pPr>
  </w:style>
  <w:style w:type="paragraph" w:customStyle="1" w:styleId="N5-5thBullet">
    <w:name w:val="N5-5th Bullet"/>
    <w:basedOn w:val="Normal"/>
    <w:rsid w:val="007F3A54"/>
    <w:pPr>
      <w:tabs>
        <w:tab w:val="left" w:pos="3456"/>
      </w:tabs>
      <w:spacing w:after="240"/>
      <w:ind w:left="3456" w:hanging="576"/>
    </w:pPr>
  </w:style>
  <w:style w:type="paragraph" w:customStyle="1" w:styleId="N6-DateInd">
    <w:name w:val="N6-Date Ind."/>
    <w:basedOn w:val="Normal"/>
    <w:rsid w:val="007F3A54"/>
    <w:pPr>
      <w:tabs>
        <w:tab w:val="left" w:pos="4910"/>
      </w:tabs>
      <w:ind w:left="4910"/>
    </w:pPr>
  </w:style>
  <w:style w:type="paragraph" w:customStyle="1" w:styleId="N7-3Block">
    <w:name w:val="N7-3&quot; Block"/>
    <w:basedOn w:val="Normal"/>
    <w:rsid w:val="007F3A54"/>
    <w:pPr>
      <w:tabs>
        <w:tab w:val="left" w:pos="1152"/>
      </w:tabs>
      <w:ind w:left="1152" w:right="1152"/>
    </w:pPr>
  </w:style>
  <w:style w:type="paragraph" w:customStyle="1" w:styleId="N8-QxQBlock">
    <w:name w:val="N8-QxQ Block"/>
    <w:basedOn w:val="Normal"/>
    <w:rsid w:val="007F3A54"/>
    <w:pPr>
      <w:tabs>
        <w:tab w:val="left" w:pos="1152"/>
      </w:tabs>
      <w:spacing w:after="360" w:line="360" w:lineRule="atLeast"/>
      <w:ind w:left="1152" w:hanging="1152"/>
    </w:pPr>
  </w:style>
  <w:style w:type="paragraph" w:customStyle="1" w:styleId="P1-StandPara">
    <w:name w:val="P1-Stand Para"/>
    <w:basedOn w:val="Normal"/>
    <w:link w:val="P1-StandParaChar"/>
    <w:rsid w:val="007F3A54"/>
    <w:pPr>
      <w:spacing w:line="360" w:lineRule="atLeast"/>
      <w:ind w:firstLine="1152"/>
    </w:pPr>
  </w:style>
  <w:style w:type="paragraph" w:customStyle="1" w:styleId="Q1-BestFinQ">
    <w:name w:val="Q1-Best/Fin Q"/>
    <w:basedOn w:val="Heading1"/>
    <w:rsid w:val="007F3A54"/>
    <w:pPr>
      <w:spacing w:line="240" w:lineRule="atLeast"/>
    </w:pPr>
    <w:rPr>
      <w:rFonts w:cs="Times New Roman Bold"/>
      <w:color w:val="auto"/>
      <w:sz w:val="24"/>
    </w:rPr>
  </w:style>
  <w:style w:type="paragraph" w:customStyle="1" w:styleId="SH-SglSpHead">
    <w:name w:val="SH-Sgl Sp Head"/>
    <w:basedOn w:val="Heading1"/>
    <w:rsid w:val="007F3A54"/>
    <w:pPr>
      <w:tabs>
        <w:tab w:val="left" w:pos="576"/>
      </w:tabs>
      <w:spacing w:line="240" w:lineRule="atLeast"/>
      <w:ind w:left="576" w:hanging="576"/>
    </w:pPr>
    <w:rPr>
      <w:b w:val="0"/>
      <w:sz w:val="24"/>
    </w:rPr>
  </w:style>
  <w:style w:type="paragraph" w:customStyle="1" w:styleId="SL-FlLftSgl">
    <w:name w:val="SL-Fl Lft Sgl"/>
    <w:basedOn w:val="Normal"/>
    <w:rsid w:val="007F3A54"/>
  </w:style>
  <w:style w:type="paragraph" w:customStyle="1" w:styleId="SP-SglSpPara">
    <w:name w:val="SP-Sgl Sp Para"/>
    <w:basedOn w:val="Normal"/>
    <w:rsid w:val="007F3A54"/>
    <w:pPr>
      <w:tabs>
        <w:tab w:val="left" w:pos="576"/>
      </w:tabs>
      <w:ind w:firstLine="576"/>
    </w:pPr>
  </w:style>
  <w:style w:type="paragraph" w:customStyle="1" w:styleId="T0-ChapPgHd">
    <w:name w:val="T0-Chap/Pg Hd"/>
    <w:basedOn w:val="Normal"/>
    <w:rsid w:val="007A6662"/>
    <w:pPr>
      <w:tabs>
        <w:tab w:val="left" w:pos="8640"/>
      </w:tabs>
    </w:pPr>
    <w:rPr>
      <w:rFonts w:ascii="Franklin Gothic Medium" w:hAnsi="Franklin Gothic Medium"/>
      <w:szCs w:val="24"/>
      <w:u w:val="words"/>
    </w:rPr>
  </w:style>
  <w:style w:type="paragraph" w:styleId="TOC1">
    <w:name w:val="toc 1"/>
    <w:basedOn w:val="Normal"/>
    <w:uiPriority w:val="39"/>
    <w:rsid w:val="007F3A54"/>
    <w:pPr>
      <w:tabs>
        <w:tab w:val="left" w:pos="1440"/>
        <w:tab w:val="right" w:leader="dot" w:pos="8208"/>
        <w:tab w:val="left" w:pos="8640"/>
      </w:tabs>
      <w:ind w:left="1440" w:right="1800" w:hanging="1152"/>
    </w:pPr>
  </w:style>
  <w:style w:type="paragraph" w:styleId="TOC2">
    <w:name w:val="toc 2"/>
    <w:basedOn w:val="Normal"/>
    <w:uiPriority w:val="39"/>
    <w:rsid w:val="007F3A54"/>
    <w:pPr>
      <w:tabs>
        <w:tab w:val="left" w:pos="2160"/>
        <w:tab w:val="right" w:leader="dot" w:pos="8208"/>
        <w:tab w:val="left" w:pos="8640"/>
      </w:tabs>
      <w:ind w:left="2160" w:right="1800" w:hanging="720"/>
    </w:pPr>
    <w:rPr>
      <w:szCs w:val="22"/>
    </w:rPr>
  </w:style>
  <w:style w:type="paragraph" w:styleId="TOC3">
    <w:name w:val="toc 3"/>
    <w:basedOn w:val="Normal"/>
    <w:semiHidden/>
    <w:rsid w:val="007F3A54"/>
    <w:pPr>
      <w:tabs>
        <w:tab w:val="left" w:pos="3024"/>
        <w:tab w:val="right" w:leader="dot" w:pos="8208"/>
        <w:tab w:val="left" w:pos="8640"/>
      </w:tabs>
      <w:ind w:left="3024" w:right="1800" w:hanging="864"/>
    </w:pPr>
  </w:style>
  <w:style w:type="paragraph" w:styleId="TOC4">
    <w:name w:val="toc 4"/>
    <w:basedOn w:val="Normal"/>
    <w:semiHidden/>
    <w:rsid w:val="007F3A54"/>
    <w:pPr>
      <w:tabs>
        <w:tab w:val="left" w:pos="3888"/>
        <w:tab w:val="right" w:leader="dot" w:pos="8208"/>
        <w:tab w:val="left" w:pos="8640"/>
      </w:tabs>
      <w:ind w:left="3888" w:right="1800" w:hanging="864"/>
    </w:pPr>
  </w:style>
  <w:style w:type="paragraph" w:styleId="TOC5">
    <w:name w:val="toc 5"/>
    <w:basedOn w:val="Normal"/>
    <w:semiHidden/>
    <w:rsid w:val="007F3A54"/>
    <w:pPr>
      <w:tabs>
        <w:tab w:val="left" w:pos="1440"/>
        <w:tab w:val="right" w:leader="dot" w:pos="8208"/>
        <w:tab w:val="left" w:pos="8640"/>
      </w:tabs>
      <w:ind w:left="1440" w:right="1800" w:hanging="1152"/>
    </w:pPr>
  </w:style>
  <w:style w:type="paragraph" w:customStyle="1" w:styleId="TT-TableTitle">
    <w:name w:val="TT-Table Title"/>
    <w:basedOn w:val="Heading1"/>
    <w:rsid w:val="007F3A54"/>
    <w:pPr>
      <w:tabs>
        <w:tab w:val="clear" w:pos="1152"/>
        <w:tab w:val="left" w:pos="1440"/>
      </w:tabs>
      <w:spacing w:after="0" w:line="240" w:lineRule="atLeast"/>
    </w:pPr>
    <w:rPr>
      <w:b w:val="0"/>
      <w:color w:val="auto"/>
      <w:sz w:val="22"/>
    </w:rPr>
  </w:style>
  <w:style w:type="paragraph" w:customStyle="1" w:styleId="CT-ContractInformation">
    <w:name w:val="CT-Contract Information"/>
    <w:basedOn w:val="Normal"/>
    <w:rsid w:val="007F3A54"/>
    <w:pPr>
      <w:tabs>
        <w:tab w:val="left" w:pos="2232"/>
      </w:tabs>
      <w:spacing w:line="240" w:lineRule="exact"/>
    </w:pPr>
    <w:rPr>
      <w:vanish/>
    </w:rPr>
  </w:style>
  <w:style w:type="paragraph" w:customStyle="1" w:styleId="R1-ResPara">
    <w:name w:val="R1-Res. Para"/>
    <w:basedOn w:val="Normal"/>
    <w:rsid w:val="007F3A54"/>
    <w:pPr>
      <w:ind w:left="288"/>
    </w:pPr>
  </w:style>
  <w:style w:type="paragraph" w:customStyle="1" w:styleId="R2-ResBullet">
    <w:name w:val="R2-Res Bullet"/>
    <w:basedOn w:val="Normal"/>
    <w:rsid w:val="007F3A54"/>
    <w:pPr>
      <w:tabs>
        <w:tab w:val="left" w:pos="720"/>
      </w:tabs>
      <w:ind w:left="720" w:hanging="432"/>
    </w:pPr>
  </w:style>
  <w:style w:type="paragraph" w:customStyle="1" w:styleId="RF-Reference">
    <w:name w:val="RF-Reference"/>
    <w:basedOn w:val="Normal"/>
    <w:rsid w:val="007F3A54"/>
    <w:pPr>
      <w:spacing w:line="240" w:lineRule="exact"/>
      <w:ind w:left="216" w:hanging="216"/>
    </w:pPr>
  </w:style>
  <w:style w:type="paragraph" w:customStyle="1" w:styleId="RH-SglSpHead">
    <w:name w:val="RH-Sgl Sp Head"/>
    <w:basedOn w:val="Heading1"/>
    <w:next w:val="RL-FlLftSgl"/>
    <w:rsid w:val="007F3A54"/>
    <w:pPr>
      <w:pBdr>
        <w:bottom w:val="single" w:sz="24" w:space="1" w:color="AFBED9"/>
      </w:pBdr>
      <w:spacing w:after="480" w:line="360" w:lineRule="exact"/>
    </w:pPr>
    <w:rPr>
      <w:sz w:val="36"/>
      <w:u w:color="324162"/>
    </w:rPr>
  </w:style>
  <w:style w:type="paragraph" w:customStyle="1" w:styleId="RL-FlLftSgl">
    <w:name w:val="RL-Fl Lft Sgl"/>
    <w:basedOn w:val="Heading1"/>
    <w:rsid w:val="007F3A54"/>
    <w:pPr>
      <w:spacing w:after="0" w:line="240" w:lineRule="atLeast"/>
      <w:ind w:left="0" w:firstLine="0"/>
    </w:pPr>
    <w:rPr>
      <w:sz w:val="24"/>
    </w:rPr>
  </w:style>
  <w:style w:type="paragraph" w:customStyle="1" w:styleId="SU-FlLftUndln">
    <w:name w:val="SU-Fl Lft Undln"/>
    <w:basedOn w:val="Normal"/>
    <w:rsid w:val="007F3A54"/>
    <w:pPr>
      <w:keepNext/>
      <w:spacing w:line="240" w:lineRule="exact"/>
    </w:pPr>
    <w:rPr>
      <w:u w:val="single"/>
    </w:rPr>
  </w:style>
  <w:style w:type="paragraph" w:customStyle="1" w:styleId="Header-1">
    <w:name w:val="Header-1"/>
    <w:basedOn w:val="Heading1"/>
    <w:rsid w:val="007F3A54"/>
    <w:pPr>
      <w:framePr w:hSpace="187" w:wrap="around" w:vAnchor="text" w:hAnchor="text" w:y="1"/>
      <w:spacing w:after="0" w:line="240" w:lineRule="atLeast"/>
      <w:suppressOverlap/>
      <w:jc w:val="right"/>
    </w:pPr>
    <w:rPr>
      <w:sz w:val="20"/>
    </w:rPr>
  </w:style>
  <w:style w:type="paragraph" w:customStyle="1" w:styleId="Heading0">
    <w:name w:val="Heading 0"/>
    <w:aliases w:val="H0-Chap Head"/>
    <w:basedOn w:val="Heading1"/>
    <w:rsid w:val="007F3A54"/>
    <w:pPr>
      <w:spacing w:after="0"/>
      <w:jc w:val="right"/>
    </w:pPr>
    <w:rPr>
      <w:sz w:val="40"/>
    </w:rPr>
  </w:style>
  <w:style w:type="character" w:styleId="PageNumber">
    <w:name w:val="page number"/>
    <w:basedOn w:val="DefaultParagraphFont"/>
    <w:qFormat/>
    <w:rsid w:val="007F3A54"/>
  </w:style>
  <w:style w:type="paragraph" w:customStyle="1" w:styleId="R0-FLLftSglBoldItalic">
    <w:name w:val="R0-FL Lft Sgl Bold Italic"/>
    <w:basedOn w:val="Heading1"/>
    <w:rsid w:val="007F3A54"/>
    <w:pPr>
      <w:spacing w:after="0" w:line="240" w:lineRule="atLeast"/>
      <w:ind w:left="0" w:firstLine="0"/>
    </w:pPr>
    <w:rPr>
      <w:rFonts w:cs="Times New Roman Bold"/>
      <w:b w:val="0"/>
      <w:i/>
      <w:color w:val="auto"/>
      <w:sz w:val="24"/>
    </w:rPr>
  </w:style>
  <w:style w:type="table" w:customStyle="1" w:styleId="TableWestatStandardFormat">
    <w:name w:val="Table Westat Standard Format"/>
    <w:basedOn w:val="TableNormal"/>
    <w:rsid w:val="007F3A54"/>
    <w:rPr>
      <w:rFonts w:ascii="Franklin Gothic Medium" w:hAnsi="Franklin Gothic Medium"/>
    </w:rPr>
    <w:tblPr>
      <w:tblBorders>
        <w:top w:val="single" w:sz="4" w:space="0" w:color="auto"/>
        <w:bottom w:val="single" w:sz="4" w:space="0" w:color="auto"/>
      </w:tblBorders>
    </w:tblPr>
    <w:tblStylePr w:type="firstRow">
      <w:pPr>
        <w:jc w:val="center"/>
      </w:pPr>
      <w:tblPr/>
      <w:tcPr>
        <w:tcBorders>
          <w:top w:val="single" w:sz="4" w:space="0" w:color="auto"/>
          <w:left w:val="nil"/>
          <w:bottom w:val="single" w:sz="4" w:space="0" w:color="auto"/>
          <w:right w:val="nil"/>
          <w:insideH w:val="nil"/>
          <w:insideV w:val="nil"/>
          <w:tl2br w:val="nil"/>
          <w:tr2bl w:val="nil"/>
        </w:tcBorders>
        <w:shd w:val="clear" w:color="auto" w:fill="AFBED7"/>
        <w:vAlign w:val="bottom"/>
      </w:tcPr>
    </w:tblStylePr>
  </w:style>
  <w:style w:type="paragraph" w:customStyle="1" w:styleId="TC-TableofContentsHeading">
    <w:name w:val="TC-Table of Contents Heading"/>
    <w:basedOn w:val="Heading1"/>
    <w:next w:val="T0-ChapPgHd"/>
    <w:rsid w:val="007F3A54"/>
    <w:pPr>
      <w:pBdr>
        <w:bottom w:val="single" w:sz="24" w:space="1" w:color="AFBED7"/>
      </w:pBdr>
      <w:tabs>
        <w:tab w:val="clear" w:pos="1152"/>
      </w:tabs>
      <w:spacing w:after="720"/>
      <w:ind w:left="6869" w:firstLine="0"/>
      <w:jc w:val="center"/>
    </w:pPr>
  </w:style>
  <w:style w:type="paragraph" w:customStyle="1" w:styleId="TF-TblFN">
    <w:name w:val="TF-Tbl FN"/>
    <w:basedOn w:val="FootnoteText"/>
    <w:rsid w:val="007F3A54"/>
    <w:rPr>
      <w:rFonts w:ascii="Franklin Gothic Medium" w:hAnsi="Franklin Gothic Medium"/>
    </w:rPr>
  </w:style>
  <w:style w:type="paragraph" w:customStyle="1" w:styleId="TH-TableHeading">
    <w:name w:val="TH-Table Heading"/>
    <w:basedOn w:val="Heading1"/>
    <w:rsid w:val="007F3A54"/>
    <w:pPr>
      <w:spacing w:after="0" w:line="240" w:lineRule="atLeast"/>
      <w:ind w:left="0" w:firstLine="0"/>
      <w:jc w:val="center"/>
    </w:pPr>
    <w:rPr>
      <w:color w:val="auto"/>
      <w:sz w:val="20"/>
    </w:rPr>
  </w:style>
  <w:style w:type="paragraph" w:styleId="TOC6">
    <w:name w:val="toc 6"/>
    <w:semiHidden/>
    <w:rsid w:val="007F3A54"/>
    <w:pPr>
      <w:tabs>
        <w:tab w:val="right" w:leader="dot" w:pos="8208"/>
        <w:tab w:val="left" w:pos="8640"/>
      </w:tabs>
      <w:ind w:left="288" w:right="1800"/>
    </w:pPr>
    <w:rPr>
      <w:rFonts w:ascii="Garamond" w:hAnsi="Garamond"/>
      <w:sz w:val="24"/>
      <w:szCs w:val="22"/>
    </w:rPr>
  </w:style>
  <w:style w:type="paragraph" w:styleId="TOC7">
    <w:name w:val="toc 7"/>
    <w:semiHidden/>
    <w:rsid w:val="007F3A54"/>
    <w:pPr>
      <w:tabs>
        <w:tab w:val="right" w:leader="dot" w:pos="8208"/>
        <w:tab w:val="left" w:pos="8640"/>
      </w:tabs>
      <w:ind w:left="1440" w:right="1800"/>
    </w:pPr>
    <w:rPr>
      <w:rFonts w:ascii="Garamond" w:hAnsi="Garamond"/>
      <w:sz w:val="24"/>
      <w:szCs w:val="22"/>
    </w:rPr>
  </w:style>
  <w:style w:type="paragraph" w:styleId="TOC8">
    <w:name w:val="toc 8"/>
    <w:semiHidden/>
    <w:rsid w:val="007F3A54"/>
    <w:pPr>
      <w:tabs>
        <w:tab w:val="right" w:leader="dot" w:pos="8208"/>
        <w:tab w:val="left" w:pos="8640"/>
      </w:tabs>
      <w:ind w:left="2160" w:right="1800"/>
    </w:pPr>
    <w:rPr>
      <w:rFonts w:ascii="Garamond" w:hAnsi="Garamond"/>
      <w:sz w:val="24"/>
      <w:szCs w:val="22"/>
    </w:rPr>
  </w:style>
  <w:style w:type="paragraph" w:styleId="TOC9">
    <w:name w:val="toc 9"/>
    <w:semiHidden/>
    <w:rsid w:val="007F3A54"/>
    <w:pPr>
      <w:tabs>
        <w:tab w:val="right" w:leader="dot" w:pos="8208"/>
        <w:tab w:val="left" w:pos="8640"/>
      </w:tabs>
      <w:ind w:left="3024" w:right="1800"/>
    </w:pPr>
    <w:rPr>
      <w:rFonts w:ascii="Garamond" w:hAnsi="Garamond"/>
      <w:sz w:val="24"/>
      <w:szCs w:val="22"/>
    </w:rPr>
  </w:style>
  <w:style w:type="paragraph" w:customStyle="1" w:styleId="TX-TableText">
    <w:name w:val="TX-Table Text"/>
    <w:basedOn w:val="Normal"/>
    <w:rsid w:val="007F3A54"/>
    <w:rPr>
      <w:rFonts w:ascii="Franklin Gothic Medium" w:hAnsi="Franklin Gothic Medium"/>
      <w:sz w:val="20"/>
    </w:rPr>
  </w:style>
  <w:style w:type="paragraph" w:styleId="ListParagraph">
    <w:name w:val="List Paragraph"/>
    <w:basedOn w:val="Normal"/>
    <w:uiPriority w:val="34"/>
    <w:qFormat/>
    <w:rsid w:val="006D3765"/>
    <w:pPr>
      <w:spacing w:after="200" w:line="276" w:lineRule="auto"/>
      <w:ind w:left="720"/>
      <w:contextualSpacing/>
    </w:pPr>
    <w:rPr>
      <w:rFonts w:asciiTheme="minorHAnsi" w:eastAsiaTheme="minorHAnsi" w:hAnsiTheme="minorHAnsi" w:cstheme="minorBidi"/>
      <w:sz w:val="22"/>
      <w:szCs w:val="22"/>
    </w:rPr>
  </w:style>
  <w:style w:type="character" w:customStyle="1" w:styleId="Heading6Char">
    <w:name w:val="Heading 6 Char"/>
    <w:basedOn w:val="DefaultParagraphFont"/>
    <w:link w:val="Heading6"/>
    <w:rsid w:val="006D3765"/>
    <w:rPr>
      <w:rFonts w:ascii="Garamond" w:hAnsi="Garamond"/>
      <w:b/>
      <w:caps/>
      <w:sz w:val="24"/>
    </w:rPr>
  </w:style>
  <w:style w:type="character" w:customStyle="1" w:styleId="P1-StandParaChar">
    <w:name w:val="P1-Stand Para Char"/>
    <w:basedOn w:val="DefaultParagraphFont"/>
    <w:link w:val="P1-StandPara"/>
    <w:rsid w:val="006D3765"/>
    <w:rPr>
      <w:rFonts w:ascii="Garamond" w:hAnsi="Garamond"/>
      <w:sz w:val="24"/>
    </w:rPr>
  </w:style>
  <w:style w:type="paragraph" w:styleId="BodyTextIndent3">
    <w:name w:val="Body Text Indent 3"/>
    <w:basedOn w:val="Normal"/>
    <w:link w:val="BodyTextIndent3Char"/>
    <w:rsid w:val="006D3765"/>
    <w:pPr>
      <w:widowControl w:val="0"/>
      <w:tabs>
        <w:tab w:val="left" w:pos="0"/>
      </w:tabs>
      <w:suppressAutoHyphens/>
      <w:autoSpaceDE w:val="0"/>
      <w:autoSpaceDN w:val="0"/>
      <w:adjustRightInd w:val="0"/>
      <w:spacing w:line="480" w:lineRule="auto"/>
      <w:ind w:firstLine="720"/>
    </w:pPr>
    <w:rPr>
      <w:sz w:val="22"/>
      <w:szCs w:val="22"/>
    </w:rPr>
  </w:style>
  <w:style w:type="character" w:customStyle="1" w:styleId="BodyTextIndent3Char">
    <w:name w:val="Body Text Indent 3 Char"/>
    <w:basedOn w:val="DefaultParagraphFont"/>
    <w:link w:val="BodyTextIndent3"/>
    <w:rsid w:val="006D3765"/>
    <w:rPr>
      <w:sz w:val="22"/>
      <w:szCs w:val="22"/>
    </w:rPr>
  </w:style>
  <w:style w:type="table" w:styleId="TableGrid">
    <w:name w:val="Table Grid"/>
    <w:aliases w:val="2M Table Grid"/>
    <w:basedOn w:val="TableNormal"/>
    <w:uiPriority w:val="59"/>
    <w:rsid w:val="006D3765"/>
    <w:rPr>
      <w:rFonts w:asciiTheme="minorHAnsi" w:eastAsiaTheme="minorHAnsi" w:hAnsiTheme="minorHAnsi" w:cstheme="minorBidi"/>
      <w:sz w:val="22"/>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FootnoteTextChar">
    <w:name w:val="Footnote Text Char"/>
    <w:aliases w:val="F1 Char,Footnote Text2 Char,F Char"/>
    <w:basedOn w:val="DefaultParagraphFont"/>
    <w:link w:val="FootnoteText"/>
    <w:uiPriority w:val="99"/>
    <w:rsid w:val="006D3765"/>
    <w:rPr>
      <w:rFonts w:ascii="Garamond" w:hAnsi="Garamond"/>
      <w:sz w:val="16"/>
    </w:rPr>
  </w:style>
  <w:style w:type="paragraph" w:customStyle="1" w:styleId="StyleN1-1stBulletRight-013">
    <w:name w:val="Style N1-1st Bullet + Right:  -0.13&quot;"/>
    <w:basedOn w:val="N1-1stBullet"/>
    <w:rsid w:val="006D3765"/>
    <w:pPr>
      <w:numPr>
        <w:numId w:val="0"/>
      </w:numPr>
      <w:tabs>
        <w:tab w:val="num" w:pos="1728"/>
      </w:tabs>
      <w:spacing w:after="0" w:line="480" w:lineRule="auto"/>
      <w:ind w:left="1728" w:right="-187" w:hanging="576"/>
    </w:pPr>
    <w:rPr>
      <w:sz w:val="22"/>
    </w:rPr>
  </w:style>
  <w:style w:type="paragraph" w:styleId="NormalWeb">
    <w:name w:val="Normal (Web)"/>
    <w:basedOn w:val="Normal"/>
    <w:uiPriority w:val="99"/>
    <w:unhideWhenUsed/>
    <w:rsid w:val="006D3765"/>
    <w:pPr>
      <w:spacing w:before="100" w:beforeAutospacing="1" w:after="100" w:afterAutospacing="1" w:line="240" w:lineRule="auto"/>
    </w:pPr>
    <w:rPr>
      <w:szCs w:val="24"/>
    </w:rPr>
  </w:style>
  <w:style w:type="paragraph" w:styleId="BalloonText">
    <w:name w:val="Balloon Text"/>
    <w:basedOn w:val="Normal"/>
    <w:link w:val="BalloonTextChar"/>
    <w:uiPriority w:val="99"/>
    <w:semiHidden/>
    <w:unhideWhenUsed/>
    <w:rsid w:val="006D3765"/>
    <w:pPr>
      <w:spacing w:line="240" w:lineRule="auto"/>
    </w:pPr>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6D3765"/>
    <w:rPr>
      <w:rFonts w:ascii="Tahoma" w:eastAsiaTheme="minorHAnsi" w:hAnsi="Tahoma" w:cs="Tahoma"/>
      <w:sz w:val="16"/>
      <w:szCs w:val="16"/>
    </w:rPr>
  </w:style>
  <w:style w:type="paragraph" w:styleId="BodyTextIndent2">
    <w:name w:val="Body Text Indent 2"/>
    <w:basedOn w:val="Normal"/>
    <w:link w:val="BodyTextIndent2Char"/>
    <w:uiPriority w:val="99"/>
    <w:unhideWhenUsed/>
    <w:rsid w:val="006D3765"/>
    <w:pPr>
      <w:spacing w:after="120" w:line="480" w:lineRule="auto"/>
      <w:ind w:left="360"/>
    </w:pPr>
    <w:rPr>
      <w:rFonts w:asciiTheme="minorHAnsi" w:eastAsiaTheme="minorHAnsi" w:hAnsiTheme="minorHAnsi" w:cstheme="minorBidi"/>
      <w:sz w:val="22"/>
      <w:szCs w:val="22"/>
    </w:rPr>
  </w:style>
  <w:style w:type="character" w:customStyle="1" w:styleId="BodyTextIndent2Char">
    <w:name w:val="Body Text Indent 2 Char"/>
    <w:basedOn w:val="DefaultParagraphFont"/>
    <w:link w:val="BodyTextIndent2"/>
    <w:uiPriority w:val="99"/>
    <w:rsid w:val="006D3765"/>
    <w:rPr>
      <w:rFonts w:asciiTheme="minorHAnsi" w:eastAsiaTheme="minorHAnsi" w:hAnsiTheme="minorHAnsi" w:cstheme="minorBidi"/>
      <w:sz w:val="22"/>
      <w:szCs w:val="22"/>
    </w:rPr>
  </w:style>
  <w:style w:type="character" w:customStyle="1" w:styleId="N1-1stBulletChar">
    <w:name w:val="N1-1st Bullet Char"/>
    <w:basedOn w:val="DefaultParagraphFont"/>
    <w:link w:val="N1-1stBullet"/>
    <w:locked/>
    <w:rsid w:val="006D3765"/>
    <w:rPr>
      <w:rFonts w:ascii="Garamond" w:hAnsi="Garamond"/>
      <w:sz w:val="24"/>
    </w:rPr>
  </w:style>
  <w:style w:type="character" w:customStyle="1" w:styleId="Heading1Char">
    <w:name w:val="Heading 1 Char"/>
    <w:aliases w:val="H1-Sec.Head Char"/>
    <w:basedOn w:val="DefaultParagraphFont"/>
    <w:link w:val="Heading1"/>
    <w:rsid w:val="006D3765"/>
    <w:rPr>
      <w:rFonts w:ascii="Franklin Gothic Medium" w:hAnsi="Franklin Gothic Medium"/>
      <w:b/>
      <w:color w:val="324162"/>
      <w:sz w:val="32"/>
    </w:rPr>
  </w:style>
  <w:style w:type="character" w:styleId="CommentReference">
    <w:name w:val="annotation reference"/>
    <w:basedOn w:val="DefaultParagraphFont"/>
    <w:uiPriority w:val="99"/>
    <w:semiHidden/>
    <w:unhideWhenUsed/>
    <w:rsid w:val="006D3765"/>
    <w:rPr>
      <w:sz w:val="16"/>
      <w:szCs w:val="16"/>
    </w:rPr>
  </w:style>
  <w:style w:type="paragraph" w:styleId="CommentText">
    <w:name w:val="annotation text"/>
    <w:basedOn w:val="Normal"/>
    <w:link w:val="CommentTextChar"/>
    <w:uiPriority w:val="99"/>
    <w:unhideWhenUsed/>
    <w:rsid w:val="006D3765"/>
    <w:pPr>
      <w:spacing w:after="200" w:line="240" w:lineRule="auto"/>
    </w:pPr>
    <w:rPr>
      <w:rFonts w:asciiTheme="minorHAnsi" w:eastAsiaTheme="minorHAnsi" w:hAnsiTheme="minorHAnsi" w:cstheme="minorBidi"/>
      <w:sz w:val="20"/>
    </w:rPr>
  </w:style>
  <w:style w:type="character" w:customStyle="1" w:styleId="CommentTextChar">
    <w:name w:val="Comment Text Char"/>
    <w:basedOn w:val="DefaultParagraphFont"/>
    <w:link w:val="CommentText"/>
    <w:uiPriority w:val="99"/>
    <w:rsid w:val="006D3765"/>
    <w:rPr>
      <w:rFonts w:asciiTheme="minorHAnsi" w:eastAsiaTheme="minorHAnsi" w:hAnsiTheme="minorHAnsi" w:cstheme="minorBidi"/>
    </w:rPr>
  </w:style>
  <w:style w:type="paragraph" w:styleId="CommentSubject">
    <w:name w:val="annotation subject"/>
    <w:basedOn w:val="CommentText"/>
    <w:next w:val="CommentText"/>
    <w:link w:val="CommentSubjectChar"/>
    <w:uiPriority w:val="99"/>
    <w:semiHidden/>
    <w:unhideWhenUsed/>
    <w:rsid w:val="006D3765"/>
    <w:rPr>
      <w:b/>
      <w:bCs/>
    </w:rPr>
  </w:style>
  <w:style w:type="character" w:customStyle="1" w:styleId="CommentSubjectChar">
    <w:name w:val="Comment Subject Char"/>
    <w:basedOn w:val="CommentTextChar"/>
    <w:link w:val="CommentSubject"/>
    <w:uiPriority w:val="99"/>
    <w:semiHidden/>
    <w:rsid w:val="006D3765"/>
    <w:rPr>
      <w:rFonts w:asciiTheme="minorHAnsi" w:eastAsiaTheme="minorHAnsi" w:hAnsiTheme="minorHAnsi" w:cstheme="minorBidi"/>
      <w:b/>
      <w:bCs/>
    </w:rPr>
  </w:style>
  <w:style w:type="paragraph" w:styleId="BodyTextIndent">
    <w:name w:val="Body Text Indent"/>
    <w:basedOn w:val="Normal"/>
    <w:link w:val="BodyTextIndentChar"/>
    <w:uiPriority w:val="99"/>
    <w:unhideWhenUsed/>
    <w:rsid w:val="006D3765"/>
    <w:pPr>
      <w:spacing w:after="120" w:line="276" w:lineRule="auto"/>
      <w:ind w:left="360"/>
    </w:pPr>
    <w:rPr>
      <w:rFonts w:asciiTheme="minorHAnsi" w:eastAsiaTheme="minorHAnsi" w:hAnsiTheme="minorHAnsi" w:cstheme="minorBidi"/>
      <w:sz w:val="22"/>
      <w:szCs w:val="22"/>
    </w:rPr>
  </w:style>
  <w:style w:type="character" w:customStyle="1" w:styleId="BodyTextIndentChar">
    <w:name w:val="Body Text Indent Char"/>
    <w:basedOn w:val="DefaultParagraphFont"/>
    <w:link w:val="BodyTextIndent"/>
    <w:uiPriority w:val="99"/>
    <w:rsid w:val="006D3765"/>
    <w:rPr>
      <w:rFonts w:asciiTheme="minorHAnsi" w:eastAsiaTheme="minorHAnsi" w:hAnsiTheme="minorHAnsi" w:cstheme="minorBidi"/>
      <w:sz w:val="22"/>
      <w:szCs w:val="22"/>
    </w:rPr>
  </w:style>
  <w:style w:type="character" w:styleId="Hyperlink">
    <w:name w:val="Hyperlink"/>
    <w:basedOn w:val="DefaultParagraphFont"/>
    <w:uiPriority w:val="99"/>
    <w:rsid w:val="006D3765"/>
    <w:rPr>
      <w:rFonts w:cs="Times New Roman"/>
      <w:color w:val="0000FF"/>
      <w:u w:val="single"/>
    </w:rPr>
  </w:style>
  <w:style w:type="table" w:customStyle="1" w:styleId="LightShading-Accent11">
    <w:name w:val="Light Shading - Accent 11"/>
    <w:basedOn w:val="TableNormal"/>
    <w:uiPriority w:val="60"/>
    <w:rsid w:val="006D3765"/>
    <w:rPr>
      <w:rFonts w:asciiTheme="minorHAnsi" w:eastAsiaTheme="minorHAnsi" w:hAnsiTheme="minorHAnsi" w:cstheme="minorBidi"/>
      <w:color w:val="365F91" w:themeColor="accent1" w:themeShade="BF"/>
      <w:sz w:val="22"/>
      <w:szCs w:val="22"/>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BodyText">
    <w:name w:val="Body Text"/>
    <w:basedOn w:val="Normal"/>
    <w:link w:val="BodyTextChar"/>
    <w:uiPriority w:val="99"/>
    <w:unhideWhenUsed/>
    <w:rsid w:val="006D3765"/>
    <w:pPr>
      <w:spacing w:after="120" w:line="276" w:lineRule="auto"/>
    </w:pPr>
    <w:rPr>
      <w:rFonts w:asciiTheme="minorHAnsi" w:eastAsiaTheme="minorHAnsi" w:hAnsiTheme="minorHAnsi" w:cstheme="minorBidi"/>
      <w:sz w:val="22"/>
      <w:szCs w:val="22"/>
    </w:rPr>
  </w:style>
  <w:style w:type="character" w:customStyle="1" w:styleId="BodyTextChar">
    <w:name w:val="Body Text Char"/>
    <w:basedOn w:val="DefaultParagraphFont"/>
    <w:link w:val="BodyText"/>
    <w:uiPriority w:val="1"/>
    <w:rsid w:val="006D3765"/>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6D3765"/>
    <w:rPr>
      <w:rFonts w:ascii="Garamond" w:hAnsi="Garamond"/>
      <w:sz w:val="16"/>
    </w:rPr>
  </w:style>
  <w:style w:type="character" w:customStyle="1" w:styleId="FooterChar">
    <w:name w:val="Footer Char"/>
    <w:basedOn w:val="DefaultParagraphFont"/>
    <w:link w:val="Footer"/>
    <w:uiPriority w:val="99"/>
    <w:rsid w:val="006D3765"/>
    <w:rPr>
      <w:rFonts w:ascii="Garamond" w:hAnsi="Garamond"/>
      <w:sz w:val="24"/>
    </w:rPr>
  </w:style>
  <w:style w:type="character" w:customStyle="1" w:styleId="Heading4Char">
    <w:name w:val="Heading 4 Char"/>
    <w:aliases w:val="H4 Sec.Heading Char"/>
    <w:basedOn w:val="DefaultParagraphFont"/>
    <w:link w:val="Heading4"/>
    <w:rsid w:val="006D3765"/>
    <w:rPr>
      <w:rFonts w:ascii="Franklin Gothic Medium" w:hAnsi="Franklin Gothic Medium"/>
      <w:b/>
      <w:i/>
      <w:sz w:val="24"/>
    </w:rPr>
  </w:style>
  <w:style w:type="character" w:customStyle="1" w:styleId="Heading2Char">
    <w:name w:val="Heading 2 Char"/>
    <w:aliases w:val="H2-Sec. Head Char"/>
    <w:basedOn w:val="DefaultParagraphFont"/>
    <w:link w:val="Heading2"/>
    <w:rsid w:val="006D3765"/>
    <w:rPr>
      <w:rFonts w:ascii="Franklin Gothic Medium" w:hAnsi="Franklin Gothic Medium"/>
      <w:b/>
      <w:color w:val="324162"/>
      <w:sz w:val="28"/>
    </w:rPr>
  </w:style>
  <w:style w:type="character" w:customStyle="1" w:styleId="Heading3Char">
    <w:name w:val="Heading 3 Char"/>
    <w:aliases w:val="H3-Sec. Head Char"/>
    <w:basedOn w:val="DefaultParagraphFont"/>
    <w:link w:val="Heading3"/>
    <w:rsid w:val="006D3765"/>
    <w:rPr>
      <w:rFonts w:ascii="Franklin Gothic Medium" w:hAnsi="Franklin Gothic Medium"/>
      <w:b/>
      <w:sz w:val="24"/>
    </w:rPr>
  </w:style>
  <w:style w:type="character" w:customStyle="1" w:styleId="Heading5Char">
    <w:name w:val="Heading 5 Char"/>
    <w:basedOn w:val="DefaultParagraphFont"/>
    <w:link w:val="Heading5"/>
    <w:rsid w:val="006D3765"/>
    <w:rPr>
      <w:rFonts w:ascii="Garamond" w:hAnsi="Garamond"/>
      <w:sz w:val="24"/>
    </w:rPr>
  </w:style>
  <w:style w:type="character" w:customStyle="1" w:styleId="Heading7Char">
    <w:name w:val="Heading 7 Char"/>
    <w:basedOn w:val="DefaultParagraphFont"/>
    <w:link w:val="Heading7"/>
    <w:rsid w:val="006D3765"/>
    <w:rPr>
      <w:rFonts w:ascii="Garamond" w:hAnsi="Garamond"/>
      <w:sz w:val="24"/>
    </w:rPr>
  </w:style>
  <w:style w:type="paragraph" w:customStyle="1" w:styleId="L1-FlLfSp12">
    <w:name w:val="L1-FlLfSp&amp;1/2"/>
    <w:rsid w:val="006D3765"/>
    <w:pPr>
      <w:tabs>
        <w:tab w:val="left" w:pos="1152"/>
      </w:tabs>
      <w:spacing w:line="360" w:lineRule="atLeast"/>
      <w:jc w:val="both"/>
    </w:pPr>
    <w:rPr>
      <w:rFonts w:ascii="Arial" w:hAnsi="Arial"/>
    </w:rPr>
  </w:style>
  <w:style w:type="paragraph" w:customStyle="1" w:styleId="Q1-FirstLevelQuestion">
    <w:name w:val="Q1-First Level Question"/>
    <w:rsid w:val="006D3765"/>
    <w:pPr>
      <w:keepNext/>
      <w:keepLines/>
      <w:tabs>
        <w:tab w:val="left" w:pos="720"/>
      </w:tabs>
      <w:spacing w:line="240" w:lineRule="atLeast"/>
      <w:ind w:left="720" w:hanging="720"/>
      <w:jc w:val="both"/>
    </w:pPr>
    <w:rPr>
      <w:rFonts w:ascii="Arial" w:hAnsi="Arial"/>
    </w:rPr>
  </w:style>
  <w:style w:type="paragraph" w:customStyle="1" w:styleId="Q2-SecondLevelQuestion">
    <w:name w:val="Q2-Second Level Question"/>
    <w:rsid w:val="006D3765"/>
    <w:pPr>
      <w:tabs>
        <w:tab w:val="left" w:pos="1440"/>
      </w:tabs>
      <w:spacing w:line="240" w:lineRule="atLeast"/>
      <w:ind w:left="1440" w:hanging="720"/>
      <w:jc w:val="both"/>
    </w:pPr>
    <w:rPr>
      <w:rFonts w:ascii="Arial" w:hAnsi="Arial"/>
    </w:rPr>
  </w:style>
  <w:style w:type="paragraph" w:customStyle="1" w:styleId="A1-1stLeader">
    <w:name w:val="A1-1st Leader"/>
    <w:rsid w:val="006D3765"/>
    <w:pPr>
      <w:keepNext/>
      <w:keepLines/>
      <w:tabs>
        <w:tab w:val="right" w:leader="dot" w:pos="7200"/>
        <w:tab w:val="right" w:pos="7488"/>
        <w:tab w:val="left" w:pos="7632"/>
      </w:tabs>
      <w:spacing w:after="60" w:line="240" w:lineRule="atLeast"/>
      <w:ind w:left="1638" w:right="3318" w:hanging="198"/>
    </w:pPr>
    <w:rPr>
      <w:rFonts w:ascii="Arial" w:hAnsi="Arial"/>
    </w:rPr>
  </w:style>
  <w:style w:type="paragraph" w:customStyle="1" w:styleId="A3-1stTabLeader">
    <w:name w:val="A3-1st Tab Leader"/>
    <w:rsid w:val="006D3765"/>
    <w:pPr>
      <w:tabs>
        <w:tab w:val="left" w:pos="1872"/>
        <w:tab w:val="right" w:leader="dot" w:pos="7200"/>
        <w:tab w:val="right" w:pos="7488"/>
        <w:tab w:val="left" w:pos="7632"/>
      </w:tabs>
      <w:spacing w:after="60" w:line="240" w:lineRule="atLeast"/>
      <w:ind w:left="1440"/>
    </w:pPr>
    <w:rPr>
      <w:rFonts w:ascii="Arial" w:hAnsi="Arial"/>
    </w:rPr>
  </w:style>
  <w:style w:type="paragraph" w:customStyle="1" w:styleId="A4-1stTabLine">
    <w:name w:val="A4-1st Tab Line"/>
    <w:rsid w:val="006D3765"/>
    <w:pPr>
      <w:tabs>
        <w:tab w:val="left" w:pos="1872"/>
        <w:tab w:val="right" w:leader="underscore" w:pos="7200"/>
        <w:tab w:val="right" w:pos="7488"/>
        <w:tab w:val="left" w:pos="7632"/>
      </w:tabs>
      <w:spacing w:line="240" w:lineRule="atLeast"/>
      <w:ind w:left="1440"/>
    </w:pPr>
    <w:rPr>
      <w:rFonts w:ascii="Arial" w:hAnsi="Arial"/>
    </w:rPr>
  </w:style>
  <w:style w:type="paragraph" w:customStyle="1" w:styleId="A5-2ndLeader">
    <w:name w:val="A5-2nd Leader"/>
    <w:rsid w:val="006D3765"/>
    <w:pPr>
      <w:keepNext/>
      <w:keepLines/>
      <w:tabs>
        <w:tab w:val="right" w:leader="dot" w:pos="7200"/>
        <w:tab w:val="right" w:pos="7488"/>
        <w:tab w:val="left" w:pos="7632"/>
      </w:tabs>
      <w:spacing w:after="60" w:line="240" w:lineRule="atLeast"/>
      <w:ind w:left="3600"/>
    </w:pPr>
    <w:rPr>
      <w:rFonts w:ascii="Arial" w:hAnsi="Arial"/>
    </w:rPr>
  </w:style>
  <w:style w:type="paragraph" w:customStyle="1" w:styleId="A6-2ndLine">
    <w:name w:val="A6-2nd Line"/>
    <w:rsid w:val="006D3765"/>
    <w:pPr>
      <w:tabs>
        <w:tab w:val="right" w:leader="underscore" w:pos="7200"/>
        <w:tab w:val="right" w:pos="7488"/>
        <w:tab w:val="left" w:pos="7632"/>
      </w:tabs>
      <w:spacing w:line="240" w:lineRule="atLeast"/>
      <w:ind w:left="3600"/>
    </w:pPr>
    <w:rPr>
      <w:rFonts w:ascii="Arial" w:hAnsi="Arial"/>
    </w:rPr>
  </w:style>
  <w:style w:type="paragraph" w:customStyle="1" w:styleId="A2-lstLine">
    <w:name w:val="A2-lst Line"/>
    <w:rsid w:val="006D3765"/>
    <w:pPr>
      <w:keepNext/>
      <w:keepLines/>
      <w:tabs>
        <w:tab w:val="right" w:leader="underscore" w:pos="7200"/>
        <w:tab w:val="right" w:pos="7488"/>
        <w:tab w:val="left" w:pos="7632"/>
      </w:tabs>
      <w:spacing w:after="60" w:line="240" w:lineRule="atLeast"/>
      <w:ind w:left="1642" w:right="3312" w:hanging="202"/>
    </w:pPr>
    <w:rPr>
      <w:rFonts w:ascii="Arial" w:hAnsi="Arial"/>
    </w:rPr>
  </w:style>
  <w:style w:type="paragraph" w:customStyle="1" w:styleId="Y0-YNHead">
    <w:name w:val="Y0-Y/N Head"/>
    <w:rsid w:val="006D3765"/>
    <w:pPr>
      <w:tabs>
        <w:tab w:val="center" w:pos="7632"/>
        <w:tab w:val="center" w:pos="8352"/>
        <w:tab w:val="center" w:pos="9072"/>
      </w:tabs>
      <w:spacing w:line="240" w:lineRule="atLeast"/>
      <w:ind w:left="7200"/>
    </w:pPr>
    <w:rPr>
      <w:rFonts w:ascii="Arial" w:hAnsi="Arial"/>
      <w:u w:val="words"/>
    </w:rPr>
  </w:style>
  <w:style w:type="paragraph" w:customStyle="1" w:styleId="Y3-YNTabLeader">
    <w:name w:val="Y3-Y/N Tab Leader"/>
    <w:rsid w:val="006D3765"/>
    <w:pPr>
      <w:tabs>
        <w:tab w:val="left" w:pos="1872"/>
        <w:tab w:val="right" w:leader="dot" w:pos="6630"/>
        <w:tab w:val="center" w:pos="7020"/>
        <w:tab w:val="center" w:pos="7488"/>
        <w:tab w:val="center" w:pos="8268"/>
        <w:tab w:val="center" w:pos="8736"/>
        <w:tab w:val="center" w:pos="9204"/>
      </w:tabs>
      <w:spacing w:after="60" w:line="240" w:lineRule="atLeast"/>
      <w:ind w:left="1440"/>
    </w:pPr>
    <w:rPr>
      <w:rFonts w:ascii="Arial" w:hAnsi="Arial"/>
    </w:rPr>
  </w:style>
  <w:style w:type="paragraph" w:customStyle="1" w:styleId="Y4-YNTabLine">
    <w:name w:val="Y4-Y/N Tab Line"/>
    <w:rsid w:val="006D3765"/>
    <w:pPr>
      <w:tabs>
        <w:tab w:val="left" w:pos="1872"/>
        <w:tab w:val="right" w:leader="underscore" w:pos="7200"/>
        <w:tab w:val="center" w:pos="7632"/>
        <w:tab w:val="center" w:pos="8352"/>
        <w:tab w:val="center" w:pos="9072"/>
      </w:tabs>
      <w:spacing w:line="240" w:lineRule="atLeast"/>
      <w:ind w:left="1440"/>
    </w:pPr>
    <w:rPr>
      <w:rFonts w:ascii="Arial" w:hAnsi="Arial"/>
    </w:rPr>
  </w:style>
  <w:style w:type="paragraph" w:customStyle="1" w:styleId="Y5-YN2ndLeader">
    <w:name w:val="Y5-Y/N 2nd Leader"/>
    <w:rsid w:val="006D3765"/>
    <w:pPr>
      <w:tabs>
        <w:tab w:val="right" w:leader="dot" w:pos="7200"/>
        <w:tab w:val="center" w:pos="7632"/>
        <w:tab w:val="center" w:pos="8352"/>
        <w:tab w:val="center" w:pos="9072"/>
      </w:tabs>
      <w:spacing w:line="240" w:lineRule="atLeast"/>
      <w:ind w:left="3600"/>
    </w:pPr>
    <w:rPr>
      <w:rFonts w:ascii="Arial" w:hAnsi="Arial"/>
    </w:rPr>
  </w:style>
  <w:style w:type="paragraph" w:customStyle="1" w:styleId="Y6-YN2ndLine">
    <w:name w:val="Y6-Y/N 2nd Line"/>
    <w:rsid w:val="006D3765"/>
    <w:pPr>
      <w:tabs>
        <w:tab w:val="right" w:leader="underscore" w:pos="7200"/>
        <w:tab w:val="center" w:pos="7632"/>
        <w:tab w:val="center" w:pos="8352"/>
        <w:tab w:val="center" w:pos="9072"/>
      </w:tabs>
      <w:spacing w:line="240" w:lineRule="atLeast"/>
      <w:ind w:left="3600"/>
    </w:pPr>
    <w:rPr>
      <w:rFonts w:ascii="Arial" w:hAnsi="Arial"/>
    </w:rPr>
  </w:style>
  <w:style w:type="paragraph" w:customStyle="1" w:styleId="Y1-YN1stLeader">
    <w:name w:val="Y1-Y/N 1st Leader"/>
    <w:rsid w:val="006D3765"/>
    <w:pPr>
      <w:tabs>
        <w:tab w:val="right" w:leader="dot" w:pos="7200"/>
        <w:tab w:val="center" w:pos="7632"/>
        <w:tab w:val="center" w:pos="8352"/>
        <w:tab w:val="center" w:pos="9072"/>
      </w:tabs>
      <w:spacing w:after="60" w:line="240" w:lineRule="atLeast"/>
      <w:ind w:left="1642" w:right="3312" w:hanging="202"/>
    </w:pPr>
    <w:rPr>
      <w:rFonts w:ascii="Arial" w:hAnsi="Arial"/>
    </w:rPr>
  </w:style>
  <w:style w:type="paragraph" w:customStyle="1" w:styleId="Y2-YN1stLine">
    <w:name w:val="Y2-Y/N 1st Line"/>
    <w:rsid w:val="006D3765"/>
    <w:pPr>
      <w:tabs>
        <w:tab w:val="right" w:leader="underscore" w:pos="7200"/>
        <w:tab w:val="center" w:pos="7632"/>
        <w:tab w:val="center" w:pos="8352"/>
        <w:tab w:val="center" w:pos="9072"/>
      </w:tabs>
      <w:spacing w:line="240" w:lineRule="atLeast"/>
      <w:ind w:left="1440"/>
    </w:pPr>
    <w:rPr>
      <w:rFonts w:ascii="Arial" w:hAnsi="Arial"/>
    </w:rPr>
  </w:style>
  <w:style w:type="paragraph" w:customStyle="1" w:styleId="Q0-QuestionRef">
    <w:name w:val="Q0-Question Ref"/>
    <w:basedOn w:val="Q1-FirstLevelQuestion"/>
    <w:next w:val="Q1-FirstLevelQuestion"/>
    <w:rsid w:val="006D3765"/>
    <w:rPr>
      <w:b/>
      <w:i/>
      <w:vanish/>
      <w:color w:val="000000"/>
    </w:rPr>
  </w:style>
  <w:style w:type="paragraph" w:customStyle="1" w:styleId="AnnotatedParagraph">
    <w:name w:val="AnnotatedParagraph"/>
    <w:basedOn w:val="Normal"/>
    <w:rsid w:val="006D3765"/>
    <w:pPr>
      <w:tabs>
        <w:tab w:val="left" w:pos="450"/>
      </w:tabs>
      <w:autoSpaceDE w:val="0"/>
      <w:autoSpaceDN w:val="0"/>
      <w:adjustRightInd w:val="0"/>
      <w:spacing w:line="180" w:lineRule="atLeast"/>
    </w:pPr>
    <w:rPr>
      <w:rFonts w:ascii="Arial" w:hAnsi="Arial"/>
      <w:sz w:val="16"/>
      <w:szCs w:val="16"/>
    </w:rPr>
  </w:style>
  <w:style w:type="character" w:styleId="FootnoteReference">
    <w:name w:val="footnote reference"/>
    <w:basedOn w:val="DefaultParagraphFont"/>
    <w:unhideWhenUsed/>
    <w:qFormat/>
    <w:rsid w:val="006D3765"/>
    <w:rPr>
      <w:vertAlign w:val="superscript"/>
    </w:rPr>
  </w:style>
  <w:style w:type="paragraph" w:customStyle="1" w:styleId="Pa2">
    <w:name w:val="Pa2"/>
    <w:basedOn w:val="Normal"/>
    <w:next w:val="Normal"/>
    <w:uiPriority w:val="99"/>
    <w:rsid w:val="006D3765"/>
    <w:pPr>
      <w:autoSpaceDE w:val="0"/>
      <w:autoSpaceDN w:val="0"/>
      <w:adjustRightInd w:val="0"/>
      <w:spacing w:line="231" w:lineRule="atLeast"/>
    </w:pPr>
    <w:rPr>
      <w:rFonts w:ascii="Goudy" w:eastAsiaTheme="minorHAnsi" w:hAnsi="Goudy" w:cstheme="minorBidi"/>
      <w:szCs w:val="24"/>
    </w:rPr>
  </w:style>
  <w:style w:type="character" w:styleId="Strong">
    <w:name w:val="Strong"/>
    <w:basedOn w:val="DefaultParagraphFont"/>
    <w:uiPriority w:val="22"/>
    <w:qFormat/>
    <w:rsid w:val="006D3765"/>
    <w:rPr>
      <w:b/>
      <w:bCs/>
    </w:rPr>
  </w:style>
  <w:style w:type="paragraph" w:styleId="ListBullet">
    <w:name w:val="List Bullet"/>
    <w:basedOn w:val="Normal"/>
    <w:uiPriority w:val="99"/>
    <w:unhideWhenUsed/>
    <w:rsid w:val="006D3765"/>
    <w:pPr>
      <w:numPr>
        <w:numId w:val="5"/>
      </w:numPr>
      <w:spacing w:line="360" w:lineRule="atLeast"/>
      <w:contextualSpacing/>
      <w:jc w:val="both"/>
    </w:pPr>
    <w:rPr>
      <w:rFonts w:ascii="Arial" w:hAnsi="Arial"/>
      <w:sz w:val="20"/>
    </w:rPr>
  </w:style>
  <w:style w:type="paragraph" w:styleId="Revision">
    <w:name w:val="Revision"/>
    <w:hidden/>
    <w:uiPriority w:val="99"/>
    <w:semiHidden/>
    <w:rsid w:val="006D3765"/>
    <w:rPr>
      <w:rFonts w:ascii="Arial" w:hAnsi="Arial"/>
    </w:rPr>
  </w:style>
  <w:style w:type="paragraph" w:styleId="NoSpacing">
    <w:name w:val="No Spacing"/>
    <w:uiPriority w:val="1"/>
    <w:qFormat/>
    <w:rsid w:val="006D3765"/>
    <w:rPr>
      <w:rFonts w:ascii="Calibri" w:eastAsia="Calibri" w:hAnsi="Calibri"/>
      <w:sz w:val="22"/>
      <w:szCs w:val="22"/>
    </w:rPr>
  </w:style>
  <w:style w:type="paragraph" w:styleId="HTMLPreformatted">
    <w:name w:val="HTML Preformatted"/>
    <w:basedOn w:val="Normal"/>
    <w:link w:val="HTMLPreformattedChar"/>
    <w:uiPriority w:val="99"/>
    <w:unhideWhenUsed/>
    <w:rsid w:val="006D37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hAnsi="Courier New" w:cs="Courier New"/>
      <w:sz w:val="20"/>
    </w:rPr>
  </w:style>
  <w:style w:type="character" w:customStyle="1" w:styleId="HTMLPreformattedChar">
    <w:name w:val="HTML Preformatted Char"/>
    <w:basedOn w:val="DefaultParagraphFont"/>
    <w:link w:val="HTMLPreformatted"/>
    <w:uiPriority w:val="99"/>
    <w:rsid w:val="006D3765"/>
    <w:rPr>
      <w:rFonts w:ascii="Courier New" w:hAnsi="Courier New" w:cs="Courier New"/>
    </w:rPr>
  </w:style>
  <w:style w:type="paragraph" w:styleId="TableofFigures">
    <w:name w:val="table of figures"/>
    <w:basedOn w:val="Normal"/>
    <w:next w:val="Normal"/>
    <w:uiPriority w:val="99"/>
    <w:unhideWhenUsed/>
    <w:rsid w:val="00BD17FD"/>
  </w:style>
  <w:style w:type="paragraph" w:customStyle="1" w:styleId="bodytextblack">
    <w:name w:val="bodytextblack"/>
    <w:basedOn w:val="Normal"/>
    <w:rsid w:val="00E97F02"/>
    <w:pPr>
      <w:spacing w:before="100" w:beforeAutospacing="1" w:after="100" w:afterAutospacing="1" w:line="240" w:lineRule="auto"/>
    </w:pPr>
    <w:rPr>
      <w:rFonts w:ascii="Verdana" w:hAnsi="Verdana"/>
      <w:color w:val="000000"/>
      <w:sz w:val="17"/>
      <w:szCs w:val="17"/>
    </w:rPr>
  </w:style>
  <w:style w:type="paragraph" w:styleId="TOCHeading">
    <w:name w:val="TOC Heading"/>
    <w:basedOn w:val="Heading1"/>
    <w:next w:val="Normal"/>
    <w:uiPriority w:val="39"/>
    <w:semiHidden/>
    <w:unhideWhenUsed/>
    <w:qFormat/>
    <w:rsid w:val="00E238D7"/>
    <w:pPr>
      <w:keepLines/>
      <w:tabs>
        <w:tab w:val="clear" w:pos="1152"/>
      </w:tabs>
      <w:spacing w:before="480" w:after="0" w:line="276" w:lineRule="auto"/>
      <w:ind w:left="0" w:firstLine="0"/>
      <w:outlineLvl w:val="9"/>
    </w:pPr>
    <w:rPr>
      <w:rFonts w:asciiTheme="majorHAnsi" w:eastAsiaTheme="majorEastAsia" w:hAnsiTheme="majorHAnsi" w:cstheme="majorBidi"/>
      <w:bCs/>
      <w:color w:val="365F91" w:themeColor="accent1" w:themeShade="BF"/>
      <w:sz w:val="28"/>
      <w:szCs w:val="28"/>
      <w:lang w:eastAsia="ja-JP"/>
    </w:rPr>
  </w:style>
  <w:style w:type="paragraph" w:customStyle="1" w:styleId="CENTERSINGLESPACE">
    <w:name w:val="CENTER SINGLE SPACE"/>
    <w:rsid w:val="00161A77"/>
    <w:pPr>
      <w:keepLines/>
      <w:widowControl w:val="0"/>
      <w:jc w:val="center"/>
    </w:pPr>
    <w:rPr>
      <w:rFonts w:ascii="Times" w:hAnsi="Times"/>
      <w:snapToGrid w:val="0"/>
    </w:rPr>
  </w:style>
  <w:style w:type="character" w:customStyle="1" w:styleId="FooterChar1">
    <w:name w:val="Footer Char1"/>
    <w:basedOn w:val="DefaultParagraphFont"/>
    <w:rsid w:val="00161A77"/>
    <w:rPr>
      <w:sz w:val="22"/>
    </w:rPr>
  </w:style>
  <w:style w:type="character" w:styleId="FollowedHyperlink">
    <w:name w:val="FollowedHyperlink"/>
    <w:basedOn w:val="DefaultParagraphFont"/>
    <w:uiPriority w:val="99"/>
    <w:semiHidden/>
    <w:unhideWhenUsed/>
    <w:rsid w:val="000C7425"/>
    <w:rPr>
      <w:color w:val="800080" w:themeColor="followedHyperlink"/>
      <w:u w:val="single"/>
    </w:rPr>
  </w:style>
  <w:style w:type="paragraph" w:customStyle="1" w:styleId="Bullet">
    <w:name w:val="Bullet"/>
    <w:basedOn w:val="Normal"/>
    <w:qFormat/>
    <w:rsid w:val="003232EE"/>
    <w:pPr>
      <w:numPr>
        <w:numId w:val="27"/>
      </w:numPr>
      <w:tabs>
        <w:tab w:val="left" w:pos="432"/>
      </w:tabs>
      <w:spacing w:after="120" w:line="240" w:lineRule="auto"/>
      <w:ind w:left="432" w:hanging="432"/>
    </w:pPr>
  </w:style>
  <w:style w:type="paragraph" w:customStyle="1" w:styleId="MarkforTableTitle">
    <w:name w:val="Mark for Table Title"/>
    <w:basedOn w:val="Normal"/>
    <w:next w:val="Normal"/>
    <w:qFormat/>
    <w:rsid w:val="003232EE"/>
    <w:pPr>
      <w:keepNext/>
      <w:spacing w:after="60" w:line="240" w:lineRule="auto"/>
    </w:pPr>
    <w:rPr>
      <w:rFonts w:ascii="Arial Black" w:hAnsi="Arial Black"/>
      <w:sz w:val="22"/>
    </w:rPr>
  </w:style>
  <w:style w:type="paragraph" w:customStyle="1" w:styleId="Normalcontinued">
    <w:name w:val="Normal (continued)"/>
    <w:basedOn w:val="Normal"/>
    <w:next w:val="Normal"/>
    <w:qFormat/>
    <w:rsid w:val="003232EE"/>
    <w:pPr>
      <w:spacing w:line="480" w:lineRule="auto"/>
    </w:pPr>
  </w:style>
  <w:style w:type="paragraph" w:customStyle="1" w:styleId="TableHeaderLeft">
    <w:name w:val="Table Header Left"/>
    <w:basedOn w:val="TableText"/>
    <w:next w:val="TableText"/>
    <w:qFormat/>
    <w:rsid w:val="003232EE"/>
    <w:pPr>
      <w:spacing w:before="120" w:after="60"/>
    </w:pPr>
    <w:rPr>
      <w:b/>
      <w:color w:val="FFFFFF" w:themeColor="background1"/>
    </w:rPr>
  </w:style>
  <w:style w:type="paragraph" w:customStyle="1" w:styleId="TableHeaderCenter">
    <w:name w:val="Table Header Center"/>
    <w:basedOn w:val="TableHeaderLeft"/>
    <w:qFormat/>
    <w:rsid w:val="003232EE"/>
    <w:pPr>
      <w:jc w:val="center"/>
    </w:pPr>
  </w:style>
  <w:style w:type="paragraph" w:customStyle="1" w:styleId="TableText">
    <w:name w:val="Table Text"/>
    <w:basedOn w:val="Normal"/>
    <w:link w:val="TableTextChar"/>
    <w:qFormat/>
    <w:rsid w:val="003232EE"/>
    <w:pPr>
      <w:spacing w:line="240" w:lineRule="auto"/>
    </w:pPr>
    <w:rPr>
      <w:rFonts w:ascii="Arial" w:hAnsi="Arial"/>
      <w:sz w:val="18"/>
    </w:rPr>
  </w:style>
  <w:style w:type="table" w:customStyle="1" w:styleId="MPRBaseTable">
    <w:name w:val="MPR Base Table"/>
    <w:basedOn w:val="TableNormal"/>
    <w:uiPriority w:val="99"/>
    <w:rsid w:val="003232EE"/>
    <w:pPr>
      <w:spacing w:line="360" w:lineRule="auto"/>
      <w:contextualSpacing/>
      <w:textboxTightWrap w:val="allLines"/>
    </w:pPr>
    <w:rPr>
      <w:rFonts w:ascii="Arial" w:eastAsiaTheme="minorEastAsia" w:hAnsi="Arial" w:cstheme="minorBidi"/>
      <w:sz w:val="18"/>
      <w:szCs w:val="24"/>
    </w:rPr>
    <w:tblPr>
      <w:tblStyleRowBandSize w:val="1"/>
      <w:tblBorders>
        <w:bottom w:val="single" w:sz="4" w:space="0" w:color="auto"/>
      </w:tblBorders>
    </w:tblPr>
    <w:tblStylePr w:type="firstRow">
      <w:pPr>
        <w:wordWrap/>
        <w:spacing w:beforeLines="0" w:beforeAutospacing="0" w:afterLines="0" w:afterAutospacing="0" w:line="240" w:lineRule="auto"/>
        <w:ind w:leftChars="0" w:left="0" w:rightChars="0" w:right="0" w:firstLineChars="0" w:firstLine="0"/>
        <w:contextualSpacing w:val="0"/>
        <w:jc w:val="center"/>
        <w:outlineLvl w:val="9"/>
      </w:pPr>
      <w:rPr>
        <w:rFonts w:ascii="Arial" w:hAnsi="Arial"/>
        <w:b/>
        <w:i w:val="0"/>
        <w:caps w:val="0"/>
        <w:smallCaps w:val="0"/>
        <w:strike w:val="0"/>
        <w:dstrike w:val="0"/>
        <w:vanish w:val="0"/>
        <w:color w:val="FFFFFF" w:themeColor="background1"/>
        <w:spacing w:val="0"/>
        <w:kern w:val="0"/>
        <w:position w:val="6"/>
        <w:sz w:val="18"/>
        <w:u w:val="none"/>
        <w:vertAlign w:val="baseline"/>
      </w:rPr>
      <w:tblPr/>
      <w:trPr>
        <w:cantSplit/>
      </w:trPr>
      <w:tcPr>
        <w:tcBorders>
          <w:top w:val="nil"/>
          <w:left w:val="nil"/>
          <w:bottom w:val="nil"/>
          <w:right w:val="nil"/>
          <w:insideH w:val="nil"/>
          <w:insideV w:val="nil"/>
          <w:tl2br w:val="nil"/>
          <w:tr2bl w:val="nil"/>
        </w:tcBorders>
        <w:shd w:val="clear" w:color="auto" w:fill="6C6F70"/>
        <w:vAlign w:val="bottom"/>
      </w:tcPr>
    </w:tblStylePr>
    <w:tblStylePr w:type="lastRow">
      <w:rPr>
        <w:b/>
      </w:rPr>
    </w:tblStylePr>
    <w:tblStylePr w:type="firstCol">
      <w:pPr>
        <w:wordWrap/>
        <w:spacing w:beforeLines="0" w:beforeAutospacing="0" w:afterLines="0" w:afterAutospacing="0"/>
        <w:contextualSpacing/>
        <w:jc w:val="left"/>
      </w:pPr>
    </w:tblStylePr>
    <w:tblStylePr w:type="band1Horz">
      <w:pPr>
        <w:wordWrap/>
        <w:spacing w:beforeLines="0" w:beforeAutospacing="0" w:afterLines="0" w:afterAutospacing="0" w:line="240" w:lineRule="auto"/>
        <w:contextualSpacing/>
      </w:pPr>
    </w:tblStylePr>
    <w:tblStylePr w:type="band2Horz">
      <w:pPr>
        <w:wordWrap/>
        <w:spacing w:beforeLines="0" w:beforeAutospacing="0" w:afterLines="0" w:afterAutospacing="0" w:line="240" w:lineRule="auto"/>
      </w:pPr>
    </w:tblStylePr>
    <w:tblStylePr w:type="neCell">
      <w:tblPr/>
      <w:trPr>
        <w:cantSplit/>
      </w:trPr>
    </w:tblStylePr>
    <w:tblStylePr w:type="nwCell">
      <w:pPr>
        <w:wordWrap/>
        <w:spacing w:beforeLines="0" w:beforeAutospacing="0" w:afterLines="0" w:afterAutospacing="0" w:line="240" w:lineRule="auto"/>
        <w:ind w:leftChars="0" w:left="0" w:rightChars="0" w:right="0" w:firstLineChars="0" w:firstLine="0"/>
        <w:jc w:val="left"/>
        <w:outlineLvl w:val="9"/>
      </w:pPr>
      <w:rPr>
        <w:rFonts w:ascii="Arial" w:hAnsi="Arial"/>
        <w:b/>
        <w:i w:val="0"/>
        <w:caps w:val="0"/>
        <w:smallCaps w:val="0"/>
        <w:strike w:val="0"/>
        <w:dstrike w:val="0"/>
        <w:vanish w:val="0"/>
        <w:color w:val="FFFFFF" w:themeColor="background1"/>
        <w:sz w:val="18"/>
        <w:u w:val="none"/>
        <w:vertAlign w:val="baseline"/>
      </w:rPr>
      <w:tblPr/>
      <w:trPr>
        <w:cantSplit/>
      </w:trPr>
      <w:tcPr>
        <w:tcBorders>
          <w:top w:val="nil"/>
          <w:left w:val="nil"/>
          <w:bottom w:val="nil"/>
          <w:right w:val="nil"/>
          <w:insideH w:val="nil"/>
          <w:insideV w:val="nil"/>
          <w:tl2br w:val="nil"/>
          <w:tr2bl w:val="nil"/>
        </w:tcBorders>
        <w:shd w:val="clear" w:color="auto" w:fill="6C6F70"/>
        <w:vAlign w:val="bottom"/>
      </w:tcPr>
    </w:tblStylePr>
  </w:style>
  <w:style w:type="paragraph" w:customStyle="1" w:styleId="H4Number">
    <w:name w:val="H4_Number"/>
    <w:basedOn w:val="Heading3"/>
    <w:next w:val="Normal"/>
    <w:link w:val="H4NumberChar"/>
    <w:qFormat/>
    <w:rsid w:val="003232EE"/>
    <w:pPr>
      <w:tabs>
        <w:tab w:val="clear" w:pos="1152"/>
        <w:tab w:val="left" w:pos="432"/>
      </w:tabs>
      <w:spacing w:after="120" w:line="240" w:lineRule="auto"/>
      <w:ind w:left="432" w:hanging="432"/>
      <w:outlineLvl w:val="3"/>
    </w:pPr>
  </w:style>
  <w:style w:type="character" w:customStyle="1" w:styleId="H4NumberChar">
    <w:name w:val="H4_Number Char"/>
    <w:basedOn w:val="Heading3Char"/>
    <w:link w:val="H4Number"/>
    <w:rsid w:val="003232EE"/>
    <w:rPr>
      <w:rFonts w:ascii="Franklin Gothic Medium" w:hAnsi="Franklin Gothic Medium"/>
      <w:b/>
      <w:sz w:val="24"/>
    </w:rPr>
  </w:style>
  <w:style w:type="paragraph" w:customStyle="1" w:styleId="Default">
    <w:name w:val="Default"/>
    <w:rsid w:val="00270061"/>
    <w:pPr>
      <w:autoSpaceDE w:val="0"/>
      <w:autoSpaceDN w:val="0"/>
      <w:adjustRightInd w:val="0"/>
    </w:pPr>
    <w:rPr>
      <w:rFonts w:ascii="Calibri" w:hAnsi="Calibri" w:cs="Calibri"/>
      <w:color w:val="000000"/>
      <w:sz w:val="24"/>
      <w:szCs w:val="24"/>
    </w:rPr>
  </w:style>
  <w:style w:type="table" w:customStyle="1" w:styleId="ListTable1Light1">
    <w:name w:val="List Table 1 Light1"/>
    <w:basedOn w:val="TableNormal"/>
    <w:uiPriority w:val="46"/>
    <w:rsid w:val="00C5520D"/>
    <w:pPr>
      <w:keepNext/>
      <w:keepLines/>
    </w:pPr>
    <w:rPr>
      <w:rFonts w:asciiTheme="minorHAnsi" w:eastAsiaTheme="minorHAnsi" w:hAnsiTheme="minorHAnsi" w:cstheme="minorBidi"/>
      <w:sz w:val="22"/>
      <w:szCs w:val="22"/>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Caption">
    <w:name w:val="caption"/>
    <w:basedOn w:val="Normal"/>
    <w:next w:val="Normal"/>
    <w:uiPriority w:val="35"/>
    <w:unhideWhenUsed/>
    <w:qFormat/>
    <w:rsid w:val="00C5520D"/>
    <w:pPr>
      <w:keepNext/>
      <w:tabs>
        <w:tab w:val="left" w:pos="1080"/>
      </w:tabs>
      <w:spacing w:after="200" w:line="240" w:lineRule="auto"/>
      <w:ind w:left="1080" w:hanging="1080"/>
    </w:pPr>
    <w:rPr>
      <w:rFonts w:asciiTheme="minorHAnsi" w:eastAsiaTheme="minorHAnsi" w:hAnsiTheme="minorHAnsi" w:cstheme="minorBidi"/>
      <w:b/>
      <w:iCs/>
      <w:color w:val="00447B"/>
      <w:sz w:val="20"/>
      <w:szCs w:val="18"/>
    </w:rPr>
  </w:style>
  <w:style w:type="paragraph" w:customStyle="1" w:styleId="TableNotes">
    <w:name w:val="Table Notes"/>
    <w:link w:val="TableNotesChar"/>
    <w:qFormat/>
    <w:rsid w:val="005C6F0A"/>
    <w:pPr>
      <w:spacing w:before="120" w:after="120"/>
    </w:pPr>
    <w:rPr>
      <w:rFonts w:ascii="Lato Medium" w:eastAsiaTheme="minorHAnsi" w:hAnsi="Lato Medium" w:cstheme="minorBidi"/>
      <w:kern w:val="16"/>
      <w:sz w:val="14"/>
      <w:szCs w:val="22"/>
    </w:rPr>
  </w:style>
  <w:style w:type="character" w:customStyle="1" w:styleId="TableTextChar">
    <w:name w:val="Table Text Char"/>
    <w:aliases w:val="No Spacing Char"/>
    <w:basedOn w:val="DefaultParagraphFont"/>
    <w:link w:val="TableText"/>
    <w:rsid w:val="005C6F0A"/>
    <w:rPr>
      <w:rFonts w:ascii="Arial" w:hAnsi="Arial"/>
      <w:sz w:val="18"/>
    </w:rPr>
  </w:style>
  <w:style w:type="paragraph" w:customStyle="1" w:styleId="TableHeaderRow">
    <w:name w:val="Table Header Row"/>
    <w:basedOn w:val="Heading3"/>
    <w:link w:val="TableHeaderRowChar"/>
    <w:qFormat/>
    <w:rsid w:val="00F33B9D"/>
    <w:pPr>
      <w:keepLines/>
    </w:pPr>
    <w:rPr>
      <w:rFonts w:ascii="Times New Roman" w:eastAsiaTheme="minorHAnsi" w:hAnsi="Times New Roman" w:cstheme="minorBidi"/>
      <w:szCs w:val="18"/>
    </w:rPr>
  </w:style>
  <w:style w:type="character" w:customStyle="1" w:styleId="TableHeaderRowChar">
    <w:name w:val="Table Header Row Char"/>
    <w:basedOn w:val="DefaultParagraphFont"/>
    <w:link w:val="TableHeaderRow"/>
    <w:rsid w:val="00F33B9D"/>
    <w:rPr>
      <w:rFonts w:eastAsiaTheme="minorHAnsi" w:cstheme="minorBidi"/>
      <w:b/>
      <w:sz w:val="24"/>
      <w:szCs w:val="18"/>
    </w:rPr>
  </w:style>
  <w:style w:type="paragraph" w:customStyle="1" w:styleId="InternalTableHead">
    <w:name w:val="InternalTableHead"/>
    <w:basedOn w:val="TableHeaderRow"/>
    <w:link w:val="InternalTableHeadChar"/>
    <w:qFormat/>
    <w:rsid w:val="005C6F0A"/>
    <w:pPr>
      <w:spacing w:before="120"/>
    </w:pPr>
    <w:rPr>
      <w:caps/>
    </w:rPr>
  </w:style>
  <w:style w:type="character" w:customStyle="1" w:styleId="InternalTableHeadChar">
    <w:name w:val="InternalTableHead Char"/>
    <w:basedOn w:val="TableHeaderRowChar"/>
    <w:link w:val="InternalTableHead"/>
    <w:rsid w:val="005C6F0A"/>
    <w:rPr>
      <w:rFonts w:asciiTheme="majorHAnsi" w:eastAsiaTheme="minorHAnsi" w:hAnsiTheme="majorHAnsi" w:cstheme="minorBidi"/>
      <w:b/>
      <w:i w:val="0"/>
      <w:caps/>
      <w:color w:val="365F91" w:themeColor="accent1" w:themeShade="BF"/>
      <w:sz w:val="22"/>
      <w:szCs w:val="18"/>
    </w:rPr>
  </w:style>
  <w:style w:type="character" w:customStyle="1" w:styleId="TableNotesChar">
    <w:name w:val="Table Notes Char"/>
    <w:basedOn w:val="DefaultParagraphFont"/>
    <w:link w:val="TableNotes"/>
    <w:rsid w:val="005C6F0A"/>
    <w:rPr>
      <w:rFonts w:ascii="Lato Medium" w:eastAsiaTheme="minorHAnsi" w:hAnsi="Lato Medium" w:cstheme="minorBidi"/>
      <w:kern w:val="16"/>
      <w:sz w:val="14"/>
      <w:szCs w:val="22"/>
    </w:rPr>
  </w:style>
  <w:style w:type="paragraph" w:customStyle="1" w:styleId="Questions">
    <w:name w:val="Questions"/>
    <w:basedOn w:val="Normal"/>
    <w:link w:val="QuestionsChar"/>
    <w:qFormat/>
    <w:locked/>
    <w:rsid w:val="00A8310E"/>
    <w:pPr>
      <w:spacing w:after="160" w:line="259" w:lineRule="auto"/>
      <w:ind w:left="720" w:hanging="720"/>
    </w:pPr>
    <w:rPr>
      <w:rFonts w:asciiTheme="minorHAnsi" w:eastAsiaTheme="minorHAnsi" w:hAnsiTheme="minorHAnsi" w:cstheme="minorBidi"/>
      <w:b/>
      <w:sz w:val="22"/>
      <w:szCs w:val="22"/>
    </w:rPr>
  </w:style>
  <w:style w:type="character" w:customStyle="1" w:styleId="QuestionsChar">
    <w:name w:val="Questions Char"/>
    <w:basedOn w:val="DefaultParagraphFont"/>
    <w:link w:val="Questions"/>
    <w:rsid w:val="00A8310E"/>
    <w:rPr>
      <w:rFonts w:asciiTheme="minorHAnsi" w:eastAsiaTheme="minorHAnsi" w:hAnsiTheme="minorHAnsi" w:cstheme="minorBidi"/>
      <w:b/>
      <w:sz w:val="22"/>
      <w:szCs w:val="22"/>
    </w:rPr>
  </w:style>
  <w:style w:type="character" w:customStyle="1" w:styleId="UnresolvedMention1">
    <w:name w:val="Unresolved Mention1"/>
    <w:basedOn w:val="DefaultParagraphFont"/>
    <w:uiPriority w:val="99"/>
    <w:semiHidden/>
    <w:unhideWhenUsed/>
    <w:rsid w:val="000311EC"/>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8837808">
      <w:bodyDiv w:val="1"/>
      <w:marLeft w:val="0"/>
      <w:marRight w:val="0"/>
      <w:marTop w:val="0"/>
      <w:marBottom w:val="0"/>
      <w:divBdr>
        <w:top w:val="none" w:sz="0" w:space="0" w:color="auto"/>
        <w:left w:val="none" w:sz="0" w:space="0" w:color="auto"/>
        <w:bottom w:val="none" w:sz="0" w:space="0" w:color="auto"/>
        <w:right w:val="none" w:sz="0" w:space="0" w:color="auto"/>
      </w:divBdr>
    </w:div>
    <w:div w:id="338624786">
      <w:bodyDiv w:val="1"/>
      <w:marLeft w:val="0"/>
      <w:marRight w:val="0"/>
      <w:marTop w:val="0"/>
      <w:marBottom w:val="0"/>
      <w:divBdr>
        <w:top w:val="none" w:sz="0" w:space="0" w:color="auto"/>
        <w:left w:val="none" w:sz="0" w:space="0" w:color="auto"/>
        <w:bottom w:val="none" w:sz="0" w:space="0" w:color="auto"/>
        <w:right w:val="none" w:sz="0" w:space="0" w:color="auto"/>
      </w:divBdr>
    </w:div>
    <w:div w:id="393310435">
      <w:bodyDiv w:val="1"/>
      <w:marLeft w:val="0"/>
      <w:marRight w:val="0"/>
      <w:marTop w:val="0"/>
      <w:marBottom w:val="0"/>
      <w:divBdr>
        <w:top w:val="none" w:sz="0" w:space="0" w:color="auto"/>
        <w:left w:val="none" w:sz="0" w:space="0" w:color="auto"/>
        <w:bottom w:val="none" w:sz="0" w:space="0" w:color="auto"/>
        <w:right w:val="none" w:sz="0" w:space="0" w:color="auto"/>
      </w:divBdr>
    </w:div>
    <w:div w:id="534539234">
      <w:bodyDiv w:val="1"/>
      <w:marLeft w:val="0"/>
      <w:marRight w:val="0"/>
      <w:marTop w:val="0"/>
      <w:marBottom w:val="0"/>
      <w:divBdr>
        <w:top w:val="none" w:sz="0" w:space="0" w:color="auto"/>
        <w:left w:val="none" w:sz="0" w:space="0" w:color="auto"/>
        <w:bottom w:val="none" w:sz="0" w:space="0" w:color="auto"/>
        <w:right w:val="none" w:sz="0" w:space="0" w:color="auto"/>
      </w:divBdr>
    </w:div>
    <w:div w:id="692728355">
      <w:bodyDiv w:val="1"/>
      <w:marLeft w:val="0"/>
      <w:marRight w:val="0"/>
      <w:marTop w:val="0"/>
      <w:marBottom w:val="0"/>
      <w:divBdr>
        <w:top w:val="none" w:sz="0" w:space="0" w:color="auto"/>
        <w:left w:val="none" w:sz="0" w:space="0" w:color="auto"/>
        <w:bottom w:val="none" w:sz="0" w:space="0" w:color="auto"/>
        <w:right w:val="none" w:sz="0" w:space="0" w:color="auto"/>
      </w:divBdr>
    </w:div>
    <w:div w:id="1004822062">
      <w:bodyDiv w:val="1"/>
      <w:marLeft w:val="0"/>
      <w:marRight w:val="0"/>
      <w:marTop w:val="0"/>
      <w:marBottom w:val="0"/>
      <w:divBdr>
        <w:top w:val="none" w:sz="0" w:space="0" w:color="auto"/>
        <w:left w:val="none" w:sz="0" w:space="0" w:color="auto"/>
        <w:bottom w:val="none" w:sz="0" w:space="0" w:color="auto"/>
        <w:right w:val="none" w:sz="0" w:space="0" w:color="auto"/>
      </w:divBdr>
    </w:div>
    <w:div w:id="1200900909">
      <w:bodyDiv w:val="1"/>
      <w:marLeft w:val="0"/>
      <w:marRight w:val="0"/>
      <w:marTop w:val="0"/>
      <w:marBottom w:val="0"/>
      <w:divBdr>
        <w:top w:val="none" w:sz="0" w:space="0" w:color="auto"/>
        <w:left w:val="none" w:sz="0" w:space="0" w:color="auto"/>
        <w:bottom w:val="none" w:sz="0" w:space="0" w:color="auto"/>
        <w:right w:val="none" w:sz="0" w:space="0" w:color="auto"/>
      </w:divBdr>
    </w:div>
    <w:div w:id="1560826720">
      <w:bodyDiv w:val="1"/>
      <w:marLeft w:val="0"/>
      <w:marRight w:val="0"/>
      <w:marTop w:val="0"/>
      <w:marBottom w:val="0"/>
      <w:divBdr>
        <w:top w:val="none" w:sz="0" w:space="0" w:color="auto"/>
        <w:left w:val="none" w:sz="0" w:space="0" w:color="auto"/>
        <w:bottom w:val="none" w:sz="0" w:space="0" w:color="auto"/>
        <w:right w:val="none" w:sz="0" w:space="0" w:color="auto"/>
      </w:divBdr>
    </w:div>
    <w:div w:id="1747418450">
      <w:bodyDiv w:val="1"/>
      <w:marLeft w:val="0"/>
      <w:marRight w:val="0"/>
      <w:marTop w:val="0"/>
      <w:marBottom w:val="0"/>
      <w:divBdr>
        <w:top w:val="none" w:sz="0" w:space="0" w:color="auto"/>
        <w:left w:val="none" w:sz="0" w:space="0" w:color="auto"/>
        <w:bottom w:val="none" w:sz="0" w:space="0" w:color="auto"/>
        <w:right w:val="none" w:sz="0" w:space="0" w:color="auto"/>
      </w:divBdr>
    </w:div>
    <w:div w:id="1967001421">
      <w:bodyDiv w:val="1"/>
      <w:marLeft w:val="0"/>
      <w:marRight w:val="0"/>
      <w:marTop w:val="0"/>
      <w:marBottom w:val="0"/>
      <w:divBdr>
        <w:top w:val="none" w:sz="0" w:space="0" w:color="auto"/>
        <w:left w:val="none" w:sz="0" w:space="0" w:color="auto"/>
        <w:bottom w:val="none" w:sz="0" w:space="0" w:color="auto"/>
        <w:right w:val="none" w:sz="0" w:space="0" w:color="auto"/>
      </w:divBdr>
    </w:div>
    <w:div w:id="20392383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oter" Target="footer4.xml"/><Relationship Id="rId26" Type="http://schemas.microsoft.com/office/2011/relationships/commentsExtended" Target="commentsExtended.xml"/><Relationship Id="rId3" Type="http://schemas.openxmlformats.org/officeDocument/2006/relationships/customXml" Target="../customXml/item3.xml"/><Relationship Id="rId21" Type="http://schemas.openxmlformats.org/officeDocument/2006/relationships/footer" Target="footer6.xml"/><Relationship Id="rId7" Type="http://schemas.microsoft.com/office/2007/relationships/stylesWithEffects" Target="stylesWithEffects.xml"/><Relationship Id="rId12" Type="http://schemas.openxmlformats.org/officeDocument/2006/relationships/header" Target="header1.xml"/><Relationship Id="rId17" Type="http://schemas.openxmlformats.org/officeDocument/2006/relationships/footer" Target="footer3.xml"/><Relationship Id="rId25" Type="http://schemas.microsoft.com/office/2016/09/relationships/commentsIds" Target="commentsIds.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footer" Target="footer5.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fontTable" Target="fontTable.xml"/><Relationship Id="rId27"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22088e7c-88fa-40f6-88eb-a8b754a964ae">
      <UserInfo>
        <DisplayName>Molly Matthews-Ewald, PhD, MS</DisplayName>
        <AccountId>56</AccountId>
        <AccountType/>
      </UserInfo>
      <UserInfo>
        <DisplayName>Paul Ruggiere, PhD</DisplayName>
        <AccountId>50</AccountId>
        <AccountType/>
      </UserInfo>
      <UserInfo>
        <DisplayName>Cindy Romero, MS</DisplayName>
        <AccountId>62</AccountId>
        <AccountType/>
      </UserInfo>
      <UserInfo>
        <DisplayName>Gail Clark</DisplayName>
        <AccountId>61</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4008381A7FAA24B9DA84F1EAC566CA9" ma:contentTypeVersion="4" ma:contentTypeDescription="Create a new document." ma:contentTypeScope="" ma:versionID="4299a00735cadb496bebe10ee96c675a">
  <xsd:schema xmlns:xsd="http://www.w3.org/2001/XMLSchema" xmlns:xs="http://www.w3.org/2001/XMLSchema" xmlns:p="http://schemas.microsoft.com/office/2006/metadata/properties" xmlns:ns2="22088e7c-88fa-40f6-88eb-a8b754a964ae" xmlns:ns3="e83bd116-c0fd-4ded-b0b5-a5a9eda59905" targetNamespace="http://schemas.microsoft.com/office/2006/metadata/properties" ma:root="true" ma:fieldsID="c07e31e80121432ef890cbfc676334a8" ns2:_="" ns3:_="">
    <xsd:import namespace="22088e7c-88fa-40f6-88eb-a8b754a964ae"/>
    <xsd:import namespace="e83bd116-c0fd-4ded-b0b5-a5a9eda59905"/>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2088e7c-88fa-40f6-88eb-a8b754a964ae"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83bd116-c0fd-4ded-b0b5-a5a9eda59905"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7260AB-7491-454C-B912-9E71688E6384}">
  <ds:schemaRefs>
    <ds:schemaRef ds:uri="http://schemas.microsoft.com/sharepoint/v3/contenttype/forms"/>
  </ds:schemaRefs>
</ds:datastoreItem>
</file>

<file path=customXml/itemProps2.xml><?xml version="1.0" encoding="utf-8"?>
<ds:datastoreItem xmlns:ds="http://schemas.openxmlformats.org/officeDocument/2006/customXml" ds:itemID="{2E45BF1D-8AC6-4BDC-82E9-BBBCDBFAEE0A}">
  <ds:schemaRefs>
    <ds:schemaRef ds:uri="http://purl.org/dc/terms/"/>
    <ds:schemaRef ds:uri="http://schemas.openxmlformats.org/package/2006/metadata/core-properties"/>
    <ds:schemaRef ds:uri="http://schemas.microsoft.com/office/2006/documentManagement/types"/>
    <ds:schemaRef ds:uri="http://www.w3.org/XML/1998/namespace"/>
    <ds:schemaRef ds:uri="http://schemas.microsoft.com/office/infopath/2007/PartnerControls"/>
    <ds:schemaRef ds:uri="http://purl.org/dc/dcmitype/"/>
    <ds:schemaRef ds:uri="e83bd116-c0fd-4ded-b0b5-a5a9eda59905"/>
    <ds:schemaRef ds:uri="http://purl.org/dc/elements/1.1/"/>
    <ds:schemaRef ds:uri="22088e7c-88fa-40f6-88eb-a8b754a964ae"/>
    <ds:schemaRef ds:uri="http://schemas.microsoft.com/office/2006/metadata/properties"/>
  </ds:schemaRefs>
</ds:datastoreItem>
</file>

<file path=customXml/itemProps3.xml><?xml version="1.0" encoding="utf-8"?>
<ds:datastoreItem xmlns:ds="http://schemas.openxmlformats.org/officeDocument/2006/customXml" ds:itemID="{5FA656A5-F6A2-47DB-A0EC-6BD2A34D303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2088e7c-88fa-40f6-88eb-a8b754a964ae"/>
    <ds:schemaRef ds:uri="e83bd116-c0fd-4ded-b0b5-a5a9eda5990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93EBA0A-7A90-4B30-AF45-12CDC96A58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2366</Words>
  <Characters>13488</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Westat</Company>
  <LinksUpToDate>false</LinksUpToDate>
  <CharactersWithSpaces>1582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reeland_s</dc:creator>
  <cp:lastModifiedBy>SYSTEM</cp:lastModifiedBy>
  <cp:revision>2</cp:revision>
  <cp:lastPrinted>2017-07-10T21:23:00Z</cp:lastPrinted>
  <dcterms:created xsi:type="dcterms:W3CDTF">2018-08-03T12:36:00Z</dcterms:created>
  <dcterms:modified xsi:type="dcterms:W3CDTF">2018-08-03T12: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4008381A7FAA24B9DA84F1EAC566CA9</vt:lpwstr>
  </property>
</Properties>
</file>